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7BAFE" w14:textId="78783084" w:rsidR="007500F2" w:rsidRPr="00006EF4" w:rsidRDefault="002967FB" w:rsidP="007500F2">
      <w:pPr>
        <w:jc w:val="center"/>
        <w:rPr>
          <w:rFonts w:ascii="Calibri" w:hAnsi="Calibri" w:cs="Calibri"/>
          <w:b/>
          <w:sz w:val="48"/>
          <w:szCs w:val="48"/>
        </w:rPr>
      </w:pPr>
      <w:r w:rsidRPr="00006EF4">
        <w:rPr>
          <w:rFonts w:ascii="Calibri" w:hAnsi="Calibri" w:cs="Calibri"/>
          <w:b/>
          <w:sz w:val="48"/>
          <w:szCs w:val="48"/>
        </w:rPr>
        <w:t xml:space="preserve">GUNTHORPE </w:t>
      </w:r>
      <w:r w:rsidR="007500F2" w:rsidRPr="00006EF4">
        <w:rPr>
          <w:rFonts w:ascii="Calibri" w:hAnsi="Calibri" w:cs="Calibri"/>
          <w:b/>
          <w:sz w:val="48"/>
          <w:szCs w:val="48"/>
        </w:rPr>
        <w:t>PARISH COUNCIL</w:t>
      </w:r>
    </w:p>
    <w:p w14:paraId="65E12781" w14:textId="77777777" w:rsidR="00CB6FEA" w:rsidRDefault="001812DC" w:rsidP="007500F2">
      <w:pPr>
        <w:jc w:val="center"/>
        <w:rPr>
          <w:rFonts w:ascii="Calibri" w:hAnsi="Calibri" w:cs="Calibri"/>
          <w:b/>
          <w:sz w:val="22"/>
          <w:szCs w:val="22"/>
        </w:rPr>
      </w:pPr>
      <w:r w:rsidRPr="0098488D">
        <w:rPr>
          <w:rFonts w:ascii="Calibri" w:hAnsi="Calibri" w:cs="Calibri"/>
          <w:b/>
          <w:sz w:val="22"/>
          <w:szCs w:val="22"/>
        </w:rPr>
        <w:t xml:space="preserve">Minutes of the </w:t>
      </w:r>
      <w:r w:rsidR="009A0E65" w:rsidRPr="0098488D">
        <w:rPr>
          <w:rFonts w:ascii="Calibri" w:hAnsi="Calibri" w:cs="Calibri"/>
          <w:b/>
          <w:sz w:val="22"/>
          <w:szCs w:val="22"/>
        </w:rPr>
        <w:t xml:space="preserve">Full </w:t>
      </w:r>
      <w:r w:rsidRPr="0098488D">
        <w:rPr>
          <w:rFonts w:ascii="Calibri" w:hAnsi="Calibri" w:cs="Calibri"/>
          <w:b/>
          <w:sz w:val="22"/>
          <w:szCs w:val="22"/>
        </w:rPr>
        <w:t xml:space="preserve">Parish Council </w:t>
      </w:r>
      <w:r w:rsidR="002C7293">
        <w:rPr>
          <w:rFonts w:ascii="Calibri" w:hAnsi="Calibri" w:cs="Calibri"/>
          <w:b/>
          <w:sz w:val="22"/>
          <w:szCs w:val="22"/>
        </w:rPr>
        <w:t>Meeting</w:t>
      </w:r>
      <w:r w:rsidRPr="0098488D">
        <w:rPr>
          <w:rFonts w:ascii="Calibri" w:hAnsi="Calibri" w:cs="Calibri"/>
          <w:b/>
          <w:sz w:val="22"/>
          <w:szCs w:val="22"/>
        </w:rPr>
        <w:t xml:space="preserve"> Held on </w:t>
      </w:r>
    </w:p>
    <w:p w14:paraId="31BD4B43" w14:textId="1CB6EADA" w:rsidR="007500F2" w:rsidRPr="0098488D" w:rsidRDefault="00E31ED2" w:rsidP="007500F2">
      <w:pPr>
        <w:jc w:val="center"/>
        <w:rPr>
          <w:rFonts w:ascii="Calibri" w:hAnsi="Calibri" w:cs="Calibri"/>
          <w:b/>
          <w:sz w:val="22"/>
          <w:szCs w:val="22"/>
        </w:rPr>
      </w:pPr>
      <w:r>
        <w:rPr>
          <w:rFonts w:ascii="Calibri" w:hAnsi="Calibri" w:cs="Calibri"/>
          <w:b/>
          <w:sz w:val="22"/>
          <w:szCs w:val="22"/>
        </w:rPr>
        <w:t xml:space="preserve">Wednesday </w:t>
      </w:r>
      <w:r w:rsidR="00204DB3">
        <w:rPr>
          <w:rFonts w:ascii="Calibri" w:hAnsi="Calibri" w:cs="Calibri"/>
          <w:b/>
          <w:sz w:val="22"/>
          <w:szCs w:val="22"/>
        </w:rPr>
        <w:t>2</w:t>
      </w:r>
      <w:r w:rsidR="00E21920">
        <w:rPr>
          <w:rFonts w:ascii="Calibri" w:hAnsi="Calibri" w:cs="Calibri"/>
          <w:b/>
          <w:sz w:val="22"/>
          <w:szCs w:val="22"/>
        </w:rPr>
        <w:t>3</w:t>
      </w:r>
      <w:r w:rsidR="00E21920" w:rsidRPr="00E21920">
        <w:rPr>
          <w:rFonts w:ascii="Calibri" w:hAnsi="Calibri" w:cs="Calibri"/>
          <w:b/>
          <w:sz w:val="22"/>
          <w:szCs w:val="22"/>
          <w:vertAlign w:val="superscript"/>
        </w:rPr>
        <w:t>rd</w:t>
      </w:r>
      <w:r w:rsidR="00E21920">
        <w:rPr>
          <w:rFonts w:ascii="Calibri" w:hAnsi="Calibri" w:cs="Calibri"/>
          <w:b/>
          <w:sz w:val="22"/>
          <w:szCs w:val="22"/>
        </w:rPr>
        <w:t xml:space="preserve"> April</w:t>
      </w:r>
      <w:r w:rsidR="00B536D2">
        <w:rPr>
          <w:rFonts w:ascii="Calibri" w:hAnsi="Calibri" w:cs="Calibri"/>
          <w:b/>
          <w:sz w:val="22"/>
          <w:szCs w:val="22"/>
        </w:rPr>
        <w:t xml:space="preserve"> </w:t>
      </w:r>
      <w:r w:rsidR="00204DB3">
        <w:rPr>
          <w:rFonts w:ascii="Calibri" w:hAnsi="Calibri" w:cs="Calibri"/>
          <w:b/>
          <w:sz w:val="22"/>
          <w:szCs w:val="22"/>
        </w:rPr>
        <w:t>2025</w:t>
      </w:r>
      <w:r w:rsidR="001812DC" w:rsidRPr="0098488D">
        <w:rPr>
          <w:rFonts w:ascii="Calibri" w:hAnsi="Calibri" w:cs="Calibri"/>
          <w:b/>
          <w:sz w:val="22"/>
          <w:szCs w:val="22"/>
        </w:rPr>
        <w:t xml:space="preserve"> at </w:t>
      </w:r>
      <w:r w:rsidR="002C7293">
        <w:rPr>
          <w:rFonts w:ascii="Calibri" w:hAnsi="Calibri" w:cs="Calibri"/>
          <w:b/>
          <w:sz w:val="22"/>
          <w:szCs w:val="22"/>
        </w:rPr>
        <w:t>7.</w:t>
      </w:r>
      <w:r w:rsidR="0073398E">
        <w:rPr>
          <w:rFonts w:ascii="Calibri" w:hAnsi="Calibri" w:cs="Calibri"/>
          <w:b/>
          <w:sz w:val="22"/>
          <w:szCs w:val="22"/>
        </w:rPr>
        <w:t>15</w:t>
      </w:r>
      <w:r w:rsidR="002C7293">
        <w:rPr>
          <w:rFonts w:ascii="Calibri" w:hAnsi="Calibri" w:cs="Calibri"/>
          <w:b/>
          <w:sz w:val="22"/>
          <w:szCs w:val="22"/>
        </w:rPr>
        <w:t xml:space="preserve"> pm</w:t>
      </w:r>
      <w:r w:rsidR="009A0E65" w:rsidRPr="0098488D">
        <w:rPr>
          <w:rFonts w:ascii="Calibri" w:hAnsi="Calibri" w:cs="Calibri"/>
          <w:b/>
          <w:sz w:val="22"/>
          <w:szCs w:val="22"/>
        </w:rPr>
        <w:t xml:space="preserve"> in the Village Hall</w:t>
      </w:r>
    </w:p>
    <w:p w14:paraId="45FD0A87" w14:textId="77777777" w:rsidR="002F2E4E" w:rsidRPr="0098488D" w:rsidRDefault="002F2E4E" w:rsidP="007500F2">
      <w:pPr>
        <w:jc w:val="center"/>
        <w:rPr>
          <w:rFonts w:ascii="Calibri" w:hAnsi="Calibri" w:cs="Calibri"/>
          <w:b/>
          <w:sz w:val="22"/>
          <w:szCs w:val="22"/>
          <w:u w:val="single"/>
        </w:rPr>
      </w:pPr>
    </w:p>
    <w:p w14:paraId="1789B7EF" w14:textId="34172AED" w:rsidR="00F84C89" w:rsidRPr="00032D9F" w:rsidRDefault="007500F2" w:rsidP="00C15C02">
      <w:pPr>
        <w:ind w:left="284"/>
        <w:rPr>
          <w:rFonts w:ascii="Calibri" w:hAnsi="Calibri" w:cs="Calibri"/>
          <w:color w:val="000000" w:themeColor="text1"/>
          <w:sz w:val="22"/>
          <w:szCs w:val="22"/>
        </w:rPr>
      </w:pPr>
      <w:r w:rsidRPr="0098488D">
        <w:rPr>
          <w:rFonts w:ascii="Calibri" w:hAnsi="Calibri" w:cs="Calibri"/>
          <w:b/>
          <w:sz w:val="22"/>
          <w:szCs w:val="22"/>
        </w:rPr>
        <w:t>Present</w:t>
      </w:r>
      <w:r w:rsidRPr="00032D9F">
        <w:rPr>
          <w:rFonts w:ascii="Calibri" w:hAnsi="Calibri" w:cs="Calibri"/>
          <w:color w:val="000000" w:themeColor="text1"/>
          <w:sz w:val="22"/>
          <w:szCs w:val="22"/>
        </w:rPr>
        <w:t>:</w:t>
      </w:r>
      <w:r w:rsidR="00A3535C" w:rsidRPr="00032D9F">
        <w:rPr>
          <w:rFonts w:ascii="Calibri" w:hAnsi="Calibri" w:cs="Calibri"/>
          <w:color w:val="000000" w:themeColor="text1"/>
          <w:sz w:val="22"/>
          <w:szCs w:val="22"/>
        </w:rPr>
        <w:t xml:space="preserve"> </w:t>
      </w:r>
      <w:r w:rsidR="004F35EB" w:rsidRPr="00032D9F">
        <w:rPr>
          <w:rFonts w:ascii="Calibri" w:hAnsi="Calibri" w:cs="Calibri"/>
          <w:color w:val="000000" w:themeColor="text1"/>
          <w:sz w:val="22"/>
          <w:szCs w:val="22"/>
        </w:rPr>
        <w:t>Cllr</w:t>
      </w:r>
      <w:r w:rsidR="0028611A" w:rsidRPr="00032D9F">
        <w:rPr>
          <w:rFonts w:ascii="Calibri" w:hAnsi="Calibri" w:cs="Calibri"/>
          <w:color w:val="000000" w:themeColor="text1"/>
          <w:sz w:val="22"/>
          <w:szCs w:val="22"/>
        </w:rPr>
        <w:t>’s:</w:t>
      </w:r>
      <w:r w:rsidR="00DC364A" w:rsidRPr="00032D9F">
        <w:rPr>
          <w:rFonts w:ascii="Calibri" w:hAnsi="Calibri" w:cs="Calibri"/>
          <w:color w:val="000000" w:themeColor="text1"/>
          <w:sz w:val="22"/>
          <w:szCs w:val="22"/>
        </w:rPr>
        <w:t xml:space="preserve"> </w:t>
      </w:r>
      <w:r w:rsidR="002967FB" w:rsidRPr="00032D9F">
        <w:rPr>
          <w:rFonts w:ascii="Calibri" w:hAnsi="Calibri" w:cs="Calibri"/>
          <w:color w:val="000000" w:themeColor="text1"/>
          <w:sz w:val="22"/>
          <w:szCs w:val="22"/>
        </w:rPr>
        <w:t>Toni Ev</w:t>
      </w:r>
      <w:r w:rsidR="00543D02" w:rsidRPr="00032D9F">
        <w:rPr>
          <w:rFonts w:ascii="Calibri" w:hAnsi="Calibri" w:cs="Calibri"/>
          <w:color w:val="000000" w:themeColor="text1"/>
          <w:sz w:val="22"/>
          <w:szCs w:val="22"/>
        </w:rPr>
        <w:t>erington</w:t>
      </w:r>
      <w:r w:rsidR="002967FB" w:rsidRPr="00032D9F">
        <w:rPr>
          <w:rFonts w:ascii="Calibri" w:hAnsi="Calibri" w:cs="Calibri"/>
          <w:color w:val="000000" w:themeColor="text1"/>
          <w:sz w:val="22"/>
          <w:szCs w:val="22"/>
        </w:rPr>
        <w:t xml:space="preserve"> (TE)</w:t>
      </w:r>
      <w:r w:rsidR="00A00227" w:rsidRPr="00585629">
        <w:rPr>
          <w:rFonts w:ascii="Calibri" w:hAnsi="Calibri" w:cs="Calibri"/>
          <w:color w:val="000000" w:themeColor="text1"/>
          <w:sz w:val="22"/>
          <w:szCs w:val="22"/>
        </w:rPr>
        <w:t>,</w:t>
      </w:r>
      <w:r w:rsidR="00B32D6E">
        <w:rPr>
          <w:rFonts w:ascii="Calibri" w:hAnsi="Calibri" w:cs="Calibri"/>
          <w:color w:val="000000" w:themeColor="text1"/>
          <w:sz w:val="22"/>
          <w:szCs w:val="22"/>
        </w:rPr>
        <w:t xml:space="preserve"> Ray George (RG)</w:t>
      </w:r>
      <w:r w:rsidR="006068ED">
        <w:rPr>
          <w:rFonts w:ascii="Calibri" w:hAnsi="Calibri" w:cs="Calibri"/>
          <w:color w:val="000000" w:themeColor="text1"/>
          <w:sz w:val="22"/>
          <w:szCs w:val="22"/>
        </w:rPr>
        <w:t xml:space="preserve">, </w:t>
      </w:r>
      <w:r w:rsidR="006068ED" w:rsidRPr="00585629">
        <w:rPr>
          <w:rFonts w:ascii="Calibri" w:hAnsi="Calibri" w:cs="Calibri"/>
          <w:color w:val="000000" w:themeColor="text1"/>
          <w:sz w:val="22"/>
          <w:szCs w:val="22"/>
        </w:rPr>
        <w:t>Chris Cope (CC)</w:t>
      </w:r>
      <w:r w:rsidR="00703200">
        <w:rPr>
          <w:rFonts w:ascii="Calibri" w:hAnsi="Calibri" w:cs="Calibri"/>
          <w:color w:val="000000" w:themeColor="text1"/>
          <w:sz w:val="22"/>
          <w:szCs w:val="22"/>
        </w:rPr>
        <w:t>, Lyn Palmer (LP)</w:t>
      </w:r>
      <w:r w:rsidR="007F1933">
        <w:rPr>
          <w:rFonts w:ascii="Calibri" w:hAnsi="Calibri" w:cs="Calibri"/>
          <w:color w:val="000000" w:themeColor="text1"/>
          <w:sz w:val="22"/>
          <w:szCs w:val="22"/>
        </w:rPr>
        <w:t>, Lesley Jeffery (LJ), Nick Hill (NH).</w:t>
      </w:r>
    </w:p>
    <w:p w14:paraId="19620BF7" w14:textId="3EBA4FBE" w:rsidR="00292045" w:rsidRPr="004372D2" w:rsidRDefault="00F84C89" w:rsidP="00C15C02">
      <w:pPr>
        <w:ind w:left="284"/>
        <w:rPr>
          <w:rFonts w:ascii="Calibri" w:hAnsi="Calibri" w:cs="Calibri"/>
          <w:color w:val="000000" w:themeColor="text1"/>
          <w:sz w:val="22"/>
          <w:szCs w:val="22"/>
        </w:rPr>
      </w:pPr>
      <w:r w:rsidRPr="00032D9F">
        <w:rPr>
          <w:rFonts w:ascii="Calibri" w:hAnsi="Calibri" w:cs="Calibri"/>
          <w:b/>
          <w:color w:val="000000" w:themeColor="text1"/>
          <w:sz w:val="22"/>
          <w:szCs w:val="22"/>
        </w:rPr>
        <w:t>In Attendance</w:t>
      </w:r>
      <w:r w:rsidRPr="00032D9F">
        <w:rPr>
          <w:rFonts w:ascii="Calibri" w:hAnsi="Calibri" w:cs="Calibri"/>
          <w:color w:val="000000" w:themeColor="text1"/>
          <w:sz w:val="22"/>
          <w:szCs w:val="22"/>
        </w:rPr>
        <w:t>:</w:t>
      </w:r>
      <w:r w:rsidR="0086407B" w:rsidRPr="00032D9F">
        <w:rPr>
          <w:rFonts w:ascii="Calibri" w:hAnsi="Calibri" w:cs="Calibri"/>
          <w:color w:val="000000" w:themeColor="text1"/>
          <w:sz w:val="22"/>
          <w:szCs w:val="22"/>
        </w:rPr>
        <w:t xml:space="preserve"> </w:t>
      </w:r>
      <w:r w:rsidR="001A68F8">
        <w:rPr>
          <w:rFonts w:ascii="Calibri" w:hAnsi="Calibri" w:cs="Calibri"/>
          <w:color w:val="000000" w:themeColor="text1"/>
          <w:sz w:val="22"/>
          <w:szCs w:val="22"/>
        </w:rPr>
        <w:t>Lisa-Jayne Campbell (Clerk)</w:t>
      </w:r>
      <w:r w:rsidR="00CF1919">
        <w:rPr>
          <w:rFonts w:ascii="Calibri" w:hAnsi="Calibri" w:cs="Calibri"/>
          <w:color w:val="000000" w:themeColor="text1"/>
          <w:sz w:val="22"/>
          <w:szCs w:val="22"/>
        </w:rPr>
        <w:t>, Cllr Roger Jackson (RJ</w:t>
      </w:r>
      <w:r w:rsidR="003B5461">
        <w:rPr>
          <w:rFonts w:ascii="Calibri" w:hAnsi="Calibri" w:cs="Calibri"/>
          <w:color w:val="000000" w:themeColor="text1"/>
          <w:sz w:val="22"/>
          <w:szCs w:val="22"/>
        </w:rPr>
        <w:t>), Naomi Cope (NC)</w:t>
      </w:r>
    </w:p>
    <w:p w14:paraId="6171C8C9" w14:textId="77777777" w:rsidR="00882F8D" w:rsidRPr="00470DB9" w:rsidRDefault="00882F8D" w:rsidP="002E3288">
      <w:pPr>
        <w:ind w:left="284"/>
        <w:jc w:val="both"/>
        <w:rPr>
          <w:rFonts w:ascii="Calibri" w:hAnsi="Calibri" w:cs="Calibri"/>
          <w:color w:val="000000" w:themeColor="text1"/>
          <w:sz w:val="22"/>
          <w:szCs w:val="22"/>
        </w:rPr>
      </w:pPr>
    </w:p>
    <w:tbl>
      <w:tblPr>
        <w:tblW w:w="4812" w:type="pct"/>
        <w:tblCellSpacing w:w="0" w:type="dxa"/>
        <w:tblBorders>
          <w:top w:val="outset" w:sz="6" w:space="0" w:color="00000A"/>
          <w:left w:val="outset" w:sz="6" w:space="0" w:color="00000A"/>
          <w:bottom w:val="outset" w:sz="6" w:space="0" w:color="00000A"/>
          <w:right w:val="outset" w:sz="6" w:space="0" w:color="00000A"/>
        </w:tblBorders>
        <w:tblLayout w:type="fixed"/>
        <w:tblCellMar>
          <w:top w:w="105" w:type="dxa"/>
          <w:left w:w="105" w:type="dxa"/>
          <w:bottom w:w="105" w:type="dxa"/>
          <w:right w:w="105" w:type="dxa"/>
        </w:tblCellMar>
        <w:tblLook w:val="04A0" w:firstRow="1" w:lastRow="0" w:firstColumn="1" w:lastColumn="0" w:noHBand="0" w:noVBand="1"/>
      </w:tblPr>
      <w:tblGrid>
        <w:gridCol w:w="947"/>
        <w:gridCol w:w="8640"/>
      </w:tblGrid>
      <w:tr w:rsidR="00F84C89" w:rsidRPr="0098488D" w14:paraId="6F5BE4EB" w14:textId="77777777" w:rsidTr="009A0E65">
        <w:trPr>
          <w:trHeight w:val="39"/>
          <w:tblCellSpacing w:w="0" w:type="dxa"/>
        </w:trPr>
        <w:tc>
          <w:tcPr>
            <w:tcW w:w="494" w:type="pct"/>
            <w:tcBorders>
              <w:top w:val="outset" w:sz="6" w:space="0" w:color="00000A"/>
              <w:left w:val="outset" w:sz="6" w:space="0" w:color="00000A"/>
              <w:bottom w:val="outset" w:sz="6" w:space="0" w:color="00000A"/>
              <w:right w:val="outset" w:sz="6" w:space="0" w:color="00000A"/>
            </w:tcBorders>
            <w:hideMark/>
          </w:tcPr>
          <w:p w14:paraId="6530C0DA" w14:textId="77777777" w:rsidR="00F84C89" w:rsidRPr="0098488D" w:rsidRDefault="009A0E65" w:rsidP="0051433C">
            <w:pPr>
              <w:pStyle w:val="NoSpacing"/>
              <w:rPr>
                <w:rFonts w:eastAsia="Times New Roman" w:cs="Calibri"/>
                <w:sz w:val="14"/>
                <w:szCs w:val="14"/>
                <w:lang w:eastAsia="en-GB"/>
              </w:rPr>
            </w:pPr>
            <w:r w:rsidRPr="0098488D">
              <w:rPr>
                <w:rFonts w:eastAsia="Times New Roman" w:cs="Calibri"/>
                <w:sz w:val="14"/>
                <w:szCs w:val="14"/>
                <w:lang w:eastAsia="en-GB"/>
              </w:rPr>
              <w:t>Year and Minute</w:t>
            </w:r>
          </w:p>
        </w:tc>
        <w:tc>
          <w:tcPr>
            <w:tcW w:w="4506" w:type="pct"/>
            <w:tcBorders>
              <w:top w:val="outset" w:sz="6" w:space="0" w:color="00000A"/>
              <w:left w:val="outset" w:sz="6" w:space="0" w:color="00000A"/>
              <w:bottom w:val="outset" w:sz="6" w:space="0" w:color="00000A"/>
              <w:right w:val="outset" w:sz="6" w:space="0" w:color="00000A"/>
            </w:tcBorders>
            <w:hideMark/>
          </w:tcPr>
          <w:p w14:paraId="1A635260" w14:textId="77777777" w:rsidR="00F84C89" w:rsidRPr="0098488D" w:rsidRDefault="00F84C89" w:rsidP="0051433C">
            <w:pPr>
              <w:pStyle w:val="NoSpacing"/>
              <w:rPr>
                <w:rFonts w:eastAsia="Times New Roman" w:cs="Calibri"/>
                <w:lang w:eastAsia="en-GB"/>
              </w:rPr>
            </w:pPr>
            <w:r w:rsidRPr="0098488D">
              <w:rPr>
                <w:rFonts w:eastAsia="Times New Roman" w:cs="Calibri"/>
                <w:b/>
                <w:bCs/>
                <w:lang w:eastAsia="en-GB"/>
              </w:rPr>
              <w:t>DISCUSSION AND DECISIONS</w:t>
            </w:r>
          </w:p>
        </w:tc>
      </w:tr>
      <w:tr w:rsidR="00F84C89" w:rsidRPr="007C5D3B" w14:paraId="359EE999" w14:textId="77777777" w:rsidTr="009A0E65">
        <w:trPr>
          <w:trHeight w:val="105"/>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336A067B" w14:textId="7EE4AA12" w:rsidR="00F84C89" w:rsidRPr="000C796B" w:rsidRDefault="00F84C89" w:rsidP="0051433C">
            <w:pPr>
              <w:pStyle w:val="NoSpacing"/>
              <w:rPr>
                <w:rFonts w:eastAsia="Times New Roman" w:cs="Calibri"/>
                <w:b/>
                <w:lang w:eastAsia="en-GB"/>
              </w:rPr>
            </w:pPr>
          </w:p>
        </w:tc>
        <w:tc>
          <w:tcPr>
            <w:tcW w:w="4506" w:type="pct"/>
            <w:tcBorders>
              <w:top w:val="outset" w:sz="6" w:space="0" w:color="00000A"/>
              <w:left w:val="outset" w:sz="6" w:space="0" w:color="00000A"/>
              <w:bottom w:val="outset" w:sz="6" w:space="0" w:color="00000A"/>
              <w:right w:val="outset" w:sz="6" w:space="0" w:color="00000A"/>
            </w:tcBorders>
          </w:tcPr>
          <w:p w14:paraId="058760F2" w14:textId="270793E5" w:rsidR="00BC50F1" w:rsidRPr="008336C6" w:rsidRDefault="00F84C89" w:rsidP="0003066D">
            <w:pPr>
              <w:pStyle w:val="NoSpacing"/>
              <w:rPr>
                <w:rFonts w:eastAsia="Times New Roman" w:cs="Calibri"/>
                <w:lang w:eastAsia="en-GB"/>
              </w:rPr>
            </w:pPr>
            <w:r w:rsidRPr="007C5D3B">
              <w:rPr>
                <w:rFonts w:eastAsia="Times New Roman" w:cs="Calibri"/>
                <w:b/>
                <w:bCs/>
                <w:lang w:eastAsia="en-GB"/>
              </w:rPr>
              <w:t xml:space="preserve">Public Participation: </w:t>
            </w:r>
          </w:p>
        </w:tc>
      </w:tr>
      <w:tr w:rsidR="00F84C89" w:rsidRPr="007C5D3B" w14:paraId="5369B1D3" w14:textId="77777777" w:rsidTr="009A0E65">
        <w:trPr>
          <w:trHeight w:val="105"/>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2C746993" w14:textId="15611386" w:rsidR="00F84C89" w:rsidRPr="000C796B" w:rsidRDefault="00713B96" w:rsidP="0051433C">
            <w:pPr>
              <w:pStyle w:val="NoSpacing"/>
              <w:rPr>
                <w:rFonts w:eastAsia="Times New Roman" w:cs="Calibri"/>
                <w:b/>
                <w:lang w:eastAsia="en-GB"/>
              </w:rPr>
            </w:pPr>
            <w:r>
              <w:rPr>
                <w:rFonts w:eastAsia="Times New Roman" w:cs="Calibri"/>
                <w:b/>
                <w:lang w:eastAsia="en-GB"/>
              </w:rPr>
              <w:t>001/25</w:t>
            </w:r>
          </w:p>
        </w:tc>
        <w:tc>
          <w:tcPr>
            <w:tcW w:w="4506" w:type="pct"/>
            <w:tcBorders>
              <w:top w:val="outset" w:sz="6" w:space="0" w:color="00000A"/>
              <w:left w:val="outset" w:sz="6" w:space="0" w:color="00000A"/>
              <w:bottom w:val="outset" w:sz="6" w:space="0" w:color="00000A"/>
              <w:right w:val="outset" w:sz="6" w:space="0" w:color="00000A"/>
            </w:tcBorders>
          </w:tcPr>
          <w:p w14:paraId="090301D3" w14:textId="60D1AB83" w:rsidR="00F84C89" w:rsidRPr="007C5D3B" w:rsidRDefault="009A0E65" w:rsidP="0051433C">
            <w:pPr>
              <w:pStyle w:val="NoSpacing"/>
              <w:rPr>
                <w:rFonts w:eastAsia="Times New Roman" w:cs="Calibri"/>
                <w:bCs/>
                <w:lang w:eastAsia="en-GB"/>
              </w:rPr>
            </w:pPr>
            <w:r w:rsidRPr="007C5D3B">
              <w:rPr>
                <w:rFonts w:eastAsia="Times New Roman" w:cs="Calibri"/>
                <w:b/>
                <w:bCs/>
                <w:lang w:eastAsia="en-GB"/>
              </w:rPr>
              <w:t>To receive and accept a</w:t>
            </w:r>
            <w:r w:rsidR="00F84C89" w:rsidRPr="007C5D3B">
              <w:rPr>
                <w:rFonts w:eastAsia="Times New Roman" w:cs="Calibri"/>
                <w:b/>
                <w:bCs/>
                <w:lang w:eastAsia="en-GB"/>
              </w:rPr>
              <w:t>pologies</w:t>
            </w:r>
            <w:r w:rsidRPr="007C5D3B">
              <w:rPr>
                <w:rFonts w:eastAsia="Times New Roman" w:cs="Calibri"/>
                <w:b/>
                <w:bCs/>
                <w:lang w:eastAsia="en-GB"/>
              </w:rPr>
              <w:t xml:space="preserve"> for absence</w:t>
            </w:r>
            <w:r w:rsidR="00F84C89" w:rsidRPr="007C5D3B">
              <w:rPr>
                <w:rFonts w:eastAsia="Times New Roman" w:cs="Calibri"/>
                <w:b/>
                <w:bCs/>
                <w:lang w:eastAsia="en-GB"/>
              </w:rPr>
              <w:t xml:space="preserve">: </w:t>
            </w:r>
            <w:r w:rsidR="00F84C89" w:rsidRPr="007C5D3B">
              <w:rPr>
                <w:rFonts w:eastAsia="Times New Roman" w:cs="Calibri"/>
                <w:bCs/>
                <w:lang w:eastAsia="en-GB"/>
              </w:rPr>
              <w:t xml:space="preserve"> </w:t>
            </w:r>
            <w:r w:rsidR="00703200">
              <w:rPr>
                <w:rFonts w:eastAsia="Times New Roman" w:cs="Calibri"/>
                <w:bCs/>
                <w:lang w:eastAsia="en-GB"/>
              </w:rPr>
              <w:t xml:space="preserve">Apologies were received </w:t>
            </w:r>
            <w:r w:rsidR="00316F8F">
              <w:rPr>
                <w:rFonts w:eastAsia="Times New Roman" w:cs="Calibri"/>
                <w:bCs/>
                <w:lang w:eastAsia="en-GB"/>
              </w:rPr>
              <w:t>and accepted from Cllr Kent.</w:t>
            </w:r>
          </w:p>
        </w:tc>
      </w:tr>
      <w:tr w:rsidR="00F84C89" w:rsidRPr="007C5D3B" w14:paraId="62FDB68B" w14:textId="77777777" w:rsidTr="009A0E65">
        <w:trPr>
          <w:trHeight w:val="105"/>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18D7D202" w14:textId="7B6CAA4C" w:rsidR="00F84C89" w:rsidRPr="000C796B" w:rsidRDefault="00713B96" w:rsidP="0051433C">
            <w:pPr>
              <w:pStyle w:val="NoSpacing"/>
              <w:rPr>
                <w:rFonts w:eastAsia="Times New Roman" w:cs="Calibri"/>
                <w:b/>
                <w:lang w:eastAsia="en-GB"/>
              </w:rPr>
            </w:pPr>
            <w:r>
              <w:rPr>
                <w:rFonts w:eastAsia="Times New Roman" w:cs="Calibri"/>
                <w:b/>
                <w:lang w:eastAsia="en-GB"/>
              </w:rPr>
              <w:t>002/25</w:t>
            </w:r>
          </w:p>
        </w:tc>
        <w:tc>
          <w:tcPr>
            <w:tcW w:w="4506" w:type="pct"/>
            <w:tcBorders>
              <w:top w:val="outset" w:sz="6" w:space="0" w:color="00000A"/>
              <w:left w:val="outset" w:sz="6" w:space="0" w:color="00000A"/>
              <w:bottom w:val="outset" w:sz="6" w:space="0" w:color="00000A"/>
              <w:right w:val="outset" w:sz="6" w:space="0" w:color="00000A"/>
            </w:tcBorders>
            <w:hideMark/>
          </w:tcPr>
          <w:p w14:paraId="2AA04ED9" w14:textId="2F70AF9F" w:rsidR="00157BDB" w:rsidRPr="007C5D3B" w:rsidRDefault="009A0E65" w:rsidP="000A70E9">
            <w:pPr>
              <w:pStyle w:val="NoSpacing"/>
              <w:rPr>
                <w:rFonts w:eastAsia="Times New Roman" w:cs="Calibri"/>
                <w:bCs/>
                <w:lang w:eastAsia="en-GB"/>
              </w:rPr>
            </w:pPr>
            <w:r w:rsidRPr="007C5D3B">
              <w:rPr>
                <w:rFonts w:eastAsia="Times New Roman" w:cs="Calibri"/>
                <w:b/>
                <w:bCs/>
                <w:lang w:eastAsia="en-GB"/>
              </w:rPr>
              <w:t>To receive and note d</w:t>
            </w:r>
            <w:r w:rsidR="00F84C89" w:rsidRPr="007C5D3B">
              <w:rPr>
                <w:rFonts w:eastAsia="Times New Roman" w:cs="Calibri"/>
                <w:b/>
                <w:bCs/>
                <w:lang w:eastAsia="en-GB"/>
              </w:rPr>
              <w:t>eclarations of interest:</w:t>
            </w:r>
            <w:r w:rsidR="00F84C89" w:rsidRPr="007C5D3B">
              <w:rPr>
                <w:rFonts w:cs="Calibri"/>
              </w:rPr>
              <w:t xml:space="preserve"> </w:t>
            </w:r>
          </w:p>
        </w:tc>
      </w:tr>
      <w:tr w:rsidR="00185615" w:rsidRPr="007C5D3B" w14:paraId="365B0B58" w14:textId="77777777" w:rsidTr="009A0E65">
        <w:trPr>
          <w:trHeight w:val="105"/>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3A50D8EC" w14:textId="6D691157" w:rsidR="00185615" w:rsidRPr="000C796B" w:rsidRDefault="00713B96" w:rsidP="00185615">
            <w:pPr>
              <w:pStyle w:val="NoSpacing"/>
              <w:rPr>
                <w:rFonts w:eastAsia="Times New Roman" w:cs="Calibri"/>
                <w:b/>
                <w:lang w:eastAsia="en-GB"/>
              </w:rPr>
            </w:pPr>
            <w:r>
              <w:rPr>
                <w:rFonts w:eastAsia="Times New Roman" w:cs="Calibri"/>
                <w:b/>
                <w:lang w:eastAsia="en-GB"/>
              </w:rPr>
              <w:t>003/25</w:t>
            </w:r>
          </w:p>
        </w:tc>
        <w:tc>
          <w:tcPr>
            <w:tcW w:w="4506" w:type="pct"/>
            <w:tcBorders>
              <w:top w:val="outset" w:sz="6" w:space="0" w:color="00000A"/>
              <w:left w:val="outset" w:sz="6" w:space="0" w:color="00000A"/>
              <w:bottom w:val="outset" w:sz="6" w:space="0" w:color="00000A"/>
              <w:right w:val="outset" w:sz="6" w:space="0" w:color="00000A"/>
            </w:tcBorders>
          </w:tcPr>
          <w:p w14:paraId="4A9EBB30" w14:textId="77777777" w:rsidR="006A03AB" w:rsidRPr="007C5D3B" w:rsidRDefault="00185615" w:rsidP="00185615">
            <w:pPr>
              <w:pStyle w:val="NoSpacing"/>
              <w:rPr>
                <w:rFonts w:eastAsia="Times New Roman" w:cs="Calibri"/>
                <w:bCs/>
                <w:lang w:eastAsia="en-GB"/>
              </w:rPr>
            </w:pPr>
            <w:r w:rsidRPr="007C5D3B">
              <w:rPr>
                <w:rFonts w:eastAsia="Times New Roman" w:cs="Calibri"/>
                <w:b/>
                <w:bCs/>
                <w:lang w:eastAsia="en-GB"/>
              </w:rPr>
              <w:t xml:space="preserve">To accept as a true record of the meeting the Minutes of the previous meeting: </w:t>
            </w:r>
          </w:p>
          <w:p w14:paraId="467FF807" w14:textId="36E517A9" w:rsidR="00185615" w:rsidRPr="007C5D3B" w:rsidRDefault="00D53EE5" w:rsidP="00185615">
            <w:pPr>
              <w:pStyle w:val="NoSpacing"/>
              <w:rPr>
                <w:rFonts w:eastAsia="Times New Roman" w:cs="Calibri"/>
                <w:b/>
                <w:bCs/>
                <w:lang w:eastAsia="en-GB"/>
              </w:rPr>
            </w:pPr>
            <w:r w:rsidRPr="007C5D3B">
              <w:rPr>
                <w:rFonts w:eastAsia="Times New Roman" w:cs="Calibri"/>
                <w:bCs/>
                <w:lang w:eastAsia="en-GB"/>
              </w:rPr>
              <w:t xml:space="preserve">Minutes </w:t>
            </w:r>
            <w:r w:rsidR="00185615" w:rsidRPr="007C5D3B">
              <w:rPr>
                <w:rFonts w:eastAsia="Times New Roman" w:cs="Calibri"/>
                <w:bCs/>
                <w:lang w:eastAsia="en-GB"/>
              </w:rPr>
              <w:t xml:space="preserve">from the meeting held on </w:t>
            </w:r>
            <w:r w:rsidR="00CB7DE9">
              <w:rPr>
                <w:rFonts w:eastAsia="Times New Roman" w:cs="Calibri"/>
                <w:bCs/>
                <w:lang w:eastAsia="en-GB"/>
              </w:rPr>
              <w:t>26</w:t>
            </w:r>
            <w:r w:rsidR="00CB7DE9" w:rsidRPr="00CB7DE9">
              <w:rPr>
                <w:rFonts w:eastAsia="Times New Roman" w:cs="Calibri"/>
                <w:bCs/>
                <w:vertAlign w:val="superscript"/>
                <w:lang w:eastAsia="en-GB"/>
              </w:rPr>
              <w:t>th</w:t>
            </w:r>
            <w:r w:rsidR="00CB7DE9">
              <w:rPr>
                <w:rFonts w:eastAsia="Times New Roman" w:cs="Calibri"/>
                <w:bCs/>
                <w:lang w:eastAsia="en-GB"/>
              </w:rPr>
              <w:t xml:space="preserve"> </w:t>
            </w:r>
            <w:r w:rsidR="00E21920">
              <w:rPr>
                <w:rFonts w:eastAsia="Times New Roman" w:cs="Calibri"/>
                <w:bCs/>
                <w:lang w:eastAsia="en-GB"/>
              </w:rPr>
              <w:t>March</w:t>
            </w:r>
            <w:r w:rsidR="00B536D2">
              <w:rPr>
                <w:rFonts w:eastAsia="Times New Roman" w:cs="Calibri"/>
                <w:bCs/>
                <w:lang w:eastAsia="en-GB"/>
              </w:rPr>
              <w:t xml:space="preserve"> 2025</w:t>
            </w:r>
            <w:r w:rsidR="00B156AA" w:rsidRPr="007C5D3B">
              <w:rPr>
                <w:rFonts w:eastAsia="Times New Roman" w:cs="Calibri"/>
                <w:bCs/>
                <w:lang w:eastAsia="en-GB"/>
              </w:rPr>
              <w:t xml:space="preserve"> </w:t>
            </w:r>
            <w:r w:rsidR="00185615" w:rsidRPr="007C5D3B">
              <w:rPr>
                <w:rFonts w:eastAsia="Times New Roman" w:cs="Calibri"/>
                <w:bCs/>
                <w:lang w:eastAsia="en-GB"/>
              </w:rPr>
              <w:t xml:space="preserve">were accepted as a true </w:t>
            </w:r>
            <w:r w:rsidR="00224FA7" w:rsidRPr="007C5D3B">
              <w:rPr>
                <w:rFonts w:eastAsia="Times New Roman" w:cs="Calibri"/>
                <w:bCs/>
                <w:lang w:eastAsia="en-GB"/>
              </w:rPr>
              <w:t>record of the meeting and signed by the Chair.</w:t>
            </w:r>
          </w:p>
        </w:tc>
      </w:tr>
      <w:tr w:rsidR="00A108F2" w:rsidRPr="007C5D3B" w14:paraId="3823847E" w14:textId="77777777" w:rsidTr="009A0E65">
        <w:trPr>
          <w:trHeight w:val="105"/>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5DCF10E6" w14:textId="1DB49D4C" w:rsidR="00A108F2" w:rsidRPr="000C796B" w:rsidRDefault="00713B96" w:rsidP="0051433C">
            <w:pPr>
              <w:pStyle w:val="NoSpacing"/>
              <w:rPr>
                <w:rFonts w:eastAsia="Times New Roman" w:cs="Calibri"/>
                <w:b/>
                <w:lang w:eastAsia="en-GB"/>
              </w:rPr>
            </w:pPr>
            <w:r>
              <w:rPr>
                <w:rFonts w:eastAsia="Times New Roman" w:cs="Calibri"/>
                <w:b/>
                <w:lang w:eastAsia="en-GB"/>
              </w:rPr>
              <w:t>004/25</w:t>
            </w:r>
          </w:p>
        </w:tc>
        <w:tc>
          <w:tcPr>
            <w:tcW w:w="4506" w:type="pct"/>
            <w:tcBorders>
              <w:top w:val="outset" w:sz="6" w:space="0" w:color="00000A"/>
              <w:left w:val="outset" w:sz="6" w:space="0" w:color="00000A"/>
              <w:bottom w:val="outset" w:sz="6" w:space="0" w:color="00000A"/>
              <w:right w:val="outset" w:sz="6" w:space="0" w:color="00000A"/>
            </w:tcBorders>
          </w:tcPr>
          <w:p w14:paraId="44E8F59E" w14:textId="174417AA" w:rsidR="00A94138" w:rsidRPr="00644118" w:rsidRDefault="00D25101" w:rsidP="00644118">
            <w:pPr>
              <w:pStyle w:val="NoSpacing"/>
              <w:rPr>
                <w:rFonts w:eastAsia="Times New Roman" w:cs="Calibri"/>
                <w:lang w:eastAsia="en-GB"/>
              </w:rPr>
            </w:pPr>
            <w:r w:rsidRPr="007C5D3B">
              <w:rPr>
                <w:rFonts w:eastAsia="Times New Roman" w:cs="Calibri"/>
                <w:b/>
                <w:bCs/>
                <w:lang w:eastAsia="en-GB"/>
              </w:rPr>
              <w:t xml:space="preserve">Matters </w:t>
            </w:r>
            <w:r w:rsidR="00467CFA" w:rsidRPr="007C5D3B">
              <w:rPr>
                <w:rFonts w:eastAsia="Times New Roman" w:cs="Calibri"/>
                <w:b/>
                <w:bCs/>
                <w:lang w:eastAsia="en-GB"/>
              </w:rPr>
              <w:t>arising</w:t>
            </w:r>
            <w:r w:rsidR="00467CFA">
              <w:rPr>
                <w:rFonts w:eastAsia="Times New Roman" w:cs="Calibri"/>
                <w:b/>
                <w:bCs/>
                <w:lang w:eastAsia="en-GB"/>
              </w:rPr>
              <w:t xml:space="preserve">: </w:t>
            </w:r>
            <w:r w:rsidR="00400319" w:rsidRPr="00400319">
              <w:rPr>
                <w:rFonts w:eastAsia="Times New Roman" w:cs="Calibri"/>
                <w:lang w:eastAsia="en-GB"/>
              </w:rPr>
              <w:t>all covered in the Agenda.</w:t>
            </w:r>
          </w:p>
        </w:tc>
      </w:tr>
      <w:tr w:rsidR="00F84C89" w:rsidRPr="007C5D3B" w14:paraId="60D08FE5" w14:textId="77777777" w:rsidTr="009A0E65">
        <w:trPr>
          <w:trHeight w:val="216"/>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459EA44C" w14:textId="5994B7CA" w:rsidR="00F84C89" w:rsidRPr="000C796B" w:rsidRDefault="00713B96" w:rsidP="0051433C">
            <w:pPr>
              <w:pStyle w:val="NoSpacing"/>
              <w:rPr>
                <w:rFonts w:eastAsia="Times New Roman" w:cs="Calibri"/>
                <w:b/>
                <w:lang w:eastAsia="en-GB"/>
              </w:rPr>
            </w:pPr>
            <w:r>
              <w:rPr>
                <w:rFonts w:eastAsia="Times New Roman" w:cs="Calibri"/>
                <w:b/>
                <w:lang w:eastAsia="en-GB"/>
              </w:rPr>
              <w:t>005/25</w:t>
            </w:r>
          </w:p>
        </w:tc>
        <w:tc>
          <w:tcPr>
            <w:tcW w:w="4506" w:type="pct"/>
            <w:tcBorders>
              <w:top w:val="outset" w:sz="6" w:space="0" w:color="00000A"/>
              <w:left w:val="outset" w:sz="6" w:space="0" w:color="00000A"/>
              <w:bottom w:val="outset" w:sz="6" w:space="0" w:color="00000A"/>
              <w:right w:val="outset" w:sz="6" w:space="0" w:color="00000A"/>
            </w:tcBorders>
          </w:tcPr>
          <w:p w14:paraId="53DD0333" w14:textId="6AEFB061" w:rsidR="00835161" w:rsidRPr="000D63D2" w:rsidRDefault="009A0E65" w:rsidP="009A125B">
            <w:pPr>
              <w:pStyle w:val="NoSpacing"/>
              <w:rPr>
                <w:rFonts w:eastAsia="Times New Roman" w:cs="Calibri"/>
                <w:lang w:eastAsia="en-GB"/>
              </w:rPr>
            </w:pPr>
            <w:r w:rsidRPr="000D63D2">
              <w:rPr>
                <w:rFonts w:eastAsia="Times New Roman" w:cs="Calibri"/>
                <w:b/>
                <w:bCs/>
                <w:lang w:eastAsia="en-GB"/>
              </w:rPr>
              <w:t>To receive and note r</w:t>
            </w:r>
            <w:r w:rsidR="00F84C89" w:rsidRPr="000D63D2">
              <w:rPr>
                <w:rFonts w:eastAsia="Times New Roman" w:cs="Calibri"/>
                <w:b/>
                <w:bCs/>
                <w:lang w:eastAsia="en-GB"/>
              </w:rPr>
              <w:t>eports from District and County Councillors</w:t>
            </w:r>
            <w:r w:rsidR="00125E22" w:rsidRPr="000D63D2">
              <w:rPr>
                <w:rFonts w:eastAsia="Times New Roman" w:cs="Calibri"/>
                <w:lang w:eastAsia="en-GB"/>
              </w:rPr>
              <w:t xml:space="preserve">: </w:t>
            </w:r>
            <w:r w:rsidR="00CF1919">
              <w:rPr>
                <w:rFonts w:eastAsia="Times New Roman" w:cs="Calibri"/>
                <w:lang w:eastAsia="en-GB"/>
              </w:rPr>
              <w:t>(</w:t>
            </w:r>
            <w:r w:rsidR="00CF1919" w:rsidRPr="003B3463">
              <w:rPr>
                <w:rFonts w:eastAsia="Times New Roman" w:cs="Calibri"/>
                <w:i/>
                <w:iCs/>
                <w:sz w:val="20"/>
                <w:szCs w:val="20"/>
                <w:lang w:eastAsia="en-GB"/>
              </w:rPr>
              <w:t>RJ arrived at 19h</w:t>
            </w:r>
            <w:r w:rsidR="009A125B" w:rsidRPr="003B3463">
              <w:rPr>
                <w:rFonts w:eastAsia="Times New Roman" w:cs="Calibri"/>
                <w:i/>
                <w:iCs/>
                <w:sz w:val="20"/>
                <w:szCs w:val="20"/>
                <w:lang w:eastAsia="en-GB"/>
              </w:rPr>
              <w:t>26</w:t>
            </w:r>
            <w:r w:rsidR="00CF1919">
              <w:rPr>
                <w:rFonts w:eastAsia="Times New Roman" w:cs="Calibri"/>
                <w:lang w:eastAsia="en-GB"/>
              </w:rPr>
              <w:t>).</w:t>
            </w:r>
            <w:r w:rsidR="009A125B">
              <w:rPr>
                <w:rFonts w:eastAsia="Times New Roman" w:cs="Calibri"/>
                <w:lang w:eastAsia="en-GB"/>
              </w:rPr>
              <w:t xml:space="preserve"> RJ was asked to request yellow line painting once the building works have been completed at the Anchor. County is getting ready for elections on the 1</w:t>
            </w:r>
            <w:r w:rsidR="009A125B" w:rsidRPr="009A125B">
              <w:rPr>
                <w:rFonts w:eastAsia="Times New Roman" w:cs="Calibri"/>
                <w:vertAlign w:val="superscript"/>
                <w:lang w:eastAsia="en-GB"/>
              </w:rPr>
              <w:t>st</w:t>
            </w:r>
            <w:r w:rsidR="009A125B">
              <w:rPr>
                <w:rFonts w:eastAsia="Times New Roman" w:cs="Calibri"/>
                <w:lang w:eastAsia="en-GB"/>
              </w:rPr>
              <w:t xml:space="preserve"> May.  NSDC has opened their Community Grant.</w:t>
            </w:r>
          </w:p>
        </w:tc>
      </w:tr>
      <w:tr w:rsidR="00F84C89" w:rsidRPr="007C5D3B" w14:paraId="346A049F" w14:textId="77777777" w:rsidTr="009A0E65">
        <w:trPr>
          <w:trHeight w:val="216"/>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3C2D3243" w14:textId="1F545243" w:rsidR="00F84C89" w:rsidRPr="000C796B" w:rsidRDefault="00713B96" w:rsidP="0051433C">
            <w:pPr>
              <w:pStyle w:val="NoSpacing"/>
              <w:rPr>
                <w:rFonts w:eastAsia="Times New Roman" w:cs="Calibri"/>
                <w:b/>
                <w:lang w:eastAsia="en-GB"/>
              </w:rPr>
            </w:pPr>
            <w:bookmarkStart w:id="0" w:name="_Hlk99437853"/>
            <w:r>
              <w:rPr>
                <w:rFonts w:eastAsia="Times New Roman" w:cs="Calibri"/>
                <w:b/>
                <w:lang w:eastAsia="en-GB"/>
              </w:rPr>
              <w:t>006/25</w:t>
            </w:r>
          </w:p>
        </w:tc>
        <w:tc>
          <w:tcPr>
            <w:tcW w:w="4506" w:type="pct"/>
            <w:tcBorders>
              <w:top w:val="outset" w:sz="6" w:space="0" w:color="00000A"/>
              <w:left w:val="outset" w:sz="6" w:space="0" w:color="00000A"/>
              <w:bottom w:val="outset" w:sz="6" w:space="0" w:color="00000A"/>
              <w:right w:val="outset" w:sz="6" w:space="0" w:color="00000A"/>
            </w:tcBorders>
          </w:tcPr>
          <w:p w14:paraId="70457A19" w14:textId="41DAFEA4" w:rsidR="009F2B5E" w:rsidRPr="009F2B5E" w:rsidRDefault="00F84C89" w:rsidP="0071741D">
            <w:pPr>
              <w:pStyle w:val="NoSpacing"/>
            </w:pPr>
            <w:r w:rsidRPr="009D525E">
              <w:rPr>
                <w:b/>
                <w:bCs/>
              </w:rPr>
              <w:t>Planning</w:t>
            </w:r>
            <w:r w:rsidR="00157BDB" w:rsidRPr="009D525E">
              <w:rPr>
                <w:b/>
                <w:bCs/>
              </w:rPr>
              <w:t>:</w:t>
            </w:r>
            <w:r w:rsidR="009F2B5E">
              <w:rPr>
                <w:b/>
                <w:bCs/>
              </w:rPr>
              <w:t xml:space="preserve"> </w:t>
            </w:r>
            <w:r w:rsidR="009A125B">
              <w:t>Clerk to chase Marston’s regarding Caravan. 25/00432/FUL | Brookside – concerns were raised that the property is breaching the 2022 (22/02342/HOUSE) planning permission by running a 2-bed B&amp;B ; PC agreed to inform Planning Enforcement.</w:t>
            </w:r>
          </w:p>
        </w:tc>
      </w:tr>
      <w:bookmarkEnd w:id="0"/>
      <w:tr w:rsidR="00F84C89" w:rsidRPr="007C5D3B" w14:paraId="204977B3" w14:textId="77777777" w:rsidTr="009A0E65">
        <w:trPr>
          <w:cantSplit/>
          <w:trHeight w:val="151"/>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62402532" w14:textId="3AF7A28E" w:rsidR="00F84C89" w:rsidRPr="000C796B" w:rsidRDefault="00713B96" w:rsidP="0051433C">
            <w:pPr>
              <w:pStyle w:val="NoSpacing"/>
              <w:rPr>
                <w:rFonts w:eastAsia="Times New Roman" w:cs="Calibri"/>
                <w:b/>
                <w:lang w:eastAsia="en-GB"/>
              </w:rPr>
            </w:pPr>
            <w:r>
              <w:rPr>
                <w:rFonts w:eastAsia="Times New Roman" w:cs="Calibri"/>
                <w:b/>
                <w:lang w:eastAsia="en-GB"/>
              </w:rPr>
              <w:t>007/25</w:t>
            </w:r>
          </w:p>
        </w:tc>
        <w:tc>
          <w:tcPr>
            <w:tcW w:w="4506" w:type="pct"/>
            <w:tcBorders>
              <w:top w:val="outset" w:sz="6" w:space="0" w:color="00000A"/>
              <w:left w:val="outset" w:sz="6" w:space="0" w:color="00000A"/>
              <w:bottom w:val="outset" w:sz="6" w:space="0" w:color="00000A"/>
              <w:right w:val="outset" w:sz="6" w:space="0" w:color="00000A"/>
            </w:tcBorders>
          </w:tcPr>
          <w:p w14:paraId="51DFDC69" w14:textId="77777777" w:rsidR="00F84C89" w:rsidRPr="00F91776" w:rsidRDefault="00F84C89" w:rsidP="00CC39AC">
            <w:pPr>
              <w:pStyle w:val="NoSpacing"/>
              <w:rPr>
                <w:rFonts w:asciiTheme="minorHAnsi" w:eastAsia="Times New Roman" w:hAnsiTheme="minorHAnsi" w:cstheme="minorHAnsi"/>
                <w:b/>
                <w:bCs/>
                <w:lang w:eastAsia="en-GB"/>
              </w:rPr>
            </w:pPr>
            <w:r w:rsidRPr="00F91776">
              <w:rPr>
                <w:rFonts w:asciiTheme="minorHAnsi" w:eastAsia="Times New Roman" w:hAnsiTheme="minorHAnsi" w:cstheme="minorHAnsi"/>
                <w:b/>
                <w:bCs/>
                <w:lang w:eastAsia="en-GB"/>
              </w:rPr>
              <w:t>Financial Matters:</w:t>
            </w:r>
          </w:p>
          <w:p w14:paraId="44CEBE6F" w14:textId="5721D5D5" w:rsidR="00DC3BFE" w:rsidRDefault="005D5574" w:rsidP="00DC3BFE">
            <w:pPr>
              <w:pStyle w:val="NoSpacing"/>
              <w:rPr>
                <w:rFonts w:asciiTheme="minorHAnsi" w:hAnsiTheme="minorHAnsi" w:cstheme="minorHAnsi"/>
              </w:rPr>
            </w:pPr>
            <w:r w:rsidRPr="00937B26">
              <w:rPr>
                <w:rFonts w:asciiTheme="minorHAnsi" w:hAnsiTheme="minorHAnsi" w:cstheme="minorHAnsi"/>
              </w:rPr>
              <w:t>a. To note payments received and authorise accounts for payment</w:t>
            </w:r>
            <w:r w:rsidR="00A2728B" w:rsidRPr="00937B26">
              <w:rPr>
                <w:rFonts w:asciiTheme="minorHAnsi" w:hAnsiTheme="minorHAnsi" w:cstheme="minorHAnsi"/>
              </w:rPr>
              <w:t xml:space="preserve"> </w:t>
            </w:r>
            <w:r w:rsidR="002671D2" w:rsidRPr="00937B26">
              <w:rPr>
                <w:rFonts w:asciiTheme="minorHAnsi" w:hAnsiTheme="minorHAnsi" w:cstheme="minorHAnsi"/>
              </w:rPr>
              <w:t>–</w:t>
            </w:r>
            <w:r w:rsidR="003C0985" w:rsidRPr="00937B26">
              <w:rPr>
                <w:rFonts w:asciiTheme="minorHAnsi" w:hAnsiTheme="minorHAnsi" w:cstheme="minorHAnsi"/>
              </w:rPr>
              <w:t xml:space="preserve"> </w:t>
            </w:r>
            <w:r w:rsidR="00DC3BFE">
              <w:rPr>
                <w:rFonts w:asciiTheme="minorHAnsi" w:hAnsiTheme="minorHAnsi" w:cstheme="minorHAnsi"/>
              </w:rPr>
              <w:t>A</w:t>
            </w:r>
            <w:r w:rsidR="00155446">
              <w:rPr>
                <w:rFonts w:asciiTheme="minorHAnsi" w:hAnsiTheme="minorHAnsi" w:cstheme="minorHAnsi"/>
              </w:rPr>
              <w:t>UTHORISED.</w:t>
            </w:r>
          </w:p>
          <w:p w14:paraId="54D6AD72" w14:textId="77777777" w:rsidR="00B93D8F" w:rsidRDefault="005D5574" w:rsidP="00DC3BFE">
            <w:pPr>
              <w:pStyle w:val="NoSpacing"/>
              <w:rPr>
                <w:rFonts w:asciiTheme="minorHAnsi" w:hAnsiTheme="minorHAnsi" w:cstheme="minorHAnsi"/>
              </w:rPr>
            </w:pPr>
            <w:r w:rsidRPr="00937B26">
              <w:rPr>
                <w:rFonts w:asciiTheme="minorHAnsi" w:hAnsiTheme="minorHAnsi" w:cstheme="minorHAnsi"/>
              </w:rPr>
              <w:t>b. To approve monthly bank reconciliation</w:t>
            </w:r>
            <w:r w:rsidR="00746DDD" w:rsidRPr="00021791">
              <w:rPr>
                <w:rFonts w:asciiTheme="minorHAnsi" w:hAnsiTheme="minorHAnsi" w:cstheme="minorHAnsi"/>
              </w:rPr>
              <w:t xml:space="preserve">: </w:t>
            </w:r>
            <w:r w:rsidR="00D10D67">
              <w:rPr>
                <w:rFonts w:asciiTheme="minorHAnsi" w:hAnsiTheme="minorHAnsi" w:cstheme="minorHAnsi"/>
              </w:rPr>
              <w:t>APPROVED.</w:t>
            </w:r>
          </w:p>
          <w:p w14:paraId="092592B2" w14:textId="77777777" w:rsidR="003B3463" w:rsidRDefault="003B3463" w:rsidP="00DC3BFE">
            <w:pPr>
              <w:pStyle w:val="NoSpacing"/>
              <w:rPr>
                <w:rFonts w:asciiTheme="minorHAnsi" w:hAnsiTheme="minorHAnsi" w:cstheme="minorHAnsi"/>
                <w:color w:val="000000" w:themeColor="text1"/>
              </w:rPr>
            </w:pPr>
            <w:r>
              <w:rPr>
                <w:rFonts w:asciiTheme="minorHAnsi" w:hAnsiTheme="minorHAnsi" w:cstheme="minorHAnsi"/>
                <w:color w:val="000000" w:themeColor="text1"/>
              </w:rPr>
              <w:t>The incoming Clerk has been set up as the bank contact and it was agreed to change the Chairman’s bank access to allow him to set up payments as well as authorising.</w:t>
            </w:r>
            <w:r w:rsidR="00B03386">
              <w:rPr>
                <w:rFonts w:asciiTheme="minorHAnsi" w:hAnsiTheme="minorHAnsi" w:cstheme="minorHAnsi"/>
                <w:color w:val="000000" w:themeColor="text1"/>
              </w:rPr>
              <w:t xml:space="preserve"> NSDC has been erroneously paid twice for the annual playground inspection; Clerk to request refund. The Lengthsman Scheme grant of £1150 has been received from VIAEM.</w:t>
            </w:r>
          </w:p>
          <w:p w14:paraId="6F40B415" w14:textId="515294F0" w:rsidR="00B03386" w:rsidRPr="00E863BB" w:rsidRDefault="00B03386" w:rsidP="00DC3BFE">
            <w:pPr>
              <w:pStyle w:val="NoSpacing"/>
              <w:rPr>
                <w:rFonts w:asciiTheme="minorHAnsi" w:hAnsiTheme="minorHAnsi" w:cstheme="minorHAnsi"/>
                <w:color w:val="000000" w:themeColor="text1"/>
              </w:rPr>
            </w:pPr>
            <w:r>
              <w:rPr>
                <w:rFonts w:asciiTheme="minorHAnsi" w:hAnsiTheme="minorHAnsi" w:cstheme="minorHAnsi"/>
                <w:color w:val="000000" w:themeColor="text1"/>
              </w:rPr>
              <w:t xml:space="preserve">Clerk to chase </w:t>
            </w:r>
            <w:r w:rsidRPr="00E85A06">
              <w:rPr>
                <w:rFonts w:asciiTheme="minorHAnsi" w:hAnsiTheme="minorHAnsi" w:cstheme="minorHAnsi"/>
                <w:color w:val="000000" w:themeColor="text1"/>
              </w:rPr>
              <w:t xml:space="preserve">the Annual Insurance quote and to confirm that the Flood equipment </w:t>
            </w:r>
            <w:r w:rsidR="00CA48F3" w:rsidRPr="00E85A06">
              <w:rPr>
                <w:rFonts w:asciiTheme="minorHAnsi" w:hAnsiTheme="minorHAnsi" w:cstheme="minorHAnsi"/>
                <w:color w:val="000000" w:themeColor="text1"/>
              </w:rPr>
              <w:t>of</w:t>
            </w:r>
            <w:r w:rsidRPr="00E85A06">
              <w:rPr>
                <w:rFonts w:asciiTheme="minorHAnsi" w:hAnsiTheme="minorHAnsi" w:cstheme="minorHAnsi"/>
                <w:color w:val="000000" w:themeColor="text1"/>
              </w:rPr>
              <w:t xml:space="preserve"> £7K is</w:t>
            </w:r>
            <w:r>
              <w:rPr>
                <w:rFonts w:asciiTheme="minorHAnsi" w:hAnsiTheme="minorHAnsi" w:cstheme="minorHAnsi"/>
                <w:color w:val="000000" w:themeColor="text1"/>
              </w:rPr>
              <w:t xml:space="preserve"> adde</w:t>
            </w:r>
            <w:r w:rsidR="0056402C">
              <w:rPr>
                <w:rFonts w:asciiTheme="minorHAnsi" w:hAnsiTheme="minorHAnsi" w:cstheme="minorHAnsi"/>
                <w:color w:val="000000" w:themeColor="text1"/>
              </w:rPr>
              <w:t>d</w:t>
            </w:r>
            <w:r>
              <w:rPr>
                <w:rFonts w:asciiTheme="minorHAnsi" w:hAnsiTheme="minorHAnsi" w:cstheme="minorHAnsi"/>
                <w:color w:val="000000" w:themeColor="text1"/>
              </w:rPr>
              <w:t>.</w:t>
            </w:r>
            <w:r w:rsidR="003B7402">
              <w:rPr>
                <w:rFonts w:asciiTheme="minorHAnsi" w:hAnsiTheme="minorHAnsi" w:cstheme="minorHAnsi"/>
                <w:color w:val="000000" w:themeColor="text1"/>
              </w:rPr>
              <w:t xml:space="preserve"> </w:t>
            </w:r>
          </w:p>
        </w:tc>
      </w:tr>
      <w:tr w:rsidR="009819B4" w:rsidRPr="007C5D3B" w14:paraId="3AE2D006" w14:textId="77777777" w:rsidTr="009A0E65">
        <w:trPr>
          <w:cantSplit/>
          <w:trHeight w:val="151"/>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2E477265" w14:textId="19537EEF" w:rsidR="009819B4" w:rsidRPr="000C796B" w:rsidRDefault="00713B96" w:rsidP="0051433C">
            <w:pPr>
              <w:pStyle w:val="NoSpacing"/>
              <w:rPr>
                <w:rFonts w:eastAsia="Times New Roman" w:cs="Calibri"/>
                <w:b/>
                <w:lang w:eastAsia="en-GB"/>
              </w:rPr>
            </w:pPr>
            <w:r>
              <w:rPr>
                <w:rFonts w:eastAsia="Times New Roman" w:cs="Calibri"/>
                <w:b/>
                <w:lang w:eastAsia="en-GB"/>
              </w:rPr>
              <w:t>008/25</w:t>
            </w:r>
          </w:p>
        </w:tc>
        <w:tc>
          <w:tcPr>
            <w:tcW w:w="4506" w:type="pct"/>
            <w:tcBorders>
              <w:top w:val="outset" w:sz="6" w:space="0" w:color="00000A"/>
              <w:left w:val="outset" w:sz="6" w:space="0" w:color="00000A"/>
              <w:bottom w:val="outset" w:sz="6" w:space="0" w:color="00000A"/>
              <w:right w:val="outset" w:sz="6" w:space="0" w:color="00000A"/>
            </w:tcBorders>
          </w:tcPr>
          <w:p w14:paraId="05FC4B56" w14:textId="525143B0" w:rsidR="00C06952" w:rsidRPr="00B03386" w:rsidRDefault="008D11B4" w:rsidP="000F04E2">
            <w:pPr>
              <w:pStyle w:val="NoSpacing"/>
            </w:pPr>
            <w:r w:rsidRPr="009E0BA6">
              <w:rPr>
                <w:b/>
                <w:bCs/>
              </w:rPr>
              <w:t xml:space="preserve">Environmental </w:t>
            </w:r>
            <w:r w:rsidR="00336092" w:rsidRPr="009E0BA6">
              <w:rPr>
                <w:b/>
                <w:bCs/>
              </w:rPr>
              <w:t>Matters</w:t>
            </w:r>
            <w:r w:rsidR="00F91776">
              <w:rPr>
                <w:b/>
                <w:bCs/>
              </w:rPr>
              <w:t>/Nature reserve</w:t>
            </w:r>
            <w:r w:rsidR="00336092" w:rsidRPr="009E0BA6">
              <w:rPr>
                <w:b/>
                <w:bCs/>
              </w:rPr>
              <w:t>:</w:t>
            </w:r>
            <w:r w:rsidR="00A66789" w:rsidRPr="009E0BA6">
              <w:rPr>
                <w:b/>
                <w:bCs/>
              </w:rPr>
              <w:t xml:space="preserve"> </w:t>
            </w:r>
            <w:r w:rsidR="00B03386">
              <w:t>It was agreed that no further action will take place regarding the slip road at Bingham pond. Tree planting will take place in November.</w:t>
            </w:r>
            <w:r w:rsidR="003B7402">
              <w:t xml:space="preserve"> It was agreed to purchase </w:t>
            </w:r>
            <w:r w:rsidR="008458C5">
              <w:t>one bench</w:t>
            </w:r>
            <w:r w:rsidR="007E469D">
              <w:t xml:space="preserve"> and a rubbish bin</w:t>
            </w:r>
            <w:r w:rsidR="003B7402">
              <w:t xml:space="preserve"> for the nature reserve.</w:t>
            </w:r>
            <w:r w:rsidR="008458C5">
              <w:t xml:space="preserve"> The PC </w:t>
            </w:r>
            <w:r w:rsidR="007E469D">
              <w:t>agreed for LJ to put together a proposal for a nature trail.</w:t>
            </w:r>
          </w:p>
        </w:tc>
      </w:tr>
      <w:tr w:rsidR="00DE3B82" w:rsidRPr="007C5D3B" w14:paraId="248814AC" w14:textId="77777777" w:rsidTr="009A0E65">
        <w:trPr>
          <w:cantSplit/>
          <w:trHeight w:val="151"/>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17277120" w14:textId="66D758F7" w:rsidR="00DE3B82" w:rsidRPr="00084795" w:rsidRDefault="00713B96" w:rsidP="0051433C">
            <w:pPr>
              <w:pStyle w:val="NoSpacing"/>
              <w:rPr>
                <w:rFonts w:eastAsia="Times New Roman" w:cs="Calibri"/>
                <w:b/>
                <w:lang w:eastAsia="en-GB"/>
              </w:rPr>
            </w:pPr>
            <w:r>
              <w:rPr>
                <w:rFonts w:eastAsia="Times New Roman" w:cs="Calibri"/>
                <w:b/>
                <w:lang w:eastAsia="en-GB"/>
              </w:rPr>
              <w:t>009/25</w:t>
            </w:r>
          </w:p>
        </w:tc>
        <w:tc>
          <w:tcPr>
            <w:tcW w:w="4506" w:type="pct"/>
            <w:tcBorders>
              <w:top w:val="outset" w:sz="6" w:space="0" w:color="00000A"/>
              <w:left w:val="outset" w:sz="6" w:space="0" w:color="00000A"/>
              <w:bottom w:val="outset" w:sz="6" w:space="0" w:color="00000A"/>
              <w:right w:val="outset" w:sz="6" w:space="0" w:color="00000A"/>
            </w:tcBorders>
          </w:tcPr>
          <w:p w14:paraId="5F2B8B33" w14:textId="225877C0" w:rsidR="00CE2B77" w:rsidRPr="007E469D" w:rsidRDefault="006D76CA" w:rsidP="000F04E2">
            <w:pPr>
              <w:pStyle w:val="NoSpacing"/>
              <w:rPr>
                <w:bCs/>
              </w:rPr>
            </w:pPr>
            <w:r w:rsidRPr="00084795">
              <w:rPr>
                <w:b/>
              </w:rPr>
              <w:t>Flood Resilience Scheme</w:t>
            </w:r>
            <w:r w:rsidR="00F847FA">
              <w:rPr>
                <w:b/>
              </w:rPr>
              <w:t xml:space="preserve">: </w:t>
            </w:r>
            <w:r w:rsidR="007E469D">
              <w:rPr>
                <w:bCs/>
              </w:rPr>
              <w:t>RG gave an update – no action required from the PC. RJ is waiting for Ross Marshall to confirm a visit to the village.</w:t>
            </w:r>
          </w:p>
        </w:tc>
      </w:tr>
      <w:tr w:rsidR="00DE3B82" w:rsidRPr="007C5D3B" w14:paraId="1571D4EF" w14:textId="77777777" w:rsidTr="009A0E65">
        <w:trPr>
          <w:cantSplit/>
          <w:trHeight w:val="151"/>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08F60D80" w14:textId="14243064" w:rsidR="00DE3B82" w:rsidRDefault="00713B96" w:rsidP="0051433C">
            <w:pPr>
              <w:pStyle w:val="NoSpacing"/>
              <w:rPr>
                <w:rFonts w:eastAsia="Times New Roman" w:cs="Calibri"/>
                <w:b/>
                <w:lang w:eastAsia="en-GB"/>
              </w:rPr>
            </w:pPr>
            <w:r>
              <w:rPr>
                <w:rFonts w:eastAsia="Times New Roman" w:cs="Calibri"/>
                <w:b/>
                <w:lang w:eastAsia="en-GB"/>
              </w:rPr>
              <w:t>010/25</w:t>
            </w:r>
          </w:p>
        </w:tc>
        <w:tc>
          <w:tcPr>
            <w:tcW w:w="4506" w:type="pct"/>
            <w:tcBorders>
              <w:top w:val="outset" w:sz="6" w:space="0" w:color="00000A"/>
              <w:left w:val="outset" w:sz="6" w:space="0" w:color="00000A"/>
              <w:bottom w:val="outset" w:sz="6" w:space="0" w:color="00000A"/>
              <w:right w:val="outset" w:sz="6" w:space="0" w:color="00000A"/>
            </w:tcBorders>
          </w:tcPr>
          <w:p w14:paraId="62709E32" w14:textId="5B1FD1DC" w:rsidR="00DE3B82" w:rsidRPr="007E469D" w:rsidRDefault="006D76CA" w:rsidP="000F04E2">
            <w:pPr>
              <w:pStyle w:val="NoSpacing"/>
            </w:pPr>
            <w:r>
              <w:rPr>
                <w:b/>
                <w:bCs/>
              </w:rPr>
              <w:t>Highways and public rights of way</w:t>
            </w:r>
            <w:r w:rsidR="007079BB">
              <w:rPr>
                <w:b/>
                <w:bCs/>
              </w:rPr>
              <w:t xml:space="preserve">: </w:t>
            </w:r>
            <w:r w:rsidR="007E469D">
              <w:t xml:space="preserve">a railing is missing on the slip road bridge. </w:t>
            </w:r>
          </w:p>
        </w:tc>
      </w:tr>
      <w:tr w:rsidR="00DE3B82" w:rsidRPr="007C5D3B" w14:paraId="2F1B914D" w14:textId="77777777" w:rsidTr="009A0E65">
        <w:trPr>
          <w:cantSplit/>
          <w:trHeight w:val="151"/>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35E197AB" w14:textId="5B22BA65" w:rsidR="00DE3B82" w:rsidRDefault="00713B96" w:rsidP="0051433C">
            <w:pPr>
              <w:pStyle w:val="NoSpacing"/>
              <w:rPr>
                <w:rFonts w:eastAsia="Times New Roman" w:cs="Calibri"/>
                <w:b/>
                <w:lang w:eastAsia="en-GB"/>
              </w:rPr>
            </w:pPr>
            <w:r>
              <w:rPr>
                <w:rFonts w:eastAsia="Times New Roman" w:cs="Calibri"/>
                <w:b/>
                <w:lang w:eastAsia="en-GB"/>
              </w:rPr>
              <w:t>011/25</w:t>
            </w:r>
          </w:p>
        </w:tc>
        <w:tc>
          <w:tcPr>
            <w:tcW w:w="4506" w:type="pct"/>
            <w:tcBorders>
              <w:top w:val="outset" w:sz="6" w:space="0" w:color="00000A"/>
              <w:left w:val="outset" w:sz="6" w:space="0" w:color="00000A"/>
              <w:bottom w:val="outset" w:sz="6" w:space="0" w:color="00000A"/>
              <w:right w:val="outset" w:sz="6" w:space="0" w:color="00000A"/>
            </w:tcBorders>
          </w:tcPr>
          <w:p w14:paraId="2A84436E" w14:textId="417DFB06" w:rsidR="00DE3B82" w:rsidRPr="004645E2" w:rsidRDefault="002B4D77" w:rsidP="000F04E2">
            <w:pPr>
              <w:pStyle w:val="NoSpacing"/>
            </w:pPr>
            <w:r>
              <w:rPr>
                <w:b/>
                <w:bCs/>
              </w:rPr>
              <w:t>Gunthorpe Bridge</w:t>
            </w:r>
            <w:r w:rsidR="00884D29">
              <w:rPr>
                <w:b/>
                <w:bCs/>
              </w:rPr>
              <w:t xml:space="preserve"> 100 years event in 2027</w:t>
            </w:r>
            <w:r w:rsidR="00585629">
              <w:rPr>
                <w:b/>
                <w:bCs/>
              </w:rPr>
              <w:t>:</w:t>
            </w:r>
            <w:r w:rsidR="00701A14">
              <w:rPr>
                <w:b/>
                <w:bCs/>
              </w:rPr>
              <w:t xml:space="preserve"> </w:t>
            </w:r>
            <w:r w:rsidR="004645E2">
              <w:t xml:space="preserve">The Clerk has written to </w:t>
            </w:r>
            <w:r w:rsidR="00AB5C1C">
              <w:t>Veronica Pickering MBS HAC. Lord Lieutenant at Nottscc.</w:t>
            </w:r>
            <w:r w:rsidR="00686E98">
              <w:t xml:space="preserve"> Remove item until next year.</w:t>
            </w:r>
          </w:p>
        </w:tc>
      </w:tr>
      <w:tr w:rsidR="00DD424B" w:rsidRPr="007C5D3B" w14:paraId="693774C7" w14:textId="77777777" w:rsidTr="009A0E65">
        <w:trPr>
          <w:cantSplit/>
          <w:trHeight w:val="151"/>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31279DF9" w14:textId="47E2AE82" w:rsidR="00DD424B" w:rsidRPr="000C796B" w:rsidRDefault="00713B96" w:rsidP="0051433C">
            <w:pPr>
              <w:pStyle w:val="NoSpacing"/>
              <w:rPr>
                <w:rFonts w:eastAsia="Times New Roman" w:cs="Calibri"/>
                <w:b/>
                <w:lang w:eastAsia="en-GB"/>
              </w:rPr>
            </w:pPr>
            <w:r>
              <w:rPr>
                <w:rFonts w:eastAsia="Times New Roman" w:cs="Calibri"/>
                <w:b/>
                <w:lang w:eastAsia="en-GB"/>
              </w:rPr>
              <w:lastRenderedPageBreak/>
              <w:t>012/25</w:t>
            </w:r>
          </w:p>
        </w:tc>
        <w:tc>
          <w:tcPr>
            <w:tcW w:w="4506" w:type="pct"/>
            <w:tcBorders>
              <w:top w:val="outset" w:sz="6" w:space="0" w:color="00000A"/>
              <w:left w:val="outset" w:sz="6" w:space="0" w:color="00000A"/>
              <w:bottom w:val="outset" w:sz="6" w:space="0" w:color="00000A"/>
              <w:right w:val="outset" w:sz="6" w:space="0" w:color="00000A"/>
            </w:tcBorders>
          </w:tcPr>
          <w:p w14:paraId="57E437A4" w14:textId="6B36DB00" w:rsidR="008829FD" w:rsidRPr="00AE0DFD" w:rsidRDefault="00D51C07" w:rsidP="00A116ED">
            <w:pPr>
              <w:textAlignment w:val="baseline"/>
              <w:rPr>
                <w:rFonts w:asciiTheme="minorHAnsi" w:hAnsiTheme="minorHAnsi" w:cstheme="minorHAnsi"/>
                <w:sz w:val="22"/>
                <w:szCs w:val="22"/>
              </w:rPr>
            </w:pPr>
            <w:r w:rsidRPr="00D51C07">
              <w:rPr>
                <w:rFonts w:asciiTheme="minorHAnsi" w:hAnsiTheme="minorHAnsi" w:cstheme="minorHAnsi"/>
                <w:b/>
                <w:bCs/>
                <w:sz w:val="22"/>
                <w:szCs w:val="22"/>
              </w:rPr>
              <w:t xml:space="preserve">Village Hall, Playing </w:t>
            </w:r>
            <w:r w:rsidR="007104F0">
              <w:rPr>
                <w:rFonts w:asciiTheme="minorHAnsi" w:hAnsiTheme="minorHAnsi" w:cstheme="minorHAnsi"/>
                <w:b/>
                <w:bCs/>
                <w:sz w:val="22"/>
                <w:szCs w:val="22"/>
              </w:rPr>
              <w:t xml:space="preserve">park and playground: </w:t>
            </w:r>
            <w:r w:rsidR="00686E98">
              <w:rPr>
                <w:rFonts w:asciiTheme="minorHAnsi" w:hAnsiTheme="minorHAnsi" w:cstheme="minorHAnsi"/>
                <w:sz w:val="22"/>
                <w:szCs w:val="22"/>
              </w:rPr>
              <w:t>The Annual Parish Meeting is coming up in May and LJ asked if any other Cllrs wish to join the VH Committee; RG volunteered.</w:t>
            </w:r>
          </w:p>
        </w:tc>
      </w:tr>
      <w:tr w:rsidR="00AB382E" w:rsidRPr="007C5D3B" w14:paraId="08149F4E" w14:textId="77777777" w:rsidTr="009A0E65">
        <w:trPr>
          <w:cantSplit/>
          <w:trHeight w:val="151"/>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61E46352" w14:textId="6EF02227" w:rsidR="00AB382E" w:rsidRDefault="00713B96" w:rsidP="0051433C">
            <w:pPr>
              <w:pStyle w:val="NoSpacing"/>
              <w:rPr>
                <w:rFonts w:eastAsia="Times New Roman" w:cs="Calibri"/>
                <w:b/>
                <w:lang w:eastAsia="en-GB"/>
              </w:rPr>
            </w:pPr>
            <w:r>
              <w:rPr>
                <w:rFonts w:eastAsia="Times New Roman" w:cs="Calibri"/>
                <w:b/>
                <w:lang w:eastAsia="en-GB"/>
              </w:rPr>
              <w:t>013/25</w:t>
            </w:r>
          </w:p>
        </w:tc>
        <w:tc>
          <w:tcPr>
            <w:tcW w:w="4506" w:type="pct"/>
            <w:tcBorders>
              <w:top w:val="outset" w:sz="6" w:space="0" w:color="00000A"/>
              <w:left w:val="outset" w:sz="6" w:space="0" w:color="00000A"/>
              <w:bottom w:val="outset" w:sz="6" w:space="0" w:color="00000A"/>
              <w:right w:val="outset" w:sz="6" w:space="0" w:color="00000A"/>
            </w:tcBorders>
          </w:tcPr>
          <w:p w14:paraId="11C32FFC" w14:textId="0395BA09" w:rsidR="00AB382E" w:rsidRPr="0056075C" w:rsidRDefault="00AB382E" w:rsidP="00A116ED">
            <w:pPr>
              <w:textAlignment w:val="baseline"/>
              <w:rPr>
                <w:rFonts w:asciiTheme="minorHAnsi" w:hAnsiTheme="minorHAnsi" w:cstheme="minorHAnsi"/>
                <w:sz w:val="22"/>
                <w:szCs w:val="22"/>
              </w:rPr>
            </w:pPr>
            <w:r>
              <w:rPr>
                <w:rFonts w:asciiTheme="minorHAnsi" w:hAnsiTheme="minorHAnsi" w:cstheme="minorHAnsi"/>
                <w:b/>
                <w:bCs/>
                <w:sz w:val="22"/>
                <w:szCs w:val="22"/>
              </w:rPr>
              <w:t>Website update:</w:t>
            </w:r>
            <w:r w:rsidR="0056075C">
              <w:rPr>
                <w:rFonts w:asciiTheme="minorHAnsi" w:hAnsiTheme="minorHAnsi" w:cstheme="minorHAnsi"/>
                <w:b/>
                <w:bCs/>
                <w:sz w:val="22"/>
                <w:szCs w:val="22"/>
              </w:rPr>
              <w:t xml:space="preserve"> </w:t>
            </w:r>
            <w:r w:rsidR="00686E98">
              <w:rPr>
                <w:rFonts w:asciiTheme="minorHAnsi" w:hAnsiTheme="minorHAnsi" w:cstheme="minorHAnsi"/>
                <w:sz w:val="22"/>
                <w:szCs w:val="22"/>
              </w:rPr>
              <w:t>ongoing.</w:t>
            </w:r>
          </w:p>
        </w:tc>
      </w:tr>
      <w:tr w:rsidR="00F84C89" w:rsidRPr="007C5D3B" w14:paraId="5BF23566" w14:textId="77777777" w:rsidTr="009A0E65">
        <w:trPr>
          <w:trHeight w:val="360"/>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530A19E8" w14:textId="5E5CBEC5" w:rsidR="00F84C89" w:rsidRPr="000C796B" w:rsidRDefault="00713B96" w:rsidP="0051433C">
            <w:pPr>
              <w:pStyle w:val="NoSpacing"/>
              <w:rPr>
                <w:rFonts w:eastAsia="Times New Roman" w:cs="Calibri"/>
                <w:b/>
                <w:lang w:eastAsia="en-GB"/>
              </w:rPr>
            </w:pPr>
            <w:r>
              <w:rPr>
                <w:rFonts w:eastAsia="Times New Roman" w:cs="Calibri"/>
                <w:b/>
                <w:lang w:eastAsia="en-GB"/>
              </w:rPr>
              <w:t>01</w:t>
            </w:r>
            <w:r w:rsidR="004645E2">
              <w:rPr>
                <w:rFonts w:eastAsia="Times New Roman" w:cs="Calibri"/>
                <w:b/>
                <w:lang w:eastAsia="en-GB"/>
              </w:rPr>
              <w:t>4/25</w:t>
            </w:r>
          </w:p>
        </w:tc>
        <w:tc>
          <w:tcPr>
            <w:tcW w:w="4506" w:type="pct"/>
            <w:tcBorders>
              <w:top w:val="outset" w:sz="6" w:space="0" w:color="00000A"/>
              <w:left w:val="outset" w:sz="6" w:space="0" w:color="00000A"/>
              <w:bottom w:val="outset" w:sz="6" w:space="0" w:color="00000A"/>
              <w:right w:val="outset" w:sz="6" w:space="0" w:color="00000A"/>
            </w:tcBorders>
          </w:tcPr>
          <w:p w14:paraId="4590B811" w14:textId="252BDDC9" w:rsidR="008C3CDB" w:rsidRPr="003B6000" w:rsidRDefault="00484E16" w:rsidP="007818FF">
            <w:pPr>
              <w:pStyle w:val="NoSpacing"/>
              <w:rPr>
                <w:rFonts w:eastAsia="Times New Roman" w:cs="Calibri"/>
                <w:lang w:eastAsia="en-GB"/>
              </w:rPr>
            </w:pPr>
            <w:bookmarkStart w:id="1" w:name="_Hlk99438173"/>
            <w:r w:rsidRPr="003B6000">
              <w:rPr>
                <w:rFonts w:eastAsia="Times New Roman" w:cs="Calibri"/>
                <w:b/>
                <w:bCs/>
                <w:lang w:eastAsia="en-GB"/>
              </w:rPr>
              <w:t>To receive, note and action Correspondence received</w:t>
            </w:r>
            <w:bookmarkEnd w:id="1"/>
            <w:r w:rsidR="003E7B74" w:rsidRPr="003B6000">
              <w:rPr>
                <w:rFonts w:eastAsia="Times New Roman" w:cs="Calibri"/>
                <w:lang w:eastAsia="en-GB"/>
              </w:rPr>
              <w:t xml:space="preserve">: </w:t>
            </w:r>
            <w:r w:rsidR="00686E98">
              <w:rPr>
                <w:rFonts w:eastAsia="Times New Roman" w:cs="Calibri"/>
                <w:lang w:eastAsia="en-GB"/>
              </w:rPr>
              <w:t>circulated to Councillors</w:t>
            </w:r>
            <w:r w:rsidR="00284AA7">
              <w:rPr>
                <w:rFonts w:eastAsia="Times New Roman" w:cs="Calibri"/>
                <w:lang w:eastAsia="en-GB"/>
              </w:rPr>
              <w:t xml:space="preserve"> on receipt; no action required.</w:t>
            </w:r>
          </w:p>
        </w:tc>
      </w:tr>
      <w:tr w:rsidR="007732FE" w:rsidRPr="007C5D3B" w14:paraId="33A8A653" w14:textId="77777777" w:rsidTr="009A0E65">
        <w:trPr>
          <w:trHeight w:val="360"/>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071C89C9" w14:textId="3899830B" w:rsidR="007732FE" w:rsidRPr="000C796B" w:rsidRDefault="004645E2" w:rsidP="0051433C">
            <w:pPr>
              <w:pStyle w:val="NoSpacing"/>
              <w:rPr>
                <w:rFonts w:eastAsia="Times New Roman" w:cs="Calibri"/>
                <w:b/>
                <w:lang w:eastAsia="en-GB"/>
              </w:rPr>
            </w:pPr>
            <w:r>
              <w:rPr>
                <w:rFonts w:eastAsia="Times New Roman" w:cs="Calibri"/>
                <w:b/>
                <w:lang w:eastAsia="en-GB"/>
              </w:rPr>
              <w:t>015/25</w:t>
            </w:r>
          </w:p>
        </w:tc>
        <w:tc>
          <w:tcPr>
            <w:tcW w:w="4506" w:type="pct"/>
            <w:tcBorders>
              <w:top w:val="outset" w:sz="6" w:space="0" w:color="00000A"/>
              <w:left w:val="outset" w:sz="6" w:space="0" w:color="00000A"/>
              <w:bottom w:val="outset" w:sz="6" w:space="0" w:color="00000A"/>
              <w:right w:val="outset" w:sz="6" w:space="0" w:color="00000A"/>
            </w:tcBorders>
          </w:tcPr>
          <w:p w14:paraId="6CDE9FE3" w14:textId="2D1EE48B" w:rsidR="00A23240" w:rsidRPr="00CF4A2E" w:rsidRDefault="007732FE" w:rsidP="008C1145">
            <w:pPr>
              <w:pStyle w:val="NoSpacing"/>
              <w:rPr>
                <w:rFonts w:eastAsia="Times New Roman" w:cs="Calibri"/>
                <w:lang w:eastAsia="en-GB"/>
              </w:rPr>
            </w:pPr>
            <w:r w:rsidRPr="007C5D3B">
              <w:rPr>
                <w:rFonts w:eastAsia="Times New Roman" w:cs="Calibri"/>
                <w:b/>
                <w:bCs/>
                <w:lang w:eastAsia="en-GB"/>
              </w:rPr>
              <w:t>Any other business</w:t>
            </w:r>
            <w:r w:rsidRPr="00395A4F">
              <w:rPr>
                <w:rFonts w:eastAsia="Times New Roman" w:cs="Calibri"/>
                <w:lang w:eastAsia="en-GB"/>
              </w:rPr>
              <w:t>:</w:t>
            </w:r>
            <w:r w:rsidR="00B2627E" w:rsidRPr="00395A4F">
              <w:rPr>
                <w:rFonts w:eastAsia="Times New Roman" w:cs="Calibri"/>
                <w:lang w:eastAsia="en-GB"/>
              </w:rPr>
              <w:t xml:space="preserve"> </w:t>
            </w:r>
            <w:r w:rsidR="00A2307B" w:rsidRPr="00395A4F">
              <w:rPr>
                <w:rFonts w:eastAsia="Times New Roman" w:cs="Calibri"/>
                <w:lang w:eastAsia="en-GB"/>
              </w:rPr>
              <w:t xml:space="preserve"> </w:t>
            </w:r>
            <w:r w:rsidR="00686E98">
              <w:rPr>
                <w:rFonts w:eastAsia="Times New Roman" w:cs="Calibri"/>
                <w:lang w:eastAsia="en-GB"/>
              </w:rPr>
              <w:t>the footpath around the caravan site is overgrown again; Clerk to write to Jane Baynes (new footpath officer) and request it be cleared. The Open Meeting is on 28</w:t>
            </w:r>
            <w:r w:rsidR="00686E98" w:rsidRPr="00686E98">
              <w:rPr>
                <w:rFonts w:eastAsia="Times New Roman" w:cs="Calibri"/>
                <w:vertAlign w:val="superscript"/>
                <w:lang w:eastAsia="en-GB"/>
              </w:rPr>
              <w:t>th</w:t>
            </w:r>
            <w:r w:rsidR="00686E98">
              <w:rPr>
                <w:rFonts w:eastAsia="Times New Roman" w:cs="Calibri"/>
                <w:lang w:eastAsia="en-GB"/>
              </w:rPr>
              <w:t xml:space="preserve"> May </w:t>
            </w:r>
            <w:r w:rsidR="006C0695">
              <w:rPr>
                <w:rFonts w:eastAsia="Times New Roman" w:cs="Calibri"/>
                <w:lang w:eastAsia="en-GB"/>
              </w:rPr>
              <w:t>at 7.30pm after the</w:t>
            </w:r>
            <w:r w:rsidR="00686E98">
              <w:rPr>
                <w:rFonts w:eastAsia="Times New Roman" w:cs="Calibri"/>
                <w:lang w:eastAsia="en-GB"/>
              </w:rPr>
              <w:t xml:space="preserve"> PC meeting which will start at 19h00.</w:t>
            </w:r>
            <w:r w:rsidR="00284AA7">
              <w:rPr>
                <w:rFonts w:eastAsia="Times New Roman" w:cs="Calibri"/>
                <w:lang w:eastAsia="en-GB"/>
              </w:rPr>
              <w:t xml:space="preserve"> LP reported HGV’s using Peck Lane</w:t>
            </w:r>
            <w:r w:rsidR="00332F0C">
              <w:rPr>
                <w:rFonts w:eastAsia="Times New Roman" w:cs="Calibri"/>
                <w:lang w:eastAsia="en-GB"/>
              </w:rPr>
              <w:t xml:space="preserve">; concerns of it being </w:t>
            </w:r>
            <w:r w:rsidR="00284AA7">
              <w:rPr>
                <w:rFonts w:eastAsia="Times New Roman" w:cs="Calibri"/>
                <w:lang w:eastAsia="en-GB"/>
              </w:rPr>
              <w:t xml:space="preserve">too narrow </w:t>
            </w:r>
            <w:r w:rsidR="00332F0C">
              <w:rPr>
                <w:rFonts w:eastAsia="Times New Roman" w:cs="Calibri"/>
                <w:lang w:eastAsia="en-GB"/>
              </w:rPr>
              <w:t>which</w:t>
            </w:r>
            <w:r w:rsidR="00284AA7">
              <w:rPr>
                <w:rFonts w:eastAsia="Times New Roman" w:cs="Calibri"/>
                <w:lang w:eastAsia="en-GB"/>
              </w:rPr>
              <w:t xml:space="preserve"> is causing problems; it is a potential risk</w:t>
            </w:r>
            <w:r w:rsidR="00A161CD">
              <w:rPr>
                <w:rFonts w:eastAsia="Times New Roman" w:cs="Calibri"/>
                <w:lang w:eastAsia="en-GB"/>
              </w:rPr>
              <w:t xml:space="preserve"> – Clerk to write to the farm owner, LJ to send contact details to the Clerk.</w:t>
            </w:r>
          </w:p>
        </w:tc>
      </w:tr>
      <w:tr w:rsidR="00F84C89" w:rsidRPr="007C5D3B" w14:paraId="345F8A83" w14:textId="77777777" w:rsidTr="009A0E65">
        <w:trPr>
          <w:trHeight w:val="360"/>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75F75FFF" w14:textId="27020B1A" w:rsidR="00F84C89" w:rsidRPr="000C796B" w:rsidRDefault="004645E2" w:rsidP="0051433C">
            <w:pPr>
              <w:pStyle w:val="NoSpacing"/>
              <w:rPr>
                <w:rFonts w:eastAsia="Times New Roman" w:cs="Calibri"/>
                <w:b/>
                <w:lang w:eastAsia="en-GB"/>
              </w:rPr>
            </w:pPr>
            <w:r>
              <w:rPr>
                <w:rFonts w:eastAsia="Times New Roman" w:cs="Calibri"/>
                <w:b/>
                <w:lang w:eastAsia="en-GB"/>
              </w:rPr>
              <w:t>016/25</w:t>
            </w:r>
          </w:p>
        </w:tc>
        <w:tc>
          <w:tcPr>
            <w:tcW w:w="4506" w:type="pct"/>
            <w:tcBorders>
              <w:top w:val="outset" w:sz="6" w:space="0" w:color="00000A"/>
              <w:left w:val="outset" w:sz="6" w:space="0" w:color="00000A"/>
              <w:bottom w:val="outset" w:sz="6" w:space="0" w:color="00000A"/>
              <w:right w:val="outset" w:sz="6" w:space="0" w:color="00000A"/>
            </w:tcBorders>
          </w:tcPr>
          <w:p w14:paraId="2E2AA097" w14:textId="0B306FAD" w:rsidR="00F84C89" w:rsidRPr="00686E98" w:rsidRDefault="00944F10" w:rsidP="00F219B7">
            <w:pPr>
              <w:pStyle w:val="NoSpacing"/>
              <w:rPr>
                <w:rFonts w:eastAsia="Times New Roman" w:cs="Calibri"/>
                <w:lang w:eastAsia="en-GB"/>
              </w:rPr>
            </w:pPr>
            <w:bookmarkStart w:id="2" w:name="_Hlk107228180"/>
            <w:r w:rsidRPr="007C5D3B">
              <w:rPr>
                <w:rFonts w:eastAsia="Times New Roman" w:cs="Calibri"/>
                <w:b/>
                <w:bCs/>
                <w:lang w:eastAsia="en-GB"/>
              </w:rPr>
              <w:t>To note items for the next Agenda</w:t>
            </w:r>
            <w:bookmarkEnd w:id="2"/>
            <w:r w:rsidR="009D525E">
              <w:rPr>
                <w:rFonts w:eastAsia="Times New Roman" w:cs="Calibri"/>
                <w:b/>
                <w:bCs/>
                <w:lang w:eastAsia="en-GB"/>
              </w:rPr>
              <w:t>:</w:t>
            </w:r>
            <w:r w:rsidR="00D73F9E">
              <w:rPr>
                <w:rFonts w:eastAsia="Times New Roman" w:cs="Calibri"/>
                <w:b/>
                <w:bCs/>
                <w:lang w:eastAsia="en-GB"/>
              </w:rPr>
              <w:t xml:space="preserve"> </w:t>
            </w:r>
            <w:r w:rsidR="00686E98">
              <w:rPr>
                <w:rFonts w:eastAsia="Times New Roman" w:cs="Calibri"/>
                <w:lang w:eastAsia="en-GB"/>
              </w:rPr>
              <w:t xml:space="preserve">Election of Chair, vice Chair and assign roles, Welcome new Clerk, </w:t>
            </w:r>
          </w:p>
        </w:tc>
      </w:tr>
      <w:tr w:rsidR="00F23CCD" w:rsidRPr="007C5D3B" w14:paraId="0B5C95A1" w14:textId="77777777" w:rsidTr="009A0E65">
        <w:trPr>
          <w:trHeight w:val="236"/>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01C15B4C" w14:textId="6107E9C2" w:rsidR="00F23CCD" w:rsidRPr="000C796B" w:rsidRDefault="004645E2" w:rsidP="0051433C">
            <w:pPr>
              <w:pStyle w:val="NoSpacing"/>
              <w:rPr>
                <w:rFonts w:eastAsia="Times New Roman" w:cs="Calibri"/>
                <w:b/>
                <w:lang w:eastAsia="en-GB"/>
              </w:rPr>
            </w:pPr>
            <w:r>
              <w:rPr>
                <w:rFonts w:eastAsia="Times New Roman" w:cs="Calibri"/>
                <w:b/>
                <w:lang w:eastAsia="en-GB"/>
              </w:rPr>
              <w:t>017/25</w:t>
            </w:r>
          </w:p>
        </w:tc>
        <w:tc>
          <w:tcPr>
            <w:tcW w:w="4506" w:type="pct"/>
            <w:tcBorders>
              <w:top w:val="outset" w:sz="6" w:space="0" w:color="00000A"/>
              <w:left w:val="outset" w:sz="6" w:space="0" w:color="00000A"/>
              <w:bottom w:val="outset" w:sz="6" w:space="0" w:color="00000A"/>
              <w:right w:val="outset" w:sz="6" w:space="0" w:color="00000A"/>
            </w:tcBorders>
          </w:tcPr>
          <w:p w14:paraId="2ACA7C49" w14:textId="77777777" w:rsidR="00010014" w:rsidRDefault="00F23CCD" w:rsidP="00611A1A">
            <w:pPr>
              <w:pStyle w:val="NoSpacing"/>
              <w:rPr>
                <w:rFonts w:eastAsia="Times New Roman" w:cs="Calibri"/>
                <w:b/>
                <w:bCs/>
                <w:lang w:eastAsia="en-GB"/>
              </w:rPr>
            </w:pPr>
            <w:r w:rsidRPr="007C5D3B">
              <w:rPr>
                <w:rFonts w:eastAsia="Times New Roman" w:cs="Calibri"/>
                <w:b/>
                <w:bCs/>
                <w:lang w:eastAsia="en-GB"/>
              </w:rPr>
              <w:t>Private &amp; Confidenti</w:t>
            </w:r>
            <w:r w:rsidR="004F5BA1" w:rsidRPr="007C5D3B">
              <w:rPr>
                <w:rFonts w:eastAsia="Times New Roman" w:cs="Calibri"/>
                <w:b/>
                <w:bCs/>
                <w:lang w:eastAsia="en-GB"/>
              </w:rPr>
              <w:t>al:</w:t>
            </w:r>
            <w:r w:rsidR="002117D8" w:rsidRPr="007C5D3B">
              <w:rPr>
                <w:rFonts w:eastAsia="Times New Roman" w:cs="Calibri"/>
                <w:b/>
                <w:bCs/>
                <w:lang w:eastAsia="en-GB"/>
              </w:rPr>
              <w:t xml:space="preserve"> </w:t>
            </w:r>
          </w:p>
          <w:p w14:paraId="71D82050" w14:textId="06670E4D" w:rsidR="00010014" w:rsidRPr="00010014" w:rsidRDefault="00615E75" w:rsidP="00611A1A">
            <w:pPr>
              <w:pStyle w:val="NoSpacing"/>
              <w:rPr>
                <w:rFonts w:eastAsia="Times New Roman" w:cs="Calibri"/>
                <w:lang w:eastAsia="en-GB"/>
              </w:rPr>
            </w:pPr>
            <w:r>
              <w:rPr>
                <w:rFonts w:eastAsia="Times New Roman" w:cs="Calibri"/>
                <w:lang w:eastAsia="en-GB"/>
              </w:rPr>
              <w:t>None</w:t>
            </w:r>
          </w:p>
        </w:tc>
      </w:tr>
      <w:tr w:rsidR="00435FC2" w:rsidRPr="00435FC2" w14:paraId="53D1A244" w14:textId="77777777" w:rsidTr="009A0E65">
        <w:trPr>
          <w:trHeight w:val="236"/>
          <w:tblCellSpacing w:w="0" w:type="dxa"/>
        </w:trPr>
        <w:tc>
          <w:tcPr>
            <w:tcW w:w="494" w:type="pct"/>
            <w:tcBorders>
              <w:top w:val="outset" w:sz="6" w:space="0" w:color="00000A"/>
              <w:left w:val="outset" w:sz="6" w:space="0" w:color="00000A"/>
              <w:bottom w:val="outset" w:sz="6" w:space="0" w:color="00000A"/>
              <w:right w:val="outset" w:sz="6" w:space="0" w:color="00000A"/>
            </w:tcBorders>
          </w:tcPr>
          <w:p w14:paraId="21298051" w14:textId="71EC4575" w:rsidR="00F84C89" w:rsidRPr="000C796B" w:rsidRDefault="004645E2" w:rsidP="0051433C">
            <w:pPr>
              <w:pStyle w:val="NoSpacing"/>
              <w:rPr>
                <w:rFonts w:cs="Calibri"/>
                <w:b/>
              </w:rPr>
            </w:pPr>
            <w:r>
              <w:rPr>
                <w:rFonts w:cs="Calibri"/>
                <w:b/>
              </w:rPr>
              <w:t>018/25</w:t>
            </w:r>
          </w:p>
        </w:tc>
        <w:tc>
          <w:tcPr>
            <w:tcW w:w="4506" w:type="pct"/>
            <w:tcBorders>
              <w:top w:val="outset" w:sz="6" w:space="0" w:color="00000A"/>
              <w:left w:val="outset" w:sz="6" w:space="0" w:color="00000A"/>
              <w:bottom w:val="outset" w:sz="6" w:space="0" w:color="00000A"/>
              <w:right w:val="outset" w:sz="6" w:space="0" w:color="00000A"/>
            </w:tcBorders>
          </w:tcPr>
          <w:p w14:paraId="1072555C" w14:textId="272BA726" w:rsidR="00F84C89" w:rsidRPr="00B85E48" w:rsidRDefault="00F84C89" w:rsidP="0051433C">
            <w:pPr>
              <w:pStyle w:val="NoSpacing"/>
              <w:rPr>
                <w:rFonts w:eastAsia="Times New Roman" w:cs="Calibri"/>
                <w:bCs/>
                <w:color w:val="000000" w:themeColor="text1"/>
                <w:lang w:eastAsia="en-GB"/>
              </w:rPr>
            </w:pPr>
            <w:r w:rsidRPr="00435FC2">
              <w:rPr>
                <w:rFonts w:eastAsia="Times New Roman" w:cs="Calibri"/>
                <w:b/>
                <w:bCs/>
                <w:lang w:eastAsia="en-GB"/>
              </w:rPr>
              <w:t xml:space="preserve">Meeting Closed: </w:t>
            </w:r>
            <w:r w:rsidR="00944F10" w:rsidRPr="00435FC2">
              <w:rPr>
                <w:rFonts w:eastAsia="Times New Roman" w:cs="Calibri"/>
                <w:lang w:eastAsia="en-GB"/>
              </w:rPr>
              <w:t>There being no further business t</w:t>
            </w:r>
            <w:r w:rsidRPr="00435FC2">
              <w:rPr>
                <w:rFonts w:eastAsia="Times New Roman" w:cs="Calibri"/>
                <w:bCs/>
                <w:lang w:eastAsia="en-GB"/>
              </w:rPr>
              <w:t xml:space="preserve">he Chairman closed the meeting </w:t>
            </w:r>
            <w:r w:rsidRPr="00B85E48">
              <w:rPr>
                <w:rFonts w:eastAsia="Times New Roman" w:cs="Calibri"/>
                <w:bCs/>
                <w:color w:val="000000" w:themeColor="text1"/>
                <w:lang w:eastAsia="en-GB"/>
              </w:rPr>
              <w:t xml:space="preserve">at </w:t>
            </w:r>
            <w:r w:rsidR="00C954C3" w:rsidRPr="00B85E48">
              <w:rPr>
                <w:rFonts w:eastAsia="Times New Roman" w:cs="Calibri"/>
                <w:bCs/>
                <w:color w:val="000000" w:themeColor="text1"/>
                <w:lang w:eastAsia="en-GB"/>
              </w:rPr>
              <w:t>20h</w:t>
            </w:r>
            <w:r w:rsidR="00485583" w:rsidRPr="00B85E48">
              <w:rPr>
                <w:rFonts w:eastAsia="Times New Roman" w:cs="Calibri"/>
                <w:bCs/>
                <w:color w:val="000000" w:themeColor="text1"/>
                <w:lang w:eastAsia="en-GB"/>
              </w:rPr>
              <w:t>1</w:t>
            </w:r>
            <w:r w:rsidR="00B85E48" w:rsidRPr="00B85E48">
              <w:rPr>
                <w:rFonts w:eastAsia="Times New Roman" w:cs="Calibri"/>
                <w:bCs/>
                <w:color w:val="000000" w:themeColor="text1"/>
                <w:lang w:eastAsia="en-GB"/>
              </w:rPr>
              <w:t>4</w:t>
            </w:r>
            <w:r w:rsidR="00772E9A" w:rsidRPr="00B85E48">
              <w:rPr>
                <w:rFonts w:eastAsia="Times New Roman" w:cs="Calibri"/>
                <w:bCs/>
                <w:color w:val="000000" w:themeColor="text1"/>
                <w:lang w:eastAsia="en-GB"/>
              </w:rPr>
              <w:t>.</w:t>
            </w:r>
          </w:p>
          <w:p w14:paraId="502C7000" w14:textId="551876CA" w:rsidR="00AB382E" w:rsidRPr="00435FC2" w:rsidRDefault="00AB382E" w:rsidP="0051433C">
            <w:pPr>
              <w:pStyle w:val="NoSpacing"/>
              <w:rPr>
                <w:rFonts w:eastAsia="Times New Roman" w:cs="Calibri"/>
                <w:b/>
                <w:bCs/>
                <w:lang w:eastAsia="en-GB"/>
              </w:rPr>
            </w:pPr>
            <w:r w:rsidRPr="00435FC2">
              <w:rPr>
                <w:rFonts w:eastAsia="Times New Roman" w:cs="Calibri"/>
                <w:b/>
                <w:bCs/>
                <w:lang w:eastAsia="en-GB"/>
              </w:rPr>
              <w:t xml:space="preserve">Date of next Parish Council meeting: </w:t>
            </w:r>
            <w:r w:rsidRPr="00435FC2">
              <w:rPr>
                <w:rFonts w:eastAsia="Times New Roman" w:cs="Calibri"/>
                <w:lang w:eastAsia="en-GB"/>
              </w:rPr>
              <w:t xml:space="preserve"> Wednesday </w:t>
            </w:r>
            <w:r w:rsidR="00142812">
              <w:rPr>
                <w:rFonts w:eastAsia="Times New Roman" w:cs="Calibri"/>
                <w:lang w:eastAsia="en-GB"/>
              </w:rPr>
              <w:t>28</w:t>
            </w:r>
            <w:r w:rsidR="00142812" w:rsidRPr="00142812">
              <w:rPr>
                <w:rFonts w:eastAsia="Times New Roman" w:cs="Calibri"/>
                <w:vertAlign w:val="superscript"/>
                <w:lang w:eastAsia="en-GB"/>
              </w:rPr>
              <w:t>th</w:t>
            </w:r>
            <w:r w:rsidR="00142812">
              <w:rPr>
                <w:rFonts w:eastAsia="Times New Roman" w:cs="Calibri"/>
                <w:lang w:eastAsia="en-GB"/>
              </w:rPr>
              <w:t xml:space="preserve"> May</w:t>
            </w:r>
            <w:r w:rsidRPr="00435FC2">
              <w:rPr>
                <w:rFonts w:eastAsia="Times New Roman" w:cs="Calibri"/>
                <w:lang w:eastAsia="en-GB"/>
              </w:rPr>
              <w:t xml:space="preserve"> 2025 at 19h</w:t>
            </w:r>
            <w:r w:rsidR="00686E98">
              <w:rPr>
                <w:rFonts w:eastAsia="Times New Roman" w:cs="Calibri"/>
                <w:lang w:eastAsia="en-GB"/>
              </w:rPr>
              <w:t>00</w:t>
            </w:r>
            <w:r w:rsidRPr="00435FC2">
              <w:rPr>
                <w:rFonts w:eastAsia="Times New Roman" w:cs="Calibri"/>
                <w:lang w:eastAsia="en-GB"/>
              </w:rPr>
              <w:t xml:space="preserve">. </w:t>
            </w:r>
          </w:p>
        </w:tc>
      </w:tr>
    </w:tbl>
    <w:p w14:paraId="2C4AE49E" w14:textId="56C3EDEF" w:rsidR="00F84C89" w:rsidRDefault="00F84C89" w:rsidP="00F84C89">
      <w:pPr>
        <w:pStyle w:val="NoSpacing"/>
        <w:rPr>
          <w:rFonts w:cs="Calibri"/>
        </w:rPr>
      </w:pPr>
    </w:p>
    <w:p w14:paraId="75DF91E6" w14:textId="77777777" w:rsidR="00DA5E88" w:rsidRDefault="00DA5E88" w:rsidP="00F84C89">
      <w:pPr>
        <w:pStyle w:val="NoSpacing"/>
        <w:rPr>
          <w:rFonts w:cs="Calibri"/>
        </w:rPr>
      </w:pPr>
    </w:p>
    <w:sectPr w:rsidR="00DA5E88" w:rsidSect="00E605FB">
      <w:headerReference w:type="even" r:id="rId8"/>
      <w:headerReference w:type="default" r:id="rId9"/>
      <w:footerReference w:type="even" r:id="rId10"/>
      <w:footerReference w:type="default" r:id="rId11"/>
      <w:headerReference w:type="first" r:id="rId12"/>
      <w:footerReference w:type="first" r:id="rId13"/>
      <w:pgSz w:w="11906" w:h="16838"/>
      <w:pgMar w:top="720" w:right="964" w:bottom="720" w:left="964"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7CA9E" w14:textId="77777777" w:rsidR="00D768B4" w:rsidRDefault="00D768B4" w:rsidP="00030625">
      <w:r>
        <w:separator/>
      </w:r>
    </w:p>
  </w:endnote>
  <w:endnote w:type="continuationSeparator" w:id="0">
    <w:p w14:paraId="346F0087" w14:textId="77777777" w:rsidR="00D768B4" w:rsidRDefault="00D768B4" w:rsidP="00030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11676" w14:textId="77777777" w:rsidR="006C751B" w:rsidRDefault="006C75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227BD" w14:textId="765CD172" w:rsidR="00AB15EB" w:rsidRPr="00AB15EB" w:rsidRDefault="00AB15EB" w:rsidP="00AB15EB">
    <w:pPr>
      <w:pStyle w:val="Footer"/>
      <w:rPr>
        <w:rFonts w:asciiTheme="minorHAnsi" w:eastAsiaTheme="minorHAnsi" w:hAnsiTheme="minorHAnsi" w:cstheme="minorBidi"/>
        <w:sz w:val="22"/>
        <w:szCs w:val="22"/>
        <w:lang w:val="en-GB" w:eastAsia="en-US"/>
      </w:rPr>
    </w:pPr>
    <w:r w:rsidRPr="00AB15EB">
      <w:rPr>
        <w:rFonts w:asciiTheme="minorHAnsi" w:eastAsiaTheme="minorHAnsi" w:hAnsiTheme="minorHAnsi" w:cstheme="minorBidi"/>
        <w:sz w:val="22"/>
        <w:szCs w:val="22"/>
        <w:lang w:val="en-GB" w:eastAsia="en-US"/>
      </w:rPr>
      <w:t xml:space="preserve">Approved by the Chair on </w:t>
    </w:r>
    <w:r>
      <w:rPr>
        <w:rFonts w:asciiTheme="minorHAnsi" w:eastAsiaTheme="minorHAnsi" w:hAnsiTheme="minorHAnsi" w:cstheme="minorBidi"/>
        <w:sz w:val="22"/>
        <w:szCs w:val="22"/>
        <w:lang w:val="en-GB" w:eastAsia="en-US"/>
      </w:rPr>
      <w:t xml:space="preserve">Wednesday </w:t>
    </w:r>
    <w:r w:rsidR="00E00D49">
      <w:rPr>
        <w:rFonts w:asciiTheme="minorHAnsi" w:eastAsiaTheme="minorHAnsi" w:hAnsiTheme="minorHAnsi" w:cstheme="minorBidi"/>
        <w:sz w:val="22"/>
        <w:szCs w:val="22"/>
        <w:lang w:val="en-GB" w:eastAsia="en-US"/>
      </w:rPr>
      <w:t>28</w:t>
    </w:r>
    <w:r w:rsidR="00E00D49" w:rsidRPr="00E00D49">
      <w:rPr>
        <w:rFonts w:asciiTheme="minorHAnsi" w:eastAsiaTheme="minorHAnsi" w:hAnsiTheme="minorHAnsi" w:cstheme="minorBidi"/>
        <w:sz w:val="22"/>
        <w:szCs w:val="22"/>
        <w:vertAlign w:val="superscript"/>
        <w:lang w:val="en-GB" w:eastAsia="en-US"/>
      </w:rPr>
      <w:t>th</w:t>
    </w:r>
    <w:r w:rsidR="00E00D49">
      <w:rPr>
        <w:rFonts w:asciiTheme="minorHAnsi" w:eastAsiaTheme="minorHAnsi" w:hAnsiTheme="minorHAnsi" w:cstheme="minorBidi"/>
        <w:sz w:val="22"/>
        <w:szCs w:val="22"/>
        <w:lang w:val="en-GB" w:eastAsia="en-US"/>
      </w:rPr>
      <w:t xml:space="preserve"> </w:t>
    </w:r>
    <w:r>
      <w:rPr>
        <w:rFonts w:asciiTheme="minorHAnsi" w:eastAsiaTheme="minorHAnsi" w:hAnsiTheme="minorHAnsi" w:cstheme="minorBidi"/>
        <w:sz w:val="22"/>
        <w:szCs w:val="22"/>
        <w:lang w:val="en-GB" w:eastAsia="en-US"/>
      </w:rPr>
      <w:t>M</w:t>
    </w:r>
    <w:r w:rsidRPr="00AB15EB">
      <w:rPr>
        <w:rFonts w:asciiTheme="minorHAnsi" w:eastAsiaTheme="minorHAnsi" w:hAnsiTheme="minorHAnsi" w:cstheme="minorBidi"/>
        <w:sz w:val="22"/>
        <w:szCs w:val="22"/>
        <w:lang w:val="en-GB" w:eastAsia="en-US"/>
      </w:rPr>
      <w:t>ay 2025, Signed:</w:t>
    </w:r>
  </w:p>
  <w:p w14:paraId="7C03FA4E" w14:textId="4EBA4962" w:rsidR="00AB15EB" w:rsidRDefault="00AB15EB">
    <w:pPr>
      <w:pStyle w:val="Footer"/>
    </w:pPr>
  </w:p>
  <w:p w14:paraId="546CE8C9" w14:textId="77777777" w:rsidR="00235286" w:rsidRDefault="002352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A3DDE" w14:textId="77777777" w:rsidR="006C751B" w:rsidRDefault="006C75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16182B" w14:textId="77777777" w:rsidR="00D768B4" w:rsidRDefault="00D768B4" w:rsidP="00030625">
      <w:r>
        <w:separator/>
      </w:r>
    </w:p>
  </w:footnote>
  <w:footnote w:type="continuationSeparator" w:id="0">
    <w:p w14:paraId="248AB79D" w14:textId="77777777" w:rsidR="00D768B4" w:rsidRDefault="00D768B4" w:rsidP="000306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FA518" w14:textId="40671E0F" w:rsidR="006C751B" w:rsidRDefault="006C75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5E8CC" w14:textId="262FE39C" w:rsidR="00235286" w:rsidRDefault="00235286" w:rsidP="0003062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74AE4" w14:textId="01D0C01F" w:rsidR="006C751B" w:rsidRDefault="006C75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522BE"/>
    <w:multiLevelType w:val="hybridMultilevel"/>
    <w:tmpl w:val="1056F904"/>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 w15:restartNumberingAfterBreak="0">
    <w:nsid w:val="058D25A5"/>
    <w:multiLevelType w:val="hybridMultilevel"/>
    <w:tmpl w:val="EBB4DF82"/>
    <w:lvl w:ilvl="0" w:tplc="7C54224A">
      <w:start w:val="3"/>
      <w:numFmt w:val="bullet"/>
      <w:lvlText w:val="-"/>
      <w:lvlJc w:val="left"/>
      <w:pPr>
        <w:ind w:left="720" w:hanging="360"/>
      </w:pPr>
      <w:rPr>
        <w:rFonts w:ascii="Times New Roman" w:eastAsia="Times New Roman" w:hAnsi="Times New Roman" w:cs="Times New Roman"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EB3E5C"/>
    <w:multiLevelType w:val="hybridMultilevel"/>
    <w:tmpl w:val="98568640"/>
    <w:lvl w:ilvl="0" w:tplc="CAEE98B4">
      <w:start w:val="3"/>
      <w:numFmt w:val="bullet"/>
      <w:lvlText w:val="-"/>
      <w:lvlJc w:val="left"/>
      <w:pPr>
        <w:ind w:left="362" w:hanging="360"/>
      </w:pPr>
      <w:rPr>
        <w:rFonts w:ascii="Arial" w:eastAsia="Times New Roman" w:hAnsi="Arial" w:cs="Arial" w:hint="default"/>
      </w:rPr>
    </w:lvl>
    <w:lvl w:ilvl="1" w:tplc="08090003" w:tentative="1">
      <w:start w:val="1"/>
      <w:numFmt w:val="bullet"/>
      <w:lvlText w:val="o"/>
      <w:lvlJc w:val="left"/>
      <w:pPr>
        <w:ind w:left="1082" w:hanging="360"/>
      </w:pPr>
      <w:rPr>
        <w:rFonts w:ascii="Courier New" w:hAnsi="Courier New" w:cs="Courier New" w:hint="default"/>
      </w:rPr>
    </w:lvl>
    <w:lvl w:ilvl="2" w:tplc="08090005" w:tentative="1">
      <w:start w:val="1"/>
      <w:numFmt w:val="bullet"/>
      <w:lvlText w:val=""/>
      <w:lvlJc w:val="left"/>
      <w:pPr>
        <w:ind w:left="1802" w:hanging="360"/>
      </w:pPr>
      <w:rPr>
        <w:rFonts w:ascii="Wingdings" w:hAnsi="Wingdings" w:hint="default"/>
      </w:rPr>
    </w:lvl>
    <w:lvl w:ilvl="3" w:tplc="08090001" w:tentative="1">
      <w:start w:val="1"/>
      <w:numFmt w:val="bullet"/>
      <w:lvlText w:val=""/>
      <w:lvlJc w:val="left"/>
      <w:pPr>
        <w:ind w:left="2522" w:hanging="360"/>
      </w:pPr>
      <w:rPr>
        <w:rFonts w:ascii="Symbol" w:hAnsi="Symbol" w:hint="default"/>
      </w:rPr>
    </w:lvl>
    <w:lvl w:ilvl="4" w:tplc="08090003" w:tentative="1">
      <w:start w:val="1"/>
      <w:numFmt w:val="bullet"/>
      <w:lvlText w:val="o"/>
      <w:lvlJc w:val="left"/>
      <w:pPr>
        <w:ind w:left="3242" w:hanging="360"/>
      </w:pPr>
      <w:rPr>
        <w:rFonts w:ascii="Courier New" w:hAnsi="Courier New" w:cs="Courier New" w:hint="default"/>
      </w:rPr>
    </w:lvl>
    <w:lvl w:ilvl="5" w:tplc="08090005" w:tentative="1">
      <w:start w:val="1"/>
      <w:numFmt w:val="bullet"/>
      <w:lvlText w:val=""/>
      <w:lvlJc w:val="left"/>
      <w:pPr>
        <w:ind w:left="3962" w:hanging="360"/>
      </w:pPr>
      <w:rPr>
        <w:rFonts w:ascii="Wingdings" w:hAnsi="Wingdings" w:hint="default"/>
      </w:rPr>
    </w:lvl>
    <w:lvl w:ilvl="6" w:tplc="08090001" w:tentative="1">
      <w:start w:val="1"/>
      <w:numFmt w:val="bullet"/>
      <w:lvlText w:val=""/>
      <w:lvlJc w:val="left"/>
      <w:pPr>
        <w:ind w:left="4682" w:hanging="360"/>
      </w:pPr>
      <w:rPr>
        <w:rFonts w:ascii="Symbol" w:hAnsi="Symbol" w:hint="default"/>
      </w:rPr>
    </w:lvl>
    <w:lvl w:ilvl="7" w:tplc="08090003" w:tentative="1">
      <w:start w:val="1"/>
      <w:numFmt w:val="bullet"/>
      <w:lvlText w:val="o"/>
      <w:lvlJc w:val="left"/>
      <w:pPr>
        <w:ind w:left="5402" w:hanging="360"/>
      </w:pPr>
      <w:rPr>
        <w:rFonts w:ascii="Courier New" w:hAnsi="Courier New" w:cs="Courier New" w:hint="default"/>
      </w:rPr>
    </w:lvl>
    <w:lvl w:ilvl="8" w:tplc="08090005" w:tentative="1">
      <w:start w:val="1"/>
      <w:numFmt w:val="bullet"/>
      <w:lvlText w:val=""/>
      <w:lvlJc w:val="left"/>
      <w:pPr>
        <w:ind w:left="6122" w:hanging="360"/>
      </w:pPr>
      <w:rPr>
        <w:rFonts w:ascii="Wingdings" w:hAnsi="Wingdings" w:hint="default"/>
      </w:rPr>
    </w:lvl>
  </w:abstractNum>
  <w:abstractNum w:abstractNumId="3" w15:restartNumberingAfterBreak="0">
    <w:nsid w:val="06FC2852"/>
    <w:multiLevelType w:val="hybridMultilevel"/>
    <w:tmpl w:val="9C5A93E8"/>
    <w:lvl w:ilvl="0" w:tplc="37AAFB7E">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246749"/>
    <w:multiLevelType w:val="hybridMultilevel"/>
    <w:tmpl w:val="BC4EB178"/>
    <w:lvl w:ilvl="0" w:tplc="D292B9A0">
      <w:start w:val="4"/>
      <w:numFmt w:val="bullet"/>
      <w:lvlText w:val="-"/>
      <w:lvlJc w:val="left"/>
      <w:pPr>
        <w:ind w:left="930" w:hanging="360"/>
      </w:pPr>
      <w:rPr>
        <w:rFonts w:ascii="Times New Roman" w:eastAsia="Times New Roman" w:hAnsi="Times New Roman" w:cs="Times New Roman" w:hint="default"/>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5" w15:restartNumberingAfterBreak="0">
    <w:nsid w:val="163E0304"/>
    <w:multiLevelType w:val="hybridMultilevel"/>
    <w:tmpl w:val="8A94C666"/>
    <w:lvl w:ilvl="0" w:tplc="4440966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7D4604"/>
    <w:multiLevelType w:val="hybridMultilevel"/>
    <w:tmpl w:val="79728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7E55F1"/>
    <w:multiLevelType w:val="hybridMultilevel"/>
    <w:tmpl w:val="E854A6AC"/>
    <w:lvl w:ilvl="0" w:tplc="CF5C9F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5D08C5"/>
    <w:multiLevelType w:val="hybridMultilevel"/>
    <w:tmpl w:val="04E03D72"/>
    <w:lvl w:ilvl="0" w:tplc="ED8CD53C">
      <w:start w:val="1"/>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238145C3"/>
    <w:multiLevelType w:val="hybridMultilevel"/>
    <w:tmpl w:val="2AE60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B7389B"/>
    <w:multiLevelType w:val="hybridMultilevel"/>
    <w:tmpl w:val="82B61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297E8C"/>
    <w:multiLevelType w:val="hybridMultilevel"/>
    <w:tmpl w:val="6CCC30D6"/>
    <w:lvl w:ilvl="0" w:tplc="03B0BA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DB41C2"/>
    <w:multiLevelType w:val="hybridMultilevel"/>
    <w:tmpl w:val="7F7658BE"/>
    <w:lvl w:ilvl="0" w:tplc="D6004042">
      <w:start w:val="8"/>
      <w:numFmt w:val="bullet"/>
      <w:lvlText w:val="-"/>
      <w:lvlJc w:val="left"/>
      <w:pPr>
        <w:ind w:left="502" w:hanging="360"/>
      </w:pPr>
      <w:rPr>
        <w:rFonts w:ascii="Times New Roman" w:eastAsia="Times New Roman" w:hAnsi="Times New Roman" w:cs="Times New Roman" w:hint="default"/>
        <w:color w:val="auto"/>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28D80F8F"/>
    <w:multiLevelType w:val="hybridMultilevel"/>
    <w:tmpl w:val="13309D1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84611F"/>
    <w:multiLevelType w:val="hybridMultilevel"/>
    <w:tmpl w:val="681C9BD4"/>
    <w:lvl w:ilvl="0" w:tplc="712C3C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6B709B"/>
    <w:multiLevelType w:val="hybridMultilevel"/>
    <w:tmpl w:val="6156B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B91641"/>
    <w:multiLevelType w:val="hybridMultilevel"/>
    <w:tmpl w:val="F29E3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CD2F9F"/>
    <w:multiLevelType w:val="hybridMultilevel"/>
    <w:tmpl w:val="6B448076"/>
    <w:lvl w:ilvl="0" w:tplc="EDA43E6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21E714A"/>
    <w:multiLevelType w:val="hybridMultilevel"/>
    <w:tmpl w:val="C2CA380E"/>
    <w:lvl w:ilvl="0" w:tplc="25406060">
      <w:start w:val="7"/>
      <w:numFmt w:val="bullet"/>
      <w:lvlText w:val="-"/>
      <w:lvlJc w:val="left"/>
      <w:pPr>
        <w:ind w:left="645" w:hanging="360"/>
      </w:pPr>
      <w:rPr>
        <w:rFonts w:ascii="Times New Roman" w:eastAsia="Times New Roman" w:hAnsi="Times New Roman" w:cs="Times New Roman" w:hint="default"/>
        <w:b/>
      </w:rPr>
    </w:lvl>
    <w:lvl w:ilvl="1" w:tplc="08090003">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19" w15:restartNumberingAfterBreak="0">
    <w:nsid w:val="38AE2547"/>
    <w:multiLevelType w:val="hybridMultilevel"/>
    <w:tmpl w:val="A9FCC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5F11D2"/>
    <w:multiLevelType w:val="hybridMultilevel"/>
    <w:tmpl w:val="FF561012"/>
    <w:lvl w:ilvl="0" w:tplc="D04ED140">
      <w:start w:val="4"/>
      <w:numFmt w:val="bullet"/>
      <w:lvlText w:val="-"/>
      <w:lvlJc w:val="left"/>
      <w:pPr>
        <w:ind w:left="1080" w:hanging="360"/>
      </w:pPr>
      <w:rPr>
        <w:rFonts w:ascii="Times New Roman" w:eastAsia="Times New Roman" w:hAnsi="Times New Roman"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C5C5D6D"/>
    <w:multiLevelType w:val="hybridMultilevel"/>
    <w:tmpl w:val="550C35E8"/>
    <w:lvl w:ilvl="0" w:tplc="6C882DEE">
      <w:start w:val="5"/>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E87AE2"/>
    <w:multiLevelType w:val="hybridMultilevel"/>
    <w:tmpl w:val="62E67A36"/>
    <w:lvl w:ilvl="0" w:tplc="98543A0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A85B65"/>
    <w:multiLevelType w:val="hybridMultilevel"/>
    <w:tmpl w:val="62641846"/>
    <w:lvl w:ilvl="0" w:tplc="0C5A2330">
      <w:start w:val="9"/>
      <w:numFmt w:val="bullet"/>
      <w:lvlText w:val="-"/>
      <w:lvlJc w:val="left"/>
      <w:pPr>
        <w:ind w:left="781" w:hanging="360"/>
      </w:pPr>
      <w:rPr>
        <w:rFonts w:ascii="Times New Roman" w:eastAsia="Times New Roman" w:hAnsi="Times New Roman" w:cs="Times New Roman"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24" w15:restartNumberingAfterBreak="0">
    <w:nsid w:val="4F565E7B"/>
    <w:multiLevelType w:val="hybridMultilevel"/>
    <w:tmpl w:val="D5CEC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6F7739"/>
    <w:multiLevelType w:val="hybridMultilevel"/>
    <w:tmpl w:val="F2F8D356"/>
    <w:lvl w:ilvl="0" w:tplc="AEB8465E">
      <w:start w:val="5"/>
      <w:numFmt w:val="bullet"/>
      <w:lvlText w:val="-"/>
      <w:lvlJc w:val="left"/>
      <w:pPr>
        <w:ind w:left="645" w:hanging="360"/>
      </w:pPr>
      <w:rPr>
        <w:rFonts w:ascii="Times New Roman" w:eastAsia="Times New Roma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6" w15:restartNumberingAfterBreak="0">
    <w:nsid w:val="50CF5D78"/>
    <w:multiLevelType w:val="hybridMultilevel"/>
    <w:tmpl w:val="3DCC1F3C"/>
    <w:lvl w:ilvl="0" w:tplc="C73E15D0">
      <w:start w:val="8"/>
      <w:numFmt w:val="bullet"/>
      <w:lvlText w:val="-"/>
      <w:lvlJc w:val="left"/>
      <w:pPr>
        <w:ind w:left="786" w:hanging="360"/>
      </w:pPr>
      <w:rPr>
        <w:rFonts w:ascii="Times New Roman" w:eastAsia="Times New Roman" w:hAnsi="Times New Roman" w:cs="Times New Roman"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7" w15:restartNumberingAfterBreak="0">
    <w:nsid w:val="5160206F"/>
    <w:multiLevelType w:val="hybridMultilevel"/>
    <w:tmpl w:val="6646FBF0"/>
    <w:lvl w:ilvl="0" w:tplc="99E2F17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8D5563"/>
    <w:multiLevelType w:val="hybridMultilevel"/>
    <w:tmpl w:val="94748C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B04CC6"/>
    <w:multiLevelType w:val="hybridMultilevel"/>
    <w:tmpl w:val="7AE87ADA"/>
    <w:lvl w:ilvl="0" w:tplc="7AD6C2C2">
      <w:start w:val="1"/>
      <w:numFmt w:val="lowerLetter"/>
      <w:lvlText w:val="%1."/>
      <w:lvlJc w:val="left"/>
      <w:pPr>
        <w:ind w:left="720" w:hanging="360"/>
      </w:pPr>
      <w:rPr>
        <w:rFonts w:ascii="Calibri" w:eastAsia="Calibri" w:hAnsi="Calibr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BF87745"/>
    <w:multiLevelType w:val="hybridMultilevel"/>
    <w:tmpl w:val="859AF9CE"/>
    <w:lvl w:ilvl="0" w:tplc="78DE806E">
      <w:start w:val="3"/>
      <w:numFmt w:val="lowerRoman"/>
      <w:lvlText w:val="%1)"/>
      <w:lvlJc w:val="left"/>
      <w:pPr>
        <w:ind w:left="1288" w:hanging="72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31" w15:restartNumberingAfterBreak="0">
    <w:nsid w:val="5D803BB9"/>
    <w:multiLevelType w:val="hybridMultilevel"/>
    <w:tmpl w:val="EF3A3EBA"/>
    <w:lvl w:ilvl="0" w:tplc="25AA439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D8D38E5"/>
    <w:multiLevelType w:val="hybridMultilevel"/>
    <w:tmpl w:val="B67E8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AE1B10"/>
    <w:multiLevelType w:val="hybridMultilevel"/>
    <w:tmpl w:val="89B6AD28"/>
    <w:lvl w:ilvl="0" w:tplc="927293E6">
      <w:start w:val="1"/>
      <w:numFmt w:val="lowerRoman"/>
      <w:lvlText w:val="%1)"/>
      <w:lvlJc w:val="left"/>
      <w:pPr>
        <w:ind w:left="1288"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1FB1D48"/>
    <w:multiLevelType w:val="hybridMultilevel"/>
    <w:tmpl w:val="35069A7C"/>
    <w:lvl w:ilvl="0" w:tplc="299A3F3C">
      <w:start w:val="2"/>
      <w:numFmt w:val="bullet"/>
      <w:lvlText w:val="-"/>
      <w:lvlJc w:val="left"/>
      <w:pPr>
        <w:ind w:left="647" w:hanging="360"/>
      </w:pPr>
      <w:rPr>
        <w:rFonts w:ascii="Arial" w:eastAsia="Times New Roman" w:hAnsi="Arial" w:cs="Arial" w:hint="default"/>
      </w:rPr>
    </w:lvl>
    <w:lvl w:ilvl="1" w:tplc="08090003" w:tentative="1">
      <w:start w:val="1"/>
      <w:numFmt w:val="bullet"/>
      <w:lvlText w:val="o"/>
      <w:lvlJc w:val="left"/>
      <w:pPr>
        <w:ind w:left="1367" w:hanging="360"/>
      </w:pPr>
      <w:rPr>
        <w:rFonts w:ascii="Courier New" w:hAnsi="Courier New" w:cs="Courier New" w:hint="default"/>
      </w:rPr>
    </w:lvl>
    <w:lvl w:ilvl="2" w:tplc="08090005" w:tentative="1">
      <w:start w:val="1"/>
      <w:numFmt w:val="bullet"/>
      <w:lvlText w:val=""/>
      <w:lvlJc w:val="left"/>
      <w:pPr>
        <w:ind w:left="2087" w:hanging="360"/>
      </w:pPr>
      <w:rPr>
        <w:rFonts w:ascii="Wingdings" w:hAnsi="Wingdings" w:hint="default"/>
      </w:rPr>
    </w:lvl>
    <w:lvl w:ilvl="3" w:tplc="08090001" w:tentative="1">
      <w:start w:val="1"/>
      <w:numFmt w:val="bullet"/>
      <w:lvlText w:val=""/>
      <w:lvlJc w:val="left"/>
      <w:pPr>
        <w:ind w:left="2807" w:hanging="360"/>
      </w:pPr>
      <w:rPr>
        <w:rFonts w:ascii="Symbol" w:hAnsi="Symbol" w:hint="default"/>
      </w:rPr>
    </w:lvl>
    <w:lvl w:ilvl="4" w:tplc="08090003" w:tentative="1">
      <w:start w:val="1"/>
      <w:numFmt w:val="bullet"/>
      <w:lvlText w:val="o"/>
      <w:lvlJc w:val="left"/>
      <w:pPr>
        <w:ind w:left="3527" w:hanging="360"/>
      </w:pPr>
      <w:rPr>
        <w:rFonts w:ascii="Courier New" w:hAnsi="Courier New" w:cs="Courier New" w:hint="default"/>
      </w:rPr>
    </w:lvl>
    <w:lvl w:ilvl="5" w:tplc="08090005" w:tentative="1">
      <w:start w:val="1"/>
      <w:numFmt w:val="bullet"/>
      <w:lvlText w:val=""/>
      <w:lvlJc w:val="left"/>
      <w:pPr>
        <w:ind w:left="4247" w:hanging="360"/>
      </w:pPr>
      <w:rPr>
        <w:rFonts w:ascii="Wingdings" w:hAnsi="Wingdings" w:hint="default"/>
      </w:rPr>
    </w:lvl>
    <w:lvl w:ilvl="6" w:tplc="08090001" w:tentative="1">
      <w:start w:val="1"/>
      <w:numFmt w:val="bullet"/>
      <w:lvlText w:val=""/>
      <w:lvlJc w:val="left"/>
      <w:pPr>
        <w:ind w:left="4967" w:hanging="360"/>
      </w:pPr>
      <w:rPr>
        <w:rFonts w:ascii="Symbol" w:hAnsi="Symbol" w:hint="default"/>
      </w:rPr>
    </w:lvl>
    <w:lvl w:ilvl="7" w:tplc="08090003" w:tentative="1">
      <w:start w:val="1"/>
      <w:numFmt w:val="bullet"/>
      <w:lvlText w:val="o"/>
      <w:lvlJc w:val="left"/>
      <w:pPr>
        <w:ind w:left="5687" w:hanging="360"/>
      </w:pPr>
      <w:rPr>
        <w:rFonts w:ascii="Courier New" w:hAnsi="Courier New" w:cs="Courier New" w:hint="default"/>
      </w:rPr>
    </w:lvl>
    <w:lvl w:ilvl="8" w:tplc="08090005" w:tentative="1">
      <w:start w:val="1"/>
      <w:numFmt w:val="bullet"/>
      <w:lvlText w:val=""/>
      <w:lvlJc w:val="left"/>
      <w:pPr>
        <w:ind w:left="6407" w:hanging="360"/>
      </w:pPr>
      <w:rPr>
        <w:rFonts w:ascii="Wingdings" w:hAnsi="Wingdings" w:hint="default"/>
      </w:rPr>
    </w:lvl>
  </w:abstractNum>
  <w:abstractNum w:abstractNumId="35" w15:restartNumberingAfterBreak="0">
    <w:nsid w:val="691B008C"/>
    <w:multiLevelType w:val="hybridMultilevel"/>
    <w:tmpl w:val="17A8D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7D1999"/>
    <w:multiLevelType w:val="hybridMultilevel"/>
    <w:tmpl w:val="DF507E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705A7508"/>
    <w:multiLevelType w:val="hybridMultilevel"/>
    <w:tmpl w:val="E06873A4"/>
    <w:lvl w:ilvl="0" w:tplc="13CA687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6D3C7D"/>
    <w:multiLevelType w:val="hybridMultilevel"/>
    <w:tmpl w:val="9208A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376072"/>
    <w:multiLevelType w:val="hybridMultilevel"/>
    <w:tmpl w:val="DF62733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69A409D"/>
    <w:multiLevelType w:val="hybridMultilevel"/>
    <w:tmpl w:val="71CC067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6B00A35"/>
    <w:multiLevelType w:val="hybridMultilevel"/>
    <w:tmpl w:val="569AB7C8"/>
    <w:lvl w:ilvl="0" w:tplc="047456D4">
      <w:start w:val="6"/>
      <w:numFmt w:val="bullet"/>
      <w:lvlText w:val="-"/>
      <w:lvlJc w:val="left"/>
      <w:pPr>
        <w:ind w:left="645" w:hanging="360"/>
      </w:pPr>
      <w:rPr>
        <w:rFonts w:ascii="Times New Roman" w:eastAsia="Times New Roman" w:hAnsi="Times New Roman" w:cs="Times New Roman" w:hint="default"/>
        <w:b/>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42" w15:restartNumberingAfterBreak="0">
    <w:nsid w:val="779442E3"/>
    <w:multiLevelType w:val="hybridMultilevel"/>
    <w:tmpl w:val="9928398E"/>
    <w:lvl w:ilvl="0" w:tplc="5DA87602">
      <w:start w:val="7"/>
      <w:numFmt w:val="bullet"/>
      <w:lvlText w:val="-"/>
      <w:lvlJc w:val="left"/>
      <w:pPr>
        <w:ind w:left="647" w:hanging="360"/>
      </w:pPr>
      <w:rPr>
        <w:rFonts w:ascii="Times New Roman" w:eastAsia="Times New Roman" w:hAnsi="Times New Roman" w:cs="Times New Roman" w:hint="default"/>
      </w:rPr>
    </w:lvl>
    <w:lvl w:ilvl="1" w:tplc="08090003" w:tentative="1">
      <w:start w:val="1"/>
      <w:numFmt w:val="bullet"/>
      <w:lvlText w:val="o"/>
      <w:lvlJc w:val="left"/>
      <w:pPr>
        <w:ind w:left="1367" w:hanging="360"/>
      </w:pPr>
      <w:rPr>
        <w:rFonts w:ascii="Courier New" w:hAnsi="Courier New" w:cs="Courier New" w:hint="default"/>
      </w:rPr>
    </w:lvl>
    <w:lvl w:ilvl="2" w:tplc="08090005" w:tentative="1">
      <w:start w:val="1"/>
      <w:numFmt w:val="bullet"/>
      <w:lvlText w:val=""/>
      <w:lvlJc w:val="left"/>
      <w:pPr>
        <w:ind w:left="2087" w:hanging="360"/>
      </w:pPr>
      <w:rPr>
        <w:rFonts w:ascii="Wingdings" w:hAnsi="Wingdings" w:hint="default"/>
      </w:rPr>
    </w:lvl>
    <w:lvl w:ilvl="3" w:tplc="08090001" w:tentative="1">
      <w:start w:val="1"/>
      <w:numFmt w:val="bullet"/>
      <w:lvlText w:val=""/>
      <w:lvlJc w:val="left"/>
      <w:pPr>
        <w:ind w:left="2807" w:hanging="360"/>
      </w:pPr>
      <w:rPr>
        <w:rFonts w:ascii="Symbol" w:hAnsi="Symbol" w:hint="default"/>
      </w:rPr>
    </w:lvl>
    <w:lvl w:ilvl="4" w:tplc="08090003" w:tentative="1">
      <w:start w:val="1"/>
      <w:numFmt w:val="bullet"/>
      <w:lvlText w:val="o"/>
      <w:lvlJc w:val="left"/>
      <w:pPr>
        <w:ind w:left="3527" w:hanging="360"/>
      </w:pPr>
      <w:rPr>
        <w:rFonts w:ascii="Courier New" w:hAnsi="Courier New" w:cs="Courier New" w:hint="default"/>
      </w:rPr>
    </w:lvl>
    <w:lvl w:ilvl="5" w:tplc="08090005" w:tentative="1">
      <w:start w:val="1"/>
      <w:numFmt w:val="bullet"/>
      <w:lvlText w:val=""/>
      <w:lvlJc w:val="left"/>
      <w:pPr>
        <w:ind w:left="4247" w:hanging="360"/>
      </w:pPr>
      <w:rPr>
        <w:rFonts w:ascii="Wingdings" w:hAnsi="Wingdings" w:hint="default"/>
      </w:rPr>
    </w:lvl>
    <w:lvl w:ilvl="6" w:tplc="08090001" w:tentative="1">
      <w:start w:val="1"/>
      <w:numFmt w:val="bullet"/>
      <w:lvlText w:val=""/>
      <w:lvlJc w:val="left"/>
      <w:pPr>
        <w:ind w:left="4967" w:hanging="360"/>
      </w:pPr>
      <w:rPr>
        <w:rFonts w:ascii="Symbol" w:hAnsi="Symbol" w:hint="default"/>
      </w:rPr>
    </w:lvl>
    <w:lvl w:ilvl="7" w:tplc="08090003" w:tentative="1">
      <w:start w:val="1"/>
      <w:numFmt w:val="bullet"/>
      <w:lvlText w:val="o"/>
      <w:lvlJc w:val="left"/>
      <w:pPr>
        <w:ind w:left="5687" w:hanging="360"/>
      </w:pPr>
      <w:rPr>
        <w:rFonts w:ascii="Courier New" w:hAnsi="Courier New" w:cs="Courier New" w:hint="default"/>
      </w:rPr>
    </w:lvl>
    <w:lvl w:ilvl="8" w:tplc="08090005" w:tentative="1">
      <w:start w:val="1"/>
      <w:numFmt w:val="bullet"/>
      <w:lvlText w:val=""/>
      <w:lvlJc w:val="left"/>
      <w:pPr>
        <w:ind w:left="6407" w:hanging="360"/>
      </w:pPr>
      <w:rPr>
        <w:rFonts w:ascii="Wingdings" w:hAnsi="Wingdings" w:hint="default"/>
      </w:rPr>
    </w:lvl>
  </w:abstractNum>
  <w:abstractNum w:abstractNumId="43" w15:restartNumberingAfterBreak="0">
    <w:nsid w:val="780D5C28"/>
    <w:multiLevelType w:val="hybridMultilevel"/>
    <w:tmpl w:val="8AC644A2"/>
    <w:lvl w:ilvl="0" w:tplc="ECE2304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16346804">
    <w:abstractNumId w:val="33"/>
  </w:num>
  <w:num w:numId="2" w16cid:durableId="1564364301">
    <w:abstractNumId w:val="26"/>
  </w:num>
  <w:num w:numId="3" w16cid:durableId="1928147155">
    <w:abstractNumId w:val="18"/>
  </w:num>
  <w:num w:numId="4" w16cid:durableId="172888430">
    <w:abstractNumId w:val="3"/>
  </w:num>
  <w:num w:numId="5" w16cid:durableId="479267821">
    <w:abstractNumId w:val="20"/>
  </w:num>
  <w:num w:numId="6" w16cid:durableId="1913389835">
    <w:abstractNumId w:val="30"/>
  </w:num>
  <w:num w:numId="7" w16cid:durableId="1771045591">
    <w:abstractNumId w:val="34"/>
  </w:num>
  <w:num w:numId="8" w16cid:durableId="1257907890">
    <w:abstractNumId w:val="8"/>
  </w:num>
  <w:num w:numId="9" w16cid:durableId="136844720">
    <w:abstractNumId w:val="2"/>
  </w:num>
  <w:num w:numId="10" w16cid:durableId="1739473131">
    <w:abstractNumId w:val="1"/>
  </w:num>
  <w:num w:numId="11" w16cid:durableId="771627658">
    <w:abstractNumId w:val="4"/>
  </w:num>
  <w:num w:numId="12" w16cid:durableId="1775592874">
    <w:abstractNumId w:val="41"/>
  </w:num>
  <w:num w:numId="13" w16cid:durableId="331493759">
    <w:abstractNumId w:val="25"/>
  </w:num>
  <w:num w:numId="14" w16cid:durableId="352876206">
    <w:abstractNumId w:val="12"/>
  </w:num>
  <w:num w:numId="15" w16cid:durableId="1063020791">
    <w:abstractNumId w:val="23"/>
  </w:num>
  <w:num w:numId="16" w16cid:durableId="2118481140">
    <w:abstractNumId w:val="42"/>
  </w:num>
  <w:num w:numId="17" w16cid:durableId="27687107">
    <w:abstractNumId w:val="21"/>
  </w:num>
  <w:num w:numId="18" w16cid:durableId="911505126">
    <w:abstractNumId w:val="32"/>
  </w:num>
  <w:num w:numId="19" w16cid:durableId="102507187">
    <w:abstractNumId w:val="40"/>
  </w:num>
  <w:num w:numId="20" w16cid:durableId="1845709075">
    <w:abstractNumId w:val="19"/>
  </w:num>
  <w:num w:numId="21" w16cid:durableId="659885759">
    <w:abstractNumId w:val="13"/>
  </w:num>
  <w:num w:numId="22" w16cid:durableId="1965886913">
    <w:abstractNumId w:val="16"/>
  </w:num>
  <w:num w:numId="23" w16cid:durableId="1487235316">
    <w:abstractNumId w:val="38"/>
  </w:num>
  <w:num w:numId="24" w16cid:durableId="1030110773">
    <w:abstractNumId w:val="6"/>
  </w:num>
  <w:num w:numId="25" w16cid:durableId="634065637">
    <w:abstractNumId w:val="10"/>
  </w:num>
  <w:num w:numId="26" w16cid:durableId="852840001">
    <w:abstractNumId w:val="0"/>
  </w:num>
  <w:num w:numId="27" w16cid:durableId="1011177207">
    <w:abstractNumId w:val="35"/>
  </w:num>
  <w:num w:numId="28" w16cid:durableId="556236345">
    <w:abstractNumId w:val="24"/>
  </w:num>
  <w:num w:numId="29" w16cid:durableId="689720773">
    <w:abstractNumId w:val="36"/>
  </w:num>
  <w:num w:numId="30" w16cid:durableId="1564221011">
    <w:abstractNumId w:val="9"/>
  </w:num>
  <w:num w:numId="31" w16cid:durableId="734209021">
    <w:abstractNumId w:val="15"/>
  </w:num>
  <w:num w:numId="32" w16cid:durableId="1005983797">
    <w:abstractNumId w:val="43"/>
  </w:num>
  <w:num w:numId="33" w16cid:durableId="309866890">
    <w:abstractNumId w:val="11"/>
  </w:num>
  <w:num w:numId="34" w16cid:durableId="1124423350">
    <w:abstractNumId w:val="7"/>
  </w:num>
  <w:num w:numId="35" w16cid:durableId="253561496">
    <w:abstractNumId w:val="27"/>
  </w:num>
  <w:num w:numId="36" w16cid:durableId="1861316282">
    <w:abstractNumId w:val="28"/>
  </w:num>
  <w:num w:numId="37" w16cid:durableId="1437285249">
    <w:abstractNumId w:val="39"/>
  </w:num>
  <w:num w:numId="38" w16cid:durableId="2025786087">
    <w:abstractNumId w:val="5"/>
  </w:num>
  <w:num w:numId="39" w16cid:durableId="1347899155">
    <w:abstractNumId w:val="31"/>
  </w:num>
  <w:num w:numId="40" w16cid:durableId="1136067765">
    <w:abstractNumId w:val="37"/>
  </w:num>
  <w:num w:numId="41" w16cid:durableId="1490950278">
    <w:abstractNumId w:val="17"/>
  </w:num>
  <w:num w:numId="42" w16cid:durableId="1502430407">
    <w:abstractNumId w:val="22"/>
  </w:num>
  <w:num w:numId="43" w16cid:durableId="1689335402">
    <w:abstractNumId w:val="14"/>
  </w:num>
  <w:num w:numId="44" w16cid:durableId="2010978654">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MTE3NjE2MTI3MTdR0lEKTi0uzszPAykwMq4FAMr5mhYtAAAA"/>
  </w:docVars>
  <w:rsids>
    <w:rsidRoot w:val="003F49BC"/>
    <w:rsid w:val="00000510"/>
    <w:rsid w:val="000008F1"/>
    <w:rsid w:val="00000B8A"/>
    <w:rsid w:val="00000D67"/>
    <w:rsid w:val="00000F5A"/>
    <w:rsid w:val="00000FA8"/>
    <w:rsid w:val="0000101A"/>
    <w:rsid w:val="000012C5"/>
    <w:rsid w:val="00001599"/>
    <w:rsid w:val="00001EF7"/>
    <w:rsid w:val="00001F46"/>
    <w:rsid w:val="0000290C"/>
    <w:rsid w:val="00002C44"/>
    <w:rsid w:val="00003271"/>
    <w:rsid w:val="00003A31"/>
    <w:rsid w:val="00004022"/>
    <w:rsid w:val="00004190"/>
    <w:rsid w:val="00004A69"/>
    <w:rsid w:val="00004E03"/>
    <w:rsid w:val="00005443"/>
    <w:rsid w:val="00005AD4"/>
    <w:rsid w:val="00006459"/>
    <w:rsid w:val="00006BA4"/>
    <w:rsid w:val="00006EF4"/>
    <w:rsid w:val="000072BD"/>
    <w:rsid w:val="00007B86"/>
    <w:rsid w:val="00007DFF"/>
    <w:rsid w:val="00010014"/>
    <w:rsid w:val="000102F2"/>
    <w:rsid w:val="00010E37"/>
    <w:rsid w:val="000112C2"/>
    <w:rsid w:val="000120B0"/>
    <w:rsid w:val="00012D94"/>
    <w:rsid w:val="00012F51"/>
    <w:rsid w:val="000135CA"/>
    <w:rsid w:val="0001384C"/>
    <w:rsid w:val="000139A1"/>
    <w:rsid w:val="00013A75"/>
    <w:rsid w:val="00015643"/>
    <w:rsid w:val="00015B1B"/>
    <w:rsid w:val="00015B25"/>
    <w:rsid w:val="00015B33"/>
    <w:rsid w:val="000160DC"/>
    <w:rsid w:val="000165EE"/>
    <w:rsid w:val="0001662D"/>
    <w:rsid w:val="000166EB"/>
    <w:rsid w:val="00016728"/>
    <w:rsid w:val="000168F2"/>
    <w:rsid w:val="00016AA8"/>
    <w:rsid w:val="00016C0E"/>
    <w:rsid w:val="00017258"/>
    <w:rsid w:val="00017541"/>
    <w:rsid w:val="000178C1"/>
    <w:rsid w:val="00017E70"/>
    <w:rsid w:val="0002029F"/>
    <w:rsid w:val="000202DD"/>
    <w:rsid w:val="00020531"/>
    <w:rsid w:val="00020A26"/>
    <w:rsid w:val="00021791"/>
    <w:rsid w:val="00021976"/>
    <w:rsid w:val="000219BB"/>
    <w:rsid w:val="00021DA6"/>
    <w:rsid w:val="00022B92"/>
    <w:rsid w:val="00022DF1"/>
    <w:rsid w:val="000230E1"/>
    <w:rsid w:val="00023412"/>
    <w:rsid w:val="000243A1"/>
    <w:rsid w:val="00024A23"/>
    <w:rsid w:val="00025F2D"/>
    <w:rsid w:val="00026815"/>
    <w:rsid w:val="00026D89"/>
    <w:rsid w:val="00030238"/>
    <w:rsid w:val="000302D6"/>
    <w:rsid w:val="00030625"/>
    <w:rsid w:val="0003066D"/>
    <w:rsid w:val="00030A07"/>
    <w:rsid w:val="000317B0"/>
    <w:rsid w:val="00031A2D"/>
    <w:rsid w:val="00031C0C"/>
    <w:rsid w:val="0003238E"/>
    <w:rsid w:val="00032529"/>
    <w:rsid w:val="00032D9F"/>
    <w:rsid w:val="00032DB5"/>
    <w:rsid w:val="00032F0D"/>
    <w:rsid w:val="0003309A"/>
    <w:rsid w:val="00034334"/>
    <w:rsid w:val="0003454A"/>
    <w:rsid w:val="00034BBE"/>
    <w:rsid w:val="00035162"/>
    <w:rsid w:val="00035771"/>
    <w:rsid w:val="00036911"/>
    <w:rsid w:val="00036E8D"/>
    <w:rsid w:val="0003763F"/>
    <w:rsid w:val="0003769D"/>
    <w:rsid w:val="000378F3"/>
    <w:rsid w:val="000379B7"/>
    <w:rsid w:val="00037F85"/>
    <w:rsid w:val="000407AA"/>
    <w:rsid w:val="00040D74"/>
    <w:rsid w:val="000417A3"/>
    <w:rsid w:val="00042966"/>
    <w:rsid w:val="00042B76"/>
    <w:rsid w:val="0004304F"/>
    <w:rsid w:val="00043B16"/>
    <w:rsid w:val="00043FF7"/>
    <w:rsid w:val="00044A32"/>
    <w:rsid w:val="00045006"/>
    <w:rsid w:val="000450B8"/>
    <w:rsid w:val="00045583"/>
    <w:rsid w:val="00045FCF"/>
    <w:rsid w:val="000460B5"/>
    <w:rsid w:val="0004693F"/>
    <w:rsid w:val="00046E19"/>
    <w:rsid w:val="00047B80"/>
    <w:rsid w:val="000507FC"/>
    <w:rsid w:val="0005144E"/>
    <w:rsid w:val="000514D7"/>
    <w:rsid w:val="000519B8"/>
    <w:rsid w:val="000524D1"/>
    <w:rsid w:val="00052B9A"/>
    <w:rsid w:val="00052D2D"/>
    <w:rsid w:val="00052DDF"/>
    <w:rsid w:val="00052E80"/>
    <w:rsid w:val="000531E2"/>
    <w:rsid w:val="00053296"/>
    <w:rsid w:val="000537CA"/>
    <w:rsid w:val="00054BF4"/>
    <w:rsid w:val="000550BF"/>
    <w:rsid w:val="00055434"/>
    <w:rsid w:val="00055473"/>
    <w:rsid w:val="000557E5"/>
    <w:rsid w:val="000562F3"/>
    <w:rsid w:val="0005673D"/>
    <w:rsid w:val="000569D8"/>
    <w:rsid w:val="00056B14"/>
    <w:rsid w:val="00056D36"/>
    <w:rsid w:val="00057124"/>
    <w:rsid w:val="0005722B"/>
    <w:rsid w:val="0005735E"/>
    <w:rsid w:val="000578DB"/>
    <w:rsid w:val="000602B1"/>
    <w:rsid w:val="0006076F"/>
    <w:rsid w:val="000608BD"/>
    <w:rsid w:val="00061C0C"/>
    <w:rsid w:val="00061C3E"/>
    <w:rsid w:val="000623E9"/>
    <w:rsid w:val="00062EE3"/>
    <w:rsid w:val="00063252"/>
    <w:rsid w:val="00063498"/>
    <w:rsid w:val="0006383E"/>
    <w:rsid w:val="00063EBC"/>
    <w:rsid w:val="0006417F"/>
    <w:rsid w:val="00064346"/>
    <w:rsid w:val="00064AB4"/>
    <w:rsid w:val="00064E14"/>
    <w:rsid w:val="00064E70"/>
    <w:rsid w:val="0006512C"/>
    <w:rsid w:val="0006519B"/>
    <w:rsid w:val="00066837"/>
    <w:rsid w:val="00066944"/>
    <w:rsid w:val="00067165"/>
    <w:rsid w:val="0006758B"/>
    <w:rsid w:val="000679E3"/>
    <w:rsid w:val="00067B75"/>
    <w:rsid w:val="00067C91"/>
    <w:rsid w:val="0007018F"/>
    <w:rsid w:val="0007052B"/>
    <w:rsid w:val="00071042"/>
    <w:rsid w:val="00071FDE"/>
    <w:rsid w:val="000721DA"/>
    <w:rsid w:val="000723FA"/>
    <w:rsid w:val="00072E41"/>
    <w:rsid w:val="00073253"/>
    <w:rsid w:val="000749B4"/>
    <w:rsid w:val="00074A5D"/>
    <w:rsid w:val="00074A60"/>
    <w:rsid w:val="00074EB3"/>
    <w:rsid w:val="00075286"/>
    <w:rsid w:val="000756D0"/>
    <w:rsid w:val="00075A54"/>
    <w:rsid w:val="00075D8C"/>
    <w:rsid w:val="000768CA"/>
    <w:rsid w:val="000770B5"/>
    <w:rsid w:val="00077136"/>
    <w:rsid w:val="000772B7"/>
    <w:rsid w:val="000772BA"/>
    <w:rsid w:val="00077316"/>
    <w:rsid w:val="000800B4"/>
    <w:rsid w:val="00080502"/>
    <w:rsid w:val="00080BC5"/>
    <w:rsid w:val="00080BFB"/>
    <w:rsid w:val="00080DAD"/>
    <w:rsid w:val="00080E85"/>
    <w:rsid w:val="000815CB"/>
    <w:rsid w:val="00081DEC"/>
    <w:rsid w:val="00082971"/>
    <w:rsid w:val="00082BCA"/>
    <w:rsid w:val="0008422C"/>
    <w:rsid w:val="00084795"/>
    <w:rsid w:val="000850AF"/>
    <w:rsid w:val="0008553A"/>
    <w:rsid w:val="00086250"/>
    <w:rsid w:val="0008629F"/>
    <w:rsid w:val="00087BD7"/>
    <w:rsid w:val="000902BD"/>
    <w:rsid w:val="000903C8"/>
    <w:rsid w:val="000907C6"/>
    <w:rsid w:val="00090B38"/>
    <w:rsid w:val="00090E59"/>
    <w:rsid w:val="000913E7"/>
    <w:rsid w:val="0009156C"/>
    <w:rsid w:val="00091FB7"/>
    <w:rsid w:val="0009345F"/>
    <w:rsid w:val="00093B3E"/>
    <w:rsid w:val="00093BBC"/>
    <w:rsid w:val="00094B5C"/>
    <w:rsid w:val="000954AB"/>
    <w:rsid w:val="00095BD7"/>
    <w:rsid w:val="00095F28"/>
    <w:rsid w:val="00095FE6"/>
    <w:rsid w:val="0009600C"/>
    <w:rsid w:val="00096102"/>
    <w:rsid w:val="00096E5A"/>
    <w:rsid w:val="000975E0"/>
    <w:rsid w:val="000A0058"/>
    <w:rsid w:val="000A0305"/>
    <w:rsid w:val="000A04EC"/>
    <w:rsid w:val="000A05F2"/>
    <w:rsid w:val="000A0A55"/>
    <w:rsid w:val="000A1658"/>
    <w:rsid w:val="000A1BA9"/>
    <w:rsid w:val="000A209E"/>
    <w:rsid w:val="000A2251"/>
    <w:rsid w:val="000A229C"/>
    <w:rsid w:val="000A279C"/>
    <w:rsid w:val="000A27EA"/>
    <w:rsid w:val="000A2E23"/>
    <w:rsid w:val="000A2E71"/>
    <w:rsid w:val="000A2F19"/>
    <w:rsid w:val="000A2FAE"/>
    <w:rsid w:val="000A3443"/>
    <w:rsid w:val="000A3F9C"/>
    <w:rsid w:val="000A4632"/>
    <w:rsid w:val="000A4A74"/>
    <w:rsid w:val="000A5383"/>
    <w:rsid w:val="000A5502"/>
    <w:rsid w:val="000A6C03"/>
    <w:rsid w:val="000A70E9"/>
    <w:rsid w:val="000A713F"/>
    <w:rsid w:val="000A73A5"/>
    <w:rsid w:val="000A740D"/>
    <w:rsid w:val="000A7910"/>
    <w:rsid w:val="000A7D2F"/>
    <w:rsid w:val="000B0546"/>
    <w:rsid w:val="000B07D9"/>
    <w:rsid w:val="000B0D15"/>
    <w:rsid w:val="000B1223"/>
    <w:rsid w:val="000B155F"/>
    <w:rsid w:val="000B1783"/>
    <w:rsid w:val="000B197D"/>
    <w:rsid w:val="000B20A1"/>
    <w:rsid w:val="000B2E3D"/>
    <w:rsid w:val="000B30CC"/>
    <w:rsid w:val="000B35DB"/>
    <w:rsid w:val="000B385E"/>
    <w:rsid w:val="000B3C09"/>
    <w:rsid w:val="000B41EB"/>
    <w:rsid w:val="000B446C"/>
    <w:rsid w:val="000B4896"/>
    <w:rsid w:val="000B4A3F"/>
    <w:rsid w:val="000B531D"/>
    <w:rsid w:val="000B539B"/>
    <w:rsid w:val="000B54BE"/>
    <w:rsid w:val="000B57C0"/>
    <w:rsid w:val="000B5D31"/>
    <w:rsid w:val="000B626F"/>
    <w:rsid w:val="000B6D35"/>
    <w:rsid w:val="000B7A1E"/>
    <w:rsid w:val="000B7A6E"/>
    <w:rsid w:val="000C01F2"/>
    <w:rsid w:val="000C0A44"/>
    <w:rsid w:val="000C1339"/>
    <w:rsid w:val="000C20A7"/>
    <w:rsid w:val="000C22CE"/>
    <w:rsid w:val="000C2C95"/>
    <w:rsid w:val="000C33D1"/>
    <w:rsid w:val="000C3555"/>
    <w:rsid w:val="000C3B89"/>
    <w:rsid w:val="000C3F52"/>
    <w:rsid w:val="000C425C"/>
    <w:rsid w:val="000C53B4"/>
    <w:rsid w:val="000C796B"/>
    <w:rsid w:val="000D04D3"/>
    <w:rsid w:val="000D0CE7"/>
    <w:rsid w:val="000D0F31"/>
    <w:rsid w:val="000D1348"/>
    <w:rsid w:val="000D2646"/>
    <w:rsid w:val="000D302C"/>
    <w:rsid w:val="000D328F"/>
    <w:rsid w:val="000D330E"/>
    <w:rsid w:val="000D37E1"/>
    <w:rsid w:val="000D3802"/>
    <w:rsid w:val="000D41DE"/>
    <w:rsid w:val="000D43E2"/>
    <w:rsid w:val="000D481C"/>
    <w:rsid w:val="000D491D"/>
    <w:rsid w:val="000D5B25"/>
    <w:rsid w:val="000D5B8A"/>
    <w:rsid w:val="000D5C24"/>
    <w:rsid w:val="000D5C9C"/>
    <w:rsid w:val="000D61C1"/>
    <w:rsid w:val="000D63D2"/>
    <w:rsid w:val="000D665F"/>
    <w:rsid w:val="000D7367"/>
    <w:rsid w:val="000D74A8"/>
    <w:rsid w:val="000D7831"/>
    <w:rsid w:val="000D7854"/>
    <w:rsid w:val="000D7967"/>
    <w:rsid w:val="000D79FB"/>
    <w:rsid w:val="000E0EE2"/>
    <w:rsid w:val="000E1202"/>
    <w:rsid w:val="000E1302"/>
    <w:rsid w:val="000E1584"/>
    <w:rsid w:val="000E19F0"/>
    <w:rsid w:val="000E1B3F"/>
    <w:rsid w:val="000E1C83"/>
    <w:rsid w:val="000E1CE7"/>
    <w:rsid w:val="000E1DD9"/>
    <w:rsid w:val="000E1FDA"/>
    <w:rsid w:val="000E295B"/>
    <w:rsid w:val="000E3918"/>
    <w:rsid w:val="000E3F40"/>
    <w:rsid w:val="000E4A25"/>
    <w:rsid w:val="000E4B5D"/>
    <w:rsid w:val="000E4E27"/>
    <w:rsid w:val="000E5336"/>
    <w:rsid w:val="000E57F0"/>
    <w:rsid w:val="000E59AA"/>
    <w:rsid w:val="000E5B69"/>
    <w:rsid w:val="000E60A0"/>
    <w:rsid w:val="000E7272"/>
    <w:rsid w:val="000E79FB"/>
    <w:rsid w:val="000F04E2"/>
    <w:rsid w:val="000F084F"/>
    <w:rsid w:val="000F0E6B"/>
    <w:rsid w:val="000F152E"/>
    <w:rsid w:val="000F2C17"/>
    <w:rsid w:val="000F3394"/>
    <w:rsid w:val="000F3686"/>
    <w:rsid w:val="000F39F1"/>
    <w:rsid w:val="000F3E3C"/>
    <w:rsid w:val="000F4126"/>
    <w:rsid w:val="000F457F"/>
    <w:rsid w:val="000F4728"/>
    <w:rsid w:val="000F47FD"/>
    <w:rsid w:val="000F51C0"/>
    <w:rsid w:val="000F68B4"/>
    <w:rsid w:val="000F7545"/>
    <w:rsid w:val="000F77E3"/>
    <w:rsid w:val="001002DF"/>
    <w:rsid w:val="00100450"/>
    <w:rsid w:val="0010085B"/>
    <w:rsid w:val="00100C49"/>
    <w:rsid w:val="001018BE"/>
    <w:rsid w:val="00101BEE"/>
    <w:rsid w:val="00101C23"/>
    <w:rsid w:val="00101D4C"/>
    <w:rsid w:val="001025AF"/>
    <w:rsid w:val="0010266C"/>
    <w:rsid w:val="001027B1"/>
    <w:rsid w:val="00102A65"/>
    <w:rsid w:val="00102D63"/>
    <w:rsid w:val="00103499"/>
    <w:rsid w:val="00103DF4"/>
    <w:rsid w:val="0010409C"/>
    <w:rsid w:val="00104100"/>
    <w:rsid w:val="00104326"/>
    <w:rsid w:val="001055CC"/>
    <w:rsid w:val="00105778"/>
    <w:rsid w:val="00105997"/>
    <w:rsid w:val="0010602F"/>
    <w:rsid w:val="00106460"/>
    <w:rsid w:val="001065DF"/>
    <w:rsid w:val="0010681E"/>
    <w:rsid w:val="0010684D"/>
    <w:rsid w:val="00106A48"/>
    <w:rsid w:val="00106C02"/>
    <w:rsid w:val="001073FF"/>
    <w:rsid w:val="00107991"/>
    <w:rsid w:val="00107C60"/>
    <w:rsid w:val="00107FDB"/>
    <w:rsid w:val="00110048"/>
    <w:rsid w:val="00110D56"/>
    <w:rsid w:val="00110FD4"/>
    <w:rsid w:val="001114E0"/>
    <w:rsid w:val="00111531"/>
    <w:rsid w:val="0011238F"/>
    <w:rsid w:val="0011255A"/>
    <w:rsid w:val="00112587"/>
    <w:rsid w:val="00112DF7"/>
    <w:rsid w:val="00112FAC"/>
    <w:rsid w:val="001131CA"/>
    <w:rsid w:val="00113AC6"/>
    <w:rsid w:val="00113D13"/>
    <w:rsid w:val="00113F80"/>
    <w:rsid w:val="001140B3"/>
    <w:rsid w:val="00114782"/>
    <w:rsid w:val="00114FC4"/>
    <w:rsid w:val="00115B7C"/>
    <w:rsid w:val="00115CAB"/>
    <w:rsid w:val="00115FF0"/>
    <w:rsid w:val="001166D2"/>
    <w:rsid w:val="001168F0"/>
    <w:rsid w:val="001169C2"/>
    <w:rsid w:val="00116BD8"/>
    <w:rsid w:val="00117573"/>
    <w:rsid w:val="001175BF"/>
    <w:rsid w:val="00117987"/>
    <w:rsid w:val="00117E59"/>
    <w:rsid w:val="00117F91"/>
    <w:rsid w:val="00120F23"/>
    <w:rsid w:val="0012159B"/>
    <w:rsid w:val="001217BA"/>
    <w:rsid w:val="001217FF"/>
    <w:rsid w:val="001218CF"/>
    <w:rsid w:val="001219B9"/>
    <w:rsid w:val="001227B0"/>
    <w:rsid w:val="00122A40"/>
    <w:rsid w:val="00122FA9"/>
    <w:rsid w:val="0012305A"/>
    <w:rsid w:val="00123205"/>
    <w:rsid w:val="00123B25"/>
    <w:rsid w:val="0012445B"/>
    <w:rsid w:val="001245AB"/>
    <w:rsid w:val="001246F0"/>
    <w:rsid w:val="0012492C"/>
    <w:rsid w:val="00124E5F"/>
    <w:rsid w:val="00125841"/>
    <w:rsid w:val="001259E9"/>
    <w:rsid w:val="00125BC0"/>
    <w:rsid w:val="00125E22"/>
    <w:rsid w:val="00125E41"/>
    <w:rsid w:val="00126488"/>
    <w:rsid w:val="001265DD"/>
    <w:rsid w:val="00127418"/>
    <w:rsid w:val="00127AB0"/>
    <w:rsid w:val="0013002A"/>
    <w:rsid w:val="00130438"/>
    <w:rsid w:val="00130638"/>
    <w:rsid w:val="00131012"/>
    <w:rsid w:val="001312C7"/>
    <w:rsid w:val="00132A8F"/>
    <w:rsid w:val="00132FA2"/>
    <w:rsid w:val="00133397"/>
    <w:rsid w:val="00133AAA"/>
    <w:rsid w:val="00133B47"/>
    <w:rsid w:val="00133B72"/>
    <w:rsid w:val="001340A5"/>
    <w:rsid w:val="00134224"/>
    <w:rsid w:val="0013529A"/>
    <w:rsid w:val="001352C7"/>
    <w:rsid w:val="001355B3"/>
    <w:rsid w:val="00135698"/>
    <w:rsid w:val="00135CBF"/>
    <w:rsid w:val="0013609C"/>
    <w:rsid w:val="001368C4"/>
    <w:rsid w:val="00136EB6"/>
    <w:rsid w:val="0013720F"/>
    <w:rsid w:val="00137493"/>
    <w:rsid w:val="00137747"/>
    <w:rsid w:val="0013774A"/>
    <w:rsid w:val="00140060"/>
    <w:rsid w:val="00140066"/>
    <w:rsid w:val="001402DF"/>
    <w:rsid w:val="00140B48"/>
    <w:rsid w:val="00140EAC"/>
    <w:rsid w:val="00140F1F"/>
    <w:rsid w:val="00141638"/>
    <w:rsid w:val="00142812"/>
    <w:rsid w:val="00142D98"/>
    <w:rsid w:val="001433D4"/>
    <w:rsid w:val="00143AE4"/>
    <w:rsid w:val="00143E08"/>
    <w:rsid w:val="00143E6F"/>
    <w:rsid w:val="001444EC"/>
    <w:rsid w:val="0014494C"/>
    <w:rsid w:val="00144E51"/>
    <w:rsid w:val="00145A11"/>
    <w:rsid w:val="00146148"/>
    <w:rsid w:val="001469EF"/>
    <w:rsid w:val="00146E05"/>
    <w:rsid w:val="00146EFA"/>
    <w:rsid w:val="001503AE"/>
    <w:rsid w:val="00151337"/>
    <w:rsid w:val="001518A5"/>
    <w:rsid w:val="00151A5B"/>
    <w:rsid w:val="00151C42"/>
    <w:rsid w:val="00151C68"/>
    <w:rsid w:val="00151E54"/>
    <w:rsid w:val="00152A20"/>
    <w:rsid w:val="00152DF9"/>
    <w:rsid w:val="00153A34"/>
    <w:rsid w:val="00153B2B"/>
    <w:rsid w:val="00153C2B"/>
    <w:rsid w:val="001543F0"/>
    <w:rsid w:val="00154777"/>
    <w:rsid w:val="00154991"/>
    <w:rsid w:val="00155446"/>
    <w:rsid w:val="00155BE8"/>
    <w:rsid w:val="001563F9"/>
    <w:rsid w:val="00156A87"/>
    <w:rsid w:val="00156D99"/>
    <w:rsid w:val="00157146"/>
    <w:rsid w:val="00157328"/>
    <w:rsid w:val="00157615"/>
    <w:rsid w:val="001577A7"/>
    <w:rsid w:val="00157BDB"/>
    <w:rsid w:val="001605E6"/>
    <w:rsid w:val="001611E5"/>
    <w:rsid w:val="00161B9E"/>
    <w:rsid w:val="00161FA9"/>
    <w:rsid w:val="00162662"/>
    <w:rsid w:val="0016276D"/>
    <w:rsid w:val="00162786"/>
    <w:rsid w:val="00162B29"/>
    <w:rsid w:val="00162B70"/>
    <w:rsid w:val="00162C16"/>
    <w:rsid w:val="00162D1C"/>
    <w:rsid w:val="00162FD9"/>
    <w:rsid w:val="00163312"/>
    <w:rsid w:val="00163C81"/>
    <w:rsid w:val="00164475"/>
    <w:rsid w:val="00164585"/>
    <w:rsid w:val="00164952"/>
    <w:rsid w:val="00166546"/>
    <w:rsid w:val="0016681E"/>
    <w:rsid w:val="0016695A"/>
    <w:rsid w:val="00166A33"/>
    <w:rsid w:val="00166E8B"/>
    <w:rsid w:val="001672AD"/>
    <w:rsid w:val="00167B15"/>
    <w:rsid w:val="00167CDA"/>
    <w:rsid w:val="00170249"/>
    <w:rsid w:val="00170606"/>
    <w:rsid w:val="00170714"/>
    <w:rsid w:val="00171483"/>
    <w:rsid w:val="001716C6"/>
    <w:rsid w:val="00171F68"/>
    <w:rsid w:val="00172272"/>
    <w:rsid w:val="00172762"/>
    <w:rsid w:val="001728AB"/>
    <w:rsid w:val="00172F18"/>
    <w:rsid w:val="001736AC"/>
    <w:rsid w:val="001737F7"/>
    <w:rsid w:val="00173807"/>
    <w:rsid w:val="00174C12"/>
    <w:rsid w:val="001750EB"/>
    <w:rsid w:val="001751EF"/>
    <w:rsid w:val="00175646"/>
    <w:rsid w:val="001756A7"/>
    <w:rsid w:val="0017596C"/>
    <w:rsid w:val="00175AE3"/>
    <w:rsid w:val="00175E8F"/>
    <w:rsid w:val="00176918"/>
    <w:rsid w:val="00177541"/>
    <w:rsid w:val="0017768D"/>
    <w:rsid w:val="00180045"/>
    <w:rsid w:val="001800DE"/>
    <w:rsid w:val="001803C5"/>
    <w:rsid w:val="00180B7E"/>
    <w:rsid w:val="00181042"/>
    <w:rsid w:val="0018128F"/>
    <w:rsid w:val="001812DC"/>
    <w:rsid w:val="001817F5"/>
    <w:rsid w:val="00181AE4"/>
    <w:rsid w:val="00181E68"/>
    <w:rsid w:val="00182B73"/>
    <w:rsid w:val="0018302F"/>
    <w:rsid w:val="00183260"/>
    <w:rsid w:val="001836AC"/>
    <w:rsid w:val="00183B91"/>
    <w:rsid w:val="00183F50"/>
    <w:rsid w:val="00185402"/>
    <w:rsid w:val="00185406"/>
    <w:rsid w:val="00185615"/>
    <w:rsid w:val="0018642E"/>
    <w:rsid w:val="0018657D"/>
    <w:rsid w:val="00186ECE"/>
    <w:rsid w:val="001871DA"/>
    <w:rsid w:val="00187B6A"/>
    <w:rsid w:val="00187F77"/>
    <w:rsid w:val="0019084F"/>
    <w:rsid w:val="001908E7"/>
    <w:rsid w:val="00190B47"/>
    <w:rsid w:val="00190CE8"/>
    <w:rsid w:val="00190E40"/>
    <w:rsid w:val="00191575"/>
    <w:rsid w:val="001917AB"/>
    <w:rsid w:val="001924E9"/>
    <w:rsid w:val="001930FA"/>
    <w:rsid w:val="0019322C"/>
    <w:rsid w:val="001939CB"/>
    <w:rsid w:val="00193E24"/>
    <w:rsid w:val="00193F9E"/>
    <w:rsid w:val="001941C5"/>
    <w:rsid w:val="001943D1"/>
    <w:rsid w:val="00194462"/>
    <w:rsid w:val="0019450B"/>
    <w:rsid w:val="0019539A"/>
    <w:rsid w:val="0019547D"/>
    <w:rsid w:val="0019571A"/>
    <w:rsid w:val="00196617"/>
    <w:rsid w:val="0019665C"/>
    <w:rsid w:val="00196817"/>
    <w:rsid w:val="00197140"/>
    <w:rsid w:val="001971C2"/>
    <w:rsid w:val="001979F2"/>
    <w:rsid w:val="00197C41"/>
    <w:rsid w:val="00197D9C"/>
    <w:rsid w:val="001A07D4"/>
    <w:rsid w:val="001A0862"/>
    <w:rsid w:val="001A0C4A"/>
    <w:rsid w:val="001A0F86"/>
    <w:rsid w:val="001A1EBC"/>
    <w:rsid w:val="001A2B70"/>
    <w:rsid w:val="001A2BB5"/>
    <w:rsid w:val="001A3343"/>
    <w:rsid w:val="001A354F"/>
    <w:rsid w:val="001A363E"/>
    <w:rsid w:val="001A3DD5"/>
    <w:rsid w:val="001A5B48"/>
    <w:rsid w:val="001A64ED"/>
    <w:rsid w:val="001A68F8"/>
    <w:rsid w:val="001A6D5E"/>
    <w:rsid w:val="001A70BB"/>
    <w:rsid w:val="001A7E71"/>
    <w:rsid w:val="001B0399"/>
    <w:rsid w:val="001B06AD"/>
    <w:rsid w:val="001B0882"/>
    <w:rsid w:val="001B0938"/>
    <w:rsid w:val="001B15EC"/>
    <w:rsid w:val="001B162E"/>
    <w:rsid w:val="001B1C28"/>
    <w:rsid w:val="001B2159"/>
    <w:rsid w:val="001B2516"/>
    <w:rsid w:val="001B2C19"/>
    <w:rsid w:val="001B2DF8"/>
    <w:rsid w:val="001B2F3B"/>
    <w:rsid w:val="001B3721"/>
    <w:rsid w:val="001B39E9"/>
    <w:rsid w:val="001B485C"/>
    <w:rsid w:val="001B4AF3"/>
    <w:rsid w:val="001B513B"/>
    <w:rsid w:val="001B582F"/>
    <w:rsid w:val="001B66A6"/>
    <w:rsid w:val="001B66F1"/>
    <w:rsid w:val="001B6A70"/>
    <w:rsid w:val="001B7125"/>
    <w:rsid w:val="001B75C4"/>
    <w:rsid w:val="001B7668"/>
    <w:rsid w:val="001B7A46"/>
    <w:rsid w:val="001B7B97"/>
    <w:rsid w:val="001B7BE4"/>
    <w:rsid w:val="001B7D74"/>
    <w:rsid w:val="001C08A4"/>
    <w:rsid w:val="001C1080"/>
    <w:rsid w:val="001C177F"/>
    <w:rsid w:val="001C17BF"/>
    <w:rsid w:val="001C19D8"/>
    <w:rsid w:val="001C228B"/>
    <w:rsid w:val="001C2676"/>
    <w:rsid w:val="001C29EF"/>
    <w:rsid w:val="001C2B18"/>
    <w:rsid w:val="001C34BD"/>
    <w:rsid w:val="001C37C2"/>
    <w:rsid w:val="001C4260"/>
    <w:rsid w:val="001C4468"/>
    <w:rsid w:val="001C4F1A"/>
    <w:rsid w:val="001C5AF3"/>
    <w:rsid w:val="001C6064"/>
    <w:rsid w:val="001C7052"/>
    <w:rsid w:val="001C7BE0"/>
    <w:rsid w:val="001C7C51"/>
    <w:rsid w:val="001D0146"/>
    <w:rsid w:val="001D0B1C"/>
    <w:rsid w:val="001D1073"/>
    <w:rsid w:val="001D130C"/>
    <w:rsid w:val="001D1A37"/>
    <w:rsid w:val="001D2377"/>
    <w:rsid w:val="001D2777"/>
    <w:rsid w:val="001D29A7"/>
    <w:rsid w:val="001D29BD"/>
    <w:rsid w:val="001D2EBD"/>
    <w:rsid w:val="001D3A3A"/>
    <w:rsid w:val="001D4D96"/>
    <w:rsid w:val="001D5622"/>
    <w:rsid w:val="001D56D7"/>
    <w:rsid w:val="001D5888"/>
    <w:rsid w:val="001D5FDF"/>
    <w:rsid w:val="001D6B94"/>
    <w:rsid w:val="001D6CF5"/>
    <w:rsid w:val="001D70D7"/>
    <w:rsid w:val="001E0052"/>
    <w:rsid w:val="001E0815"/>
    <w:rsid w:val="001E0A57"/>
    <w:rsid w:val="001E12E0"/>
    <w:rsid w:val="001E1E51"/>
    <w:rsid w:val="001E2774"/>
    <w:rsid w:val="001E291D"/>
    <w:rsid w:val="001E2950"/>
    <w:rsid w:val="001E2A8E"/>
    <w:rsid w:val="001E3043"/>
    <w:rsid w:val="001E311F"/>
    <w:rsid w:val="001E33B8"/>
    <w:rsid w:val="001E3DA1"/>
    <w:rsid w:val="001E477E"/>
    <w:rsid w:val="001E5745"/>
    <w:rsid w:val="001E58CC"/>
    <w:rsid w:val="001E5B8F"/>
    <w:rsid w:val="001E5C6E"/>
    <w:rsid w:val="001E620A"/>
    <w:rsid w:val="001E6748"/>
    <w:rsid w:val="001E67F1"/>
    <w:rsid w:val="001E681A"/>
    <w:rsid w:val="001E6AA5"/>
    <w:rsid w:val="001E6BC6"/>
    <w:rsid w:val="001E72B6"/>
    <w:rsid w:val="001E7A7B"/>
    <w:rsid w:val="001E7EB8"/>
    <w:rsid w:val="001E7EE5"/>
    <w:rsid w:val="001E7FA1"/>
    <w:rsid w:val="001F04CC"/>
    <w:rsid w:val="001F05F8"/>
    <w:rsid w:val="001F0773"/>
    <w:rsid w:val="001F0963"/>
    <w:rsid w:val="001F1137"/>
    <w:rsid w:val="001F13E4"/>
    <w:rsid w:val="001F13F5"/>
    <w:rsid w:val="001F1779"/>
    <w:rsid w:val="001F17C7"/>
    <w:rsid w:val="001F1F64"/>
    <w:rsid w:val="001F201D"/>
    <w:rsid w:val="001F31F7"/>
    <w:rsid w:val="001F3DB0"/>
    <w:rsid w:val="001F3E42"/>
    <w:rsid w:val="001F415E"/>
    <w:rsid w:val="001F5024"/>
    <w:rsid w:val="001F5FA7"/>
    <w:rsid w:val="001F63B2"/>
    <w:rsid w:val="001F6859"/>
    <w:rsid w:val="001F73ED"/>
    <w:rsid w:val="001F7A4D"/>
    <w:rsid w:val="001F7CB0"/>
    <w:rsid w:val="001F7CCD"/>
    <w:rsid w:val="002003D1"/>
    <w:rsid w:val="00200A4F"/>
    <w:rsid w:val="00200E32"/>
    <w:rsid w:val="00201DC1"/>
    <w:rsid w:val="00202460"/>
    <w:rsid w:val="0020247E"/>
    <w:rsid w:val="0020257F"/>
    <w:rsid w:val="002028FE"/>
    <w:rsid w:val="002030C7"/>
    <w:rsid w:val="0020333D"/>
    <w:rsid w:val="00203517"/>
    <w:rsid w:val="00203E55"/>
    <w:rsid w:val="002040D4"/>
    <w:rsid w:val="0020418C"/>
    <w:rsid w:val="00204DB3"/>
    <w:rsid w:val="00204E1E"/>
    <w:rsid w:val="002051ED"/>
    <w:rsid w:val="002052B3"/>
    <w:rsid w:val="00205C03"/>
    <w:rsid w:val="00205CEF"/>
    <w:rsid w:val="0020644A"/>
    <w:rsid w:val="00206B58"/>
    <w:rsid w:val="00206BE5"/>
    <w:rsid w:val="00207036"/>
    <w:rsid w:val="0020716F"/>
    <w:rsid w:val="002074AF"/>
    <w:rsid w:val="0021022A"/>
    <w:rsid w:val="002116ED"/>
    <w:rsid w:val="0021175B"/>
    <w:rsid w:val="002117D8"/>
    <w:rsid w:val="00212A5E"/>
    <w:rsid w:val="00212B32"/>
    <w:rsid w:val="00213F5B"/>
    <w:rsid w:val="002143A1"/>
    <w:rsid w:val="002145D0"/>
    <w:rsid w:val="0021476E"/>
    <w:rsid w:val="00214908"/>
    <w:rsid w:val="00214949"/>
    <w:rsid w:val="00214A5D"/>
    <w:rsid w:val="00214E5F"/>
    <w:rsid w:val="00215245"/>
    <w:rsid w:val="00215864"/>
    <w:rsid w:val="00215AF5"/>
    <w:rsid w:val="00215E22"/>
    <w:rsid w:val="00216DE0"/>
    <w:rsid w:val="0021700E"/>
    <w:rsid w:val="0021714E"/>
    <w:rsid w:val="002175D9"/>
    <w:rsid w:val="0021760B"/>
    <w:rsid w:val="00217EC0"/>
    <w:rsid w:val="002205A8"/>
    <w:rsid w:val="00220768"/>
    <w:rsid w:val="00220FB0"/>
    <w:rsid w:val="002218DA"/>
    <w:rsid w:val="002219F9"/>
    <w:rsid w:val="00221D86"/>
    <w:rsid w:val="0022235A"/>
    <w:rsid w:val="002229B3"/>
    <w:rsid w:val="00222A69"/>
    <w:rsid w:val="002231DB"/>
    <w:rsid w:val="00223366"/>
    <w:rsid w:val="0022360D"/>
    <w:rsid w:val="002236FB"/>
    <w:rsid w:val="002240FA"/>
    <w:rsid w:val="0022436B"/>
    <w:rsid w:val="0022437A"/>
    <w:rsid w:val="00224586"/>
    <w:rsid w:val="002248ED"/>
    <w:rsid w:val="00224FA7"/>
    <w:rsid w:val="00225F52"/>
    <w:rsid w:val="002264A9"/>
    <w:rsid w:val="002272B5"/>
    <w:rsid w:val="0022789D"/>
    <w:rsid w:val="00227972"/>
    <w:rsid w:val="00230378"/>
    <w:rsid w:val="00230823"/>
    <w:rsid w:val="00230C20"/>
    <w:rsid w:val="00230C61"/>
    <w:rsid w:val="002314FE"/>
    <w:rsid w:val="00231808"/>
    <w:rsid w:val="002325BB"/>
    <w:rsid w:val="00233BE7"/>
    <w:rsid w:val="00234952"/>
    <w:rsid w:val="00234BFB"/>
    <w:rsid w:val="00235286"/>
    <w:rsid w:val="00235583"/>
    <w:rsid w:val="002355F5"/>
    <w:rsid w:val="0023581A"/>
    <w:rsid w:val="0023599F"/>
    <w:rsid w:val="00235B81"/>
    <w:rsid w:val="0023614D"/>
    <w:rsid w:val="002363DE"/>
    <w:rsid w:val="00236680"/>
    <w:rsid w:val="00236C54"/>
    <w:rsid w:val="00236DA0"/>
    <w:rsid w:val="00237156"/>
    <w:rsid w:val="00237198"/>
    <w:rsid w:val="0023734C"/>
    <w:rsid w:val="00240249"/>
    <w:rsid w:val="00240590"/>
    <w:rsid w:val="00241013"/>
    <w:rsid w:val="002415B4"/>
    <w:rsid w:val="0024228D"/>
    <w:rsid w:val="002423D3"/>
    <w:rsid w:val="0024241A"/>
    <w:rsid w:val="002437F7"/>
    <w:rsid w:val="002439C8"/>
    <w:rsid w:val="00243ECC"/>
    <w:rsid w:val="002440E7"/>
    <w:rsid w:val="00244CFD"/>
    <w:rsid w:val="002459FA"/>
    <w:rsid w:val="00245D14"/>
    <w:rsid w:val="00246617"/>
    <w:rsid w:val="0024725D"/>
    <w:rsid w:val="002472AD"/>
    <w:rsid w:val="00247BF4"/>
    <w:rsid w:val="00250311"/>
    <w:rsid w:val="00250922"/>
    <w:rsid w:val="00250BA6"/>
    <w:rsid w:val="00250D2B"/>
    <w:rsid w:val="00251922"/>
    <w:rsid w:val="00252326"/>
    <w:rsid w:val="002524D9"/>
    <w:rsid w:val="002525B5"/>
    <w:rsid w:val="0025333A"/>
    <w:rsid w:val="002533FF"/>
    <w:rsid w:val="00253401"/>
    <w:rsid w:val="0025357B"/>
    <w:rsid w:val="002538B0"/>
    <w:rsid w:val="00253AB8"/>
    <w:rsid w:val="0025464C"/>
    <w:rsid w:val="00255E2E"/>
    <w:rsid w:val="00255FCC"/>
    <w:rsid w:val="0025608A"/>
    <w:rsid w:val="002565A3"/>
    <w:rsid w:val="00256653"/>
    <w:rsid w:val="00256E54"/>
    <w:rsid w:val="00256F13"/>
    <w:rsid w:val="00257584"/>
    <w:rsid w:val="0025788A"/>
    <w:rsid w:val="0026041C"/>
    <w:rsid w:val="00260466"/>
    <w:rsid w:val="00260912"/>
    <w:rsid w:val="00260AE0"/>
    <w:rsid w:val="00260D2C"/>
    <w:rsid w:val="00261C12"/>
    <w:rsid w:val="00261F81"/>
    <w:rsid w:val="00262248"/>
    <w:rsid w:val="0026249E"/>
    <w:rsid w:val="002625B9"/>
    <w:rsid w:val="002627B6"/>
    <w:rsid w:val="002627D4"/>
    <w:rsid w:val="00262F69"/>
    <w:rsid w:val="00263611"/>
    <w:rsid w:val="00264521"/>
    <w:rsid w:val="00264926"/>
    <w:rsid w:val="00264992"/>
    <w:rsid w:val="00265516"/>
    <w:rsid w:val="002671D2"/>
    <w:rsid w:val="0026757B"/>
    <w:rsid w:val="002676A1"/>
    <w:rsid w:val="00267C89"/>
    <w:rsid w:val="0027023D"/>
    <w:rsid w:val="002703BA"/>
    <w:rsid w:val="00270D4D"/>
    <w:rsid w:val="002713A8"/>
    <w:rsid w:val="00271896"/>
    <w:rsid w:val="002721FD"/>
    <w:rsid w:val="0027279E"/>
    <w:rsid w:val="00272B67"/>
    <w:rsid w:val="00272B93"/>
    <w:rsid w:val="00272DE8"/>
    <w:rsid w:val="00272E39"/>
    <w:rsid w:val="0027359E"/>
    <w:rsid w:val="00273995"/>
    <w:rsid w:val="00273A22"/>
    <w:rsid w:val="00273AC7"/>
    <w:rsid w:val="00273E11"/>
    <w:rsid w:val="002746B5"/>
    <w:rsid w:val="002749A8"/>
    <w:rsid w:val="00274D03"/>
    <w:rsid w:val="002759AA"/>
    <w:rsid w:val="00275A42"/>
    <w:rsid w:val="00275B2B"/>
    <w:rsid w:val="00275B88"/>
    <w:rsid w:val="00275DF0"/>
    <w:rsid w:val="00275E55"/>
    <w:rsid w:val="00277946"/>
    <w:rsid w:val="00277A78"/>
    <w:rsid w:val="00277D35"/>
    <w:rsid w:val="00277E27"/>
    <w:rsid w:val="002805A5"/>
    <w:rsid w:val="0028062B"/>
    <w:rsid w:val="0028168E"/>
    <w:rsid w:val="00281CF2"/>
    <w:rsid w:val="00281F89"/>
    <w:rsid w:val="002820F7"/>
    <w:rsid w:val="00282194"/>
    <w:rsid w:val="002826FA"/>
    <w:rsid w:val="002828F1"/>
    <w:rsid w:val="00282CFA"/>
    <w:rsid w:val="00282EB0"/>
    <w:rsid w:val="00283129"/>
    <w:rsid w:val="00283CD1"/>
    <w:rsid w:val="002846BF"/>
    <w:rsid w:val="002846C9"/>
    <w:rsid w:val="00284AA7"/>
    <w:rsid w:val="00284EEB"/>
    <w:rsid w:val="00285167"/>
    <w:rsid w:val="002858D3"/>
    <w:rsid w:val="00285D9F"/>
    <w:rsid w:val="0028611A"/>
    <w:rsid w:val="002868D7"/>
    <w:rsid w:val="0028690A"/>
    <w:rsid w:val="00287380"/>
    <w:rsid w:val="0029021B"/>
    <w:rsid w:val="00291385"/>
    <w:rsid w:val="00291CAB"/>
    <w:rsid w:val="00291CEC"/>
    <w:rsid w:val="00292045"/>
    <w:rsid w:val="00292187"/>
    <w:rsid w:val="00292BCD"/>
    <w:rsid w:val="002932FC"/>
    <w:rsid w:val="002938DF"/>
    <w:rsid w:val="00293DDB"/>
    <w:rsid w:val="002940B0"/>
    <w:rsid w:val="0029459F"/>
    <w:rsid w:val="00294CE2"/>
    <w:rsid w:val="0029522C"/>
    <w:rsid w:val="0029547D"/>
    <w:rsid w:val="002959B3"/>
    <w:rsid w:val="00295BAE"/>
    <w:rsid w:val="00295BC5"/>
    <w:rsid w:val="00296127"/>
    <w:rsid w:val="0029633F"/>
    <w:rsid w:val="002967FB"/>
    <w:rsid w:val="00296E98"/>
    <w:rsid w:val="002973F7"/>
    <w:rsid w:val="00297877"/>
    <w:rsid w:val="00297AAD"/>
    <w:rsid w:val="002A0051"/>
    <w:rsid w:val="002A00B0"/>
    <w:rsid w:val="002A068D"/>
    <w:rsid w:val="002A06E3"/>
    <w:rsid w:val="002A0F98"/>
    <w:rsid w:val="002A10D7"/>
    <w:rsid w:val="002A133D"/>
    <w:rsid w:val="002A13ED"/>
    <w:rsid w:val="002A1810"/>
    <w:rsid w:val="002A1C73"/>
    <w:rsid w:val="002A26D4"/>
    <w:rsid w:val="002A34EC"/>
    <w:rsid w:val="002A3615"/>
    <w:rsid w:val="002A3693"/>
    <w:rsid w:val="002A376F"/>
    <w:rsid w:val="002A40C4"/>
    <w:rsid w:val="002A4362"/>
    <w:rsid w:val="002A4565"/>
    <w:rsid w:val="002A4705"/>
    <w:rsid w:val="002A4B97"/>
    <w:rsid w:val="002A4BC6"/>
    <w:rsid w:val="002A590F"/>
    <w:rsid w:val="002A5F65"/>
    <w:rsid w:val="002A6B02"/>
    <w:rsid w:val="002A7651"/>
    <w:rsid w:val="002A7958"/>
    <w:rsid w:val="002A7C50"/>
    <w:rsid w:val="002A7D3D"/>
    <w:rsid w:val="002B053D"/>
    <w:rsid w:val="002B08C5"/>
    <w:rsid w:val="002B0B78"/>
    <w:rsid w:val="002B0C56"/>
    <w:rsid w:val="002B0D40"/>
    <w:rsid w:val="002B15D5"/>
    <w:rsid w:val="002B15E5"/>
    <w:rsid w:val="002B1641"/>
    <w:rsid w:val="002B192B"/>
    <w:rsid w:val="002B1C96"/>
    <w:rsid w:val="002B203E"/>
    <w:rsid w:val="002B20A3"/>
    <w:rsid w:val="002B28C9"/>
    <w:rsid w:val="002B2963"/>
    <w:rsid w:val="002B2C45"/>
    <w:rsid w:val="002B2DA7"/>
    <w:rsid w:val="002B3174"/>
    <w:rsid w:val="002B33DF"/>
    <w:rsid w:val="002B351F"/>
    <w:rsid w:val="002B35FB"/>
    <w:rsid w:val="002B3FEF"/>
    <w:rsid w:val="002B4590"/>
    <w:rsid w:val="002B488E"/>
    <w:rsid w:val="002B4D77"/>
    <w:rsid w:val="002B5225"/>
    <w:rsid w:val="002B5787"/>
    <w:rsid w:val="002B57AA"/>
    <w:rsid w:val="002B5D0A"/>
    <w:rsid w:val="002B6011"/>
    <w:rsid w:val="002B62C1"/>
    <w:rsid w:val="002B6BD2"/>
    <w:rsid w:val="002B6DBA"/>
    <w:rsid w:val="002B7B51"/>
    <w:rsid w:val="002C0371"/>
    <w:rsid w:val="002C0418"/>
    <w:rsid w:val="002C04D5"/>
    <w:rsid w:val="002C07F5"/>
    <w:rsid w:val="002C0E24"/>
    <w:rsid w:val="002C1855"/>
    <w:rsid w:val="002C1ABF"/>
    <w:rsid w:val="002C1C6F"/>
    <w:rsid w:val="002C21EB"/>
    <w:rsid w:val="002C27BE"/>
    <w:rsid w:val="002C2CDE"/>
    <w:rsid w:val="002C2DFD"/>
    <w:rsid w:val="002C2E21"/>
    <w:rsid w:val="002C2E94"/>
    <w:rsid w:val="002C2EC0"/>
    <w:rsid w:val="002C3248"/>
    <w:rsid w:val="002C37B5"/>
    <w:rsid w:val="002C3A9C"/>
    <w:rsid w:val="002C3B2A"/>
    <w:rsid w:val="002C3CD6"/>
    <w:rsid w:val="002C3F09"/>
    <w:rsid w:val="002C4305"/>
    <w:rsid w:val="002C443C"/>
    <w:rsid w:val="002C4ABB"/>
    <w:rsid w:val="002C4C26"/>
    <w:rsid w:val="002C4FF4"/>
    <w:rsid w:val="002C51A2"/>
    <w:rsid w:val="002C5748"/>
    <w:rsid w:val="002C5857"/>
    <w:rsid w:val="002C5BFB"/>
    <w:rsid w:val="002C5CB1"/>
    <w:rsid w:val="002C5D02"/>
    <w:rsid w:val="002C622D"/>
    <w:rsid w:val="002C6279"/>
    <w:rsid w:val="002C6282"/>
    <w:rsid w:val="002C62E4"/>
    <w:rsid w:val="002C6A00"/>
    <w:rsid w:val="002C6D11"/>
    <w:rsid w:val="002C7293"/>
    <w:rsid w:val="002C7547"/>
    <w:rsid w:val="002C7F01"/>
    <w:rsid w:val="002D0567"/>
    <w:rsid w:val="002D0813"/>
    <w:rsid w:val="002D0997"/>
    <w:rsid w:val="002D0BB2"/>
    <w:rsid w:val="002D119B"/>
    <w:rsid w:val="002D18B6"/>
    <w:rsid w:val="002D1E1B"/>
    <w:rsid w:val="002D201E"/>
    <w:rsid w:val="002D2E28"/>
    <w:rsid w:val="002D2EFE"/>
    <w:rsid w:val="002D37AD"/>
    <w:rsid w:val="002D3F2D"/>
    <w:rsid w:val="002D3F9B"/>
    <w:rsid w:val="002D3FEF"/>
    <w:rsid w:val="002D57ED"/>
    <w:rsid w:val="002D5ABA"/>
    <w:rsid w:val="002D5CC0"/>
    <w:rsid w:val="002D60DD"/>
    <w:rsid w:val="002D6244"/>
    <w:rsid w:val="002D6AE9"/>
    <w:rsid w:val="002D6E65"/>
    <w:rsid w:val="002D7800"/>
    <w:rsid w:val="002E0201"/>
    <w:rsid w:val="002E0DB4"/>
    <w:rsid w:val="002E0DC8"/>
    <w:rsid w:val="002E14D5"/>
    <w:rsid w:val="002E1B6C"/>
    <w:rsid w:val="002E25EA"/>
    <w:rsid w:val="002E3288"/>
    <w:rsid w:val="002E41EB"/>
    <w:rsid w:val="002E4539"/>
    <w:rsid w:val="002E4590"/>
    <w:rsid w:val="002E4DFB"/>
    <w:rsid w:val="002E50A9"/>
    <w:rsid w:val="002E5225"/>
    <w:rsid w:val="002E5DC8"/>
    <w:rsid w:val="002E5E94"/>
    <w:rsid w:val="002E5F4B"/>
    <w:rsid w:val="002E64DD"/>
    <w:rsid w:val="002E6EEB"/>
    <w:rsid w:val="002E7768"/>
    <w:rsid w:val="002E7D65"/>
    <w:rsid w:val="002F0220"/>
    <w:rsid w:val="002F0522"/>
    <w:rsid w:val="002F0811"/>
    <w:rsid w:val="002F099E"/>
    <w:rsid w:val="002F0E4D"/>
    <w:rsid w:val="002F13C5"/>
    <w:rsid w:val="002F258A"/>
    <w:rsid w:val="002F25F7"/>
    <w:rsid w:val="002F277B"/>
    <w:rsid w:val="002F283D"/>
    <w:rsid w:val="002F28F9"/>
    <w:rsid w:val="002F2B5E"/>
    <w:rsid w:val="002F2E4E"/>
    <w:rsid w:val="002F32F4"/>
    <w:rsid w:val="002F3B0B"/>
    <w:rsid w:val="002F3D6B"/>
    <w:rsid w:val="002F4277"/>
    <w:rsid w:val="002F4443"/>
    <w:rsid w:val="002F4448"/>
    <w:rsid w:val="002F4FA6"/>
    <w:rsid w:val="002F51E6"/>
    <w:rsid w:val="002F5293"/>
    <w:rsid w:val="002F5833"/>
    <w:rsid w:val="002F5EC4"/>
    <w:rsid w:val="002F6671"/>
    <w:rsid w:val="002F6D49"/>
    <w:rsid w:val="002F77DA"/>
    <w:rsid w:val="002F7865"/>
    <w:rsid w:val="002F79C8"/>
    <w:rsid w:val="002F7DD6"/>
    <w:rsid w:val="002F7F5F"/>
    <w:rsid w:val="0030008A"/>
    <w:rsid w:val="00300139"/>
    <w:rsid w:val="00300A5B"/>
    <w:rsid w:val="00300B73"/>
    <w:rsid w:val="00300F22"/>
    <w:rsid w:val="00301757"/>
    <w:rsid w:val="00301AF6"/>
    <w:rsid w:val="00302133"/>
    <w:rsid w:val="00302441"/>
    <w:rsid w:val="0030263A"/>
    <w:rsid w:val="00302B42"/>
    <w:rsid w:val="00302D9C"/>
    <w:rsid w:val="003035BE"/>
    <w:rsid w:val="003038D9"/>
    <w:rsid w:val="00303BD3"/>
    <w:rsid w:val="00303BD6"/>
    <w:rsid w:val="0030458F"/>
    <w:rsid w:val="00304BAD"/>
    <w:rsid w:val="00305062"/>
    <w:rsid w:val="00305125"/>
    <w:rsid w:val="003051B7"/>
    <w:rsid w:val="0030559C"/>
    <w:rsid w:val="003059AE"/>
    <w:rsid w:val="00305AED"/>
    <w:rsid w:val="00305BD7"/>
    <w:rsid w:val="00305F44"/>
    <w:rsid w:val="0030656C"/>
    <w:rsid w:val="00306708"/>
    <w:rsid w:val="0030686B"/>
    <w:rsid w:val="00306C20"/>
    <w:rsid w:val="003075E9"/>
    <w:rsid w:val="00307AB8"/>
    <w:rsid w:val="00307C1E"/>
    <w:rsid w:val="00307E8A"/>
    <w:rsid w:val="00307F44"/>
    <w:rsid w:val="0031057E"/>
    <w:rsid w:val="003108B9"/>
    <w:rsid w:val="003108FD"/>
    <w:rsid w:val="00310941"/>
    <w:rsid w:val="00310E34"/>
    <w:rsid w:val="0031106B"/>
    <w:rsid w:val="00311537"/>
    <w:rsid w:val="00311764"/>
    <w:rsid w:val="003117D6"/>
    <w:rsid w:val="00311DBF"/>
    <w:rsid w:val="003122AC"/>
    <w:rsid w:val="00312377"/>
    <w:rsid w:val="0031239D"/>
    <w:rsid w:val="00312DBB"/>
    <w:rsid w:val="00312E68"/>
    <w:rsid w:val="003137AB"/>
    <w:rsid w:val="003142DF"/>
    <w:rsid w:val="00314820"/>
    <w:rsid w:val="0031528F"/>
    <w:rsid w:val="0031586E"/>
    <w:rsid w:val="00315E66"/>
    <w:rsid w:val="00316643"/>
    <w:rsid w:val="00316755"/>
    <w:rsid w:val="00316DED"/>
    <w:rsid w:val="00316F8F"/>
    <w:rsid w:val="003172E6"/>
    <w:rsid w:val="003174E1"/>
    <w:rsid w:val="00317AB0"/>
    <w:rsid w:val="00317C25"/>
    <w:rsid w:val="003204F1"/>
    <w:rsid w:val="003206DF"/>
    <w:rsid w:val="00321051"/>
    <w:rsid w:val="0032139C"/>
    <w:rsid w:val="00321803"/>
    <w:rsid w:val="00322813"/>
    <w:rsid w:val="00323296"/>
    <w:rsid w:val="00324013"/>
    <w:rsid w:val="00324199"/>
    <w:rsid w:val="003244D6"/>
    <w:rsid w:val="0032524A"/>
    <w:rsid w:val="00325B14"/>
    <w:rsid w:val="00325B29"/>
    <w:rsid w:val="00325B72"/>
    <w:rsid w:val="003266B8"/>
    <w:rsid w:val="003267DA"/>
    <w:rsid w:val="00326D0A"/>
    <w:rsid w:val="00326E3D"/>
    <w:rsid w:val="00327547"/>
    <w:rsid w:val="00327899"/>
    <w:rsid w:val="00330218"/>
    <w:rsid w:val="0033047A"/>
    <w:rsid w:val="00330F41"/>
    <w:rsid w:val="00331178"/>
    <w:rsid w:val="00331892"/>
    <w:rsid w:val="00331947"/>
    <w:rsid w:val="00331EF1"/>
    <w:rsid w:val="00332766"/>
    <w:rsid w:val="003327D2"/>
    <w:rsid w:val="00332F0C"/>
    <w:rsid w:val="003331D2"/>
    <w:rsid w:val="00333770"/>
    <w:rsid w:val="00334515"/>
    <w:rsid w:val="003345E2"/>
    <w:rsid w:val="0033539A"/>
    <w:rsid w:val="00335A8F"/>
    <w:rsid w:val="00335E09"/>
    <w:rsid w:val="00336092"/>
    <w:rsid w:val="0033641A"/>
    <w:rsid w:val="00336CF7"/>
    <w:rsid w:val="003370A7"/>
    <w:rsid w:val="0033771E"/>
    <w:rsid w:val="00337F5E"/>
    <w:rsid w:val="00340156"/>
    <w:rsid w:val="0034043F"/>
    <w:rsid w:val="00341ECE"/>
    <w:rsid w:val="00342DAE"/>
    <w:rsid w:val="00343021"/>
    <w:rsid w:val="00343429"/>
    <w:rsid w:val="003436C6"/>
    <w:rsid w:val="00343B8C"/>
    <w:rsid w:val="00343C56"/>
    <w:rsid w:val="0034417C"/>
    <w:rsid w:val="003441C8"/>
    <w:rsid w:val="00344285"/>
    <w:rsid w:val="00344555"/>
    <w:rsid w:val="0034475E"/>
    <w:rsid w:val="00344BAE"/>
    <w:rsid w:val="00344D68"/>
    <w:rsid w:val="003450B9"/>
    <w:rsid w:val="00345DAA"/>
    <w:rsid w:val="00345E41"/>
    <w:rsid w:val="003464A0"/>
    <w:rsid w:val="0034689C"/>
    <w:rsid w:val="003468EB"/>
    <w:rsid w:val="00346DF9"/>
    <w:rsid w:val="00346EA0"/>
    <w:rsid w:val="0034706B"/>
    <w:rsid w:val="003478B2"/>
    <w:rsid w:val="00347C24"/>
    <w:rsid w:val="003503B4"/>
    <w:rsid w:val="003503E2"/>
    <w:rsid w:val="00350578"/>
    <w:rsid w:val="003507D9"/>
    <w:rsid w:val="00350AFF"/>
    <w:rsid w:val="003516B7"/>
    <w:rsid w:val="00351823"/>
    <w:rsid w:val="003520EE"/>
    <w:rsid w:val="00352E58"/>
    <w:rsid w:val="003539DB"/>
    <w:rsid w:val="00354059"/>
    <w:rsid w:val="003548FE"/>
    <w:rsid w:val="003552F8"/>
    <w:rsid w:val="0035570A"/>
    <w:rsid w:val="0035576C"/>
    <w:rsid w:val="003567EF"/>
    <w:rsid w:val="003577CC"/>
    <w:rsid w:val="00357A62"/>
    <w:rsid w:val="0036022C"/>
    <w:rsid w:val="003609C8"/>
    <w:rsid w:val="00360A32"/>
    <w:rsid w:val="00360D47"/>
    <w:rsid w:val="0036149A"/>
    <w:rsid w:val="003614B0"/>
    <w:rsid w:val="003620FD"/>
    <w:rsid w:val="00362444"/>
    <w:rsid w:val="0036289D"/>
    <w:rsid w:val="00362F46"/>
    <w:rsid w:val="00362FE6"/>
    <w:rsid w:val="00363CF1"/>
    <w:rsid w:val="003643BA"/>
    <w:rsid w:val="00364EC4"/>
    <w:rsid w:val="00365210"/>
    <w:rsid w:val="00365A2B"/>
    <w:rsid w:val="003663EB"/>
    <w:rsid w:val="00366458"/>
    <w:rsid w:val="003666D6"/>
    <w:rsid w:val="00366918"/>
    <w:rsid w:val="00366BFF"/>
    <w:rsid w:val="00366F48"/>
    <w:rsid w:val="00367593"/>
    <w:rsid w:val="00371466"/>
    <w:rsid w:val="003715D1"/>
    <w:rsid w:val="003720B3"/>
    <w:rsid w:val="003723F4"/>
    <w:rsid w:val="0037295D"/>
    <w:rsid w:val="00372C6F"/>
    <w:rsid w:val="00373786"/>
    <w:rsid w:val="00373927"/>
    <w:rsid w:val="0037405D"/>
    <w:rsid w:val="00374507"/>
    <w:rsid w:val="00375B2B"/>
    <w:rsid w:val="00375FCA"/>
    <w:rsid w:val="0037633E"/>
    <w:rsid w:val="00376946"/>
    <w:rsid w:val="003769FB"/>
    <w:rsid w:val="00376DF1"/>
    <w:rsid w:val="0037702C"/>
    <w:rsid w:val="00377C02"/>
    <w:rsid w:val="00377CC8"/>
    <w:rsid w:val="00377E97"/>
    <w:rsid w:val="00380614"/>
    <w:rsid w:val="00382DA0"/>
    <w:rsid w:val="00383372"/>
    <w:rsid w:val="00383414"/>
    <w:rsid w:val="00384122"/>
    <w:rsid w:val="0038445A"/>
    <w:rsid w:val="0038462B"/>
    <w:rsid w:val="00384D14"/>
    <w:rsid w:val="003863C4"/>
    <w:rsid w:val="00386B63"/>
    <w:rsid w:val="00386D79"/>
    <w:rsid w:val="00387C7B"/>
    <w:rsid w:val="00387E7B"/>
    <w:rsid w:val="0039022D"/>
    <w:rsid w:val="00391222"/>
    <w:rsid w:val="0039122D"/>
    <w:rsid w:val="003912F4"/>
    <w:rsid w:val="003914A8"/>
    <w:rsid w:val="003915DF"/>
    <w:rsid w:val="003917C2"/>
    <w:rsid w:val="003919E2"/>
    <w:rsid w:val="00392673"/>
    <w:rsid w:val="0039279E"/>
    <w:rsid w:val="00393129"/>
    <w:rsid w:val="003931AB"/>
    <w:rsid w:val="003938E9"/>
    <w:rsid w:val="00393A35"/>
    <w:rsid w:val="00393F1A"/>
    <w:rsid w:val="0039436C"/>
    <w:rsid w:val="00394968"/>
    <w:rsid w:val="00394B13"/>
    <w:rsid w:val="00395718"/>
    <w:rsid w:val="003957C9"/>
    <w:rsid w:val="00395A4F"/>
    <w:rsid w:val="00395A6C"/>
    <w:rsid w:val="00395B43"/>
    <w:rsid w:val="003961AD"/>
    <w:rsid w:val="00396617"/>
    <w:rsid w:val="00396C0F"/>
    <w:rsid w:val="00397171"/>
    <w:rsid w:val="00397B0D"/>
    <w:rsid w:val="00397D27"/>
    <w:rsid w:val="003A0756"/>
    <w:rsid w:val="003A0824"/>
    <w:rsid w:val="003A135F"/>
    <w:rsid w:val="003A14FD"/>
    <w:rsid w:val="003A16F9"/>
    <w:rsid w:val="003A1A75"/>
    <w:rsid w:val="003A2192"/>
    <w:rsid w:val="003A21AB"/>
    <w:rsid w:val="003A26B1"/>
    <w:rsid w:val="003A2F21"/>
    <w:rsid w:val="003A30D1"/>
    <w:rsid w:val="003A30F3"/>
    <w:rsid w:val="003A35E0"/>
    <w:rsid w:val="003A3679"/>
    <w:rsid w:val="003A39A0"/>
    <w:rsid w:val="003A3A44"/>
    <w:rsid w:val="003A4A31"/>
    <w:rsid w:val="003A5131"/>
    <w:rsid w:val="003A54B4"/>
    <w:rsid w:val="003A55FD"/>
    <w:rsid w:val="003A5717"/>
    <w:rsid w:val="003A5741"/>
    <w:rsid w:val="003A5951"/>
    <w:rsid w:val="003A5EA8"/>
    <w:rsid w:val="003A69A5"/>
    <w:rsid w:val="003A7000"/>
    <w:rsid w:val="003B0BFD"/>
    <w:rsid w:val="003B114F"/>
    <w:rsid w:val="003B1382"/>
    <w:rsid w:val="003B25C1"/>
    <w:rsid w:val="003B25C9"/>
    <w:rsid w:val="003B26EB"/>
    <w:rsid w:val="003B2B40"/>
    <w:rsid w:val="003B3155"/>
    <w:rsid w:val="003B3463"/>
    <w:rsid w:val="003B3496"/>
    <w:rsid w:val="003B37A8"/>
    <w:rsid w:val="003B37B3"/>
    <w:rsid w:val="003B3839"/>
    <w:rsid w:val="003B3BB0"/>
    <w:rsid w:val="003B3D9F"/>
    <w:rsid w:val="003B4015"/>
    <w:rsid w:val="003B452F"/>
    <w:rsid w:val="003B45CC"/>
    <w:rsid w:val="003B4A91"/>
    <w:rsid w:val="003B4AD2"/>
    <w:rsid w:val="003B5461"/>
    <w:rsid w:val="003B54AC"/>
    <w:rsid w:val="003B6000"/>
    <w:rsid w:val="003B6B0C"/>
    <w:rsid w:val="003B6F85"/>
    <w:rsid w:val="003B7099"/>
    <w:rsid w:val="003B7402"/>
    <w:rsid w:val="003C0421"/>
    <w:rsid w:val="003C0985"/>
    <w:rsid w:val="003C0CDB"/>
    <w:rsid w:val="003C182D"/>
    <w:rsid w:val="003C1FD3"/>
    <w:rsid w:val="003C21D4"/>
    <w:rsid w:val="003C22BD"/>
    <w:rsid w:val="003C2838"/>
    <w:rsid w:val="003C300E"/>
    <w:rsid w:val="003C3097"/>
    <w:rsid w:val="003C3557"/>
    <w:rsid w:val="003C3A38"/>
    <w:rsid w:val="003C3DCA"/>
    <w:rsid w:val="003C4403"/>
    <w:rsid w:val="003C4BBE"/>
    <w:rsid w:val="003C5A71"/>
    <w:rsid w:val="003C5E24"/>
    <w:rsid w:val="003C5F16"/>
    <w:rsid w:val="003C66DB"/>
    <w:rsid w:val="003C69B3"/>
    <w:rsid w:val="003C6B41"/>
    <w:rsid w:val="003C70AD"/>
    <w:rsid w:val="003C7A70"/>
    <w:rsid w:val="003D0908"/>
    <w:rsid w:val="003D0E86"/>
    <w:rsid w:val="003D13CF"/>
    <w:rsid w:val="003D14CA"/>
    <w:rsid w:val="003D1684"/>
    <w:rsid w:val="003D18E5"/>
    <w:rsid w:val="003D32A6"/>
    <w:rsid w:val="003D356C"/>
    <w:rsid w:val="003D35E7"/>
    <w:rsid w:val="003D3703"/>
    <w:rsid w:val="003D3763"/>
    <w:rsid w:val="003D441B"/>
    <w:rsid w:val="003D4A4C"/>
    <w:rsid w:val="003D4E43"/>
    <w:rsid w:val="003D5364"/>
    <w:rsid w:val="003D53A2"/>
    <w:rsid w:val="003D6085"/>
    <w:rsid w:val="003D6564"/>
    <w:rsid w:val="003D68E5"/>
    <w:rsid w:val="003D7928"/>
    <w:rsid w:val="003D7D8A"/>
    <w:rsid w:val="003E0719"/>
    <w:rsid w:val="003E073A"/>
    <w:rsid w:val="003E1F26"/>
    <w:rsid w:val="003E2881"/>
    <w:rsid w:val="003E2981"/>
    <w:rsid w:val="003E3117"/>
    <w:rsid w:val="003E34FE"/>
    <w:rsid w:val="003E3AE0"/>
    <w:rsid w:val="003E4A25"/>
    <w:rsid w:val="003E4ACD"/>
    <w:rsid w:val="003E4FA8"/>
    <w:rsid w:val="003E586A"/>
    <w:rsid w:val="003E5EEF"/>
    <w:rsid w:val="003E6135"/>
    <w:rsid w:val="003E6276"/>
    <w:rsid w:val="003E68E4"/>
    <w:rsid w:val="003E7963"/>
    <w:rsid w:val="003E7B74"/>
    <w:rsid w:val="003F00DE"/>
    <w:rsid w:val="003F0ED2"/>
    <w:rsid w:val="003F16E0"/>
    <w:rsid w:val="003F1F60"/>
    <w:rsid w:val="003F3CD1"/>
    <w:rsid w:val="003F4998"/>
    <w:rsid w:val="003F49BC"/>
    <w:rsid w:val="003F54F9"/>
    <w:rsid w:val="003F57C4"/>
    <w:rsid w:val="003F595F"/>
    <w:rsid w:val="003F5A25"/>
    <w:rsid w:val="003F5B79"/>
    <w:rsid w:val="003F6A20"/>
    <w:rsid w:val="003F6BD4"/>
    <w:rsid w:val="003F711B"/>
    <w:rsid w:val="003F7281"/>
    <w:rsid w:val="003F740F"/>
    <w:rsid w:val="003F771C"/>
    <w:rsid w:val="003F77A8"/>
    <w:rsid w:val="00400073"/>
    <w:rsid w:val="00400319"/>
    <w:rsid w:val="00400DBD"/>
    <w:rsid w:val="00400E1A"/>
    <w:rsid w:val="00401398"/>
    <w:rsid w:val="0040141F"/>
    <w:rsid w:val="0040190C"/>
    <w:rsid w:val="00401D85"/>
    <w:rsid w:val="004021A5"/>
    <w:rsid w:val="004028DA"/>
    <w:rsid w:val="004037DA"/>
    <w:rsid w:val="0040381D"/>
    <w:rsid w:val="00403889"/>
    <w:rsid w:val="00403A6B"/>
    <w:rsid w:val="00403B5A"/>
    <w:rsid w:val="004047C7"/>
    <w:rsid w:val="00404FEA"/>
    <w:rsid w:val="00405086"/>
    <w:rsid w:val="004050E9"/>
    <w:rsid w:val="004058FA"/>
    <w:rsid w:val="00405A68"/>
    <w:rsid w:val="004066B0"/>
    <w:rsid w:val="0040738E"/>
    <w:rsid w:val="00407B05"/>
    <w:rsid w:val="00407B2D"/>
    <w:rsid w:val="00407E9A"/>
    <w:rsid w:val="00410A2F"/>
    <w:rsid w:val="00411140"/>
    <w:rsid w:val="0041176B"/>
    <w:rsid w:val="0041181A"/>
    <w:rsid w:val="00411A12"/>
    <w:rsid w:val="00411D44"/>
    <w:rsid w:val="00411F8E"/>
    <w:rsid w:val="004125CC"/>
    <w:rsid w:val="00412CCA"/>
    <w:rsid w:val="00413347"/>
    <w:rsid w:val="00413C01"/>
    <w:rsid w:val="00413C65"/>
    <w:rsid w:val="00413D8E"/>
    <w:rsid w:val="0041405B"/>
    <w:rsid w:val="004145B7"/>
    <w:rsid w:val="00414BBC"/>
    <w:rsid w:val="00414C2B"/>
    <w:rsid w:val="00415509"/>
    <w:rsid w:val="00415EF1"/>
    <w:rsid w:val="00415F36"/>
    <w:rsid w:val="00416249"/>
    <w:rsid w:val="0041630D"/>
    <w:rsid w:val="00416446"/>
    <w:rsid w:val="004166DE"/>
    <w:rsid w:val="0041681C"/>
    <w:rsid w:val="0041689A"/>
    <w:rsid w:val="00416ABB"/>
    <w:rsid w:val="00416CDB"/>
    <w:rsid w:val="00416F90"/>
    <w:rsid w:val="0041747F"/>
    <w:rsid w:val="004179B4"/>
    <w:rsid w:val="0042037D"/>
    <w:rsid w:val="00421272"/>
    <w:rsid w:val="004216A5"/>
    <w:rsid w:val="004217EE"/>
    <w:rsid w:val="0042183F"/>
    <w:rsid w:val="00421B03"/>
    <w:rsid w:val="00421C83"/>
    <w:rsid w:val="00422992"/>
    <w:rsid w:val="00422C27"/>
    <w:rsid w:val="00422FDC"/>
    <w:rsid w:val="00423BEB"/>
    <w:rsid w:val="00423C52"/>
    <w:rsid w:val="00424A1F"/>
    <w:rsid w:val="00424C4D"/>
    <w:rsid w:val="00425759"/>
    <w:rsid w:val="00425805"/>
    <w:rsid w:val="0042656E"/>
    <w:rsid w:val="00426718"/>
    <w:rsid w:val="00426877"/>
    <w:rsid w:val="0042750F"/>
    <w:rsid w:val="00427533"/>
    <w:rsid w:val="004302BB"/>
    <w:rsid w:val="004304BE"/>
    <w:rsid w:val="00430C2E"/>
    <w:rsid w:val="00431077"/>
    <w:rsid w:val="004319A7"/>
    <w:rsid w:val="00431CA2"/>
    <w:rsid w:val="00431F1C"/>
    <w:rsid w:val="004321B0"/>
    <w:rsid w:val="00432D1E"/>
    <w:rsid w:val="00433012"/>
    <w:rsid w:val="0043329A"/>
    <w:rsid w:val="00433381"/>
    <w:rsid w:val="004333C6"/>
    <w:rsid w:val="004334B5"/>
    <w:rsid w:val="00433F30"/>
    <w:rsid w:val="00433F65"/>
    <w:rsid w:val="00434D35"/>
    <w:rsid w:val="00434F40"/>
    <w:rsid w:val="00435417"/>
    <w:rsid w:val="004355C5"/>
    <w:rsid w:val="00435FC2"/>
    <w:rsid w:val="00436077"/>
    <w:rsid w:val="004366EC"/>
    <w:rsid w:val="00436721"/>
    <w:rsid w:val="00436B5C"/>
    <w:rsid w:val="00436B78"/>
    <w:rsid w:val="00437164"/>
    <w:rsid w:val="004372D2"/>
    <w:rsid w:val="004376BA"/>
    <w:rsid w:val="00437E36"/>
    <w:rsid w:val="0044024E"/>
    <w:rsid w:val="004406F6"/>
    <w:rsid w:val="004408C1"/>
    <w:rsid w:val="004414DD"/>
    <w:rsid w:val="00441697"/>
    <w:rsid w:val="00441B27"/>
    <w:rsid w:val="00441D94"/>
    <w:rsid w:val="00442261"/>
    <w:rsid w:val="00442F57"/>
    <w:rsid w:val="00443A76"/>
    <w:rsid w:val="00444B38"/>
    <w:rsid w:val="00445AEC"/>
    <w:rsid w:val="004463A3"/>
    <w:rsid w:val="00446A18"/>
    <w:rsid w:val="00446E02"/>
    <w:rsid w:val="004472CE"/>
    <w:rsid w:val="004472F5"/>
    <w:rsid w:val="0044744A"/>
    <w:rsid w:val="004479D1"/>
    <w:rsid w:val="004501D6"/>
    <w:rsid w:val="004507B0"/>
    <w:rsid w:val="00450E0C"/>
    <w:rsid w:val="00451046"/>
    <w:rsid w:val="004514CF"/>
    <w:rsid w:val="004517B0"/>
    <w:rsid w:val="00451E03"/>
    <w:rsid w:val="0045211F"/>
    <w:rsid w:val="00452668"/>
    <w:rsid w:val="00452A6E"/>
    <w:rsid w:val="00452B1B"/>
    <w:rsid w:val="00452DB6"/>
    <w:rsid w:val="00452F37"/>
    <w:rsid w:val="0045301C"/>
    <w:rsid w:val="00453AD5"/>
    <w:rsid w:val="00453D8A"/>
    <w:rsid w:val="00454B5D"/>
    <w:rsid w:val="00454CF7"/>
    <w:rsid w:val="004560DE"/>
    <w:rsid w:val="00456ACE"/>
    <w:rsid w:val="00456F47"/>
    <w:rsid w:val="00456F49"/>
    <w:rsid w:val="0045703B"/>
    <w:rsid w:val="004571C8"/>
    <w:rsid w:val="0045769A"/>
    <w:rsid w:val="00457AA1"/>
    <w:rsid w:val="004605E5"/>
    <w:rsid w:val="004607E5"/>
    <w:rsid w:val="00461374"/>
    <w:rsid w:val="00461480"/>
    <w:rsid w:val="004615BA"/>
    <w:rsid w:val="00461A6A"/>
    <w:rsid w:val="00461B73"/>
    <w:rsid w:val="00461F79"/>
    <w:rsid w:val="00462767"/>
    <w:rsid w:val="004630AE"/>
    <w:rsid w:val="00463498"/>
    <w:rsid w:val="00463551"/>
    <w:rsid w:val="00463B55"/>
    <w:rsid w:val="004642F8"/>
    <w:rsid w:val="004645E2"/>
    <w:rsid w:val="00465939"/>
    <w:rsid w:val="004662C8"/>
    <w:rsid w:val="004664FC"/>
    <w:rsid w:val="00467496"/>
    <w:rsid w:val="00467875"/>
    <w:rsid w:val="004678FC"/>
    <w:rsid w:val="00467CFA"/>
    <w:rsid w:val="0047005C"/>
    <w:rsid w:val="004705ED"/>
    <w:rsid w:val="00470DB9"/>
    <w:rsid w:val="00471536"/>
    <w:rsid w:val="0047199C"/>
    <w:rsid w:val="00472508"/>
    <w:rsid w:val="00472616"/>
    <w:rsid w:val="0047275F"/>
    <w:rsid w:val="00473607"/>
    <w:rsid w:val="00473A0B"/>
    <w:rsid w:val="00473EBF"/>
    <w:rsid w:val="00474A91"/>
    <w:rsid w:val="00474B44"/>
    <w:rsid w:val="00474E04"/>
    <w:rsid w:val="0047621D"/>
    <w:rsid w:val="00476978"/>
    <w:rsid w:val="00476D11"/>
    <w:rsid w:val="0047707E"/>
    <w:rsid w:val="004773CF"/>
    <w:rsid w:val="00477B92"/>
    <w:rsid w:val="00477C49"/>
    <w:rsid w:val="00480090"/>
    <w:rsid w:val="0048146D"/>
    <w:rsid w:val="00482033"/>
    <w:rsid w:val="00482107"/>
    <w:rsid w:val="00482BBC"/>
    <w:rsid w:val="00482F0E"/>
    <w:rsid w:val="00483A44"/>
    <w:rsid w:val="00483FED"/>
    <w:rsid w:val="004847AE"/>
    <w:rsid w:val="0048492B"/>
    <w:rsid w:val="00484E16"/>
    <w:rsid w:val="004853E9"/>
    <w:rsid w:val="004854CD"/>
    <w:rsid w:val="00485583"/>
    <w:rsid w:val="00485591"/>
    <w:rsid w:val="00485CB5"/>
    <w:rsid w:val="004865FD"/>
    <w:rsid w:val="00486C38"/>
    <w:rsid w:val="00486D5C"/>
    <w:rsid w:val="00486E88"/>
    <w:rsid w:val="00487601"/>
    <w:rsid w:val="00487804"/>
    <w:rsid w:val="00487B91"/>
    <w:rsid w:val="00490409"/>
    <w:rsid w:val="0049066B"/>
    <w:rsid w:val="00490E58"/>
    <w:rsid w:val="0049159C"/>
    <w:rsid w:val="00491694"/>
    <w:rsid w:val="00491887"/>
    <w:rsid w:val="00492747"/>
    <w:rsid w:val="00492884"/>
    <w:rsid w:val="00493733"/>
    <w:rsid w:val="00493BCC"/>
    <w:rsid w:val="00493EEE"/>
    <w:rsid w:val="00493EFF"/>
    <w:rsid w:val="004941CC"/>
    <w:rsid w:val="004942F0"/>
    <w:rsid w:val="00494598"/>
    <w:rsid w:val="00494862"/>
    <w:rsid w:val="00494882"/>
    <w:rsid w:val="00494B9B"/>
    <w:rsid w:val="00496051"/>
    <w:rsid w:val="004969CC"/>
    <w:rsid w:val="00496FA5"/>
    <w:rsid w:val="00496FBE"/>
    <w:rsid w:val="0049719B"/>
    <w:rsid w:val="00497865"/>
    <w:rsid w:val="00497D77"/>
    <w:rsid w:val="004A00AC"/>
    <w:rsid w:val="004A02A4"/>
    <w:rsid w:val="004A048F"/>
    <w:rsid w:val="004A1643"/>
    <w:rsid w:val="004A1666"/>
    <w:rsid w:val="004A1B4C"/>
    <w:rsid w:val="004A1B78"/>
    <w:rsid w:val="004A1CAE"/>
    <w:rsid w:val="004A1E67"/>
    <w:rsid w:val="004A2696"/>
    <w:rsid w:val="004A2AD0"/>
    <w:rsid w:val="004A2B0A"/>
    <w:rsid w:val="004A3283"/>
    <w:rsid w:val="004A36F8"/>
    <w:rsid w:val="004A399A"/>
    <w:rsid w:val="004A3CA3"/>
    <w:rsid w:val="004A4676"/>
    <w:rsid w:val="004A54F2"/>
    <w:rsid w:val="004A55E3"/>
    <w:rsid w:val="004A6825"/>
    <w:rsid w:val="004A6D01"/>
    <w:rsid w:val="004A7279"/>
    <w:rsid w:val="004A7DD1"/>
    <w:rsid w:val="004A7E90"/>
    <w:rsid w:val="004B02CA"/>
    <w:rsid w:val="004B0476"/>
    <w:rsid w:val="004B0BB7"/>
    <w:rsid w:val="004B1065"/>
    <w:rsid w:val="004B13B9"/>
    <w:rsid w:val="004B13CE"/>
    <w:rsid w:val="004B1435"/>
    <w:rsid w:val="004B17AB"/>
    <w:rsid w:val="004B1885"/>
    <w:rsid w:val="004B1D93"/>
    <w:rsid w:val="004B21B2"/>
    <w:rsid w:val="004B2613"/>
    <w:rsid w:val="004B27A9"/>
    <w:rsid w:val="004B28FB"/>
    <w:rsid w:val="004B2950"/>
    <w:rsid w:val="004B2C9D"/>
    <w:rsid w:val="004B3A76"/>
    <w:rsid w:val="004B3B45"/>
    <w:rsid w:val="004B3D30"/>
    <w:rsid w:val="004B41EC"/>
    <w:rsid w:val="004B4294"/>
    <w:rsid w:val="004B4406"/>
    <w:rsid w:val="004B46B1"/>
    <w:rsid w:val="004B48F4"/>
    <w:rsid w:val="004B4DFF"/>
    <w:rsid w:val="004B5244"/>
    <w:rsid w:val="004B5BB4"/>
    <w:rsid w:val="004B5F53"/>
    <w:rsid w:val="004B63C8"/>
    <w:rsid w:val="004B662E"/>
    <w:rsid w:val="004B6A2F"/>
    <w:rsid w:val="004C0718"/>
    <w:rsid w:val="004C0759"/>
    <w:rsid w:val="004C169C"/>
    <w:rsid w:val="004C18F0"/>
    <w:rsid w:val="004C19A1"/>
    <w:rsid w:val="004C255F"/>
    <w:rsid w:val="004C2830"/>
    <w:rsid w:val="004C2D5E"/>
    <w:rsid w:val="004C302E"/>
    <w:rsid w:val="004C3603"/>
    <w:rsid w:val="004C3FE2"/>
    <w:rsid w:val="004C4619"/>
    <w:rsid w:val="004C4970"/>
    <w:rsid w:val="004C5F34"/>
    <w:rsid w:val="004C5FE6"/>
    <w:rsid w:val="004C6B94"/>
    <w:rsid w:val="004C6C5E"/>
    <w:rsid w:val="004C6FE7"/>
    <w:rsid w:val="004C7AED"/>
    <w:rsid w:val="004D01F2"/>
    <w:rsid w:val="004D03B4"/>
    <w:rsid w:val="004D0A4A"/>
    <w:rsid w:val="004D127B"/>
    <w:rsid w:val="004D14A4"/>
    <w:rsid w:val="004D1644"/>
    <w:rsid w:val="004D180B"/>
    <w:rsid w:val="004D259A"/>
    <w:rsid w:val="004D29DA"/>
    <w:rsid w:val="004D2D6A"/>
    <w:rsid w:val="004D3A53"/>
    <w:rsid w:val="004D3DD4"/>
    <w:rsid w:val="004D453A"/>
    <w:rsid w:val="004D490E"/>
    <w:rsid w:val="004D5035"/>
    <w:rsid w:val="004D5629"/>
    <w:rsid w:val="004D5D52"/>
    <w:rsid w:val="004D6579"/>
    <w:rsid w:val="004D68BA"/>
    <w:rsid w:val="004D6B63"/>
    <w:rsid w:val="004D7A7E"/>
    <w:rsid w:val="004D7E38"/>
    <w:rsid w:val="004D7ED0"/>
    <w:rsid w:val="004E032C"/>
    <w:rsid w:val="004E03A1"/>
    <w:rsid w:val="004E0616"/>
    <w:rsid w:val="004E0DE8"/>
    <w:rsid w:val="004E0E27"/>
    <w:rsid w:val="004E1635"/>
    <w:rsid w:val="004E189D"/>
    <w:rsid w:val="004E1A38"/>
    <w:rsid w:val="004E2089"/>
    <w:rsid w:val="004E28B0"/>
    <w:rsid w:val="004E2C87"/>
    <w:rsid w:val="004E3AC9"/>
    <w:rsid w:val="004E3EA5"/>
    <w:rsid w:val="004E448C"/>
    <w:rsid w:val="004E4588"/>
    <w:rsid w:val="004E48F9"/>
    <w:rsid w:val="004E523F"/>
    <w:rsid w:val="004E5258"/>
    <w:rsid w:val="004E5837"/>
    <w:rsid w:val="004E59F7"/>
    <w:rsid w:val="004E684F"/>
    <w:rsid w:val="004E68D3"/>
    <w:rsid w:val="004E6B3C"/>
    <w:rsid w:val="004E6E0C"/>
    <w:rsid w:val="004E78DB"/>
    <w:rsid w:val="004F0517"/>
    <w:rsid w:val="004F0552"/>
    <w:rsid w:val="004F0BCA"/>
    <w:rsid w:val="004F0D60"/>
    <w:rsid w:val="004F0E30"/>
    <w:rsid w:val="004F12D1"/>
    <w:rsid w:val="004F1B18"/>
    <w:rsid w:val="004F2356"/>
    <w:rsid w:val="004F2CA1"/>
    <w:rsid w:val="004F2D25"/>
    <w:rsid w:val="004F2F51"/>
    <w:rsid w:val="004F3209"/>
    <w:rsid w:val="004F35EB"/>
    <w:rsid w:val="004F3822"/>
    <w:rsid w:val="004F3996"/>
    <w:rsid w:val="004F5284"/>
    <w:rsid w:val="004F5BA1"/>
    <w:rsid w:val="004F6440"/>
    <w:rsid w:val="004F651D"/>
    <w:rsid w:val="004F6642"/>
    <w:rsid w:val="004F6AEB"/>
    <w:rsid w:val="004F6E7D"/>
    <w:rsid w:val="005001A8"/>
    <w:rsid w:val="0050086F"/>
    <w:rsid w:val="00500B9A"/>
    <w:rsid w:val="00500E42"/>
    <w:rsid w:val="005012B3"/>
    <w:rsid w:val="00501309"/>
    <w:rsid w:val="0050136C"/>
    <w:rsid w:val="00501423"/>
    <w:rsid w:val="005019B5"/>
    <w:rsid w:val="005024AA"/>
    <w:rsid w:val="00502B45"/>
    <w:rsid w:val="005037BE"/>
    <w:rsid w:val="005040D0"/>
    <w:rsid w:val="00504993"/>
    <w:rsid w:val="00504DDB"/>
    <w:rsid w:val="0050514B"/>
    <w:rsid w:val="0050533F"/>
    <w:rsid w:val="005058F5"/>
    <w:rsid w:val="00505EA8"/>
    <w:rsid w:val="0050647D"/>
    <w:rsid w:val="0050657D"/>
    <w:rsid w:val="0050696D"/>
    <w:rsid w:val="00506B56"/>
    <w:rsid w:val="00507C01"/>
    <w:rsid w:val="00507CD0"/>
    <w:rsid w:val="00507E9B"/>
    <w:rsid w:val="00510502"/>
    <w:rsid w:val="005107EC"/>
    <w:rsid w:val="00510EE9"/>
    <w:rsid w:val="0051150A"/>
    <w:rsid w:val="00511AF1"/>
    <w:rsid w:val="00511BF1"/>
    <w:rsid w:val="00511C05"/>
    <w:rsid w:val="005126D1"/>
    <w:rsid w:val="005128DC"/>
    <w:rsid w:val="00513380"/>
    <w:rsid w:val="0051353D"/>
    <w:rsid w:val="00513595"/>
    <w:rsid w:val="00514188"/>
    <w:rsid w:val="00514337"/>
    <w:rsid w:val="0051433C"/>
    <w:rsid w:val="005155BD"/>
    <w:rsid w:val="00515D1D"/>
    <w:rsid w:val="00515DF5"/>
    <w:rsid w:val="00515FC0"/>
    <w:rsid w:val="00516356"/>
    <w:rsid w:val="005163A1"/>
    <w:rsid w:val="00516642"/>
    <w:rsid w:val="00516989"/>
    <w:rsid w:val="00517FC1"/>
    <w:rsid w:val="0052048C"/>
    <w:rsid w:val="00520AE9"/>
    <w:rsid w:val="00520F01"/>
    <w:rsid w:val="00522510"/>
    <w:rsid w:val="00522C10"/>
    <w:rsid w:val="00522CF7"/>
    <w:rsid w:val="00523253"/>
    <w:rsid w:val="00523C9F"/>
    <w:rsid w:val="00523DCF"/>
    <w:rsid w:val="00524331"/>
    <w:rsid w:val="00524A0E"/>
    <w:rsid w:val="00524A64"/>
    <w:rsid w:val="00524E87"/>
    <w:rsid w:val="00525074"/>
    <w:rsid w:val="0052520D"/>
    <w:rsid w:val="00525594"/>
    <w:rsid w:val="005256F3"/>
    <w:rsid w:val="005257F2"/>
    <w:rsid w:val="00525BCA"/>
    <w:rsid w:val="00525D7F"/>
    <w:rsid w:val="00526184"/>
    <w:rsid w:val="00526444"/>
    <w:rsid w:val="00526449"/>
    <w:rsid w:val="00526530"/>
    <w:rsid w:val="00526B7D"/>
    <w:rsid w:val="00526B93"/>
    <w:rsid w:val="00526CD6"/>
    <w:rsid w:val="005279D7"/>
    <w:rsid w:val="00527B77"/>
    <w:rsid w:val="0053027C"/>
    <w:rsid w:val="00530E0B"/>
    <w:rsid w:val="00530EB2"/>
    <w:rsid w:val="00531665"/>
    <w:rsid w:val="00532344"/>
    <w:rsid w:val="00532654"/>
    <w:rsid w:val="00532699"/>
    <w:rsid w:val="005326A6"/>
    <w:rsid w:val="0053333F"/>
    <w:rsid w:val="005339BF"/>
    <w:rsid w:val="00533D83"/>
    <w:rsid w:val="00533E7B"/>
    <w:rsid w:val="00534046"/>
    <w:rsid w:val="00534F44"/>
    <w:rsid w:val="005363A0"/>
    <w:rsid w:val="00536437"/>
    <w:rsid w:val="005367E1"/>
    <w:rsid w:val="00537008"/>
    <w:rsid w:val="00537519"/>
    <w:rsid w:val="00537531"/>
    <w:rsid w:val="005402AB"/>
    <w:rsid w:val="0054040A"/>
    <w:rsid w:val="00540B66"/>
    <w:rsid w:val="0054162F"/>
    <w:rsid w:val="0054203A"/>
    <w:rsid w:val="005425D8"/>
    <w:rsid w:val="00543361"/>
    <w:rsid w:val="005435A4"/>
    <w:rsid w:val="0054380F"/>
    <w:rsid w:val="00543857"/>
    <w:rsid w:val="00543D02"/>
    <w:rsid w:val="005449B7"/>
    <w:rsid w:val="00544E39"/>
    <w:rsid w:val="00544F1F"/>
    <w:rsid w:val="00545333"/>
    <w:rsid w:val="00546F07"/>
    <w:rsid w:val="00547673"/>
    <w:rsid w:val="00547E53"/>
    <w:rsid w:val="00550047"/>
    <w:rsid w:val="005500E5"/>
    <w:rsid w:val="00550682"/>
    <w:rsid w:val="005506AB"/>
    <w:rsid w:val="00550E3E"/>
    <w:rsid w:val="005511FC"/>
    <w:rsid w:val="00551EEE"/>
    <w:rsid w:val="0055236C"/>
    <w:rsid w:val="0055269D"/>
    <w:rsid w:val="00553372"/>
    <w:rsid w:val="00553C0D"/>
    <w:rsid w:val="00553F0F"/>
    <w:rsid w:val="00553F8F"/>
    <w:rsid w:val="00554465"/>
    <w:rsid w:val="0055450E"/>
    <w:rsid w:val="005545F3"/>
    <w:rsid w:val="0055482C"/>
    <w:rsid w:val="00554AD5"/>
    <w:rsid w:val="005559ED"/>
    <w:rsid w:val="00555DED"/>
    <w:rsid w:val="00555EA9"/>
    <w:rsid w:val="00556255"/>
    <w:rsid w:val="00556768"/>
    <w:rsid w:val="005568EF"/>
    <w:rsid w:val="0055731B"/>
    <w:rsid w:val="005576D4"/>
    <w:rsid w:val="00557A2D"/>
    <w:rsid w:val="00557E3A"/>
    <w:rsid w:val="0056075C"/>
    <w:rsid w:val="00560B1D"/>
    <w:rsid w:val="00560C18"/>
    <w:rsid w:val="00560EAB"/>
    <w:rsid w:val="00561192"/>
    <w:rsid w:val="00561289"/>
    <w:rsid w:val="00561844"/>
    <w:rsid w:val="0056192C"/>
    <w:rsid w:val="005621A7"/>
    <w:rsid w:val="005622BF"/>
    <w:rsid w:val="0056270C"/>
    <w:rsid w:val="00562792"/>
    <w:rsid w:val="0056365F"/>
    <w:rsid w:val="00563792"/>
    <w:rsid w:val="00563A29"/>
    <w:rsid w:val="0056402C"/>
    <w:rsid w:val="0056424C"/>
    <w:rsid w:val="00564931"/>
    <w:rsid w:val="0056516D"/>
    <w:rsid w:val="0056530E"/>
    <w:rsid w:val="00565680"/>
    <w:rsid w:val="0056583A"/>
    <w:rsid w:val="00565F98"/>
    <w:rsid w:val="005663F0"/>
    <w:rsid w:val="005665E9"/>
    <w:rsid w:val="005665FB"/>
    <w:rsid w:val="00566C95"/>
    <w:rsid w:val="0056749B"/>
    <w:rsid w:val="00567BD4"/>
    <w:rsid w:val="00567D77"/>
    <w:rsid w:val="00567EF7"/>
    <w:rsid w:val="00570026"/>
    <w:rsid w:val="00570C3B"/>
    <w:rsid w:val="0057126E"/>
    <w:rsid w:val="00571523"/>
    <w:rsid w:val="005721B3"/>
    <w:rsid w:val="00573293"/>
    <w:rsid w:val="00573D23"/>
    <w:rsid w:val="00573F87"/>
    <w:rsid w:val="0057411E"/>
    <w:rsid w:val="00575B6B"/>
    <w:rsid w:val="00575B76"/>
    <w:rsid w:val="00575D5C"/>
    <w:rsid w:val="0057665E"/>
    <w:rsid w:val="005770C5"/>
    <w:rsid w:val="0057717B"/>
    <w:rsid w:val="005775BF"/>
    <w:rsid w:val="005814CB"/>
    <w:rsid w:val="00581820"/>
    <w:rsid w:val="0058200C"/>
    <w:rsid w:val="0058244D"/>
    <w:rsid w:val="00582DFB"/>
    <w:rsid w:val="00583733"/>
    <w:rsid w:val="00583BB1"/>
    <w:rsid w:val="00583E1D"/>
    <w:rsid w:val="00583FDB"/>
    <w:rsid w:val="00584022"/>
    <w:rsid w:val="005840C3"/>
    <w:rsid w:val="00584146"/>
    <w:rsid w:val="00584C03"/>
    <w:rsid w:val="00585154"/>
    <w:rsid w:val="005853F2"/>
    <w:rsid w:val="005854B3"/>
    <w:rsid w:val="00585629"/>
    <w:rsid w:val="005858C3"/>
    <w:rsid w:val="00585F11"/>
    <w:rsid w:val="005861F2"/>
    <w:rsid w:val="0058647B"/>
    <w:rsid w:val="0058755C"/>
    <w:rsid w:val="00587698"/>
    <w:rsid w:val="0058783A"/>
    <w:rsid w:val="00587973"/>
    <w:rsid w:val="00587F41"/>
    <w:rsid w:val="00590127"/>
    <w:rsid w:val="00590381"/>
    <w:rsid w:val="00590848"/>
    <w:rsid w:val="00591FC1"/>
    <w:rsid w:val="0059207C"/>
    <w:rsid w:val="005920F7"/>
    <w:rsid w:val="0059268F"/>
    <w:rsid w:val="005926D0"/>
    <w:rsid w:val="00592A08"/>
    <w:rsid w:val="00592E1E"/>
    <w:rsid w:val="00593241"/>
    <w:rsid w:val="005933ED"/>
    <w:rsid w:val="00593AA1"/>
    <w:rsid w:val="00593B25"/>
    <w:rsid w:val="005941D7"/>
    <w:rsid w:val="00594B97"/>
    <w:rsid w:val="00594E8F"/>
    <w:rsid w:val="005952C7"/>
    <w:rsid w:val="0059556A"/>
    <w:rsid w:val="005955E2"/>
    <w:rsid w:val="005960FD"/>
    <w:rsid w:val="00596775"/>
    <w:rsid w:val="005A014D"/>
    <w:rsid w:val="005A0BE2"/>
    <w:rsid w:val="005A0FAA"/>
    <w:rsid w:val="005A15F3"/>
    <w:rsid w:val="005A1708"/>
    <w:rsid w:val="005A1A7E"/>
    <w:rsid w:val="005A1B6D"/>
    <w:rsid w:val="005A1D02"/>
    <w:rsid w:val="005A1DC2"/>
    <w:rsid w:val="005A216D"/>
    <w:rsid w:val="005A2611"/>
    <w:rsid w:val="005A3EF6"/>
    <w:rsid w:val="005A3FF2"/>
    <w:rsid w:val="005A4849"/>
    <w:rsid w:val="005A49E0"/>
    <w:rsid w:val="005A5472"/>
    <w:rsid w:val="005A5D0B"/>
    <w:rsid w:val="005A6A86"/>
    <w:rsid w:val="005A6D00"/>
    <w:rsid w:val="005A7616"/>
    <w:rsid w:val="005A7B70"/>
    <w:rsid w:val="005A7BA8"/>
    <w:rsid w:val="005A7DF8"/>
    <w:rsid w:val="005B0415"/>
    <w:rsid w:val="005B0529"/>
    <w:rsid w:val="005B1012"/>
    <w:rsid w:val="005B14AE"/>
    <w:rsid w:val="005B1BB8"/>
    <w:rsid w:val="005B2BB3"/>
    <w:rsid w:val="005B2CEC"/>
    <w:rsid w:val="005B32A0"/>
    <w:rsid w:val="005B379B"/>
    <w:rsid w:val="005B3AFE"/>
    <w:rsid w:val="005B4AA4"/>
    <w:rsid w:val="005B4B42"/>
    <w:rsid w:val="005B54FA"/>
    <w:rsid w:val="005B56F2"/>
    <w:rsid w:val="005B5C17"/>
    <w:rsid w:val="005B5C62"/>
    <w:rsid w:val="005B5F26"/>
    <w:rsid w:val="005B5F5E"/>
    <w:rsid w:val="005B63A7"/>
    <w:rsid w:val="005B6497"/>
    <w:rsid w:val="005B6DC6"/>
    <w:rsid w:val="005B6E6E"/>
    <w:rsid w:val="005B6E9A"/>
    <w:rsid w:val="005B73D7"/>
    <w:rsid w:val="005B7644"/>
    <w:rsid w:val="005B7ACA"/>
    <w:rsid w:val="005B7C5D"/>
    <w:rsid w:val="005C1A99"/>
    <w:rsid w:val="005C1AC6"/>
    <w:rsid w:val="005C2E25"/>
    <w:rsid w:val="005C2E6D"/>
    <w:rsid w:val="005C4E34"/>
    <w:rsid w:val="005C5BC6"/>
    <w:rsid w:val="005C6281"/>
    <w:rsid w:val="005C70D0"/>
    <w:rsid w:val="005C74F1"/>
    <w:rsid w:val="005C76A1"/>
    <w:rsid w:val="005C79C6"/>
    <w:rsid w:val="005C7B8D"/>
    <w:rsid w:val="005D07D6"/>
    <w:rsid w:val="005D0C94"/>
    <w:rsid w:val="005D0D0F"/>
    <w:rsid w:val="005D1920"/>
    <w:rsid w:val="005D1ECF"/>
    <w:rsid w:val="005D1F09"/>
    <w:rsid w:val="005D2147"/>
    <w:rsid w:val="005D24FD"/>
    <w:rsid w:val="005D2B49"/>
    <w:rsid w:val="005D2C2B"/>
    <w:rsid w:val="005D2F93"/>
    <w:rsid w:val="005D3A22"/>
    <w:rsid w:val="005D4389"/>
    <w:rsid w:val="005D44BE"/>
    <w:rsid w:val="005D4B1F"/>
    <w:rsid w:val="005D4F85"/>
    <w:rsid w:val="005D5092"/>
    <w:rsid w:val="005D5574"/>
    <w:rsid w:val="005D6072"/>
    <w:rsid w:val="005D7F9B"/>
    <w:rsid w:val="005E0042"/>
    <w:rsid w:val="005E0E19"/>
    <w:rsid w:val="005E0F7F"/>
    <w:rsid w:val="005E13C6"/>
    <w:rsid w:val="005E151E"/>
    <w:rsid w:val="005E1984"/>
    <w:rsid w:val="005E1D73"/>
    <w:rsid w:val="005E20AF"/>
    <w:rsid w:val="005E216F"/>
    <w:rsid w:val="005E228B"/>
    <w:rsid w:val="005E24C8"/>
    <w:rsid w:val="005E3023"/>
    <w:rsid w:val="005E3604"/>
    <w:rsid w:val="005E383B"/>
    <w:rsid w:val="005E38DF"/>
    <w:rsid w:val="005E3C2B"/>
    <w:rsid w:val="005E49F6"/>
    <w:rsid w:val="005E4A5C"/>
    <w:rsid w:val="005E4C7B"/>
    <w:rsid w:val="005E4E29"/>
    <w:rsid w:val="005E5A3C"/>
    <w:rsid w:val="005E6844"/>
    <w:rsid w:val="005E6EB8"/>
    <w:rsid w:val="005E75DD"/>
    <w:rsid w:val="005F0AC6"/>
    <w:rsid w:val="005F1486"/>
    <w:rsid w:val="005F19CC"/>
    <w:rsid w:val="005F1CD2"/>
    <w:rsid w:val="005F1F6A"/>
    <w:rsid w:val="005F20A3"/>
    <w:rsid w:val="005F20B4"/>
    <w:rsid w:val="005F2612"/>
    <w:rsid w:val="005F3419"/>
    <w:rsid w:val="005F3806"/>
    <w:rsid w:val="005F386C"/>
    <w:rsid w:val="005F4273"/>
    <w:rsid w:val="005F4B24"/>
    <w:rsid w:val="005F4FE5"/>
    <w:rsid w:val="005F5242"/>
    <w:rsid w:val="005F5C9B"/>
    <w:rsid w:val="005F5FF0"/>
    <w:rsid w:val="005F651F"/>
    <w:rsid w:val="005F6C12"/>
    <w:rsid w:val="005F78A2"/>
    <w:rsid w:val="005F7DA6"/>
    <w:rsid w:val="00600901"/>
    <w:rsid w:val="00600DF2"/>
    <w:rsid w:val="00601205"/>
    <w:rsid w:val="00601406"/>
    <w:rsid w:val="0060180D"/>
    <w:rsid w:val="00601B97"/>
    <w:rsid w:val="006023F1"/>
    <w:rsid w:val="006025A6"/>
    <w:rsid w:val="006029BB"/>
    <w:rsid w:val="00602C6A"/>
    <w:rsid w:val="00602E18"/>
    <w:rsid w:val="00604954"/>
    <w:rsid w:val="006055B5"/>
    <w:rsid w:val="006059F4"/>
    <w:rsid w:val="00605BE9"/>
    <w:rsid w:val="006068ED"/>
    <w:rsid w:val="00606A4A"/>
    <w:rsid w:val="006079E5"/>
    <w:rsid w:val="0061026A"/>
    <w:rsid w:val="00610B44"/>
    <w:rsid w:val="00611A1A"/>
    <w:rsid w:val="0061242B"/>
    <w:rsid w:val="00612C21"/>
    <w:rsid w:val="006130BC"/>
    <w:rsid w:val="006133F1"/>
    <w:rsid w:val="0061347E"/>
    <w:rsid w:val="00613571"/>
    <w:rsid w:val="00613A4E"/>
    <w:rsid w:val="00613D8B"/>
    <w:rsid w:val="0061407D"/>
    <w:rsid w:val="0061452C"/>
    <w:rsid w:val="0061460B"/>
    <w:rsid w:val="006146D9"/>
    <w:rsid w:val="00614719"/>
    <w:rsid w:val="00614F70"/>
    <w:rsid w:val="00615027"/>
    <w:rsid w:val="0061566F"/>
    <w:rsid w:val="00615713"/>
    <w:rsid w:val="00615D2A"/>
    <w:rsid w:val="00615E75"/>
    <w:rsid w:val="006175A1"/>
    <w:rsid w:val="0061786C"/>
    <w:rsid w:val="00617876"/>
    <w:rsid w:val="0061795C"/>
    <w:rsid w:val="0062040C"/>
    <w:rsid w:val="00620989"/>
    <w:rsid w:val="00620B80"/>
    <w:rsid w:val="0062110E"/>
    <w:rsid w:val="0062120B"/>
    <w:rsid w:val="00621494"/>
    <w:rsid w:val="00621722"/>
    <w:rsid w:val="00621A08"/>
    <w:rsid w:val="00621D89"/>
    <w:rsid w:val="00621F6C"/>
    <w:rsid w:val="006220A4"/>
    <w:rsid w:val="0062228B"/>
    <w:rsid w:val="0062386F"/>
    <w:rsid w:val="00623A08"/>
    <w:rsid w:val="00623A0A"/>
    <w:rsid w:val="00623A23"/>
    <w:rsid w:val="00623B03"/>
    <w:rsid w:val="00623B10"/>
    <w:rsid w:val="00623D79"/>
    <w:rsid w:val="00623F58"/>
    <w:rsid w:val="0062401C"/>
    <w:rsid w:val="0062406E"/>
    <w:rsid w:val="0062444A"/>
    <w:rsid w:val="00624BC7"/>
    <w:rsid w:val="00624EA5"/>
    <w:rsid w:val="006259AA"/>
    <w:rsid w:val="00626739"/>
    <w:rsid w:val="00626990"/>
    <w:rsid w:val="00626AA1"/>
    <w:rsid w:val="00626B26"/>
    <w:rsid w:val="00626D44"/>
    <w:rsid w:val="00626F36"/>
    <w:rsid w:val="00627162"/>
    <w:rsid w:val="0062720D"/>
    <w:rsid w:val="00627350"/>
    <w:rsid w:val="006274E3"/>
    <w:rsid w:val="006277BA"/>
    <w:rsid w:val="00630714"/>
    <w:rsid w:val="00630C2A"/>
    <w:rsid w:val="00630CA2"/>
    <w:rsid w:val="006310CB"/>
    <w:rsid w:val="006318B4"/>
    <w:rsid w:val="00631C3B"/>
    <w:rsid w:val="006320B9"/>
    <w:rsid w:val="006322C5"/>
    <w:rsid w:val="00632B5A"/>
    <w:rsid w:val="00632FDB"/>
    <w:rsid w:val="0063309A"/>
    <w:rsid w:val="00633241"/>
    <w:rsid w:val="0063470F"/>
    <w:rsid w:val="00634906"/>
    <w:rsid w:val="006352DE"/>
    <w:rsid w:val="006357B6"/>
    <w:rsid w:val="00635BBF"/>
    <w:rsid w:val="00636596"/>
    <w:rsid w:val="00636758"/>
    <w:rsid w:val="00636D78"/>
    <w:rsid w:val="00637325"/>
    <w:rsid w:val="00637CF1"/>
    <w:rsid w:val="00637D2E"/>
    <w:rsid w:val="00637F23"/>
    <w:rsid w:val="0064048D"/>
    <w:rsid w:val="0064069C"/>
    <w:rsid w:val="0064073E"/>
    <w:rsid w:val="00641A57"/>
    <w:rsid w:val="00641AD4"/>
    <w:rsid w:val="00641DC4"/>
    <w:rsid w:val="00643628"/>
    <w:rsid w:val="00644118"/>
    <w:rsid w:val="006443EC"/>
    <w:rsid w:val="00644945"/>
    <w:rsid w:val="00644B6E"/>
    <w:rsid w:val="00644B8E"/>
    <w:rsid w:val="00644ED9"/>
    <w:rsid w:val="006457A9"/>
    <w:rsid w:val="0064583E"/>
    <w:rsid w:val="00645F3F"/>
    <w:rsid w:val="0064643F"/>
    <w:rsid w:val="006469A5"/>
    <w:rsid w:val="00646AAB"/>
    <w:rsid w:val="00646DD6"/>
    <w:rsid w:val="00646F19"/>
    <w:rsid w:val="00647282"/>
    <w:rsid w:val="00647E7D"/>
    <w:rsid w:val="006505E9"/>
    <w:rsid w:val="0065062C"/>
    <w:rsid w:val="00650FBE"/>
    <w:rsid w:val="006527EA"/>
    <w:rsid w:val="00653D3B"/>
    <w:rsid w:val="00653D50"/>
    <w:rsid w:val="006541E0"/>
    <w:rsid w:val="006544EA"/>
    <w:rsid w:val="00654F3E"/>
    <w:rsid w:val="00655822"/>
    <w:rsid w:val="00655B7F"/>
    <w:rsid w:val="00655F49"/>
    <w:rsid w:val="00656B30"/>
    <w:rsid w:val="006577DF"/>
    <w:rsid w:val="006578E4"/>
    <w:rsid w:val="006579DF"/>
    <w:rsid w:val="00660217"/>
    <w:rsid w:val="00660610"/>
    <w:rsid w:val="006609ED"/>
    <w:rsid w:val="00660CB1"/>
    <w:rsid w:val="00660F58"/>
    <w:rsid w:val="00661212"/>
    <w:rsid w:val="00661A27"/>
    <w:rsid w:val="00662871"/>
    <w:rsid w:val="0066324D"/>
    <w:rsid w:val="00663378"/>
    <w:rsid w:val="0066352B"/>
    <w:rsid w:val="00663834"/>
    <w:rsid w:val="00663986"/>
    <w:rsid w:val="00663B6A"/>
    <w:rsid w:val="00663D0B"/>
    <w:rsid w:val="006640D5"/>
    <w:rsid w:val="0066442D"/>
    <w:rsid w:val="0066530C"/>
    <w:rsid w:val="0066533C"/>
    <w:rsid w:val="00665472"/>
    <w:rsid w:val="00666DA2"/>
    <w:rsid w:val="006670CB"/>
    <w:rsid w:val="00667286"/>
    <w:rsid w:val="006706D7"/>
    <w:rsid w:val="00670717"/>
    <w:rsid w:val="006708DD"/>
    <w:rsid w:val="00670FBC"/>
    <w:rsid w:val="00671C6C"/>
    <w:rsid w:val="00671E54"/>
    <w:rsid w:val="00672305"/>
    <w:rsid w:val="00674015"/>
    <w:rsid w:val="0067462E"/>
    <w:rsid w:val="00674E1C"/>
    <w:rsid w:val="00674EE6"/>
    <w:rsid w:val="00676692"/>
    <w:rsid w:val="00676BA1"/>
    <w:rsid w:val="00677073"/>
    <w:rsid w:val="006772DB"/>
    <w:rsid w:val="006777FB"/>
    <w:rsid w:val="00680A35"/>
    <w:rsid w:val="00680EA8"/>
    <w:rsid w:val="00681EB2"/>
    <w:rsid w:val="006826AD"/>
    <w:rsid w:val="00682BEA"/>
    <w:rsid w:val="0068329E"/>
    <w:rsid w:val="00683B20"/>
    <w:rsid w:val="00683D6F"/>
    <w:rsid w:val="0068402C"/>
    <w:rsid w:val="00684977"/>
    <w:rsid w:val="00684DBF"/>
    <w:rsid w:val="00685426"/>
    <w:rsid w:val="006855F6"/>
    <w:rsid w:val="00685A48"/>
    <w:rsid w:val="00686D2D"/>
    <w:rsid w:val="00686E98"/>
    <w:rsid w:val="00687367"/>
    <w:rsid w:val="00687397"/>
    <w:rsid w:val="00687548"/>
    <w:rsid w:val="00690B62"/>
    <w:rsid w:val="00691E39"/>
    <w:rsid w:val="00692A83"/>
    <w:rsid w:val="00692F67"/>
    <w:rsid w:val="006932F8"/>
    <w:rsid w:val="0069356A"/>
    <w:rsid w:val="00693C26"/>
    <w:rsid w:val="0069443B"/>
    <w:rsid w:val="00694C21"/>
    <w:rsid w:val="00695300"/>
    <w:rsid w:val="006953CD"/>
    <w:rsid w:val="0069570F"/>
    <w:rsid w:val="006958FB"/>
    <w:rsid w:val="0069598C"/>
    <w:rsid w:val="00695A40"/>
    <w:rsid w:val="00696528"/>
    <w:rsid w:val="006A03AB"/>
    <w:rsid w:val="006A0B51"/>
    <w:rsid w:val="006A0B80"/>
    <w:rsid w:val="006A0DE9"/>
    <w:rsid w:val="006A0F73"/>
    <w:rsid w:val="006A1309"/>
    <w:rsid w:val="006A1B87"/>
    <w:rsid w:val="006A1E2F"/>
    <w:rsid w:val="006A201A"/>
    <w:rsid w:val="006A25C1"/>
    <w:rsid w:val="006A2678"/>
    <w:rsid w:val="006A2C48"/>
    <w:rsid w:val="006A2D5B"/>
    <w:rsid w:val="006A3B6A"/>
    <w:rsid w:val="006A3D07"/>
    <w:rsid w:val="006A45A0"/>
    <w:rsid w:val="006A470C"/>
    <w:rsid w:val="006A4E0B"/>
    <w:rsid w:val="006A5AFB"/>
    <w:rsid w:val="006A6306"/>
    <w:rsid w:val="006A6579"/>
    <w:rsid w:val="006A67FB"/>
    <w:rsid w:val="006A6D63"/>
    <w:rsid w:val="006A721F"/>
    <w:rsid w:val="006A7F77"/>
    <w:rsid w:val="006B186F"/>
    <w:rsid w:val="006B1FAC"/>
    <w:rsid w:val="006B21F9"/>
    <w:rsid w:val="006B2487"/>
    <w:rsid w:val="006B2C78"/>
    <w:rsid w:val="006B3FA3"/>
    <w:rsid w:val="006B4207"/>
    <w:rsid w:val="006B43BA"/>
    <w:rsid w:val="006B464E"/>
    <w:rsid w:val="006B49FF"/>
    <w:rsid w:val="006B4A94"/>
    <w:rsid w:val="006B4F52"/>
    <w:rsid w:val="006B5552"/>
    <w:rsid w:val="006B5BE8"/>
    <w:rsid w:val="006B639B"/>
    <w:rsid w:val="006B650D"/>
    <w:rsid w:val="006B6B0B"/>
    <w:rsid w:val="006B6FDB"/>
    <w:rsid w:val="006B76AA"/>
    <w:rsid w:val="006B7B74"/>
    <w:rsid w:val="006C00F2"/>
    <w:rsid w:val="006C02D9"/>
    <w:rsid w:val="006C03D6"/>
    <w:rsid w:val="006C040A"/>
    <w:rsid w:val="006C0550"/>
    <w:rsid w:val="006C055E"/>
    <w:rsid w:val="006C0695"/>
    <w:rsid w:val="006C075E"/>
    <w:rsid w:val="006C126D"/>
    <w:rsid w:val="006C1413"/>
    <w:rsid w:val="006C15FE"/>
    <w:rsid w:val="006C166F"/>
    <w:rsid w:val="006C1C99"/>
    <w:rsid w:val="006C1D5F"/>
    <w:rsid w:val="006C29A3"/>
    <w:rsid w:val="006C2D8C"/>
    <w:rsid w:val="006C342E"/>
    <w:rsid w:val="006C371A"/>
    <w:rsid w:val="006C3B65"/>
    <w:rsid w:val="006C43ED"/>
    <w:rsid w:val="006C484C"/>
    <w:rsid w:val="006C4898"/>
    <w:rsid w:val="006C5803"/>
    <w:rsid w:val="006C5FB7"/>
    <w:rsid w:val="006C64B6"/>
    <w:rsid w:val="006C6706"/>
    <w:rsid w:val="006C67DD"/>
    <w:rsid w:val="006C698B"/>
    <w:rsid w:val="006C6EBA"/>
    <w:rsid w:val="006C751B"/>
    <w:rsid w:val="006C7CCD"/>
    <w:rsid w:val="006C7E0C"/>
    <w:rsid w:val="006D065B"/>
    <w:rsid w:val="006D0E15"/>
    <w:rsid w:val="006D0FFB"/>
    <w:rsid w:val="006D1137"/>
    <w:rsid w:val="006D158B"/>
    <w:rsid w:val="006D15E2"/>
    <w:rsid w:val="006D1702"/>
    <w:rsid w:val="006D2138"/>
    <w:rsid w:val="006D233D"/>
    <w:rsid w:val="006D23CB"/>
    <w:rsid w:val="006D28B2"/>
    <w:rsid w:val="006D2972"/>
    <w:rsid w:val="006D3152"/>
    <w:rsid w:val="006D3BAE"/>
    <w:rsid w:val="006D3FE1"/>
    <w:rsid w:val="006D464F"/>
    <w:rsid w:val="006D4B21"/>
    <w:rsid w:val="006D4BF3"/>
    <w:rsid w:val="006D5314"/>
    <w:rsid w:val="006D652A"/>
    <w:rsid w:val="006D69B3"/>
    <w:rsid w:val="006D6D8B"/>
    <w:rsid w:val="006D6FF4"/>
    <w:rsid w:val="006D753C"/>
    <w:rsid w:val="006D76CA"/>
    <w:rsid w:val="006D76E4"/>
    <w:rsid w:val="006E030F"/>
    <w:rsid w:val="006E039A"/>
    <w:rsid w:val="006E0844"/>
    <w:rsid w:val="006E09DB"/>
    <w:rsid w:val="006E0A73"/>
    <w:rsid w:val="006E0DDC"/>
    <w:rsid w:val="006E104B"/>
    <w:rsid w:val="006E124C"/>
    <w:rsid w:val="006E12C3"/>
    <w:rsid w:val="006E17E6"/>
    <w:rsid w:val="006E20F3"/>
    <w:rsid w:val="006E22EF"/>
    <w:rsid w:val="006E274E"/>
    <w:rsid w:val="006E2920"/>
    <w:rsid w:val="006E2B59"/>
    <w:rsid w:val="006E33EC"/>
    <w:rsid w:val="006E347F"/>
    <w:rsid w:val="006E385C"/>
    <w:rsid w:val="006E4323"/>
    <w:rsid w:val="006E4360"/>
    <w:rsid w:val="006E4432"/>
    <w:rsid w:val="006E4864"/>
    <w:rsid w:val="006E4EEC"/>
    <w:rsid w:val="006E514C"/>
    <w:rsid w:val="006E5796"/>
    <w:rsid w:val="006E5802"/>
    <w:rsid w:val="006E5908"/>
    <w:rsid w:val="006E5DFB"/>
    <w:rsid w:val="006E6819"/>
    <w:rsid w:val="006E6A30"/>
    <w:rsid w:val="006E6E35"/>
    <w:rsid w:val="006E706C"/>
    <w:rsid w:val="006E7646"/>
    <w:rsid w:val="006E7A03"/>
    <w:rsid w:val="006E7D30"/>
    <w:rsid w:val="006F0484"/>
    <w:rsid w:val="006F0AB7"/>
    <w:rsid w:val="006F1429"/>
    <w:rsid w:val="006F146A"/>
    <w:rsid w:val="006F1664"/>
    <w:rsid w:val="006F16FC"/>
    <w:rsid w:val="006F1791"/>
    <w:rsid w:val="006F1D3D"/>
    <w:rsid w:val="006F265E"/>
    <w:rsid w:val="006F2D6A"/>
    <w:rsid w:val="006F2D6D"/>
    <w:rsid w:val="006F2FB8"/>
    <w:rsid w:val="006F3501"/>
    <w:rsid w:val="006F3627"/>
    <w:rsid w:val="006F3D12"/>
    <w:rsid w:val="006F3EF1"/>
    <w:rsid w:val="006F4BC3"/>
    <w:rsid w:val="006F55F6"/>
    <w:rsid w:val="006F5A97"/>
    <w:rsid w:val="006F6A04"/>
    <w:rsid w:val="006F6EF9"/>
    <w:rsid w:val="006F7237"/>
    <w:rsid w:val="006F749A"/>
    <w:rsid w:val="006F7CA8"/>
    <w:rsid w:val="0070016F"/>
    <w:rsid w:val="00700283"/>
    <w:rsid w:val="00700508"/>
    <w:rsid w:val="007006FD"/>
    <w:rsid w:val="00700711"/>
    <w:rsid w:val="007009D0"/>
    <w:rsid w:val="00700AF3"/>
    <w:rsid w:val="00700E08"/>
    <w:rsid w:val="007013F9"/>
    <w:rsid w:val="0070161F"/>
    <w:rsid w:val="007016B4"/>
    <w:rsid w:val="00701A14"/>
    <w:rsid w:val="00701A18"/>
    <w:rsid w:val="007024A5"/>
    <w:rsid w:val="00702AC9"/>
    <w:rsid w:val="00703153"/>
    <w:rsid w:val="00703180"/>
    <w:rsid w:val="007031AC"/>
    <w:rsid w:val="00703200"/>
    <w:rsid w:val="0070354C"/>
    <w:rsid w:val="00704748"/>
    <w:rsid w:val="00704D4B"/>
    <w:rsid w:val="007055FF"/>
    <w:rsid w:val="00705FE1"/>
    <w:rsid w:val="00706424"/>
    <w:rsid w:val="00706666"/>
    <w:rsid w:val="0070697E"/>
    <w:rsid w:val="007072B7"/>
    <w:rsid w:val="00707933"/>
    <w:rsid w:val="007079BB"/>
    <w:rsid w:val="00710071"/>
    <w:rsid w:val="007104F0"/>
    <w:rsid w:val="00710A28"/>
    <w:rsid w:val="00710C34"/>
    <w:rsid w:val="00710CA8"/>
    <w:rsid w:val="00710D75"/>
    <w:rsid w:val="00710E70"/>
    <w:rsid w:val="00711190"/>
    <w:rsid w:val="007113B8"/>
    <w:rsid w:val="00711420"/>
    <w:rsid w:val="00711D9E"/>
    <w:rsid w:val="007120BA"/>
    <w:rsid w:val="007124A3"/>
    <w:rsid w:val="007129EC"/>
    <w:rsid w:val="00712ABF"/>
    <w:rsid w:val="00712E92"/>
    <w:rsid w:val="00712ECF"/>
    <w:rsid w:val="00712ED5"/>
    <w:rsid w:val="0071351B"/>
    <w:rsid w:val="00713B96"/>
    <w:rsid w:val="00713C86"/>
    <w:rsid w:val="00713CEF"/>
    <w:rsid w:val="00714376"/>
    <w:rsid w:val="00714403"/>
    <w:rsid w:val="007147B4"/>
    <w:rsid w:val="0071610C"/>
    <w:rsid w:val="007164C5"/>
    <w:rsid w:val="00716761"/>
    <w:rsid w:val="007169A3"/>
    <w:rsid w:val="007169CC"/>
    <w:rsid w:val="00716D52"/>
    <w:rsid w:val="00717050"/>
    <w:rsid w:val="0071741D"/>
    <w:rsid w:val="0071748B"/>
    <w:rsid w:val="00717D2B"/>
    <w:rsid w:val="00717EC0"/>
    <w:rsid w:val="00720C41"/>
    <w:rsid w:val="0072111F"/>
    <w:rsid w:val="0072182C"/>
    <w:rsid w:val="00721B84"/>
    <w:rsid w:val="007223FE"/>
    <w:rsid w:val="00722416"/>
    <w:rsid w:val="0072319C"/>
    <w:rsid w:val="00723425"/>
    <w:rsid w:val="00723A8C"/>
    <w:rsid w:val="00724064"/>
    <w:rsid w:val="007247C7"/>
    <w:rsid w:val="00724F11"/>
    <w:rsid w:val="00725684"/>
    <w:rsid w:val="007256B1"/>
    <w:rsid w:val="00725764"/>
    <w:rsid w:val="00725B6C"/>
    <w:rsid w:val="007260D5"/>
    <w:rsid w:val="007262F0"/>
    <w:rsid w:val="007266CE"/>
    <w:rsid w:val="00726788"/>
    <w:rsid w:val="007267DC"/>
    <w:rsid w:val="00726A3B"/>
    <w:rsid w:val="00726FC3"/>
    <w:rsid w:val="007270C7"/>
    <w:rsid w:val="00727C97"/>
    <w:rsid w:val="00727CEA"/>
    <w:rsid w:val="007300A5"/>
    <w:rsid w:val="0073124E"/>
    <w:rsid w:val="007315FF"/>
    <w:rsid w:val="00731D45"/>
    <w:rsid w:val="0073223F"/>
    <w:rsid w:val="00732525"/>
    <w:rsid w:val="00732BE9"/>
    <w:rsid w:val="007331BE"/>
    <w:rsid w:val="00733709"/>
    <w:rsid w:val="0073382C"/>
    <w:rsid w:val="0073398E"/>
    <w:rsid w:val="00733CFD"/>
    <w:rsid w:val="007344D8"/>
    <w:rsid w:val="007348B8"/>
    <w:rsid w:val="007348EA"/>
    <w:rsid w:val="0073560C"/>
    <w:rsid w:val="0073599C"/>
    <w:rsid w:val="00736BE9"/>
    <w:rsid w:val="00736C94"/>
    <w:rsid w:val="007370AD"/>
    <w:rsid w:val="007375C9"/>
    <w:rsid w:val="00737E57"/>
    <w:rsid w:val="00740011"/>
    <w:rsid w:val="007401EE"/>
    <w:rsid w:val="0074023F"/>
    <w:rsid w:val="00740508"/>
    <w:rsid w:val="007407C5"/>
    <w:rsid w:val="00740899"/>
    <w:rsid w:val="00741476"/>
    <w:rsid w:val="007416DF"/>
    <w:rsid w:val="00741704"/>
    <w:rsid w:val="00741CCA"/>
    <w:rsid w:val="00741EC9"/>
    <w:rsid w:val="00742972"/>
    <w:rsid w:val="00743137"/>
    <w:rsid w:val="00743190"/>
    <w:rsid w:val="00744242"/>
    <w:rsid w:val="007442E1"/>
    <w:rsid w:val="007444FB"/>
    <w:rsid w:val="00744918"/>
    <w:rsid w:val="00744931"/>
    <w:rsid w:val="007449A0"/>
    <w:rsid w:val="00745217"/>
    <w:rsid w:val="0074522A"/>
    <w:rsid w:val="007459E1"/>
    <w:rsid w:val="00745E98"/>
    <w:rsid w:val="00746552"/>
    <w:rsid w:val="00746DDD"/>
    <w:rsid w:val="0074706F"/>
    <w:rsid w:val="00747380"/>
    <w:rsid w:val="007474A2"/>
    <w:rsid w:val="00747687"/>
    <w:rsid w:val="007476FC"/>
    <w:rsid w:val="00747813"/>
    <w:rsid w:val="00747B37"/>
    <w:rsid w:val="00747C25"/>
    <w:rsid w:val="00747C2D"/>
    <w:rsid w:val="00747DE8"/>
    <w:rsid w:val="007500F2"/>
    <w:rsid w:val="007510C1"/>
    <w:rsid w:val="007510E6"/>
    <w:rsid w:val="00751109"/>
    <w:rsid w:val="00751C20"/>
    <w:rsid w:val="007524DD"/>
    <w:rsid w:val="00752551"/>
    <w:rsid w:val="007541CF"/>
    <w:rsid w:val="0075438A"/>
    <w:rsid w:val="00754706"/>
    <w:rsid w:val="007555D7"/>
    <w:rsid w:val="007556FB"/>
    <w:rsid w:val="00755EF4"/>
    <w:rsid w:val="00756963"/>
    <w:rsid w:val="00757CBB"/>
    <w:rsid w:val="00760027"/>
    <w:rsid w:val="007600F6"/>
    <w:rsid w:val="0076041B"/>
    <w:rsid w:val="00760730"/>
    <w:rsid w:val="00760C17"/>
    <w:rsid w:val="00760F96"/>
    <w:rsid w:val="0076132F"/>
    <w:rsid w:val="0076147D"/>
    <w:rsid w:val="007614DB"/>
    <w:rsid w:val="00761CC5"/>
    <w:rsid w:val="00762B40"/>
    <w:rsid w:val="00762F0F"/>
    <w:rsid w:val="00762F51"/>
    <w:rsid w:val="00763202"/>
    <w:rsid w:val="00763AFC"/>
    <w:rsid w:val="00763E04"/>
    <w:rsid w:val="00764354"/>
    <w:rsid w:val="007649B3"/>
    <w:rsid w:val="00764AFC"/>
    <w:rsid w:val="00764BB9"/>
    <w:rsid w:val="0076547A"/>
    <w:rsid w:val="007660C8"/>
    <w:rsid w:val="007660D3"/>
    <w:rsid w:val="00766BBE"/>
    <w:rsid w:val="00766D92"/>
    <w:rsid w:val="00766DD6"/>
    <w:rsid w:val="00767391"/>
    <w:rsid w:val="007674CB"/>
    <w:rsid w:val="00767C32"/>
    <w:rsid w:val="0077014F"/>
    <w:rsid w:val="0077136E"/>
    <w:rsid w:val="0077158E"/>
    <w:rsid w:val="00771E59"/>
    <w:rsid w:val="007726A4"/>
    <w:rsid w:val="0077289C"/>
    <w:rsid w:val="00772C4F"/>
    <w:rsid w:val="00772E9A"/>
    <w:rsid w:val="00772F6E"/>
    <w:rsid w:val="007732FE"/>
    <w:rsid w:val="00773F89"/>
    <w:rsid w:val="0077407D"/>
    <w:rsid w:val="00774246"/>
    <w:rsid w:val="00774249"/>
    <w:rsid w:val="0077429E"/>
    <w:rsid w:val="00774986"/>
    <w:rsid w:val="00774A8B"/>
    <w:rsid w:val="00774B5A"/>
    <w:rsid w:val="00774E80"/>
    <w:rsid w:val="007754F3"/>
    <w:rsid w:val="00775C2A"/>
    <w:rsid w:val="00775E26"/>
    <w:rsid w:val="00775FB4"/>
    <w:rsid w:val="0077649E"/>
    <w:rsid w:val="00776503"/>
    <w:rsid w:val="007766BA"/>
    <w:rsid w:val="00776B23"/>
    <w:rsid w:val="00776B50"/>
    <w:rsid w:val="00776C00"/>
    <w:rsid w:val="00777083"/>
    <w:rsid w:val="007771B5"/>
    <w:rsid w:val="00777F38"/>
    <w:rsid w:val="00777FDE"/>
    <w:rsid w:val="007818FF"/>
    <w:rsid w:val="00781FC3"/>
    <w:rsid w:val="0078296E"/>
    <w:rsid w:val="007830FC"/>
    <w:rsid w:val="007832C5"/>
    <w:rsid w:val="0078400A"/>
    <w:rsid w:val="007841EC"/>
    <w:rsid w:val="0078467E"/>
    <w:rsid w:val="007846C8"/>
    <w:rsid w:val="00784792"/>
    <w:rsid w:val="00784813"/>
    <w:rsid w:val="00784E8F"/>
    <w:rsid w:val="00785C71"/>
    <w:rsid w:val="00785EB3"/>
    <w:rsid w:val="007861D9"/>
    <w:rsid w:val="00787101"/>
    <w:rsid w:val="007872E4"/>
    <w:rsid w:val="00787B0A"/>
    <w:rsid w:val="00787E7B"/>
    <w:rsid w:val="00790D34"/>
    <w:rsid w:val="00791588"/>
    <w:rsid w:val="00791997"/>
    <w:rsid w:val="007919D3"/>
    <w:rsid w:val="00792031"/>
    <w:rsid w:val="00792812"/>
    <w:rsid w:val="00792CB9"/>
    <w:rsid w:val="00793B13"/>
    <w:rsid w:val="00793B9F"/>
    <w:rsid w:val="00793C28"/>
    <w:rsid w:val="00793C7A"/>
    <w:rsid w:val="00793E18"/>
    <w:rsid w:val="00794194"/>
    <w:rsid w:val="007944D2"/>
    <w:rsid w:val="00794AD6"/>
    <w:rsid w:val="007954F3"/>
    <w:rsid w:val="00795639"/>
    <w:rsid w:val="007957AA"/>
    <w:rsid w:val="00796137"/>
    <w:rsid w:val="007967F3"/>
    <w:rsid w:val="00796D28"/>
    <w:rsid w:val="00797158"/>
    <w:rsid w:val="0079753A"/>
    <w:rsid w:val="00797C55"/>
    <w:rsid w:val="007A01CD"/>
    <w:rsid w:val="007A03DC"/>
    <w:rsid w:val="007A096F"/>
    <w:rsid w:val="007A0C31"/>
    <w:rsid w:val="007A11D0"/>
    <w:rsid w:val="007A1CA5"/>
    <w:rsid w:val="007A2360"/>
    <w:rsid w:val="007A241B"/>
    <w:rsid w:val="007A2C56"/>
    <w:rsid w:val="007A3033"/>
    <w:rsid w:val="007A31AC"/>
    <w:rsid w:val="007A32CB"/>
    <w:rsid w:val="007A34BF"/>
    <w:rsid w:val="007A356C"/>
    <w:rsid w:val="007A3CF7"/>
    <w:rsid w:val="007A4190"/>
    <w:rsid w:val="007A434B"/>
    <w:rsid w:val="007A43D7"/>
    <w:rsid w:val="007A477E"/>
    <w:rsid w:val="007A4D68"/>
    <w:rsid w:val="007A5524"/>
    <w:rsid w:val="007A5929"/>
    <w:rsid w:val="007A6101"/>
    <w:rsid w:val="007A69A6"/>
    <w:rsid w:val="007A6BA8"/>
    <w:rsid w:val="007A6D85"/>
    <w:rsid w:val="007A6F46"/>
    <w:rsid w:val="007A7CF3"/>
    <w:rsid w:val="007A7DC1"/>
    <w:rsid w:val="007A7EF6"/>
    <w:rsid w:val="007B03BC"/>
    <w:rsid w:val="007B046A"/>
    <w:rsid w:val="007B0DEF"/>
    <w:rsid w:val="007B10F6"/>
    <w:rsid w:val="007B1198"/>
    <w:rsid w:val="007B1DA8"/>
    <w:rsid w:val="007B2617"/>
    <w:rsid w:val="007B296A"/>
    <w:rsid w:val="007B3420"/>
    <w:rsid w:val="007B3986"/>
    <w:rsid w:val="007B3A20"/>
    <w:rsid w:val="007B3B14"/>
    <w:rsid w:val="007B3E92"/>
    <w:rsid w:val="007B4709"/>
    <w:rsid w:val="007B49F5"/>
    <w:rsid w:val="007B506D"/>
    <w:rsid w:val="007B5388"/>
    <w:rsid w:val="007B58DB"/>
    <w:rsid w:val="007B6241"/>
    <w:rsid w:val="007B7D53"/>
    <w:rsid w:val="007C0190"/>
    <w:rsid w:val="007C07BA"/>
    <w:rsid w:val="007C0A4F"/>
    <w:rsid w:val="007C1D4C"/>
    <w:rsid w:val="007C1E47"/>
    <w:rsid w:val="007C1F2A"/>
    <w:rsid w:val="007C217A"/>
    <w:rsid w:val="007C2293"/>
    <w:rsid w:val="007C23E8"/>
    <w:rsid w:val="007C2BE6"/>
    <w:rsid w:val="007C2D2B"/>
    <w:rsid w:val="007C37F6"/>
    <w:rsid w:val="007C3E5D"/>
    <w:rsid w:val="007C3EB2"/>
    <w:rsid w:val="007C41A4"/>
    <w:rsid w:val="007C457F"/>
    <w:rsid w:val="007C459E"/>
    <w:rsid w:val="007C4BDB"/>
    <w:rsid w:val="007C5D24"/>
    <w:rsid w:val="007C5D3B"/>
    <w:rsid w:val="007C636E"/>
    <w:rsid w:val="007C6638"/>
    <w:rsid w:val="007C7116"/>
    <w:rsid w:val="007C7D69"/>
    <w:rsid w:val="007D0017"/>
    <w:rsid w:val="007D0490"/>
    <w:rsid w:val="007D0869"/>
    <w:rsid w:val="007D0AC0"/>
    <w:rsid w:val="007D119D"/>
    <w:rsid w:val="007D1972"/>
    <w:rsid w:val="007D1B73"/>
    <w:rsid w:val="007D2381"/>
    <w:rsid w:val="007D25F5"/>
    <w:rsid w:val="007D2761"/>
    <w:rsid w:val="007D2A6E"/>
    <w:rsid w:val="007D2D54"/>
    <w:rsid w:val="007D2E74"/>
    <w:rsid w:val="007D330D"/>
    <w:rsid w:val="007D3823"/>
    <w:rsid w:val="007D3B14"/>
    <w:rsid w:val="007D5196"/>
    <w:rsid w:val="007D55E9"/>
    <w:rsid w:val="007D5BA9"/>
    <w:rsid w:val="007D5BFA"/>
    <w:rsid w:val="007D6941"/>
    <w:rsid w:val="007D6A25"/>
    <w:rsid w:val="007D6AFD"/>
    <w:rsid w:val="007D6E3B"/>
    <w:rsid w:val="007D6F75"/>
    <w:rsid w:val="007D7361"/>
    <w:rsid w:val="007D741B"/>
    <w:rsid w:val="007D7493"/>
    <w:rsid w:val="007D7765"/>
    <w:rsid w:val="007E02A2"/>
    <w:rsid w:val="007E0485"/>
    <w:rsid w:val="007E125C"/>
    <w:rsid w:val="007E1529"/>
    <w:rsid w:val="007E2A0A"/>
    <w:rsid w:val="007E2F50"/>
    <w:rsid w:val="007E30C4"/>
    <w:rsid w:val="007E3837"/>
    <w:rsid w:val="007E3BCF"/>
    <w:rsid w:val="007E3BE5"/>
    <w:rsid w:val="007E4051"/>
    <w:rsid w:val="007E469D"/>
    <w:rsid w:val="007E51A6"/>
    <w:rsid w:val="007E53F7"/>
    <w:rsid w:val="007E5899"/>
    <w:rsid w:val="007E5F9F"/>
    <w:rsid w:val="007E61D6"/>
    <w:rsid w:val="007E663A"/>
    <w:rsid w:val="007E68E4"/>
    <w:rsid w:val="007E6A67"/>
    <w:rsid w:val="007E6B7A"/>
    <w:rsid w:val="007E6C3E"/>
    <w:rsid w:val="007E725D"/>
    <w:rsid w:val="007E764F"/>
    <w:rsid w:val="007E7707"/>
    <w:rsid w:val="007E7888"/>
    <w:rsid w:val="007F0A4B"/>
    <w:rsid w:val="007F0CBF"/>
    <w:rsid w:val="007F0D78"/>
    <w:rsid w:val="007F0F24"/>
    <w:rsid w:val="007F13CB"/>
    <w:rsid w:val="007F16C6"/>
    <w:rsid w:val="007F1933"/>
    <w:rsid w:val="007F1DE6"/>
    <w:rsid w:val="007F2650"/>
    <w:rsid w:val="007F362F"/>
    <w:rsid w:val="007F3931"/>
    <w:rsid w:val="007F39BC"/>
    <w:rsid w:val="007F5128"/>
    <w:rsid w:val="007F58CF"/>
    <w:rsid w:val="007F5AA6"/>
    <w:rsid w:val="007F61B0"/>
    <w:rsid w:val="007F6813"/>
    <w:rsid w:val="007F7238"/>
    <w:rsid w:val="007F7A3F"/>
    <w:rsid w:val="007F7B70"/>
    <w:rsid w:val="007F7C46"/>
    <w:rsid w:val="007F7D97"/>
    <w:rsid w:val="007F7E50"/>
    <w:rsid w:val="0080004F"/>
    <w:rsid w:val="00800324"/>
    <w:rsid w:val="0080084D"/>
    <w:rsid w:val="00800AAB"/>
    <w:rsid w:val="00800C70"/>
    <w:rsid w:val="008017B7"/>
    <w:rsid w:val="00801CE7"/>
    <w:rsid w:val="00801ECD"/>
    <w:rsid w:val="00802355"/>
    <w:rsid w:val="00802449"/>
    <w:rsid w:val="00802C5B"/>
    <w:rsid w:val="00802EF7"/>
    <w:rsid w:val="008032C9"/>
    <w:rsid w:val="0080330A"/>
    <w:rsid w:val="00803348"/>
    <w:rsid w:val="008041C1"/>
    <w:rsid w:val="00804EFC"/>
    <w:rsid w:val="008056AB"/>
    <w:rsid w:val="00805A1E"/>
    <w:rsid w:val="00806023"/>
    <w:rsid w:val="00806218"/>
    <w:rsid w:val="00806438"/>
    <w:rsid w:val="0080644F"/>
    <w:rsid w:val="008064AD"/>
    <w:rsid w:val="00806925"/>
    <w:rsid w:val="008103F9"/>
    <w:rsid w:val="00810758"/>
    <w:rsid w:val="008114FD"/>
    <w:rsid w:val="008119B5"/>
    <w:rsid w:val="00811F59"/>
    <w:rsid w:val="008125FC"/>
    <w:rsid w:val="00812E0C"/>
    <w:rsid w:val="0081323F"/>
    <w:rsid w:val="00813381"/>
    <w:rsid w:val="0081374D"/>
    <w:rsid w:val="0081377C"/>
    <w:rsid w:val="00814643"/>
    <w:rsid w:val="0081479E"/>
    <w:rsid w:val="0081506A"/>
    <w:rsid w:val="0081534F"/>
    <w:rsid w:val="008154DD"/>
    <w:rsid w:val="008159EB"/>
    <w:rsid w:val="00815AF1"/>
    <w:rsid w:val="00815B13"/>
    <w:rsid w:val="00815B48"/>
    <w:rsid w:val="008161D7"/>
    <w:rsid w:val="008171D4"/>
    <w:rsid w:val="0081778E"/>
    <w:rsid w:val="00817A07"/>
    <w:rsid w:val="00817BC7"/>
    <w:rsid w:val="008201D8"/>
    <w:rsid w:val="0082043A"/>
    <w:rsid w:val="0082089F"/>
    <w:rsid w:val="00820A43"/>
    <w:rsid w:val="00821767"/>
    <w:rsid w:val="00822043"/>
    <w:rsid w:val="008220EC"/>
    <w:rsid w:val="0082262A"/>
    <w:rsid w:val="00823380"/>
    <w:rsid w:val="00823414"/>
    <w:rsid w:val="0082419C"/>
    <w:rsid w:val="008242AA"/>
    <w:rsid w:val="008256F4"/>
    <w:rsid w:val="00825856"/>
    <w:rsid w:val="00825F4A"/>
    <w:rsid w:val="008263BE"/>
    <w:rsid w:val="00827021"/>
    <w:rsid w:val="008278A2"/>
    <w:rsid w:val="00827E2E"/>
    <w:rsid w:val="008309F1"/>
    <w:rsid w:val="00831A4C"/>
    <w:rsid w:val="00831F4F"/>
    <w:rsid w:val="00832094"/>
    <w:rsid w:val="008324B6"/>
    <w:rsid w:val="00832528"/>
    <w:rsid w:val="0083266A"/>
    <w:rsid w:val="00832B72"/>
    <w:rsid w:val="00832E19"/>
    <w:rsid w:val="00833469"/>
    <w:rsid w:val="008336AC"/>
    <w:rsid w:val="008336C6"/>
    <w:rsid w:val="0083456B"/>
    <w:rsid w:val="008347E1"/>
    <w:rsid w:val="00834AC6"/>
    <w:rsid w:val="00834C5A"/>
    <w:rsid w:val="00834E2C"/>
    <w:rsid w:val="00834F73"/>
    <w:rsid w:val="00835161"/>
    <w:rsid w:val="0083652C"/>
    <w:rsid w:val="00836AC3"/>
    <w:rsid w:val="00836BE8"/>
    <w:rsid w:val="008375A4"/>
    <w:rsid w:val="00837B4A"/>
    <w:rsid w:val="008405D4"/>
    <w:rsid w:val="008409E7"/>
    <w:rsid w:val="00840AF1"/>
    <w:rsid w:val="00840EFC"/>
    <w:rsid w:val="00841765"/>
    <w:rsid w:val="00841BA0"/>
    <w:rsid w:val="00841C39"/>
    <w:rsid w:val="0084215E"/>
    <w:rsid w:val="008437DC"/>
    <w:rsid w:val="00843C04"/>
    <w:rsid w:val="00844519"/>
    <w:rsid w:val="00844897"/>
    <w:rsid w:val="008451E6"/>
    <w:rsid w:val="00845557"/>
    <w:rsid w:val="00845616"/>
    <w:rsid w:val="008458C5"/>
    <w:rsid w:val="00846686"/>
    <w:rsid w:val="00846BB8"/>
    <w:rsid w:val="00846F8C"/>
    <w:rsid w:val="00847147"/>
    <w:rsid w:val="00847B9D"/>
    <w:rsid w:val="00850151"/>
    <w:rsid w:val="00850809"/>
    <w:rsid w:val="00850D01"/>
    <w:rsid w:val="00851971"/>
    <w:rsid w:val="00851A36"/>
    <w:rsid w:val="00851AF5"/>
    <w:rsid w:val="00851C13"/>
    <w:rsid w:val="008520C2"/>
    <w:rsid w:val="0085238D"/>
    <w:rsid w:val="0085283F"/>
    <w:rsid w:val="008532BD"/>
    <w:rsid w:val="0085333E"/>
    <w:rsid w:val="00853AA5"/>
    <w:rsid w:val="00853B9D"/>
    <w:rsid w:val="00853D4A"/>
    <w:rsid w:val="00853E0B"/>
    <w:rsid w:val="00854435"/>
    <w:rsid w:val="00854555"/>
    <w:rsid w:val="008553D7"/>
    <w:rsid w:val="00855759"/>
    <w:rsid w:val="0085617F"/>
    <w:rsid w:val="0085634F"/>
    <w:rsid w:val="00856884"/>
    <w:rsid w:val="00856C2A"/>
    <w:rsid w:val="0085768D"/>
    <w:rsid w:val="008604B7"/>
    <w:rsid w:val="008605DF"/>
    <w:rsid w:val="008608D2"/>
    <w:rsid w:val="00860C36"/>
    <w:rsid w:val="008613FC"/>
    <w:rsid w:val="008619FF"/>
    <w:rsid w:val="00861F27"/>
    <w:rsid w:val="00862529"/>
    <w:rsid w:val="0086271E"/>
    <w:rsid w:val="00862A26"/>
    <w:rsid w:val="00862D64"/>
    <w:rsid w:val="0086407B"/>
    <w:rsid w:val="0086458B"/>
    <w:rsid w:val="00864932"/>
    <w:rsid w:val="00865BAC"/>
    <w:rsid w:val="00866C9A"/>
    <w:rsid w:val="00867603"/>
    <w:rsid w:val="00867CF8"/>
    <w:rsid w:val="00870DBA"/>
    <w:rsid w:val="008710B6"/>
    <w:rsid w:val="00871163"/>
    <w:rsid w:val="008715DC"/>
    <w:rsid w:val="00871D1A"/>
    <w:rsid w:val="00872273"/>
    <w:rsid w:val="008723FA"/>
    <w:rsid w:val="00872672"/>
    <w:rsid w:val="008726BA"/>
    <w:rsid w:val="0087271A"/>
    <w:rsid w:val="00872A5E"/>
    <w:rsid w:val="008732F1"/>
    <w:rsid w:val="0087331E"/>
    <w:rsid w:val="008743B4"/>
    <w:rsid w:val="008747C4"/>
    <w:rsid w:val="00875568"/>
    <w:rsid w:val="0087597F"/>
    <w:rsid w:val="00875DDF"/>
    <w:rsid w:val="00875F6C"/>
    <w:rsid w:val="00875FB8"/>
    <w:rsid w:val="008767DF"/>
    <w:rsid w:val="00880547"/>
    <w:rsid w:val="00880E0A"/>
    <w:rsid w:val="00881053"/>
    <w:rsid w:val="008813E9"/>
    <w:rsid w:val="00882045"/>
    <w:rsid w:val="0088257E"/>
    <w:rsid w:val="00882971"/>
    <w:rsid w:val="008829FD"/>
    <w:rsid w:val="00882E3B"/>
    <w:rsid w:val="00882F8D"/>
    <w:rsid w:val="00882F96"/>
    <w:rsid w:val="008835BC"/>
    <w:rsid w:val="00883721"/>
    <w:rsid w:val="00884120"/>
    <w:rsid w:val="00884D29"/>
    <w:rsid w:val="008850B5"/>
    <w:rsid w:val="00885B41"/>
    <w:rsid w:val="00885F48"/>
    <w:rsid w:val="0088669B"/>
    <w:rsid w:val="00886E7E"/>
    <w:rsid w:val="0088765C"/>
    <w:rsid w:val="00887663"/>
    <w:rsid w:val="00887942"/>
    <w:rsid w:val="00887D65"/>
    <w:rsid w:val="008909F4"/>
    <w:rsid w:val="0089112A"/>
    <w:rsid w:val="00891363"/>
    <w:rsid w:val="00892471"/>
    <w:rsid w:val="008924D6"/>
    <w:rsid w:val="00892C72"/>
    <w:rsid w:val="00892D69"/>
    <w:rsid w:val="00893297"/>
    <w:rsid w:val="00893A73"/>
    <w:rsid w:val="00893F40"/>
    <w:rsid w:val="00893FB3"/>
    <w:rsid w:val="00894029"/>
    <w:rsid w:val="0089431D"/>
    <w:rsid w:val="00894669"/>
    <w:rsid w:val="008947E9"/>
    <w:rsid w:val="00894C68"/>
    <w:rsid w:val="00894D1F"/>
    <w:rsid w:val="00896207"/>
    <w:rsid w:val="00896BF6"/>
    <w:rsid w:val="00897108"/>
    <w:rsid w:val="0089733D"/>
    <w:rsid w:val="008A00FB"/>
    <w:rsid w:val="008A0496"/>
    <w:rsid w:val="008A0A55"/>
    <w:rsid w:val="008A0ABD"/>
    <w:rsid w:val="008A10C7"/>
    <w:rsid w:val="008A185B"/>
    <w:rsid w:val="008A1A59"/>
    <w:rsid w:val="008A1DFC"/>
    <w:rsid w:val="008A25BE"/>
    <w:rsid w:val="008A25C8"/>
    <w:rsid w:val="008A2BF8"/>
    <w:rsid w:val="008A2C4A"/>
    <w:rsid w:val="008A3377"/>
    <w:rsid w:val="008A3509"/>
    <w:rsid w:val="008A362F"/>
    <w:rsid w:val="008A3BA1"/>
    <w:rsid w:val="008A3FDB"/>
    <w:rsid w:val="008A50B6"/>
    <w:rsid w:val="008A57EC"/>
    <w:rsid w:val="008A585E"/>
    <w:rsid w:val="008A5B7A"/>
    <w:rsid w:val="008A5C48"/>
    <w:rsid w:val="008A5E06"/>
    <w:rsid w:val="008A60EF"/>
    <w:rsid w:val="008A645D"/>
    <w:rsid w:val="008A673C"/>
    <w:rsid w:val="008A69A5"/>
    <w:rsid w:val="008A6B00"/>
    <w:rsid w:val="008A6E5C"/>
    <w:rsid w:val="008A70EE"/>
    <w:rsid w:val="008A7BA7"/>
    <w:rsid w:val="008A7C29"/>
    <w:rsid w:val="008A7D4A"/>
    <w:rsid w:val="008A7D8E"/>
    <w:rsid w:val="008B01E4"/>
    <w:rsid w:val="008B08FF"/>
    <w:rsid w:val="008B0EC6"/>
    <w:rsid w:val="008B1E3C"/>
    <w:rsid w:val="008B2801"/>
    <w:rsid w:val="008B2AE1"/>
    <w:rsid w:val="008B2BE3"/>
    <w:rsid w:val="008B33B2"/>
    <w:rsid w:val="008B3A1C"/>
    <w:rsid w:val="008B4431"/>
    <w:rsid w:val="008B52F6"/>
    <w:rsid w:val="008B5739"/>
    <w:rsid w:val="008B5D55"/>
    <w:rsid w:val="008B5D6E"/>
    <w:rsid w:val="008B5FFC"/>
    <w:rsid w:val="008B61BA"/>
    <w:rsid w:val="008B6B07"/>
    <w:rsid w:val="008B70F2"/>
    <w:rsid w:val="008C00AD"/>
    <w:rsid w:val="008C049B"/>
    <w:rsid w:val="008C05A8"/>
    <w:rsid w:val="008C0A6C"/>
    <w:rsid w:val="008C0AF6"/>
    <w:rsid w:val="008C1145"/>
    <w:rsid w:val="008C14EC"/>
    <w:rsid w:val="008C189C"/>
    <w:rsid w:val="008C1975"/>
    <w:rsid w:val="008C1DD0"/>
    <w:rsid w:val="008C2132"/>
    <w:rsid w:val="008C223D"/>
    <w:rsid w:val="008C243D"/>
    <w:rsid w:val="008C2952"/>
    <w:rsid w:val="008C2976"/>
    <w:rsid w:val="008C2BBD"/>
    <w:rsid w:val="008C2CC6"/>
    <w:rsid w:val="008C30C1"/>
    <w:rsid w:val="008C32EB"/>
    <w:rsid w:val="008C332E"/>
    <w:rsid w:val="008C34A8"/>
    <w:rsid w:val="008C377D"/>
    <w:rsid w:val="008C399C"/>
    <w:rsid w:val="008C3CDB"/>
    <w:rsid w:val="008C3EF9"/>
    <w:rsid w:val="008C4C08"/>
    <w:rsid w:val="008C64AE"/>
    <w:rsid w:val="008C6EB9"/>
    <w:rsid w:val="008C7532"/>
    <w:rsid w:val="008C75BB"/>
    <w:rsid w:val="008C796B"/>
    <w:rsid w:val="008C7D0B"/>
    <w:rsid w:val="008C7D7A"/>
    <w:rsid w:val="008C7F20"/>
    <w:rsid w:val="008D003B"/>
    <w:rsid w:val="008D0ABD"/>
    <w:rsid w:val="008D0C6E"/>
    <w:rsid w:val="008D0FF5"/>
    <w:rsid w:val="008D1083"/>
    <w:rsid w:val="008D11B4"/>
    <w:rsid w:val="008D147B"/>
    <w:rsid w:val="008D219C"/>
    <w:rsid w:val="008D2B7D"/>
    <w:rsid w:val="008D2E84"/>
    <w:rsid w:val="008D3393"/>
    <w:rsid w:val="008D35CA"/>
    <w:rsid w:val="008D3960"/>
    <w:rsid w:val="008D3B2C"/>
    <w:rsid w:val="008D3D52"/>
    <w:rsid w:val="008D45B9"/>
    <w:rsid w:val="008D4675"/>
    <w:rsid w:val="008D5237"/>
    <w:rsid w:val="008D6121"/>
    <w:rsid w:val="008D761B"/>
    <w:rsid w:val="008D779B"/>
    <w:rsid w:val="008D784C"/>
    <w:rsid w:val="008D7B72"/>
    <w:rsid w:val="008D7DA4"/>
    <w:rsid w:val="008D7F5F"/>
    <w:rsid w:val="008E034E"/>
    <w:rsid w:val="008E0CC8"/>
    <w:rsid w:val="008E0E3F"/>
    <w:rsid w:val="008E1015"/>
    <w:rsid w:val="008E1A80"/>
    <w:rsid w:val="008E1BFA"/>
    <w:rsid w:val="008E1E26"/>
    <w:rsid w:val="008E2051"/>
    <w:rsid w:val="008E20B0"/>
    <w:rsid w:val="008E2108"/>
    <w:rsid w:val="008E23E1"/>
    <w:rsid w:val="008E2441"/>
    <w:rsid w:val="008E2982"/>
    <w:rsid w:val="008E2DCD"/>
    <w:rsid w:val="008E3162"/>
    <w:rsid w:val="008E3A0D"/>
    <w:rsid w:val="008E3D00"/>
    <w:rsid w:val="008E4D83"/>
    <w:rsid w:val="008E4E7A"/>
    <w:rsid w:val="008E538E"/>
    <w:rsid w:val="008E53C4"/>
    <w:rsid w:val="008E585A"/>
    <w:rsid w:val="008E5865"/>
    <w:rsid w:val="008E5BEE"/>
    <w:rsid w:val="008E611E"/>
    <w:rsid w:val="008E61ED"/>
    <w:rsid w:val="008E792B"/>
    <w:rsid w:val="008E7E48"/>
    <w:rsid w:val="008F001E"/>
    <w:rsid w:val="008F00B6"/>
    <w:rsid w:val="008F03B3"/>
    <w:rsid w:val="008F0FA7"/>
    <w:rsid w:val="008F1217"/>
    <w:rsid w:val="008F14A1"/>
    <w:rsid w:val="008F203C"/>
    <w:rsid w:val="008F22D3"/>
    <w:rsid w:val="008F279B"/>
    <w:rsid w:val="008F2FDB"/>
    <w:rsid w:val="008F3094"/>
    <w:rsid w:val="008F30FB"/>
    <w:rsid w:val="008F364A"/>
    <w:rsid w:val="008F368D"/>
    <w:rsid w:val="008F382B"/>
    <w:rsid w:val="008F39FA"/>
    <w:rsid w:val="008F3BCD"/>
    <w:rsid w:val="008F3BFF"/>
    <w:rsid w:val="008F3C3A"/>
    <w:rsid w:val="008F3C9C"/>
    <w:rsid w:val="008F3F0F"/>
    <w:rsid w:val="008F4223"/>
    <w:rsid w:val="008F4CA1"/>
    <w:rsid w:val="008F59D1"/>
    <w:rsid w:val="008F5A47"/>
    <w:rsid w:val="008F63B3"/>
    <w:rsid w:val="008F63F2"/>
    <w:rsid w:val="008F6409"/>
    <w:rsid w:val="008F6508"/>
    <w:rsid w:val="008F6FB1"/>
    <w:rsid w:val="008F7742"/>
    <w:rsid w:val="008F7A69"/>
    <w:rsid w:val="00900344"/>
    <w:rsid w:val="0090045E"/>
    <w:rsid w:val="009004EA"/>
    <w:rsid w:val="00900880"/>
    <w:rsid w:val="0090108A"/>
    <w:rsid w:val="00901185"/>
    <w:rsid w:val="00901B23"/>
    <w:rsid w:val="00901C5C"/>
    <w:rsid w:val="00901DED"/>
    <w:rsid w:val="009027B5"/>
    <w:rsid w:val="00902BC3"/>
    <w:rsid w:val="00903C52"/>
    <w:rsid w:val="00903DDA"/>
    <w:rsid w:val="00903F6D"/>
    <w:rsid w:val="009045CC"/>
    <w:rsid w:val="009045E5"/>
    <w:rsid w:val="00904628"/>
    <w:rsid w:val="009046AA"/>
    <w:rsid w:val="00904F63"/>
    <w:rsid w:val="00905351"/>
    <w:rsid w:val="009053D0"/>
    <w:rsid w:val="00905A10"/>
    <w:rsid w:val="00905CBF"/>
    <w:rsid w:val="009062F4"/>
    <w:rsid w:val="009063F6"/>
    <w:rsid w:val="00906B1B"/>
    <w:rsid w:val="0090721F"/>
    <w:rsid w:val="009074BE"/>
    <w:rsid w:val="00907A3E"/>
    <w:rsid w:val="00907D27"/>
    <w:rsid w:val="00910365"/>
    <w:rsid w:val="00910459"/>
    <w:rsid w:val="009104C0"/>
    <w:rsid w:val="009104D9"/>
    <w:rsid w:val="009106DB"/>
    <w:rsid w:val="00911221"/>
    <w:rsid w:val="009113EB"/>
    <w:rsid w:val="00911FD4"/>
    <w:rsid w:val="00913591"/>
    <w:rsid w:val="00913ACD"/>
    <w:rsid w:val="009141C2"/>
    <w:rsid w:val="00914868"/>
    <w:rsid w:val="00914E8E"/>
    <w:rsid w:val="00916326"/>
    <w:rsid w:val="00916A52"/>
    <w:rsid w:val="00916D0F"/>
    <w:rsid w:val="009175E3"/>
    <w:rsid w:val="00917C23"/>
    <w:rsid w:val="00917D07"/>
    <w:rsid w:val="00920B9F"/>
    <w:rsid w:val="00920E3F"/>
    <w:rsid w:val="0092113D"/>
    <w:rsid w:val="009216AF"/>
    <w:rsid w:val="009221D4"/>
    <w:rsid w:val="00922B3A"/>
    <w:rsid w:val="00922D2A"/>
    <w:rsid w:val="0092379B"/>
    <w:rsid w:val="009242F0"/>
    <w:rsid w:val="00924441"/>
    <w:rsid w:val="0092488C"/>
    <w:rsid w:val="00924A38"/>
    <w:rsid w:val="00924A82"/>
    <w:rsid w:val="00925E70"/>
    <w:rsid w:val="00926527"/>
    <w:rsid w:val="00926CDA"/>
    <w:rsid w:val="00927772"/>
    <w:rsid w:val="00927EB7"/>
    <w:rsid w:val="00930033"/>
    <w:rsid w:val="00930320"/>
    <w:rsid w:val="0093099F"/>
    <w:rsid w:val="00930D73"/>
    <w:rsid w:val="00930EC5"/>
    <w:rsid w:val="009324F3"/>
    <w:rsid w:val="009327BF"/>
    <w:rsid w:val="009327D4"/>
    <w:rsid w:val="00932C2F"/>
    <w:rsid w:val="00932F59"/>
    <w:rsid w:val="00933378"/>
    <w:rsid w:val="0093354B"/>
    <w:rsid w:val="009335CB"/>
    <w:rsid w:val="009338C9"/>
    <w:rsid w:val="00933BCE"/>
    <w:rsid w:val="00933E6D"/>
    <w:rsid w:val="00934F12"/>
    <w:rsid w:val="00935039"/>
    <w:rsid w:val="00935AB9"/>
    <w:rsid w:val="0093609F"/>
    <w:rsid w:val="00936557"/>
    <w:rsid w:val="009365A6"/>
    <w:rsid w:val="00936AD7"/>
    <w:rsid w:val="00936D4B"/>
    <w:rsid w:val="00937B26"/>
    <w:rsid w:val="00937B73"/>
    <w:rsid w:val="00940049"/>
    <w:rsid w:val="0094046E"/>
    <w:rsid w:val="00940492"/>
    <w:rsid w:val="009405C5"/>
    <w:rsid w:val="009409B6"/>
    <w:rsid w:val="00940E56"/>
    <w:rsid w:val="00940F81"/>
    <w:rsid w:val="00941F66"/>
    <w:rsid w:val="00943164"/>
    <w:rsid w:val="00943176"/>
    <w:rsid w:val="00943922"/>
    <w:rsid w:val="00943F70"/>
    <w:rsid w:val="00944054"/>
    <w:rsid w:val="0094439E"/>
    <w:rsid w:val="00944991"/>
    <w:rsid w:val="00944A0F"/>
    <w:rsid w:val="00944B54"/>
    <w:rsid w:val="00944D35"/>
    <w:rsid w:val="00944F10"/>
    <w:rsid w:val="00945053"/>
    <w:rsid w:val="00945D59"/>
    <w:rsid w:val="009463EB"/>
    <w:rsid w:val="009463FE"/>
    <w:rsid w:val="00946523"/>
    <w:rsid w:val="0094690F"/>
    <w:rsid w:val="00946C9B"/>
    <w:rsid w:val="00946CD2"/>
    <w:rsid w:val="009470BC"/>
    <w:rsid w:val="009471A5"/>
    <w:rsid w:val="009475BA"/>
    <w:rsid w:val="00947C5B"/>
    <w:rsid w:val="00950954"/>
    <w:rsid w:val="00950D30"/>
    <w:rsid w:val="00950F4C"/>
    <w:rsid w:val="0095144B"/>
    <w:rsid w:val="0095185F"/>
    <w:rsid w:val="00951EC1"/>
    <w:rsid w:val="00951F17"/>
    <w:rsid w:val="00952473"/>
    <w:rsid w:val="009528C2"/>
    <w:rsid w:val="00952A60"/>
    <w:rsid w:val="00952A7B"/>
    <w:rsid w:val="00952BB7"/>
    <w:rsid w:val="00952D59"/>
    <w:rsid w:val="00953446"/>
    <w:rsid w:val="00953CEF"/>
    <w:rsid w:val="009543FD"/>
    <w:rsid w:val="009545F8"/>
    <w:rsid w:val="00954DCC"/>
    <w:rsid w:val="00955A42"/>
    <w:rsid w:val="00955C2E"/>
    <w:rsid w:val="009563B7"/>
    <w:rsid w:val="00956457"/>
    <w:rsid w:val="009567F6"/>
    <w:rsid w:val="0095693E"/>
    <w:rsid w:val="0095727F"/>
    <w:rsid w:val="00957F09"/>
    <w:rsid w:val="00960185"/>
    <w:rsid w:val="0096029B"/>
    <w:rsid w:val="00960548"/>
    <w:rsid w:val="00962AEB"/>
    <w:rsid w:val="0096313F"/>
    <w:rsid w:val="009631B2"/>
    <w:rsid w:val="00963CE3"/>
    <w:rsid w:val="009646B8"/>
    <w:rsid w:val="00964893"/>
    <w:rsid w:val="00964A64"/>
    <w:rsid w:val="009651F1"/>
    <w:rsid w:val="009654CA"/>
    <w:rsid w:val="009661F9"/>
    <w:rsid w:val="009662AC"/>
    <w:rsid w:val="00966C15"/>
    <w:rsid w:val="00966D60"/>
    <w:rsid w:val="009672C8"/>
    <w:rsid w:val="009673B3"/>
    <w:rsid w:val="00967FB4"/>
    <w:rsid w:val="009703A8"/>
    <w:rsid w:val="0097054F"/>
    <w:rsid w:val="00971091"/>
    <w:rsid w:val="00971603"/>
    <w:rsid w:val="009716EF"/>
    <w:rsid w:val="00971B6B"/>
    <w:rsid w:val="0097225C"/>
    <w:rsid w:val="0097233A"/>
    <w:rsid w:val="00972753"/>
    <w:rsid w:val="00973675"/>
    <w:rsid w:val="00973EE9"/>
    <w:rsid w:val="009741AE"/>
    <w:rsid w:val="00974F54"/>
    <w:rsid w:val="009753BF"/>
    <w:rsid w:val="00976593"/>
    <w:rsid w:val="0097686E"/>
    <w:rsid w:val="00976935"/>
    <w:rsid w:val="009770D2"/>
    <w:rsid w:val="00977672"/>
    <w:rsid w:val="00977DD9"/>
    <w:rsid w:val="009807F1"/>
    <w:rsid w:val="00980891"/>
    <w:rsid w:val="00980DB5"/>
    <w:rsid w:val="009819B4"/>
    <w:rsid w:val="00981C0A"/>
    <w:rsid w:val="0098249A"/>
    <w:rsid w:val="009825D5"/>
    <w:rsid w:val="00982C2B"/>
    <w:rsid w:val="00982EDA"/>
    <w:rsid w:val="00983B2A"/>
    <w:rsid w:val="0098488D"/>
    <w:rsid w:val="00984D47"/>
    <w:rsid w:val="00984DEC"/>
    <w:rsid w:val="009855DA"/>
    <w:rsid w:val="00987211"/>
    <w:rsid w:val="00987695"/>
    <w:rsid w:val="00987D1C"/>
    <w:rsid w:val="00987F28"/>
    <w:rsid w:val="009900CB"/>
    <w:rsid w:val="009910C6"/>
    <w:rsid w:val="00991AD5"/>
    <w:rsid w:val="00991B5B"/>
    <w:rsid w:val="00991DA0"/>
    <w:rsid w:val="00992321"/>
    <w:rsid w:val="00992685"/>
    <w:rsid w:val="00993ABF"/>
    <w:rsid w:val="00993E1B"/>
    <w:rsid w:val="00994B02"/>
    <w:rsid w:val="00994CEE"/>
    <w:rsid w:val="009957B6"/>
    <w:rsid w:val="00996738"/>
    <w:rsid w:val="00997650"/>
    <w:rsid w:val="00997905"/>
    <w:rsid w:val="00997AA5"/>
    <w:rsid w:val="009A03C8"/>
    <w:rsid w:val="009A06F7"/>
    <w:rsid w:val="009A0E65"/>
    <w:rsid w:val="009A125B"/>
    <w:rsid w:val="009A1C21"/>
    <w:rsid w:val="009A2198"/>
    <w:rsid w:val="009A2233"/>
    <w:rsid w:val="009A26D6"/>
    <w:rsid w:val="009A28DC"/>
    <w:rsid w:val="009A28F6"/>
    <w:rsid w:val="009A2BF6"/>
    <w:rsid w:val="009A2ECD"/>
    <w:rsid w:val="009A3266"/>
    <w:rsid w:val="009A3EB1"/>
    <w:rsid w:val="009A4A71"/>
    <w:rsid w:val="009A4C58"/>
    <w:rsid w:val="009A4F9C"/>
    <w:rsid w:val="009A5745"/>
    <w:rsid w:val="009A6798"/>
    <w:rsid w:val="009A6A9E"/>
    <w:rsid w:val="009A6F49"/>
    <w:rsid w:val="009A7250"/>
    <w:rsid w:val="009A7572"/>
    <w:rsid w:val="009A7B34"/>
    <w:rsid w:val="009B02BD"/>
    <w:rsid w:val="009B1531"/>
    <w:rsid w:val="009B180C"/>
    <w:rsid w:val="009B192A"/>
    <w:rsid w:val="009B1A66"/>
    <w:rsid w:val="009B2077"/>
    <w:rsid w:val="009B2C84"/>
    <w:rsid w:val="009B2CBB"/>
    <w:rsid w:val="009B2D5E"/>
    <w:rsid w:val="009B3452"/>
    <w:rsid w:val="009B3465"/>
    <w:rsid w:val="009B3A85"/>
    <w:rsid w:val="009B3BA8"/>
    <w:rsid w:val="009B41CA"/>
    <w:rsid w:val="009B4582"/>
    <w:rsid w:val="009B499E"/>
    <w:rsid w:val="009B4E4F"/>
    <w:rsid w:val="009B51BE"/>
    <w:rsid w:val="009B53DE"/>
    <w:rsid w:val="009B5E9D"/>
    <w:rsid w:val="009B5FDA"/>
    <w:rsid w:val="009B61C6"/>
    <w:rsid w:val="009B6984"/>
    <w:rsid w:val="009B70CF"/>
    <w:rsid w:val="009B7211"/>
    <w:rsid w:val="009B74FA"/>
    <w:rsid w:val="009C01A0"/>
    <w:rsid w:val="009C0E66"/>
    <w:rsid w:val="009C13DA"/>
    <w:rsid w:val="009C1F7C"/>
    <w:rsid w:val="009C2391"/>
    <w:rsid w:val="009C2AAD"/>
    <w:rsid w:val="009C2ACA"/>
    <w:rsid w:val="009C2BCD"/>
    <w:rsid w:val="009C2FE8"/>
    <w:rsid w:val="009C3102"/>
    <w:rsid w:val="009C3326"/>
    <w:rsid w:val="009C34C9"/>
    <w:rsid w:val="009C34F7"/>
    <w:rsid w:val="009C3530"/>
    <w:rsid w:val="009C3735"/>
    <w:rsid w:val="009C391D"/>
    <w:rsid w:val="009C3A3F"/>
    <w:rsid w:val="009C3B53"/>
    <w:rsid w:val="009C41EE"/>
    <w:rsid w:val="009C42A8"/>
    <w:rsid w:val="009C4354"/>
    <w:rsid w:val="009C46B4"/>
    <w:rsid w:val="009C5702"/>
    <w:rsid w:val="009C634F"/>
    <w:rsid w:val="009C6888"/>
    <w:rsid w:val="009C6942"/>
    <w:rsid w:val="009C6E0F"/>
    <w:rsid w:val="009C74DD"/>
    <w:rsid w:val="009C7707"/>
    <w:rsid w:val="009D052C"/>
    <w:rsid w:val="009D0C58"/>
    <w:rsid w:val="009D0EB1"/>
    <w:rsid w:val="009D0EF3"/>
    <w:rsid w:val="009D12F3"/>
    <w:rsid w:val="009D25C5"/>
    <w:rsid w:val="009D2688"/>
    <w:rsid w:val="009D279B"/>
    <w:rsid w:val="009D28CE"/>
    <w:rsid w:val="009D2E38"/>
    <w:rsid w:val="009D3082"/>
    <w:rsid w:val="009D31C0"/>
    <w:rsid w:val="009D35E7"/>
    <w:rsid w:val="009D38F7"/>
    <w:rsid w:val="009D3A4E"/>
    <w:rsid w:val="009D3EB6"/>
    <w:rsid w:val="009D3F83"/>
    <w:rsid w:val="009D4F38"/>
    <w:rsid w:val="009D519D"/>
    <w:rsid w:val="009D525E"/>
    <w:rsid w:val="009D5549"/>
    <w:rsid w:val="009D5A2B"/>
    <w:rsid w:val="009D619A"/>
    <w:rsid w:val="009D6397"/>
    <w:rsid w:val="009D67D6"/>
    <w:rsid w:val="009D6CDE"/>
    <w:rsid w:val="009D784A"/>
    <w:rsid w:val="009D7D77"/>
    <w:rsid w:val="009E02F2"/>
    <w:rsid w:val="009E03EE"/>
    <w:rsid w:val="009E0453"/>
    <w:rsid w:val="009E058E"/>
    <w:rsid w:val="009E0798"/>
    <w:rsid w:val="009E0BA6"/>
    <w:rsid w:val="009E1C78"/>
    <w:rsid w:val="009E1CA9"/>
    <w:rsid w:val="009E1F8F"/>
    <w:rsid w:val="009E20C9"/>
    <w:rsid w:val="009E264F"/>
    <w:rsid w:val="009E27C9"/>
    <w:rsid w:val="009E2993"/>
    <w:rsid w:val="009E2E23"/>
    <w:rsid w:val="009E3298"/>
    <w:rsid w:val="009E3387"/>
    <w:rsid w:val="009E465B"/>
    <w:rsid w:val="009E53D6"/>
    <w:rsid w:val="009E5745"/>
    <w:rsid w:val="009E635E"/>
    <w:rsid w:val="009E677C"/>
    <w:rsid w:val="009E6AEE"/>
    <w:rsid w:val="009E6B9F"/>
    <w:rsid w:val="009E719C"/>
    <w:rsid w:val="009E7736"/>
    <w:rsid w:val="009E7950"/>
    <w:rsid w:val="009E7970"/>
    <w:rsid w:val="009E7CDB"/>
    <w:rsid w:val="009F0C25"/>
    <w:rsid w:val="009F0D79"/>
    <w:rsid w:val="009F1A58"/>
    <w:rsid w:val="009F1AC5"/>
    <w:rsid w:val="009F1FA0"/>
    <w:rsid w:val="009F20C3"/>
    <w:rsid w:val="009F22CB"/>
    <w:rsid w:val="009F22FF"/>
    <w:rsid w:val="009F2637"/>
    <w:rsid w:val="009F2A60"/>
    <w:rsid w:val="009F2B5E"/>
    <w:rsid w:val="009F2BFF"/>
    <w:rsid w:val="009F2F8A"/>
    <w:rsid w:val="009F33C0"/>
    <w:rsid w:val="009F3751"/>
    <w:rsid w:val="009F3D0D"/>
    <w:rsid w:val="009F5102"/>
    <w:rsid w:val="009F5329"/>
    <w:rsid w:val="009F56F4"/>
    <w:rsid w:val="009F58D7"/>
    <w:rsid w:val="009F5A7F"/>
    <w:rsid w:val="009F5AD4"/>
    <w:rsid w:val="009F6295"/>
    <w:rsid w:val="009F707C"/>
    <w:rsid w:val="009F7AB5"/>
    <w:rsid w:val="00A00227"/>
    <w:rsid w:val="00A00586"/>
    <w:rsid w:val="00A01142"/>
    <w:rsid w:val="00A011DD"/>
    <w:rsid w:val="00A01454"/>
    <w:rsid w:val="00A019DD"/>
    <w:rsid w:val="00A02AC6"/>
    <w:rsid w:val="00A02AEC"/>
    <w:rsid w:val="00A02F68"/>
    <w:rsid w:val="00A03525"/>
    <w:rsid w:val="00A0475F"/>
    <w:rsid w:val="00A047CF"/>
    <w:rsid w:val="00A04EC5"/>
    <w:rsid w:val="00A051C7"/>
    <w:rsid w:val="00A0582C"/>
    <w:rsid w:val="00A05F2B"/>
    <w:rsid w:val="00A06D2C"/>
    <w:rsid w:val="00A07786"/>
    <w:rsid w:val="00A07B1E"/>
    <w:rsid w:val="00A07C14"/>
    <w:rsid w:val="00A1042A"/>
    <w:rsid w:val="00A108F2"/>
    <w:rsid w:val="00A1099A"/>
    <w:rsid w:val="00A10B17"/>
    <w:rsid w:val="00A1155D"/>
    <w:rsid w:val="00A1162D"/>
    <w:rsid w:val="00A1167F"/>
    <w:rsid w:val="00A116ED"/>
    <w:rsid w:val="00A117DB"/>
    <w:rsid w:val="00A11C8B"/>
    <w:rsid w:val="00A1205A"/>
    <w:rsid w:val="00A12454"/>
    <w:rsid w:val="00A13974"/>
    <w:rsid w:val="00A1398F"/>
    <w:rsid w:val="00A13AB4"/>
    <w:rsid w:val="00A14148"/>
    <w:rsid w:val="00A1415F"/>
    <w:rsid w:val="00A1445D"/>
    <w:rsid w:val="00A14BD7"/>
    <w:rsid w:val="00A14BED"/>
    <w:rsid w:val="00A15FA4"/>
    <w:rsid w:val="00A161CD"/>
    <w:rsid w:val="00A1713D"/>
    <w:rsid w:val="00A17554"/>
    <w:rsid w:val="00A17638"/>
    <w:rsid w:val="00A179C3"/>
    <w:rsid w:val="00A17A72"/>
    <w:rsid w:val="00A207EA"/>
    <w:rsid w:val="00A20E1C"/>
    <w:rsid w:val="00A20FB8"/>
    <w:rsid w:val="00A2127B"/>
    <w:rsid w:val="00A2146E"/>
    <w:rsid w:val="00A214D7"/>
    <w:rsid w:val="00A21A3A"/>
    <w:rsid w:val="00A21C59"/>
    <w:rsid w:val="00A21DC5"/>
    <w:rsid w:val="00A22927"/>
    <w:rsid w:val="00A2304D"/>
    <w:rsid w:val="00A2307B"/>
    <w:rsid w:val="00A2319F"/>
    <w:rsid w:val="00A23240"/>
    <w:rsid w:val="00A238EB"/>
    <w:rsid w:val="00A239C0"/>
    <w:rsid w:val="00A23E29"/>
    <w:rsid w:val="00A23FF2"/>
    <w:rsid w:val="00A24690"/>
    <w:rsid w:val="00A2499D"/>
    <w:rsid w:val="00A24B5A"/>
    <w:rsid w:val="00A25180"/>
    <w:rsid w:val="00A25689"/>
    <w:rsid w:val="00A25B26"/>
    <w:rsid w:val="00A25B75"/>
    <w:rsid w:val="00A2687A"/>
    <w:rsid w:val="00A26CA3"/>
    <w:rsid w:val="00A26DAF"/>
    <w:rsid w:val="00A2728B"/>
    <w:rsid w:val="00A274D1"/>
    <w:rsid w:val="00A27AC7"/>
    <w:rsid w:val="00A27D9F"/>
    <w:rsid w:val="00A30044"/>
    <w:rsid w:val="00A30C17"/>
    <w:rsid w:val="00A31B6D"/>
    <w:rsid w:val="00A32696"/>
    <w:rsid w:val="00A3476C"/>
    <w:rsid w:val="00A34B78"/>
    <w:rsid w:val="00A3535C"/>
    <w:rsid w:val="00A35CB4"/>
    <w:rsid w:val="00A35DE7"/>
    <w:rsid w:val="00A361C9"/>
    <w:rsid w:val="00A365EC"/>
    <w:rsid w:val="00A36CEA"/>
    <w:rsid w:val="00A373B3"/>
    <w:rsid w:val="00A376BF"/>
    <w:rsid w:val="00A37DC2"/>
    <w:rsid w:val="00A37FAF"/>
    <w:rsid w:val="00A4054F"/>
    <w:rsid w:val="00A405F4"/>
    <w:rsid w:val="00A40F8E"/>
    <w:rsid w:val="00A41303"/>
    <w:rsid w:val="00A4325D"/>
    <w:rsid w:val="00A4333F"/>
    <w:rsid w:val="00A4352B"/>
    <w:rsid w:val="00A4373C"/>
    <w:rsid w:val="00A43EC5"/>
    <w:rsid w:val="00A4409D"/>
    <w:rsid w:val="00A44422"/>
    <w:rsid w:val="00A4474C"/>
    <w:rsid w:val="00A4574A"/>
    <w:rsid w:val="00A4622D"/>
    <w:rsid w:val="00A46EF7"/>
    <w:rsid w:val="00A470A1"/>
    <w:rsid w:val="00A5029A"/>
    <w:rsid w:val="00A5087A"/>
    <w:rsid w:val="00A50B86"/>
    <w:rsid w:val="00A511CC"/>
    <w:rsid w:val="00A514FB"/>
    <w:rsid w:val="00A52399"/>
    <w:rsid w:val="00A52820"/>
    <w:rsid w:val="00A52CA6"/>
    <w:rsid w:val="00A547DA"/>
    <w:rsid w:val="00A54A83"/>
    <w:rsid w:val="00A54F92"/>
    <w:rsid w:val="00A54FF7"/>
    <w:rsid w:val="00A551CB"/>
    <w:rsid w:val="00A55487"/>
    <w:rsid w:val="00A5580E"/>
    <w:rsid w:val="00A56172"/>
    <w:rsid w:val="00A562BF"/>
    <w:rsid w:val="00A56F09"/>
    <w:rsid w:val="00A576ED"/>
    <w:rsid w:val="00A57AFB"/>
    <w:rsid w:val="00A60043"/>
    <w:rsid w:val="00A606C1"/>
    <w:rsid w:val="00A60862"/>
    <w:rsid w:val="00A609B0"/>
    <w:rsid w:val="00A61360"/>
    <w:rsid w:val="00A61DEF"/>
    <w:rsid w:val="00A61E17"/>
    <w:rsid w:val="00A61F63"/>
    <w:rsid w:val="00A6237B"/>
    <w:rsid w:val="00A6254E"/>
    <w:rsid w:val="00A63084"/>
    <w:rsid w:val="00A636A5"/>
    <w:rsid w:val="00A645BE"/>
    <w:rsid w:val="00A64957"/>
    <w:rsid w:val="00A64A54"/>
    <w:rsid w:val="00A64B6D"/>
    <w:rsid w:val="00A65D16"/>
    <w:rsid w:val="00A65F8B"/>
    <w:rsid w:val="00A66351"/>
    <w:rsid w:val="00A665BA"/>
    <w:rsid w:val="00A66789"/>
    <w:rsid w:val="00A6697D"/>
    <w:rsid w:val="00A66EF4"/>
    <w:rsid w:val="00A706A6"/>
    <w:rsid w:val="00A70B5B"/>
    <w:rsid w:val="00A710A2"/>
    <w:rsid w:val="00A71AD8"/>
    <w:rsid w:val="00A721AC"/>
    <w:rsid w:val="00A722D1"/>
    <w:rsid w:val="00A72731"/>
    <w:rsid w:val="00A7291F"/>
    <w:rsid w:val="00A72DE4"/>
    <w:rsid w:val="00A732DE"/>
    <w:rsid w:val="00A7494F"/>
    <w:rsid w:val="00A74D1D"/>
    <w:rsid w:val="00A74F5A"/>
    <w:rsid w:val="00A7557C"/>
    <w:rsid w:val="00A755D6"/>
    <w:rsid w:val="00A75A28"/>
    <w:rsid w:val="00A75A6A"/>
    <w:rsid w:val="00A75E36"/>
    <w:rsid w:val="00A7639B"/>
    <w:rsid w:val="00A7652F"/>
    <w:rsid w:val="00A7717C"/>
    <w:rsid w:val="00A7776C"/>
    <w:rsid w:val="00A77A6F"/>
    <w:rsid w:val="00A77AFE"/>
    <w:rsid w:val="00A77CC7"/>
    <w:rsid w:val="00A80019"/>
    <w:rsid w:val="00A80136"/>
    <w:rsid w:val="00A801E1"/>
    <w:rsid w:val="00A8037C"/>
    <w:rsid w:val="00A808E8"/>
    <w:rsid w:val="00A80EB3"/>
    <w:rsid w:val="00A812F1"/>
    <w:rsid w:val="00A8162E"/>
    <w:rsid w:val="00A81DD7"/>
    <w:rsid w:val="00A82015"/>
    <w:rsid w:val="00A822CA"/>
    <w:rsid w:val="00A82A76"/>
    <w:rsid w:val="00A82FB8"/>
    <w:rsid w:val="00A83B4A"/>
    <w:rsid w:val="00A84978"/>
    <w:rsid w:val="00A84CB5"/>
    <w:rsid w:val="00A84EC8"/>
    <w:rsid w:val="00A84EFC"/>
    <w:rsid w:val="00A851DC"/>
    <w:rsid w:val="00A85353"/>
    <w:rsid w:val="00A8571A"/>
    <w:rsid w:val="00A85A52"/>
    <w:rsid w:val="00A85F30"/>
    <w:rsid w:val="00A86B7E"/>
    <w:rsid w:val="00A86E81"/>
    <w:rsid w:val="00A86FEB"/>
    <w:rsid w:val="00A87268"/>
    <w:rsid w:val="00A87348"/>
    <w:rsid w:val="00A873BE"/>
    <w:rsid w:val="00A8741B"/>
    <w:rsid w:val="00A874FC"/>
    <w:rsid w:val="00A90D16"/>
    <w:rsid w:val="00A90FDC"/>
    <w:rsid w:val="00A91B1C"/>
    <w:rsid w:val="00A91BF0"/>
    <w:rsid w:val="00A91BF5"/>
    <w:rsid w:val="00A935C5"/>
    <w:rsid w:val="00A935CE"/>
    <w:rsid w:val="00A939D7"/>
    <w:rsid w:val="00A94138"/>
    <w:rsid w:val="00A94950"/>
    <w:rsid w:val="00A94B33"/>
    <w:rsid w:val="00A94C01"/>
    <w:rsid w:val="00A94C1A"/>
    <w:rsid w:val="00A94DF5"/>
    <w:rsid w:val="00A9517F"/>
    <w:rsid w:val="00A95389"/>
    <w:rsid w:val="00A956F2"/>
    <w:rsid w:val="00A95F26"/>
    <w:rsid w:val="00A967A7"/>
    <w:rsid w:val="00A977EE"/>
    <w:rsid w:val="00A97C7E"/>
    <w:rsid w:val="00AA0212"/>
    <w:rsid w:val="00AA039C"/>
    <w:rsid w:val="00AA0A97"/>
    <w:rsid w:val="00AA0D92"/>
    <w:rsid w:val="00AA181E"/>
    <w:rsid w:val="00AA208F"/>
    <w:rsid w:val="00AA249D"/>
    <w:rsid w:val="00AA25B6"/>
    <w:rsid w:val="00AA25BA"/>
    <w:rsid w:val="00AA358F"/>
    <w:rsid w:val="00AA3964"/>
    <w:rsid w:val="00AA3FDF"/>
    <w:rsid w:val="00AA4F04"/>
    <w:rsid w:val="00AA5491"/>
    <w:rsid w:val="00AA588B"/>
    <w:rsid w:val="00AA5F8C"/>
    <w:rsid w:val="00AA6E37"/>
    <w:rsid w:val="00AA79CE"/>
    <w:rsid w:val="00AA7C96"/>
    <w:rsid w:val="00AB0992"/>
    <w:rsid w:val="00AB0C43"/>
    <w:rsid w:val="00AB15EB"/>
    <w:rsid w:val="00AB1C37"/>
    <w:rsid w:val="00AB2C51"/>
    <w:rsid w:val="00AB307E"/>
    <w:rsid w:val="00AB336D"/>
    <w:rsid w:val="00AB382E"/>
    <w:rsid w:val="00AB3CD5"/>
    <w:rsid w:val="00AB4768"/>
    <w:rsid w:val="00AB49E6"/>
    <w:rsid w:val="00AB4AA9"/>
    <w:rsid w:val="00AB4C63"/>
    <w:rsid w:val="00AB5C1C"/>
    <w:rsid w:val="00AB600C"/>
    <w:rsid w:val="00AB610C"/>
    <w:rsid w:val="00AB625D"/>
    <w:rsid w:val="00AB7543"/>
    <w:rsid w:val="00AB7D7D"/>
    <w:rsid w:val="00AB7E55"/>
    <w:rsid w:val="00AC00AB"/>
    <w:rsid w:val="00AC03F0"/>
    <w:rsid w:val="00AC048D"/>
    <w:rsid w:val="00AC0701"/>
    <w:rsid w:val="00AC0CB7"/>
    <w:rsid w:val="00AC1840"/>
    <w:rsid w:val="00AC19A7"/>
    <w:rsid w:val="00AC2B7D"/>
    <w:rsid w:val="00AC2E6F"/>
    <w:rsid w:val="00AC35EC"/>
    <w:rsid w:val="00AC4124"/>
    <w:rsid w:val="00AC4198"/>
    <w:rsid w:val="00AC4261"/>
    <w:rsid w:val="00AC4E06"/>
    <w:rsid w:val="00AC5250"/>
    <w:rsid w:val="00AC55A9"/>
    <w:rsid w:val="00AC5AFF"/>
    <w:rsid w:val="00AC6022"/>
    <w:rsid w:val="00AC6504"/>
    <w:rsid w:val="00AC6A62"/>
    <w:rsid w:val="00AC731B"/>
    <w:rsid w:val="00AC7AB2"/>
    <w:rsid w:val="00AD1038"/>
    <w:rsid w:val="00AD120D"/>
    <w:rsid w:val="00AD19D7"/>
    <w:rsid w:val="00AD2023"/>
    <w:rsid w:val="00AD215F"/>
    <w:rsid w:val="00AD22F8"/>
    <w:rsid w:val="00AD2497"/>
    <w:rsid w:val="00AD2835"/>
    <w:rsid w:val="00AD28EE"/>
    <w:rsid w:val="00AD2C57"/>
    <w:rsid w:val="00AD2E2D"/>
    <w:rsid w:val="00AD3160"/>
    <w:rsid w:val="00AD3811"/>
    <w:rsid w:val="00AD397F"/>
    <w:rsid w:val="00AD3B9A"/>
    <w:rsid w:val="00AD3EF9"/>
    <w:rsid w:val="00AD3FC0"/>
    <w:rsid w:val="00AD414A"/>
    <w:rsid w:val="00AD4678"/>
    <w:rsid w:val="00AD4D3C"/>
    <w:rsid w:val="00AD5C45"/>
    <w:rsid w:val="00AD5E8E"/>
    <w:rsid w:val="00AD6454"/>
    <w:rsid w:val="00AD6FDC"/>
    <w:rsid w:val="00AD79C3"/>
    <w:rsid w:val="00AD7BDE"/>
    <w:rsid w:val="00AD7ECC"/>
    <w:rsid w:val="00AE01D5"/>
    <w:rsid w:val="00AE0DFD"/>
    <w:rsid w:val="00AE1CB6"/>
    <w:rsid w:val="00AE1E52"/>
    <w:rsid w:val="00AE2407"/>
    <w:rsid w:val="00AE256D"/>
    <w:rsid w:val="00AE2786"/>
    <w:rsid w:val="00AE2A67"/>
    <w:rsid w:val="00AE2C20"/>
    <w:rsid w:val="00AE34BF"/>
    <w:rsid w:val="00AE3539"/>
    <w:rsid w:val="00AE3B43"/>
    <w:rsid w:val="00AE3BB1"/>
    <w:rsid w:val="00AE3C86"/>
    <w:rsid w:val="00AE3E30"/>
    <w:rsid w:val="00AE3E33"/>
    <w:rsid w:val="00AE4A14"/>
    <w:rsid w:val="00AE5785"/>
    <w:rsid w:val="00AE5F43"/>
    <w:rsid w:val="00AE6949"/>
    <w:rsid w:val="00AE6E01"/>
    <w:rsid w:val="00AE7824"/>
    <w:rsid w:val="00AE7E93"/>
    <w:rsid w:val="00AE7FBD"/>
    <w:rsid w:val="00AF05C5"/>
    <w:rsid w:val="00AF12A6"/>
    <w:rsid w:val="00AF193F"/>
    <w:rsid w:val="00AF1A91"/>
    <w:rsid w:val="00AF2116"/>
    <w:rsid w:val="00AF2495"/>
    <w:rsid w:val="00AF2BE8"/>
    <w:rsid w:val="00AF3352"/>
    <w:rsid w:val="00AF3A04"/>
    <w:rsid w:val="00AF4973"/>
    <w:rsid w:val="00AF4B50"/>
    <w:rsid w:val="00AF52EE"/>
    <w:rsid w:val="00AF6592"/>
    <w:rsid w:val="00AF66BF"/>
    <w:rsid w:val="00AF6819"/>
    <w:rsid w:val="00AF7033"/>
    <w:rsid w:val="00AF7486"/>
    <w:rsid w:val="00B00657"/>
    <w:rsid w:val="00B00872"/>
    <w:rsid w:val="00B01014"/>
    <w:rsid w:val="00B024FF"/>
    <w:rsid w:val="00B02909"/>
    <w:rsid w:val="00B02B52"/>
    <w:rsid w:val="00B02FED"/>
    <w:rsid w:val="00B03386"/>
    <w:rsid w:val="00B03826"/>
    <w:rsid w:val="00B038D5"/>
    <w:rsid w:val="00B043D0"/>
    <w:rsid w:val="00B04414"/>
    <w:rsid w:val="00B05087"/>
    <w:rsid w:val="00B0541F"/>
    <w:rsid w:val="00B0565F"/>
    <w:rsid w:val="00B05F2B"/>
    <w:rsid w:val="00B06AD6"/>
    <w:rsid w:val="00B07178"/>
    <w:rsid w:val="00B071FD"/>
    <w:rsid w:val="00B072C2"/>
    <w:rsid w:val="00B0751E"/>
    <w:rsid w:val="00B07658"/>
    <w:rsid w:val="00B07A6E"/>
    <w:rsid w:val="00B07B3C"/>
    <w:rsid w:val="00B07B7D"/>
    <w:rsid w:val="00B11049"/>
    <w:rsid w:val="00B11472"/>
    <w:rsid w:val="00B11666"/>
    <w:rsid w:val="00B11855"/>
    <w:rsid w:val="00B119FA"/>
    <w:rsid w:val="00B11AA9"/>
    <w:rsid w:val="00B11AF8"/>
    <w:rsid w:val="00B123C8"/>
    <w:rsid w:val="00B12733"/>
    <w:rsid w:val="00B12D46"/>
    <w:rsid w:val="00B1379F"/>
    <w:rsid w:val="00B13E54"/>
    <w:rsid w:val="00B140A9"/>
    <w:rsid w:val="00B14152"/>
    <w:rsid w:val="00B143AB"/>
    <w:rsid w:val="00B14BE3"/>
    <w:rsid w:val="00B15303"/>
    <w:rsid w:val="00B156AA"/>
    <w:rsid w:val="00B157F2"/>
    <w:rsid w:val="00B160E7"/>
    <w:rsid w:val="00B164CB"/>
    <w:rsid w:val="00B16592"/>
    <w:rsid w:val="00B16A87"/>
    <w:rsid w:val="00B16CA6"/>
    <w:rsid w:val="00B177D5"/>
    <w:rsid w:val="00B1783A"/>
    <w:rsid w:val="00B17D90"/>
    <w:rsid w:val="00B2067E"/>
    <w:rsid w:val="00B21325"/>
    <w:rsid w:val="00B21D93"/>
    <w:rsid w:val="00B226BB"/>
    <w:rsid w:val="00B23139"/>
    <w:rsid w:val="00B234EA"/>
    <w:rsid w:val="00B24408"/>
    <w:rsid w:val="00B24535"/>
    <w:rsid w:val="00B24554"/>
    <w:rsid w:val="00B245BA"/>
    <w:rsid w:val="00B24722"/>
    <w:rsid w:val="00B24848"/>
    <w:rsid w:val="00B249CA"/>
    <w:rsid w:val="00B24FC9"/>
    <w:rsid w:val="00B25B79"/>
    <w:rsid w:val="00B25C04"/>
    <w:rsid w:val="00B25D84"/>
    <w:rsid w:val="00B25DAC"/>
    <w:rsid w:val="00B25E70"/>
    <w:rsid w:val="00B2602E"/>
    <w:rsid w:val="00B2627E"/>
    <w:rsid w:val="00B26708"/>
    <w:rsid w:val="00B2700B"/>
    <w:rsid w:val="00B2711E"/>
    <w:rsid w:val="00B2717B"/>
    <w:rsid w:val="00B27989"/>
    <w:rsid w:val="00B300D2"/>
    <w:rsid w:val="00B30227"/>
    <w:rsid w:val="00B30361"/>
    <w:rsid w:val="00B30628"/>
    <w:rsid w:val="00B30B63"/>
    <w:rsid w:val="00B30C06"/>
    <w:rsid w:val="00B30C76"/>
    <w:rsid w:val="00B3231F"/>
    <w:rsid w:val="00B3240D"/>
    <w:rsid w:val="00B32D6E"/>
    <w:rsid w:val="00B32E87"/>
    <w:rsid w:val="00B32FA6"/>
    <w:rsid w:val="00B333DF"/>
    <w:rsid w:val="00B338A9"/>
    <w:rsid w:val="00B34340"/>
    <w:rsid w:val="00B345DE"/>
    <w:rsid w:val="00B3495A"/>
    <w:rsid w:val="00B34B23"/>
    <w:rsid w:val="00B34B83"/>
    <w:rsid w:val="00B35697"/>
    <w:rsid w:val="00B36774"/>
    <w:rsid w:val="00B3694F"/>
    <w:rsid w:val="00B36AAF"/>
    <w:rsid w:val="00B37089"/>
    <w:rsid w:val="00B3752F"/>
    <w:rsid w:val="00B37D20"/>
    <w:rsid w:val="00B40240"/>
    <w:rsid w:val="00B40A33"/>
    <w:rsid w:val="00B41091"/>
    <w:rsid w:val="00B41662"/>
    <w:rsid w:val="00B41781"/>
    <w:rsid w:val="00B41CB4"/>
    <w:rsid w:val="00B4216D"/>
    <w:rsid w:val="00B43046"/>
    <w:rsid w:val="00B43F0F"/>
    <w:rsid w:val="00B45083"/>
    <w:rsid w:val="00B450B9"/>
    <w:rsid w:val="00B454DC"/>
    <w:rsid w:val="00B45669"/>
    <w:rsid w:val="00B45B86"/>
    <w:rsid w:val="00B45DEF"/>
    <w:rsid w:val="00B45FD6"/>
    <w:rsid w:val="00B4622F"/>
    <w:rsid w:val="00B47157"/>
    <w:rsid w:val="00B47389"/>
    <w:rsid w:val="00B474E1"/>
    <w:rsid w:val="00B479C5"/>
    <w:rsid w:val="00B47DDE"/>
    <w:rsid w:val="00B47E6C"/>
    <w:rsid w:val="00B47EE9"/>
    <w:rsid w:val="00B5086F"/>
    <w:rsid w:val="00B5095D"/>
    <w:rsid w:val="00B50BBA"/>
    <w:rsid w:val="00B513AA"/>
    <w:rsid w:val="00B5147A"/>
    <w:rsid w:val="00B51E3B"/>
    <w:rsid w:val="00B524E6"/>
    <w:rsid w:val="00B52B12"/>
    <w:rsid w:val="00B52CA6"/>
    <w:rsid w:val="00B52F6B"/>
    <w:rsid w:val="00B53366"/>
    <w:rsid w:val="00B53442"/>
    <w:rsid w:val="00B536D2"/>
    <w:rsid w:val="00B537BB"/>
    <w:rsid w:val="00B53916"/>
    <w:rsid w:val="00B540EB"/>
    <w:rsid w:val="00B548F3"/>
    <w:rsid w:val="00B54D69"/>
    <w:rsid w:val="00B552A7"/>
    <w:rsid w:val="00B553C0"/>
    <w:rsid w:val="00B556AF"/>
    <w:rsid w:val="00B55D98"/>
    <w:rsid w:val="00B55E05"/>
    <w:rsid w:val="00B55EC8"/>
    <w:rsid w:val="00B5630E"/>
    <w:rsid w:val="00B563A3"/>
    <w:rsid w:val="00B564C1"/>
    <w:rsid w:val="00B56E0E"/>
    <w:rsid w:val="00B6091F"/>
    <w:rsid w:val="00B60EBE"/>
    <w:rsid w:val="00B610F5"/>
    <w:rsid w:val="00B619CE"/>
    <w:rsid w:val="00B61B4D"/>
    <w:rsid w:val="00B6296F"/>
    <w:rsid w:val="00B6399C"/>
    <w:rsid w:val="00B63DDA"/>
    <w:rsid w:val="00B646B7"/>
    <w:rsid w:val="00B64EBD"/>
    <w:rsid w:val="00B65577"/>
    <w:rsid w:val="00B66219"/>
    <w:rsid w:val="00B6681E"/>
    <w:rsid w:val="00B66891"/>
    <w:rsid w:val="00B66B2B"/>
    <w:rsid w:val="00B66C70"/>
    <w:rsid w:val="00B67594"/>
    <w:rsid w:val="00B676BF"/>
    <w:rsid w:val="00B677CA"/>
    <w:rsid w:val="00B7091F"/>
    <w:rsid w:val="00B71781"/>
    <w:rsid w:val="00B71C97"/>
    <w:rsid w:val="00B71E5D"/>
    <w:rsid w:val="00B7214B"/>
    <w:rsid w:val="00B7286C"/>
    <w:rsid w:val="00B72EA8"/>
    <w:rsid w:val="00B7364A"/>
    <w:rsid w:val="00B75B97"/>
    <w:rsid w:val="00B75D8E"/>
    <w:rsid w:val="00B760AA"/>
    <w:rsid w:val="00B76468"/>
    <w:rsid w:val="00B766F3"/>
    <w:rsid w:val="00B77023"/>
    <w:rsid w:val="00B77B37"/>
    <w:rsid w:val="00B802A7"/>
    <w:rsid w:val="00B803DA"/>
    <w:rsid w:val="00B80FBE"/>
    <w:rsid w:val="00B81282"/>
    <w:rsid w:val="00B812CB"/>
    <w:rsid w:val="00B817B8"/>
    <w:rsid w:val="00B81D16"/>
    <w:rsid w:val="00B81E73"/>
    <w:rsid w:val="00B81F45"/>
    <w:rsid w:val="00B82193"/>
    <w:rsid w:val="00B83738"/>
    <w:rsid w:val="00B83CD3"/>
    <w:rsid w:val="00B83D11"/>
    <w:rsid w:val="00B84071"/>
    <w:rsid w:val="00B8453B"/>
    <w:rsid w:val="00B852FC"/>
    <w:rsid w:val="00B853FC"/>
    <w:rsid w:val="00B85456"/>
    <w:rsid w:val="00B85E48"/>
    <w:rsid w:val="00B86771"/>
    <w:rsid w:val="00B869C7"/>
    <w:rsid w:val="00B86EEF"/>
    <w:rsid w:val="00B87098"/>
    <w:rsid w:val="00B87B91"/>
    <w:rsid w:val="00B87B98"/>
    <w:rsid w:val="00B900EB"/>
    <w:rsid w:val="00B902EE"/>
    <w:rsid w:val="00B90400"/>
    <w:rsid w:val="00B905F3"/>
    <w:rsid w:val="00B907F6"/>
    <w:rsid w:val="00B90D05"/>
    <w:rsid w:val="00B90D1E"/>
    <w:rsid w:val="00B918E9"/>
    <w:rsid w:val="00B92E99"/>
    <w:rsid w:val="00B92FDC"/>
    <w:rsid w:val="00B9338F"/>
    <w:rsid w:val="00B934E0"/>
    <w:rsid w:val="00B93A24"/>
    <w:rsid w:val="00B93A6B"/>
    <w:rsid w:val="00B93D8F"/>
    <w:rsid w:val="00B93E10"/>
    <w:rsid w:val="00B9421C"/>
    <w:rsid w:val="00B94CC3"/>
    <w:rsid w:val="00B94CE3"/>
    <w:rsid w:val="00B94E46"/>
    <w:rsid w:val="00B95D2C"/>
    <w:rsid w:val="00B960C8"/>
    <w:rsid w:val="00B96200"/>
    <w:rsid w:val="00B96DC4"/>
    <w:rsid w:val="00B9795A"/>
    <w:rsid w:val="00B97F20"/>
    <w:rsid w:val="00BA072D"/>
    <w:rsid w:val="00BA09A2"/>
    <w:rsid w:val="00BA0D4F"/>
    <w:rsid w:val="00BA0E0C"/>
    <w:rsid w:val="00BA0EFE"/>
    <w:rsid w:val="00BA1DDC"/>
    <w:rsid w:val="00BA1E7A"/>
    <w:rsid w:val="00BA2245"/>
    <w:rsid w:val="00BA25BE"/>
    <w:rsid w:val="00BA3216"/>
    <w:rsid w:val="00BA35B2"/>
    <w:rsid w:val="00BA36FB"/>
    <w:rsid w:val="00BA3B1E"/>
    <w:rsid w:val="00BA3C07"/>
    <w:rsid w:val="00BA3FDC"/>
    <w:rsid w:val="00BA480D"/>
    <w:rsid w:val="00BA51FB"/>
    <w:rsid w:val="00BA572C"/>
    <w:rsid w:val="00BA5B86"/>
    <w:rsid w:val="00BA5FEF"/>
    <w:rsid w:val="00BA65F6"/>
    <w:rsid w:val="00BA6C58"/>
    <w:rsid w:val="00BA72CA"/>
    <w:rsid w:val="00BA75BE"/>
    <w:rsid w:val="00BA7895"/>
    <w:rsid w:val="00BA78B6"/>
    <w:rsid w:val="00BA7AC2"/>
    <w:rsid w:val="00BB08B5"/>
    <w:rsid w:val="00BB1792"/>
    <w:rsid w:val="00BB1E13"/>
    <w:rsid w:val="00BB1ED7"/>
    <w:rsid w:val="00BB22AE"/>
    <w:rsid w:val="00BB2D84"/>
    <w:rsid w:val="00BB2FFA"/>
    <w:rsid w:val="00BB30D8"/>
    <w:rsid w:val="00BB3BD7"/>
    <w:rsid w:val="00BB41DD"/>
    <w:rsid w:val="00BB4496"/>
    <w:rsid w:val="00BB456C"/>
    <w:rsid w:val="00BB46ED"/>
    <w:rsid w:val="00BB489A"/>
    <w:rsid w:val="00BB498C"/>
    <w:rsid w:val="00BB4A97"/>
    <w:rsid w:val="00BB6251"/>
    <w:rsid w:val="00BB68BC"/>
    <w:rsid w:val="00BB7E2C"/>
    <w:rsid w:val="00BB7F82"/>
    <w:rsid w:val="00BC093E"/>
    <w:rsid w:val="00BC0B21"/>
    <w:rsid w:val="00BC13CC"/>
    <w:rsid w:val="00BC2193"/>
    <w:rsid w:val="00BC21B4"/>
    <w:rsid w:val="00BC22AC"/>
    <w:rsid w:val="00BC275F"/>
    <w:rsid w:val="00BC2F9D"/>
    <w:rsid w:val="00BC3180"/>
    <w:rsid w:val="00BC3D49"/>
    <w:rsid w:val="00BC3F8E"/>
    <w:rsid w:val="00BC3FC9"/>
    <w:rsid w:val="00BC3FD9"/>
    <w:rsid w:val="00BC406D"/>
    <w:rsid w:val="00BC4C62"/>
    <w:rsid w:val="00BC50F1"/>
    <w:rsid w:val="00BC6483"/>
    <w:rsid w:val="00BC6656"/>
    <w:rsid w:val="00BC6EBD"/>
    <w:rsid w:val="00BC7724"/>
    <w:rsid w:val="00BC7B33"/>
    <w:rsid w:val="00BD0030"/>
    <w:rsid w:val="00BD00F2"/>
    <w:rsid w:val="00BD08CF"/>
    <w:rsid w:val="00BD08EA"/>
    <w:rsid w:val="00BD09C0"/>
    <w:rsid w:val="00BD0BC2"/>
    <w:rsid w:val="00BD0F26"/>
    <w:rsid w:val="00BD2436"/>
    <w:rsid w:val="00BD25D4"/>
    <w:rsid w:val="00BD2B20"/>
    <w:rsid w:val="00BD3277"/>
    <w:rsid w:val="00BD339F"/>
    <w:rsid w:val="00BD39DF"/>
    <w:rsid w:val="00BD3B4B"/>
    <w:rsid w:val="00BD3F85"/>
    <w:rsid w:val="00BD4078"/>
    <w:rsid w:val="00BD4A13"/>
    <w:rsid w:val="00BD4DE2"/>
    <w:rsid w:val="00BD4FB6"/>
    <w:rsid w:val="00BD578A"/>
    <w:rsid w:val="00BD5D33"/>
    <w:rsid w:val="00BD5F1C"/>
    <w:rsid w:val="00BD60A1"/>
    <w:rsid w:val="00BD6152"/>
    <w:rsid w:val="00BD6AE0"/>
    <w:rsid w:val="00BD6CB5"/>
    <w:rsid w:val="00BD6E26"/>
    <w:rsid w:val="00BD6F9E"/>
    <w:rsid w:val="00BD756D"/>
    <w:rsid w:val="00BE04AF"/>
    <w:rsid w:val="00BE11C1"/>
    <w:rsid w:val="00BE1AFD"/>
    <w:rsid w:val="00BE1B28"/>
    <w:rsid w:val="00BE1FBC"/>
    <w:rsid w:val="00BE2018"/>
    <w:rsid w:val="00BE2059"/>
    <w:rsid w:val="00BE279C"/>
    <w:rsid w:val="00BE3AC8"/>
    <w:rsid w:val="00BE3FA2"/>
    <w:rsid w:val="00BE431A"/>
    <w:rsid w:val="00BE4B19"/>
    <w:rsid w:val="00BE4CA5"/>
    <w:rsid w:val="00BE5165"/>
    <w:rsid w:val="00BE53B7"/>
    <w:rsid w:val="00BE5434"/>
    <w:rsid w:val="00BE554C"/>
    <w:rsid w:val="00BE60FA"/>
    <w:rsid w:val="00BE61C3"/>
    <w:rsid w:val="00BF01F5"/>
    <w:rsid w:val="00BF0776"/>
    <w:rsid w:val="00BF0BF5"/>
    <w:rsid w:val="00BF1560"/>
    <w:rsid w:val="00BF16ED"/>
    <w:rsid w:val="00BF18CB"/>
    <w:rsid w:val="00BF19B4"/>
    <w:rsid w:val="00BF1ACF"/>
    <w:rsid w:val="00BF1B0C"/>
    <w:rsid w:val="00BF27C6"/>
    <w:rsid w:val="00BF287E"/>
    <w:rsid w:val="00BF29D9"/>
    <w:rsid w:val="00BF3330"/>
    <w:rsid w:val="00BF34B5"/>
    <w:rsid w:val="00BF34E7"/>
    <w:rsid w:val="00BF384E"/>
    <w:rsid w:val="00BF3B86"/>
    <w:rsid w:val="00BF3BFF"/>
    <w:rsid w:val="00BF3CDA"/>
    <w:rsid w:val="00BF3FCA"/>
    <w:rsid w:val="00BF567B"/>
    <w:rsid w:val="00BF595E"/>
    <w:rsid w:val="00BF5A41"/>
    <w:rsid w:val="00BF5AA5"/>
    <w:rsid w:val="00BF60B2"/>
    <w:rsid w:val="00BF693E"/>
    <w:rsid w:val="00BF6BE9"/>
    <w:rsid w:val="00BF70F7"/>
    <w:rsid w:val="00BF72AB"/>
    <w:rsid w:val="00BF73A7"/>
    <w:rsid w:val="00BF764B"/>
    <w:rsid w:val="00BF7755"/>
    <w:rsid w:val="00BF7F57"/>
    <w:rsid w:val="00BF7F6E"/>
    <w:rsid w:val="00C00381"/>
    <w:rsid w:val="00C006F4"/>
    <w:rsid w:val="00C00E6E"/>
    <w:rsid w:val="00C01517"/>
    <w:rsid w:val="00C02077"/>
    <w:rsid w:val="00C0221F"/>
    <w:rsid w:val="00C039E1"/>
    <w:rsid w:val="00C03C56"/>
    <w:rsid w:val="00C03E81"/>
    <w:rsid w:val="00C03F0E"/>
    <w:rsid w:val="00C044B9"/>
    <w:rsid w:val="00C044E4"/>
    <w:rsid w:val="00C04D60"/>
    <w:rsid w:val="00C05FE9"/>
    <w:rsid w:val="00C060C9"/>
    <w:rsid w:val="00C067D7"/>
    <w:rsid w:val="00C067D9"/>
    <w:rsid w:val="00C068BD"/>
    <w:rsid w:val="00C06952"/>
    <w:rsid w:val="00C073A6"/>
    <w:rsid w:val="00C100B7"/>
    <w:rsid w:val="00C117E6"/>
    <w:rsid w:val="00C11A22"/>
    <w:rsid w:val="00C121E9"/>
    <w:rsid w:val="00C1275A"/>
    <w:rsid w:val="00C12C29"/>
    <w:rsid w:val="00C12E2C"/>
    <w:rsid w:val="00C12EAE"/>
    <w:rsid w:val="00C12ED8"/>
    <w:rsid w:val="00C1307E"/>
    <w:rsid w:val="00C13A9A"/>
    <w:rsid w:val="00C14193"/>
    <w:rsid w:val="00C142A7"/>
    <w:rsid w:val="00C14A93"/>
    <w:rsid w:val="00C14BDF"/>
    <w:rsid w:val="00C154C6"/>
    <w:rsid w:val="00C15C02"/>
    <w:rsid w:val="00C166E8"/>
    <w:rsid w:val="00C168C1"/>
    <w:rsid w:val="00C16F7D"/>
    <w:rsid w:val="00C17022"/>
    <w:rsid w:val="00C17B03"/>
    <w:rsid w:val="00C17CA2"/>
    <w:rsid w:val="00C2073A"/>
    <w:rsid w:val="00C20AFB"/>
    <w:rsid w:val="00C20CDE"/>
    <w:rsid w:val="00C20E3B"/>
    <w:rsid w:val="00C21AFE"/>
    <w:rsid w:val="00C2249C"/>
    <w:rsid w:val="00C2271E"/>
    <w:rsid w:val="00C228CD"/>
    <w:rsid w:val="00C22B66"/>
    <w:rsid w:val="00C23AB8"/>
    <w:rsid w:val="00C2440B"/>
    <w:rsid w:val="00C24869"/>
    <w:rsid w:val="00C24C3F"/>
    <w:rsid w:val="00C24D90"/>
    <w:rsid w:val="00C250F2"/>
    <w:rsid w:val="00C25458"/>
    <w:rsid w:val="00C25590"/>
    <w:rsid w:val="00C25705"/>
    <w:rsid w:val="00C25A2C"/>
    <w:rsid w:val="00C267FE"/>
    <w:rsid w:val="00C26EDF"/>
    <w:rsid w:val="00C26F0A"/>
    <w:rsid w:val="00C26F2D"/>
    <w:rsid w:val="00C270F7"/>
    <w:rsid w:val="00C2768C"/>
    <w:rsid w:val="00C30771"/>
    <w:rsid w:val="00C308AB"/>
    <w:rsid w:val="00C30A43"/>
    <w:rsid w:val="00C30C11"/>
    <w:rsid w:val="00C31836"/>
    <w:rsid w:val="00C319CF"/>
    <w:rsid w:val="00C31E9B"/>
    <w:rsid w:val="00C32467"/>
    <w:rsid w:val="00C3262E"/>
    <w:rsid w:val="00C32C49"/>
    <w:rsid w:val="00C3304A"/>
    <w:rsid w:val="00C3325F"/>
    <w:rsid w:val="00C33421"/>
    <w:rsid w:val="00C334B0"/>
    <w:rsid w:val="00C33B0E"/>
    <w:rsid w:val="00C33B6E"/>
    <w:rsid w:val="00C344E5"/>
    <w:rsid w:val="00C34B78"/>
    <w:rsid w:val="00C3587C"/>
    <w:rsid w:val="00C3643F"/>
    <w:rsid w:val="00C366BA"/>
    <w:rsid w:val="00C3686A"/>
    <w:rsid w:val="00C36BBB"/>
    <w:rsid w:val="00C36D2C"/>
    <w:rsid w:val="00C37897"/>
    <w:rsid w:val="00C379B9"/>
    <w:rsid w:val="00C4034F"/>
    <w:rsid w:val="00C40A3E"/>
    <w:rsid w:val="00C411D8"/>
    <w:rsid w:val="00C41498"/>
    <w:rsid w:val="00C415E1"/>
    <w:rsid w:val="00C4164A"/>
    <w:rsid w:val="00C41896"/>
    <w:rsid w:val="00C41AA3"/>
    <w:rsid w:val="00C424B4"/>
    <w:rsid w:val="00C429F9"/>
    <w:rsid w:val="00C42B05"/>
    <w:rsid w:val="00C42C90"/>
    <w:rsid w:val="00C42EF4"/>
    <w:rsid w:val="00C434D0"/>
    <w:rsid w:val="00C43766"/>
    <w:rsid w:val="00C437F0"/>
    <w:rsid w:val="00C4389A"/>
    <w:rsid w:val="00C43A42"/>
    <w:rsid w:val="00C43D22"/>
    <w:rsid w:val="00C44912"/>
    <w:rsid w:val="00C4578B"/>
    <w:rsid w:val="00C45E17"/>
    <w:rsid w:val="00C46640"/>
    <w:rsid w:val="00C4672B"/>
    <w:rsid w:val="00C46809"/>
    <w:rsid w:val="00C46947"/>
    <w:rsid w:val="00C46C34"/>
    <w:rsid w:val="00C47BD3"/>
    <w:rsid w:val="00C47D63"/>
    <w:rsid w:val="00C50916"/>
    <w:rsid w:val="00C5126C"/>
    <w:rsid w:val="00C51A39"/>
    <w:rsid w:val="00C51CA9"/>
    <w:rsid w:val="00C526B4"/>
    <w:rsid w:val="00C52C3C"/>
    <w:rsid w:val="00C52F13"/>
    <w:rsid w:val="00C530B2"/>
    <w:rsid w:val="00C537CB"/>
    <w:rsid w:val="00C5387B"/>
    <w:rsid w:val="00C540DE"/>
    <w:rsid w:val="00C540F6"/>
    <w:rsid w:val="00C54886"/>
    <w:rsid w:val="00C550A7"/>
    <w:rsid w:val="00C55166"/>
    <w:rsid w:val="00C5535D"/>
    <w:rsid w:val="00C55440"/>
    <w:rsid w:val="00C55B77"/>
    <w:rsid w:val="00C55EF7"/>
    <w:rsid w:val="00C560FE"/>
    <w:rsid w:val="00C56282"/>
    <w:rsid w:val="00C5628F"/>
    <w:rsid w:val="00C577F3"/>
    <w:rsid w:val="00C60537"/>
    <w:rsid w:val="00C6085E"/>
    <w:rsid w:val="00C6088E"/>
    <w:rsid w:val="00C60998"/>
    <w:rsid w:val="00C60B8E"/>
    <w:rsid w:val="00C60FE6"/>
    <w:rsid w:val="00C61294"/>
    <w:rsid w:val="00C619AD"/>
    <w:rsid w:val="00C61B81"/>
    <w:rsid w:val="00C6205D"/>
    <w:rsid w:val="00C622C2"/>
    <w:rsid w:val="00C62601"/>
    <w:rsid w:val="00C627C8"/>
    <w:rsid w:val="00C6292F"/>
    <w:rsid w:val="00C6333A"/>
    <w:rsid w:val="00C6391D"/>
    <w:rsid w:val="00C642D2"/>
    <w:rsid w:val="00C64821"/>
    <w:rsid w:val="00C650F0"/>
    <w:rsid w:val="00C66321"/>
    <w:rsid w:val="00C66A55"/>
    <w:rsid w:val="00C67A40"/>
    <w:rsid w:val="00C7002B"/>
    <w:rsid w:val="00C70FF5"/>
    <w:rsid w:val="00C711FD"/>
    <w:rsid w:val="00C716F7"/>
    <w:rsid w:val="00C7176F"/>
    <w:rsid w:val="00C71B2E"/>
    <w:rsid w:val="00C71C13"/>
    <w:rsid w:val="00C71DB0"/>
    <w:rsid w:val="00C72105"/>
    <w:rsid w:val="00C72167"/>
    <w:rsid w:val="00C7254C"/>
    <w:rsid w:val="00C72837"/>
    <w:rsid w:val="00C728A4"/>
    <w:rsid w:val="00C72923"/>
    <w:rsid w:val="00C72E0D"/>
    <w:rsid w:val="00C72F72"/>
    <w:rsid w:val="00C7304F"/>
    <w:rsid w:val="00C73E37"/>
    <w:rsid w:val="00C73F04"/>
    <w:rsid w:val="00C740A0"/>
    <w:rsid w:val="00C74384"/>
    <w:rsid w:val="00C75802"/>
    <w:rsid w:val="00C75BE4"/>
    <w:rsid w:val="00C76207"/>
    <w:rsid w:val="00C77485"/>
    <w:rsid w:val="00C77B64"/>
    <w:rsid w:val="00C77DDA"/>
    <w:rsid w:val="00C8017E"/>
    <w:rsid w:val="00C805FE"/>
    <w:rsid w:val="00C80DBF"/>
    <w:rsid w:val="00C80E60"/>
    <w:rsid w:val="00C81FFD"/>
    <w:rsid w:val="00C8323E"/>
    <w:rsid w:val="00C83290"/>
    <w:rsid w:val="00C844CB"/>
    <w:rsid w:val="00C8489C"/>
    <w:rsid w:val="00C848C1"/>
    <w:rsid w:val="00C84AC0"/>
    <w:rsid w:val="00C84C73"/>
    <w:rsid w:val="00C84D1A"/>
    <w:rsid w:val="00C850B7"/>
    <w:rsid w:val="00C8592C"/>
    <w:rsid w:val="00C85D6C"/>
    <w:rsid w:val="00C86484"/>
    <w:rsid w:val="00C871FE"/>
    <w:rsid w:val="00C8725B"/>
    <w:rsid w:val="00C875ED"/>
    <w:rsid w:val="00C87FAE"/>
    <w:rsid w:val="00C90320"/>
    <w:rsid w:val="00C90EFB"/>
    <w:rsid w:val="00C9139C"/>
    <w:rsid w:val="00C9151B"/>
    <w:rsid w:val="00C9179C"/>
    <w:rsid w:val="00C91E22"/>
    <w:rsid w:val="00C92B21"/>
    <w:rsid w:val="00C93164"/>
    <w:rsid w:val="00C934CA"/>
    <w:rsid w:val="00C93DB2"/>
    <w:rsid w:val="00C94102"/>
    <w:rsid w:val="00C948E9"/>
    <w:rsid w:val="00C94E3C"/>
    <w:rsid w:val="00C950FB"/>
    <w:rsid w:val="00C954C3"/>
    <w:rsid w:val="00C95A6E"/>
    <w:rsid w:val="00C95BAC"/>
    <w:rsid w:val="00C95BF8"/>
    <w:rsid w:val="00C96204"/>
    <w:rsid w:val="00C96951"/>
    <w:rsid w:val="00C96F9F"/>
    <w:rsid w:val="00C97BFD"/>
    <w:rsid w:val="00C97CCA"/>
    <w:rsid w:val="00CA00B5"/>
    <w:rsid w:val="00CA1420"/>
    <w:rsid w:val="00CA1A1E"/>
    <w:rsid w:val="00CA1A89"/>
    <w:rsid w:val="00CA1A9A"/>
    <w:rsid w:val="00CA2830"/>
    <w:rsid w:val="00CA2C80"/>
    <w:rsid w:val="00CA3031"/>
    <w:rsid w:val="00CA347C"/>
    <w:rsid w:val="00CA358F"/>
    <w:rsid w:val="00CA372A"/>
    <w:rsid w:val="00CA382F"/>
    <w:rsid w:val="00CA39CD"/>
    <w:rsid w:val="00CA3B8F"/>
    <w:rsid w:val="00CA3FD1"/>
    <w:rsid w:val="00CA417F"/>
    <w:rsid w:val="00CA458A"/>
    <w:rsid w:val="00CA48F3"/>
    <w:rsid w:val="00CA5932"/>
    <w:rsid w:val="00CA5D23"/>
    <w:rsid w:val="00CA61A2"/>
    <w:rsid w:val="00CA61EF"/>
    <w:rsid w:val="00CA6219"/>
    <w:rsid w:val="00CA6253"/>
    <w:rsid w:val="00CA6520"/>
    <w:rsid w:val="00CA6570"/>
    <w:rsid w:val="00CA727E"/>
    <w:rsid w:val="00CA7684"/>
    <w:rsid w:val="00CA7BFF"/>
    <w:rsid w:val="00CA7C53"/>
    <w:rsid w:val="00CB1351"/>
    <w:rsid w:val="00CB135F"/>
    <w:rsid w:val="00CB14B6"/>
    <w:rsid w:val="00CB1B09"/>
    <w:rsid w:val="00CB1B3C"/>
    <w:rsid w:val="00CB1E5D"/>
    <w:rsid w:val="00CB2080"/>
    <w:rsid w:val="00CB2557"/>
    <w:rsid w:val="00CB266F"/>
    <w:rsid w:val="00CB2932"/>
    <w:rsid w:val="00CB2FBE"/>
    <w:rsid w:val="00CB31BE"/>
    <w:rsid w:val="00CB33A8"/>
    <w:rsid w:val="00CB3F7D"/>
    <w:rsid w:val="00CB40C3"/>
    <w:rsid w:val="00CB435E"/>
    <w:rsid w:val="00CB45B3"/>
    <w:rsid w:val="00CB45DD"/>
    <w:rsid w:val="00CB4618"/>
    <w:rsid w:val="00CB5A55"/>
    <w:rsid w:val="00CB5D1C"/>
    <w:rsid w:val="00CB6FEA"/>
    <w:rsid w:val="00CB7350"/>
    <w:rsid w:val="00CB7DE9"/>
    <w:rsid w:val="00CB7EAD"/>
    <w:rsid w:val="00CC0799"/>
    <w:rsid w:val="00CC1275"/>
    <w:rsid w:val="00CC1420"/>
    <w:rsid w:val="00CC1692"/>
    <w:rsid w:val="00CC1A5E"/>
    <w:rsid w:val="00CC24A8"/>
    <w:rsid w:val="00CC25AA"/>
    <w:rsid w:val="00CC26D8"/>
    <w:rsid w:val="00CC325F"/>
    <w:rsid w:val="00CC3703"/>
    <w:rsid w:val="00CC39AC"/>
    <w:rsid w:val="00CC3A8B"/>
    <w:rsid w:val="00CC404A"/>
    <w:rsid w:val="00CC427B"/>
    <w:rsid w:val="00CC4702"/>
    <w:rsid w:val="00CC743E"/>
    <w:rsid w:val="00CD0AB7"/>
    <w:rsid w:val="00CD0D82"/>
    <w:rsid w:val="00CD1260"/>
    <w:rsid w:val="00CD151E"/>
    <w:rsid w:val="00CD189F"/>
    <w:rsid w:val="00CD1935"/>
    <w:rsid w:val="00CD1F1B"/>
    <w:rsid w:val="00CD1F25"/>
    <w:rsid w:val="00CD2AED"/>
    <w:rsid w:val="00CD2E3D"/>
    <w:rsid w:val="00CD33EA"/>
    <w:rsid w:val="00CD3851"/>
    <w:rsid w:val="00CD38B5"/>
    <w:rsid w:val="00CD3A51"/>
    <w:rsid w:val="00CD3D7B"/>
    <w:rsid w:val="00CD4B6C"/>
    <w:rsid w:val="00CD4D04"/>
    <w:rsid w:val="00CD52A0"/>
    <w:rsid w:val="00CD55D1"/>
    <w:rsid w:val="00CD59BA"/>
    <w:rsid w:val="00CD5B09"/>
    <w:rsid w:val="00CD60EF"/>
    <w:rsid w:val="00CD6189"/>
    <w:rsid w:val="00CD7046"/>
    <w:rsid w:val="00CD7659"/>
    <w:rsid w:val="00CD7E83"/>
    <w:rsid w:val="00CE04CA"/>
    <w:rsid w:val="00CE07F6"/>
    <w:rsid w:val="00CE08FA"/>
    <w:rsid w:val="00CE09ED"/>
    <w:rsid w:val="00CE0ECC"/>
    <w:rsid w:val="00CE0FEF"/>
    <w:rsid w:val="00CE1122"/>
    <w:rsid w:val="00CE1FF5"/>
    <w:rsid w:val="00CE2275"/>
    <w:rsid w:val="00CE29D9"/>
    <w:rsid w:val="00CE2B77"/>
    <w:rsid w:val="00CE2FDF"/>
    <w:rsid w:val="00CE33F4"/>
    <w:rsid w:val="00CE3421"/>
    <w:rsid w:val="00CE367C"/>
    <w:rsid w:val="00CE40C2"/>
    <w:rsid w:val="00CE46BC"/>
    <w:rsid w:val="00CE4C44"/>
    <w:rsid w:val="00CE4FB6"/>
    <w:rsid w:val="00CE5414"/>
    <w:rsid w:val="00CE62EF"/>
    <w:rsid w:val="00CE6FA6"/>
    <w:rsid w:val="00CE75CE"/>
    <w:rsid w:val="00CF04AE"/>
    <w:rsid w:val="00CF1919"/>
    <w:rsid w:val="00CF1DE3"/>
    <w:rsid w:val="00CF2005"/>
    <w:rsid w:val="00CF204F"/>
    <w:rsid w:val="00CF2B36"/>
    <w:rsid w:val="00CF3E25"/>
    <w:rsid w:val="00CF4822"/>
    <w:rsid w:val="00CF4861"/>
    <w:rsid w:val="00CF48B3"/>
    <w:rsid w:val="00CF4A2E"/>
    <w:rsid w:val="00CF4CD5"/>
    <w:rsid w:val="00CF50C0"/>
    <w:rsid w:val="00CF5C88"/>
    <w:rsid w:val="00CF5FEB"/>
    <w:rsid w:val="00CF600B"/>
    <w:rsid w:val="00CF63DD"/>
    <w:rsid w:val="00CF64A9"/>
    <w:rsid w:val="00D002A8"/>
    <w:rsid w:val="00D00577"/>
    <w:rsid w:val="00D005A5"/>
    <w:rsid w:val="00D008D7"/>
    <w:rsid w:val="00D00DF3"/>
    <w:rsid w:val="00D017E4"/>
    <w:rsid w:val="00D0192E"/>
    <w:rsid w:val="00D01A3A"/>
    <w:rsid w:val="00D03429"/>
    <w:rsid w:val="00D03502"/>
    <w:rsid w:val="00D03926"/>
    <w:rsid w:val="00D039F8"/>
    <w:rsid w:val="00D042C7"/>
    <w:rsid w:val="00D04A73"/>
    <w:rsid w:val="00D04C3C"/>
    <w:rsid w:val="00D05418"/>
    <w:rsid w:val="00D062C7"/>
    <w:rsid w:val="00D0669A"/>
    <w:rsid w:val="00D06E5A"/>
    <w:rsid w:val="00D06EFC"/>
    <w:rsid w:val="00D07227"/>
    <w:rsid w:val="00D077D3"/>
    <w:rsid w:val="00D07C27"/>
    <w:rsid w:val="00D07C65"/>
    <w:rsid w:val="00D07E89"/>
    <w:rsid w:val="00D07EBB"/>
    <w:rsid w:val="00D10858"/>
    <w:rsid w:val="00D10A35"/>
    <w:rsid w:val="00D10D67"/>
    <w:rsid w:val="00D10F56"/>
    <w:rsid w:val="00D10F64"/>
    <w:rsid w:val="00D11703"/>
    <w:rsid w:val="00D11880"/>
    <w:rsid w:val="00D122D4"/>
    <w:rsid w:val="00D12C0A"/>
    <w:rsid w:val="00D12DDE"/>
    <w:rsid w:val="00D12E69"/>
    <w:rsid w:val="00D12FFE"/>
    <w:rsid w:val="00D13514"/>
    <w:rsid w:val="00D1389C"/>
    <w:rsid w:val="00D138E9"/>
    <w:rsid w:val="00D13929"/>
    <w:rsid w:val="00D1412B"/>
    <w:rsid w:val="00D1466D"/>
    <w:rsid w:val="00D14A05"/>
    <w:rsid w:val="00D14BB5"/>
    <w:rsid w:val="00D15474"/>
    <w:rsid w:val="00D1586F"/>
    <w:rsid w:val="00D15C22"/>
    <w:rsid w:val="00D17B14"/>
    <w:rsid w:val="00D20098"/>
    <w:rsid w:val="00D2015F"/>
    <w:rsid w:val="00D20486"/>
    <w:rsid w:val="00D20EC7"/>
    <w:rsid w:val="00D20FE6"/>
    <w:rsid w:val="00D229EA"/>
    <w:rsid w:val="00D22B16"/>
    <w:rsid w:val="00D232B5"/>
    <w:rsid w:val="00D24263"/>
    <w:rsid w:val="00D243BF"/>
    <w:rsid w:val="00D2479D"/>
    <w:rsid w:val="00D24986"/>
    <w:rsid w:val="00D249DF"/>
    <w:rsid w:val="00D25101"/>
    <w:rsid w:val="00D2517A"/>
    <w:rsid w:val="00D253CE"/>
    <w:rsid w:val="00D255D9"/>
    <w:rsid w:val="00D25B16"/>
    <w:rsid w:val="00D265D0"/>
    <w:rsid w:val="00D265D9"/>
    <w:rsid w:val="00D267F0"/>
    <w:rsid w:val="00D26FAE"/>
    <w:rsid w:val="00D30463"/>
    <w:rsid w:val="00D3072B"/>
    <w:rsid w:val="00D30A89"/>
    <w:rsid w:val="00D30EFD"/>
    <w:rsid w:val="00D31D0E"/>
    <w:rsid w:val="00D322DE"/>
    <w:rsid w:val="00D3310B"/>
    <w:rsid w:val="00D335DB"/>
    <w:rsid w:val="00D33C11"/>
    <w:rsid w:val="00D33F04"/>
    <w:rsid w:val="00D34314"/>
    <w:rsid w:val="00D34B7A"/>
    <w:rsid w:val="00D355DB"/>
    <w:rsid w:val="00D3581B"/>
    <w:rsid w:val="00D35A70"/>
    <w:rsid w:val="00D3677F"/>
    <w:rsid w:val="00D36BC7"/>
    <w:rsid w:val="00D3749F"/>
    <w:rsid w:val="00D3798D"/>
    <w:rsid w:val="00D37AB2"/>
    <w:rsid w:val="00D4017B"/>
    <w:rsid w:val="00D40A9D"/>
    <w:rsid w:val="00D40BBF"/>
    <w:rsid w:val="00D4108F"/>
    <w:rsid w:val="00D41585"/>
    <w:rsid w:val="00D41811"/>
    <w:rsid w:val="00D41D10"/>
    <w:rsid w:val="00D42097"/>
    <w:rsid w:val="00D421FA"/>
    <w:rsid w:val="00D42377"/>
    <w:rsid w:val="00D42809"/>
    <w:rsid w:val="00D428BF"/>
    <w:rsid w:val="00D42D86"/>
    <w:rsid w:val="00D4318B"/>
    <w:rsid w:val="00D4328B"/>
    <w:rsid w:val="00D436D1"/>
    <w:rsid w:val="00D437F1"/>
    <w:rsid w:val="00D43E78"/>
    <w:rsid w:val="00D44234"/>
    <w:rsid w:val="00D44B26"/>
    <w:rsid w:val="00D44E05"/>
    <w:rsid w:val="00D453D8"/>
    <w:rsid w:val="00D45CE7"/>
    <w:rsid w:val="00D473E6"/>
    <w:rsid w:val="00D47C86"/>
    <w:rsid w:val="00D50367"/>
    <w:rsid w:val="00D505F2"/>
    <w:rsid w:val="00D506A8"/>
    <w:rsid w:val="00D50C59"/>
    <w:rsid w:val="00D50CB1"/>
    <w:rsid w:val="00D51190"/>
    <w:rsid w:val="00D51A46"/>
    <w:rsid w:val="00D51C07"/>
    <w:rsid w:val="00D52D15"/>
    <w:rsid w:val="00D53775"/>
    <w:rsid w:val="00D53EE5"/>
    <w:rsid w:val="00D546C8"/>
    <w:rsid w:val="00D54F70"/>
    <w:rsid w:val="00D55220"/>
    <w:rsid w:val="00D553CB"/>
    <w:rsid w:val="00D554BB"/>
    <w:rsid w:val="00D55B79"/>
    <w:rsid w:val="00D563DC"/>
    <w:rsid w:val="00D569BB"/>
    <w:rsid w:val="00D573AE"/>
    <w:rsid w:val="00D574AD"/>
    <w:rsid w:val="00D5765A"/>
    <w:rsid w:val="00D57EB0"/>
    <w:rsid w:val="00D60B7D"/>
    <w:rsid w:val="00D60C88"/>
    <w:rsid w:val="00D61390"/>
    <w:rsid w:val="00D61761"/>
    <w:rsid w:val="00D61A94"/>
    <w:rsid w:val="00D61C36"/>
    <w:rsid w:val="00D61D4F"/>
    <w:rsid w:val="00D620AC"/>
    <w:rsid w:val="00D62717"/>
    <w:rsid w:val="00D62829"/>
    <w:rsid w:val="00D630C2"/>
    <w:rsid w:val="00D632BE"/>
    <w:rsid w:val="00D63760"/>
    <w:rsid w:val="00D6439A"/>
    <w:rsid w:val="00D64504"/>
    <w:rsid w:val="00D64553"/>
    <w:rsid w:val="00D64D3D"/>
    <w:rsid w:val="00D651BC"/>
    <w:rsid w:val="00D66271"/>
    <w:rsid w:val="00D6628E"/>
    <w:rsid w:val="00D663F8"/>
    <w:rsid w:val="00D6701B"/>
    <w:rsid w:val="00D67189"/>
    <w:rsid w:val="00D671EA"/>
    <w:rsid w:val="00D67900"/>
    <w:rsid w:val="00D7013D"/>
    <w:rsid w:val="00D70C12"/>
    <w:rsid w:val="00D71032"/>
    <w:rsid w:val="00D716E0"/>
    <w:rsid w:val="00D718DC"/>
    <w:rsid w:val="00D723F5"/>
    <w:rsid w:val="00D728F3"/>
    <w:rsid w:val="00D72F5B"/>
    <w:rsid w:val="00D73564"/>
    <w:rsid w:val="00D73606"/>
    <w:rsid w:val="00D738B7"/>
    <w:rsid w:val="00D739FE"/>
    <w:rsid w:val="00D73D12"/>
    <w:rsid w:val="00D73F9B"/>
    <w:rsid w:val="00D73F9E"/>
    <w:rsid w:val="00D740C9"/>
    <w:rsid w:val="00D74132"/>
    <w:rsid w:val="00D74292"/>
    <w:rsid w:val="00D74CCC"/>
    <w:rsid w:val="00D75425"/>
    <w:rsid w:val="00D75968"/>
    <w:rsid w:val="00D75BA7"/>
    <w:rsid w:val="00D7615C"/>
    <w:rsid w:val="00D768B4"/>
    <w:rsid w:val="00D76E6C"/>
    <w:rsid w:val="00D77D88"/>
    <w:rsid w:val="00D81055"/>
    <w:rsid w:val="00D8126B"/>
    <w:rsid w:val="00D814CF"/>
    <w:rsid w:val="00D81780"/>
    <w:rsid w:val="00D824E3"/>
    <w:rsid w:val="00D82850"/>
    <w:rsid w:val="00D82BF9"/>
    <w:rsid w:val="00D831F7"/>
    <w:rsid w:val="00D8321D"/>
    <w:rsid w:val="00D83759"/>
    <w:rsid w:val="00D839CD"/>
    <w:rsid w:val="00D843FC"/>
    <w:rsid w:val="00D84C15"/>
    <w:rsid w:val="00D84D7C"/>
    <w:rsid w:val="00D84FB7"/>
    <w:rsid w:val="00D851BD"/>
    <w:rsid w:val="00D852F4"/>
    <w:rsid w:val="00D85A7E"/>
    <w:rsid w:val="00D85BAA"/>
    <w:rsid w:val="00D86216"/>
    <w:rsid w:val="00D863F4"/>
    <w:rsid w:val="00D86DB1"/>
    <w:rsid w:val="00D86E6B"/>
    <w:rsid w:val="00D87237"/>
    <w:rsid w:val="00D87359"/>
    <w:rsid w:val="00D87DBB"/>
    <w:rsid w:val="00D87E43"/>
    <w:rsid w:val="00D87FE0"/>
    <w:rsid w:val="00D90014"/>
    <w:rsid w:val="00D902E2"/>
    <w:rsid w:val="00D90709"/>
    <w:rsid w:val="00D90A65"/>
    <w:rsid w:val="00D91EB0"/>
    <w:rsid w:val="00D927B9"/>
    <w:rsid w:val="00D92ECA"/>
    <w:rsid w:val="00D93205"/>
    <w:rsid w:val="00D93B9B"/>
    <w:rsid w:val="00D93F1A"/>
    <w:rsid w:val="00D9463B"/>
    <w:rsid w:val="00D94B9A"/>
    <w:rsid w:val="00D9629C"/>
    <w:rsid w:val="00D972AC"/>
    <w:rsid w:val="00DA05A4"/>
    <w:rsid w:val="00DA0D90"/>
    <w:rsid w:val="00DA0DCF"/>
    <w:rsid w:val="00DA0FBD"/>
    <w:rsid w:val="00DA1CA7"/>
    <w:rsid w:val="00DA1D12"/>
    <w:rsid w:val="00DA2321"/>
    <w:rsid w:val="00DA2B48"/>
    <w:rsid w:val="00DA2D4F"/>
    <w:rsid w:val="00DA3025"/>
    <w:rsid w:val="00DA30A3"/>
    <w:rsid w:val="00DA380C"/>
    <w:rsid w:val="00DA3BD7"/>
    <w:rsid w:val="00DA3D56"/>
    <w:rsid w:val="00DA4A68"/>
    <w:rsid w:val="00DA4CC3"/>
    <w:rsid w:val="00DA5499"/>
    <w:rsid w:val="00DA55BF"/>
    <w:rsid w:val="00DA5A22"/>
    <w:rsid w:val="00DA5A24"/>
    <w:rsid w:val="00DA5D54"/>
    <w:rsid w:val="00DA5E88"/>
    <w:rsid w:val="00DA5F27"/>
    <w:rsid w:val="00DA61E7"/>
    <w:rsid w:val="00DA67A7"/>
    <w:rsid w:val="00DA68F7"/>
    <w:rsid w:val="00DA6C18"/>
    <w:rsid w:val="00DA719D"/>
    <w:rsid w:val="00DA785D"/>
    <w:rsid w:val="00DB013D"/>
    <w:rsid w:val="00DB02A0"/>
    <w:rsid w:val="00DB06AD"/>
    <w:rsid w:val="00DB0C90"/>
    <w:rsid w:val="00DB1791"/>
    <w:rsid w:val="00DB18AD"/>
    <w:rsid w:val="00DB1E56"/>
    <w:rsid w:val="00DB1F9C"/>
    <w:rsid w:val="00DB2184"/>
    <w:rsid w:val="00DB2776"/>
    <w:rsid w:val="00DB3706"/>
    <w:rsid w:val="00DB3F71"/>
    <w:rsid w:val="00DB44A5"/>
    <w:rsid w:val="00DB44C2"/>
    <w:rsid w:val="00DB4A33"/>
    <w:rsid w:val="00DB50E7"/>
    <w:rsid w:val="00DB59FF"/>
    <w:rsid w:val="00DB61F7"/>
    <w:rsid w:val="00DB69AE"/>
    <w:rsid w:val="00DB6BC1"/>
    <w:rsid w:val="00DB7019"/>
    <w:rsid w:val="00DB73E7"/>
    <w:rsid w:val="00DB7504"/>
    <w:rsid w:val="00DB7636"/>
    <w:rsid w:val="00DB7A6B"/>
    <w:rsid w:val="00DB7EEE"/>
    <w:rsid w:val="00DC0172"/>
    <w:rsid w:val="00DC0259"/>
    <w:rsid w:val="00DC025F"/>
    <w:rsid w:val="00DC067A"/>
    <w:rsid w:val="00DC0D06"/>
    <w:rsid w:val="00DC1928"/>
    <w:rsid w:val="00DC1BF7"/>
    <w:rsid w:val="00DC1D6E"/>
    <w:rsid w:val="00DC205B"/>
    <w:rsid w:val="00DC3003"/>
    <w:rsid w:val="00DC3363"/>
    <w:rsid w:val="00DC3581"/>
    <w:rsid w:val="00DC364A"/>
    <w:rsid w:val="00DC3BEC"/>
    <w:rsid w:val="00DC3BFE"/>
    <w:rsid w:val="00DC4213"/>
    <w:rsid w:val="00DC6744"/>
    <w:rsid w:val="00DC686D"/>
    <w:rsid w:val="00DC6DD0"/>
    <w:rsid w:val="00DC7A61"/>
    <w:rsid w:val="00DD0276"/>
    <w:rsid w:val="00DD0948"/>
    <w:rsid w:val="00DD0E16"/>
    <w:rsid w:val="00DD0F1E"/>
    <w:rsid w:val="00DD24D5"/>
    <w:rsid w:val="00DD2608"/>
    <w:rsid w:val="00DD2CB9"/>
    <w:rsid w:val="00DD32D8"/>
    <w:rsid w:val="00DD3374"/>
    <w:rsid w:val="00DD34CC"/>
    <w:rsid w:val="00DD36F6"/>
    <w:rsid w:val="00DD37DA"/>
    <w:rsid w:val="00DD424B"/>
    <w:rsid w:val="00DD4342"/>
    <w:rsid w:val="00DD4372"/>
    <w:rsid w:val="00DD46B8"/>
    <w:rsid w:val="00DD4877"/>
    <w:rsid w:val="00DD4B71"/>
    <w:rsid w:val="00DD6C19"/>
    <w:rsid w:val="00DD6F83"/>
    <w:rsid w:val="00DD71F0"/>
    <w:rsid w:val="00DD7278"/>
    <w:rsid w:val="00DD7443"/>
    <w:rsid w:val="00DD7777"/>
    <w:rsid w:val="00DD787B"/>
    <w:rsid w:val="00DE0491"/>
    <w:rsid w:val="00DE1143"/>
    <w:rsid w:val="00DE1313"/>
    <w:rsid w:val="00DE215A"/>
    <w:rsid w:val="00DE2801"/>
    <w:rsid w:val="00DE2F49"/>
    <w:rsid w:val="00DE303B"/>
    <w:rsid w:val="00DE3451"/>
    <w:rsid w:val="00DE3B82"/>
    <w:rsid w:val="00DE3ED3"/>
    <w:rsid w:val="00DE41C9"/>
    <w:rsid w:val="00DE42B8"/>
    <w:rsid w:val="00DE42DD"/>
    <w:rsid w:val="00DE46FD"/>
    <w:rsid w:val="00DE4DD4"/>
    <w:rsid w:val="00DE4ED5"/>
    <w:rsid w:val="00DE57B2"/>
    <w:rsid w:val="00DE5B17"/>
    <w:rsid w:val="00DE5DCA"/>
    <w:rsid w:val="00DE6D02"/>
    <w:rsid w:val="00DE6E37"/>
    <w:rsid w:val="00DE6F11"/>
    <w:rsid w:val="00DE72B6"/>
    <w:rsid w:val="00DE7C19"/>
    <w:rsid w:val="00DE7C1D"/>
    <w:rsid w:val="00DF026D"/>
    <w:rsid w:val="00DF0296"/>
    <w:rsid w:val="00DF0433"/>
    <w:rsid w:val="00DF0661"/>
    <w:rsid w:val="00DF0FDC"/>
    <w:rsid w:val="00DF129D"/>
    <w:rsid w:val="00DF177C"/>
    <w:rsid w:val="00DF195E"/>
    <w:rsid w:val="00DF22F0"/>
    <w:rsid w:val="00DF2C46"/>
    <w:rsid w:val="00DF3187"/>
    <w:rsid w:val="00DF3C99"/>
    <w:rsid w:val="00DF3FD7"/>
    <w:rsid w:val="00DF402D"/>
    <w:rsid w:val="00DF496C"/>
    <w:rsid w:val="00DF4EAB"/>
    <w:rsid w:val="00DF4F6C"/>
    <w:rsid w:val="00DF66B6"/>
    <w:rsid w:val="00DF69D9"/>
    <w:rsid w:val="00DF6A1B"/>
    <w:rsid w:val="00DF6A1F"/>
    <w:rsid w:val="00E00D49"/>
    <w:rsid w:val="00E013F3"/>
    <w:rsid w:val="00E016D0"/>
    <w:rsid w:val="00E01E46"/>
    <w:rsid w:val="00E01FF5"/>
    <w:rsid w:val="00E026CC"/>
    <w:rsid w:val="00E0278E"/>
    <w:rsid w:val="00E03549"/>
    <w:rsid w:val="00E03857"/>
    <w:rsid w:val="00E03870"/>
    <w:rsid w:val="00E041C6"/>
    <w:rsid w:val="00E042AD"/>
    <w:rsid w:val="00E04384"/>
    <w:rsid w:val="00E044B1"/>
    <w:rsid w:val="00E04A45"/>
    <w:rsid w:val="00E053E8"/>
    <w:rsid w:val="00E055FD"/>
    <w:rsid w:val="00E059D4"/>
    <w:rsid w:val="00E05BF5"/>
    <w:rsid w:val="00E05DCE"/>
    <w:rsid w:val="00E05FAF"/>
    <w:rsid w:val="00E06882"/>
    <w:rsid w:val="00E077AC"/>
    <w:rsid w:val="00E07A35"/>
    <w:rsid w:val="00E108A8"/>
    <w:rsid w:val="00E108BB"/>
    <w:rsid w:val="00E10A3A"/>
    <w:rsid w:val="00E1170B"/>
    <w:rsid w:val="00E11740"/>
    <w:rsid w:val="00E117D3"/>
    <w:rsid w:val="00E11C9A"/>
    <w:rsid w:val="00E130C1"/>
    <w:rsid w:val="00E13AE2"/>
    <w:rsid w:val="00E148F0"/>
    <w:rsid w:val="00E148F2"/>
    <w:rsid w:val="00E149C2"/>
    <w:rsid w:val="00E14D8F"/>
    <w:rsid w:val="00E152CE"/>
    <w:rsid w:val="00E15364"/>
    <w:rsid w:val="00E160C9"/>
    <w:rsid w:val="00E1637B"/>
    <w:rsid w:val="00E16BFE"/>
    <w:rsid w:val="00E16F35"/>
    <w:rsid w:val="00E17329"/>
    <w:rsid w:val="00E17A63"/>
    <w:rsid w:val="00E206AD"/>
    <w:rsid w:val="00E215B4"/>
    <w:rsid w:val="00E21920"/>
    <w:rsid w:val="00E22726"/>
    <w:rsid w:val="00E229B2"/>
    <w:rsid w:val="00E22C3D"/>
    <w:rsid w:val="00E22F31"/>
    <w:rsid w:val="00E23713"/>
    <w:rsid w:val="00E24068"/>
    <w:rsid w:val="00E240E4"/>
    <w:rsid w:val="00E24102"/>
    <w:rsid w:val="00E2499B"/>
    <w:rsid w:val="00E24FDC"/>
    <w:rsid w:val="00E25057"/>
    <w:rsid w:val="00E25102"/>
    <w:rsid w:val="00E25581"/>
    <w:rsid w:val="00E2566B"/>
    <w:rsid w:val="00E25EB0"/>
    <w:rsid w:val="00E26731"/>
    <w:rsid w:val="00E26BBC"/>
    <w:rsid w:val="00E26CF3"/>
    <w:rsid w:val="00E26FC3"/>
    <w:rsid w:val="00E27687"/>
    <w:rsid w:val="00E2797B"/>
    <w:rsid w:val="00E27EC2"/>
    <w:rsid w:val="00E27F65"/>
    <w:rsid w:val="00E27FE3"/>
    <w:rsid w:val="00E30324"/>
    <w:rsid w:val="00E30431"/>
    <w:rsid w:val="00E307F2"/>
    <w:rsid w:val="00E30A0D"/>
    <w:rsid w:val="00E30BF6"/>
    <w:rsid w:val="00E31480"/>
    <w:rsid w:val="00E314BF"/>
    <w:rsid w:val="00E319DF"/>
    <w:rsid w:val="00E31ED2"/>
    <w:rsid w:val="00E32075"/>
    <w:rsid w:val="00E32A24"/>
    <w:rsid w:val="00E336CB"/>
    <w:rsid w:val="00E33BFD"/>
    <w:rsid w:val="00E33F3B"/>
    <w:rsid w:val="00E34BCB"/>
    <w:rsid w:val="00E357B9"/>
    <w:rsid w:val="00E361D7"/>
    <w:rsid w:val="00E36ECC"/>
    <w:rsid w:val="00E37952"/>
    <w:rsid w:val="00E4065D"/>
    <w:rsid w:val="00E40D58"/>
    <w:rsid w:val="00E41076"/>
    <w:rsid w:val="00E410B6"/>
    <w:rsid w:val="00E41C13"/>
    <w:rsid w:val="00E41E74"/>
    <w:rsid w:val="00E427B0"/>
    <w:rsid w:val="00E43619"/>
    <w:rsid w:val="00E43642"/>
    <w:rsid w:val="00E437C8"/>
    <w:rsid w:val="00E438E2"/>
    <w:rsid w:val="00E442DD"/>
    <w:rsid w:val="00E4489D"/>
    <w:rsid w:val="00E44C78"/>
    <w:rsid w:val="00E44F29"/>
    <w:rsid w:val="00E451DF"/>
    <w:rsid w:val="00E45A31"/>
    <w:rsid w:val="00E45D99"/>
    <w:rsid w:val="00E46089"/>
    <w:rsid w:val="00E46AED"/>
    <w:rsid w:val="00E46CC7"/>
    <w:rsid w:val="00E46F47"/>
    <w:rsid w:val="00E4778E"/>
    <w:rsid w:val="00E477AC"/>
    <w:rsid w:val="00E47A61"/>
    <w:rsid w:val="00E47C90"/>
    <w:rsid w:val="00E47D6B"/>
    <w:rsid w:val="00E47F8B"/>
    <w:rsid w:val="00E50160"/>
    <w:rsid w:val="00E515A3"/>
    <w:rsid w:val="00E518DD"/>
    <w:rsid w:val="00E5203B"/>
    <w:rsid w:val="00E527CB"/>
    <w:rsid w:val="00E53128"/>
    <w:rsid w:val="00E53549"/>
    <w:rsid w:val="00E541FB"/>
    <w:rsid w:val="00E54706"/>
    <w:rsid w:val="00E54786"/>
    <w:rsid w:val="00E54CD9"/>
    <w:rsid w:val="00E55C0B"/>
    <w:rsid w:val="00E56F63"/>
    <w:rsid w:val="00E575A1"/>
    <w:rsid w:val="00E5773B"/>
    <w:rsid w:val="00E57F3B"/>
    <w:rsid w:val="00E60244"/>
    <w:rsid w:val="00E6056D"/>
    <w:rsid w:val="00E605FB"/>
    <w:rsid w:val="00E6077F"/>
    <w:rsid w:val="00E60ABA"/>
    <w:rsid w:val="00E616FA"/>
    <w:rsid w:val="00E62038"/>
    <w:rsid w:val="00E621E1"/>
    <w:rsid w:val="00E62333"/>
    <w:rsid w:val="00E62B2D"/>
    <w:rsid w:val="00E62C8E"/>
    <w:rsid w:val="00E63575"/>
    <w:rsid w:val="00E6386C"/>
    <w:rsid w:val="00E63A3E"/>
    <w:rsid w:val="00E63CC1"/>
    <w:rsid w:val="00E64510"/>
    <w:rsid w:val="00E64967"/>
    <w:rsid w:val="00E64D27"/>
    <w:rsid w:val="00E64EAB"/>
    <w:rsid w:val="00E653CF"/>
    <w:rsid w:val="00E657A3"/>
    <w:rsid w:val="00E65917"/>
    <w:rsid w:val="00E65EC8"/>
    <w:rsid w:val="00E65F0C"/>
    <w:rsid w:val="00E66093"/>
    <w:rsid w:val="00E66F09"/>
    <w:rsid w:val="00E66F48"/>
    <w:rsid w:val="00E67773"/>
    <w:rsid w:val="00E67B01"/>
    <w:rsid w:val="00E712D4"/>
    <w:rsid w:val="00E71323"/>
    <w:rsid w:val="00E71EE2"/>
    <w:rsid w:val="00E72004"/>
    <w:rsid w:val="00E722D2"/>
    <w:rsid w:val="00E7238D"/>
    <w:rsid w:val="00E727CB"/>
    <w:rsid w:val="00E72F8B"/>
    <w:rsid w:val="00E73314"/>
    <w:rsid w:val="00E73537"/>
    <w:rsid w:val="00E73606"/>
    <w:rsid w:val="00E73B2B"/>
    <w:rsid w:val="00E742BA"/>
    <w:rsid w:val="00E7451A"/>
    <w:rsid w:val="00E75406"/>
    <w:rsid w:val="00E755AC"/>
    <w:rsid w:val="00E75A5D"/>
    <w:rsid w:val="00E75B5E"/>
    <w:rsid w:val="00E75EAE"/>
    <w:rsid w:val="00E76AB3"/>
    <w:rsid w:val="00E76BB9"/>
    <w:rsid w:val="00E77179"/>
    <w:rsid w:val="00E77584"/>
    <w:rsid w:val="00E8005A"/>
    <w:rsid w:val="00E80BA0"/>
    <w:rsid w:val="00E811D1"/>
    <w:rsid w:val="00E81C0B"/>
    <w:rsid w:val="00E82F5E"/>
    <w:rsid w:val="00E83661"/>
    <w:rsid w:val="00E83C8F"/>
    <w:rsid w:val="00E83D08"/>
    <w:rsid w:val="00E846DB"/>
    <w:rsid w:val="00E84A84"/>
    <w:rsid w:val="00E85090"/>
    <w:rsid w:val="00E85568"/>
    <w:rsid w:val="00E85617"/>
    <w:rsid w:val="00E85A06"/>
    <w:rsid w:val="00E860FD"/>
    <w:rsid w:val="00E863BB"/>
    <w:rsid w:val="00E871BF"/>
    <w:rsid w:val="00E877F6"/>
    <w:rsid w:val="00E904FF"/>
    <w:rsid w:val="00E908D8"/>
    <w:rsid w:val="00E90A8D"/>
    <w:rsid w:val="00E90D3C"/>
    <w:rsid w:val="00E90FE0"/>
    <w:rsid w:val="00E915A4"/>
    <w:rsid w:val="00E91674"/>
    <w:rsid w:val="00E91705"/>
    <w:rsid w:val="00E921E5"/>
    <w:rsid w:val="00E92416"/>
    <w:rsid w:val="00E926CB"/>
    <w:rsid w:val="00E93A3F"/>
    <w:rsid w:val="00E94DFE"/>
    <w:rsid w:val="00E95637"/>
    <w:rsid w:val="00E95AD6"/>
    <w:rsid w:val="00E95D1F"/>
    <w:rsid w:val="00E95D99"/>
    <w:rsid w:val="00E970B1"/>
    <w:rsid w:val="00E9736D"/>
    <w:rsid w:val="00E97DEA"/>
    <w:rsid w:val="00EA01DB"/>
    <w:rsid w:val="00EA04AF"/>
    <w:rsid w:val="00EA0662"/>
    <w:rsid w:val="00EA0C03"/>
    <w:rsid w:val="00EA0E71"/>
    <w:rsid w:val="00EA1337"/>
    <w:rsid w:val="00EA17AE"/>
    <w:rsid w:val="00EA1BE7"/>
    <w:rsid w:val="00EA2D12"/>
    <w:rsid w:val="00EA2FEB"/>
    <w:rsid w:val="00EA3846"/>
    <w:rsid w:val="00EA479D"/>
    <w:rsid w:val="00EA4C05"/>
    <w:rsid w:val="00EA507B"/>
    <w:rsid w:val="00EA52DA"/>
    <w:rsid w:val="00EA5F31"/>
    <w:rsid w:val="00EA68B1"/>
    <w:rsid w:val="00EA69B9"/>
    <w:rsid w:val="00EA6A82"/>
    <w:rsid w:val="00EA705A"/>
    <w:rsid w:val="00EA7168"/>
    <w:rsid w:val="00EA71B1"/>
    <w:rsid w:val="00EA775F"/>
    <w:rsid w:val="00EA78E6"/>
    <w:rsid w:val="00EA7DBD"/>
    <w:rsid w:val="00EB0E7F"/>
    <w:rsid w:val="00EB0ECE"/>
    <w:rsid w:val="00EB1329"/>
    <w:rsid w:val="00EB156C"/>
    <w:rsid w:val="00EB1F11"/>
    <w:rsid w:val="00EB2261"/>
    <w:rsid w:val="00EB23C4"/>
    <w:rsid w:val="00EB2DBC"/>
    <w:rsid w:val="00EB2EF9"/>
    <w:rsid w:val="00EB3165"/>
    <w:rsid w:val="00EB32D4"/>
    <w:rsid w:val="00EB371F"/>
    <w:rsid w:val="00EB3844"/>
    <w:rsid w:val="00EB3AB2"/>
    <w:rsid w:val="00EB4C27"/>
    <w:rsid w:val="00EB4C3F"/>
    <w:rsid w:val="00EB53E9"/>
    <w:rsid w:val="00EB5686"/>
    <w:rsid w:val="00EB6142"/>
    <w:rsid w:val="00EB6219"/>
    <w:rsid w:val="00EB6842"/>
    <w:rsid w:val="00EB68B1"/>
    <w:rsid w:val="00EB6BBB"/>
    <w:rsid w:val="00EB6BD9"/>
    <w:rsid w:val="00EB6E14"/>
    <w:rsid w:val="00EB6E15"/>
    <w:rsid w:val="00EB74FD"/>
    <w:rsid w:val="00EB76D8"/>
    <w:rsid w:val="00EB7740"/>
    <w:rsid w:val="00EB79E0"/>
    <w:rsid w:val="00EB7A95"/>
    <w:rsid w:val="00EC0190"/>
    <w:rsid w:val="00EC08D9"/>
    <w:rsid w:val="00EC09EE"/>
    <w:rsid w:val="00EC10D0"/>
    <w:rsid w:val="00EC12C7"/>
    <w:rsid w:val="00EC14B7"/>
    <w:rsid w:val="00EC1E3F"/>
    <w:rsid w:val="00EC23B2"/>
    <w:rsid w:val="00EC242D"/>
    <w:rsid w:val="00EC2453"/>
    <w:rsid w:val="00EC25E1"/>
    <w:rsid w:val="00EC287F"/>
    <w:rsid w:val="00EC28C9"/>
    <w:rsid w:val="00EC291B"/>
    <w:rsid w:val="00EC38F1"/>
    <w:rsid w:val="00EC3A76"/>
    <w:rsid w:val="00EC46AC"/>
    <w:rsid w:val="00EC49DD"/>
    <w:rsid w:val="00EC5D92"/>
    <w:rsid w:val="00EC630C"/>
    <w:rsid w:val="00EC6A16"/>
    <w:rsid w:val="00EC6D83"/>
    <w:rsid w:val="00EC7251"/>
    <w:rsid w:val="00EC74BC"/>
    <w:rsid w:val="00EC7508"/>
    <w:rsid w:val="00EC7755"/>
    <w:rsid w:val="00EC7E95"/>
    <w:rsid w:val="00EC7F2B"/>
    <w:rsid w:val="00ED0779"/>
    <w:rsid w:val="00ED0AEF"/>
    <w:rsid w:val="00ED0BE3"/>
    <w:rsid w:val="00ED0C78"/>
    <w:rsid w:val="00ED10BB"/>
    <w:rsid w:val="00ED118A"/>
    <w:rsid w:val="00ED1370"/>
    <w:rsid w:val="00ED1527"/>
    <w:rsid w:val="00ED1975"/>
    <w:rsid w:val="00ED1E12"/>
    <w:rsid w:val="00ED1FE8"/>
    <w:rsid w:val="00ED225F"/>
    <w:rsid w:val="00ED26FB"/>
    <w:rsid w:val="00ED2CD9"/>
    <w:rsid w:val="00ED3182"/>
    <w:rsid w:val="00ED35CA"/>
    <w:rsid w:val="00ED35D0"/>
    <w:rsid w:val="00ED3649"/>
    <w:rsid w:val="00ED391E"/>
    <w:rsid w:val="00ED3C2C"/>
    <w:rsid w:val="00ED3CBD"/>
    <w:rsid w:val="00ED3DA7"/>
    <w:rsid w:val="00ED523F"/>
    <w:rsid w:val="00ED5CAC"/>
    <w:rsid w:val="00ED5D98"/>
    <w:rsid w:val="00ED619B"/>
    <w:rsid w:val="00ED61F3"/>
    <w:rsid w:val="00ED625D"/>
    <w:rsid w:val="00ED7857"/>
    <w:rsid w:val="00ED7F53"/>
    <w:rsid w:val="00EE0306"/>
    <w:rsid w:val="00EE07CA"/>
    <w:rsid w:val="00EE10FD"/>
    <w:rsid w:val="00EE13C2"/>
    <w:rsid w:val="00EE2194"/>
    <w:rsid w:val="00EE25CA"/>
    <w:rsid w:val="00EE2644"/>
    <w:rsid w:val="00EE27AD"/>
    <w:rsid w:val="00EE2810"/>
    <w:rsid w:val="00EE2C3A"/>
    <w:rsid w:val="00EE32E3"/>
    <w:rsid w:val="00EE360E"/>
    <w:rsid w:val="00EE363E"/>
    <w:rsid w:val="00EE3888"/>
    <w:rsid w:val="00EE3949"/>
    <w:rsid w:val="00EE3B6E"/>
    <w:rsid w:val="00EE3D28"/>
    <w:rsid w:val="00EE40C9"/>
    <w:rsid w:val="00EE41DC"/>
    <w:rsid w:val="00EE4389"/>
    <w:rsid w:val="00EE44DD"/>
    <w:rsid w:val="00EE4B10"/>
    <w:rsid w:val="00EE4CDC"/>
    <w:rsid w:val="00EE527F"/>
    <w:rsid w:val="00EE6425"/>
    <w:rsid w:val="00EE6784"/>
    <w:rsid w:val="00EE67EE"/>
    <w:rsid w:val="00EE6AC4"/>
    <w:rsid w:val="00EE6DE0"/>
    <w:rsid w:val="00EE70D1"/>
    <w:rsid w:val="00EE734E"/>
    <w:rsid w:val="00EE7BA6"/>
    <w:rsid w:val="00EE7D69"/>
    <w:rsid w:val="00EF06FC"/>
    <w:rsid w:val="00EF0E5B"/>
    <w:rsid w:val="00EF1033"/>
    <w:rsid w:val="00EF155A"/>
    <w:rsid w:val="00EF2F24"/>
    <w:rsid w:val="00EF30C4"/>
    <w:rsid w:val="00EF34DE"/>
    <w:rsid w:val="00EF3739"/>
    <w:rsid w:val="00EF38F2"/>
    <w:rsid w:val="00EF456F"/>
    <w:rsid w:val="00EF45A5"/>
    <w:rsid w:val="00EF5080"/>
    <w:rsid w:val="00EF64FD"/>
    <w:rsid w:val="00EF6E40"/>
    <w:rsid w:val="00EF7184"/>
    <w:rsid w:val="00EF724F"/>
    <w:rsid w:val="00EF739E"/>
    <w:rsid w:val="00EF73F5"/>
    <w:rsid w:val="00EF79AA"/>
    <w:rsid w:val="00EF7EF8"/>
    <w:rsid w:val="00F0047B"/>
    <w:rsid w:val="00F00F5E"/>
    <w:rsid w:val="00F01DB1"/>
    <w:rsid w:val="00F01FF9"/>
    <w:rsid w:val="00F023EB"/>
    <w:rsid w:val="00F02BF9"/>
    <w:rsid w:val="00F032A7"/>
    <w:rsid w:val="00F03445"/>
    <w:rsid w:val="00F03742"/>
    <w:rsid w:val="00F037C5"/>
    <w:rsid w:val="00F03D8A"/>
    <w:rsid w:val="00F03E0D"/>
    <w:rsid w:val="00F040E5"/>
    <w:rsid w:val="00F0422A"/>
    <w:rsid w:val="00F04428"/>
    <w:rsid w:val="00F04652"/>
    <w:rsid w:val="00F04A39"/>
    <w:rsid w:val="00F04BDD"/>
    <w:rsid w:val="00F04FF1"/>
    <w:rsid w:val="00F05069"/>
    <w:rsid w:val="00F05734"/>
    <w:rsid w:val="00F05BCD"/>
    <w:rsid w:val="00F0658F"/>
    <w:rsid w:val="00F0664B"/>
    <w:rsid w:val="00F06A1E"/>
    <w:rsid w:val="00F06F06"/>
    <w:rsid w:val="00F07280"/>
    <w:rsid w:val="00F07B50"/>
    <w:rsid w:val="00F07BDB"/>
    <w:rsid w:val="00F1036F"/>
    <w:rsid w:val="00F10D6C"/>
    <w:rsid w:val="00F11133"/>
    <w:rsid w:val="00F11764"/>
    <w:rsid w:val="00F11CD7"/>
    <w:rsid w:val="00F12268"/>
    <w:rsid w:val="00F126CB"/>
    <w:rsid w:val="00F126DB"/>
    <w:rsid w:val="00F133F9"/>
    <w:rsid w:val="00F14314"/>
    <w:rsid w:val="00F14BCA"/>
    <w:rsid w:val="00F151DC"/>
    <w:rsid w:val="00F15542"/>
    <w:rsid w:val="00F1704C"/>
    <w:rsid w:val="00F1761B"/>
    <w:rsid w:val="00F20002"/>
    <w:rsid w:val="00F20017"/>
    <w:rsid w:val="00F202FD"/>
    <w:rsid w:val="00F20BB3"/>
    <w:rsid w:val="00F20D0A"/>
    <w:rsid w:val="00F217C8"/>
    <w:rsid w:val="00F219B7"/>
    <w:rsid w:val="00F22198"/>
    <w:rsid w:val="00F23193"/>
    <w:rsid w:val="00F2321B"/>
    <w:rsid w:val="00F23CCD"/>
    <w:rsid w:val="00F23CE1"/>
    <w:rsid w:val="00F23E62"/>
    <w:rsid w:val="00F24C72"/>
    <w:rsid w:val="00F250C3"/>
    <w:rsid w:val="00F250FA"/>
    <w:rsid w:val="00F26435"/>
    <w:rsid w:val="00F2659F"/>
    <w:rsid w:val="00F26C3B"/>
    <w:rsid w:val="00F27E48"/>
    <w:rsid w:val="00F301F8"/>
    <w:rsid w:val="00F30FD3"/>
    <w:rsid w:val="00F310C5"/>
    <w:rsid w:val="00F314BB"/>
    <w:rsid w:val="00F3180C"/>
    <w:rsid w:val="00F318F1"/>
    <w:rsid w:val="00F31D3D"/>
    <w:rsid w:val="00F31F61"/>
    <w:rsid w:val="00F32273"/>
    <w:rsid w:val="00F329D4"/>
    <w:rsid w:val="00F32B59"/>
    <w:rsid w:val="00F331E2"/>
    <w:rsid w:val="00F33230"/>
    <w:rsid w:val="00F3451F"/>
    <w:rsid w:val="00F349EF"/>
    <w:rsid w:val="00F34EF2"/>
    <w:rsid w:val="00F3530F"/>
    <w:rsid w:val="00F3584A"/>
    <w:rsid w:val="00F358EF"/>
    <w:rsid w:val="00F36173"/>
    <w:rsid w:val="00F36691"/>
    <w:rsid w:val="00F36ED9"/>
    <w:rsid w:val="00F3729C"/>
    <w:rsid w:val="00F372C5"/>
    <w:rsid w:val="00F37710"/>
    <w:rsid w:val="00F37A28"/>
    <w:rsid w:val="00F37BCF"/>
    <w:rsid w:val="00F402E6"/>
    <w:rsid w:val="00F403B2"/>
    <w:rsid w:val="00F40431"/>
    <w:rsid w:val="00F40E0F"/>
    <w:rsid w:val="00F416E1"/>
    <w:rsid w:val="00F41A28"/>
    <w:rsid w:val="00F424BE"/>
    <w:rsid w:val="00F42D07"/>
    <w:rsid w:val="00F42D95"/>
    <w:rsid w:val="00F4388D"/>
    <w:rsid w:val="00F43C09"/>
    <w:rsid w:val="00F43ED2"/>
    <w:rsid w:val="00F440D0"/>
    <w:rsid w:val="00F441D0"/>
    <w:rsid w:val="00F447F2"/>
    <w:rsid w:val="00F4491C"/>
    <w:rsid w:val="00F449C0"/>
    <w:rsid w:val="00F451EA"/>
    <w:rsid w:val="00F45A7E"/>
    <w:rsid w:val="00F4615C"/>
    <w:rsid w:val="00F46289"/>
    <w:rsid w:val="00F47317"/>
    <w:rsid w:val="00F47339"/>
    <w:rsid w:val="00F4793C"/>
    <w:rsid w:val="00F47B87"/>
    <w:rsid w:val="00F502C2"/>
    <w:rsid w:val="00F504C5"/>
    <w:rsid w:val="00F514AE"/>
    <w:rsid w:val="00F51574"/>
    <w:rsid w:val="00F52618"/>
    <w:rsid w:val="00F52916"/>
    <w:rsid w:val="00F52A46"/>
    <w:rsid w:val="00F530DB"/>
    <w:rsid w:val="00F53C00"/>
    <w:rsid w:val="00F53FED"/>
    <w:rsid w:val="00F5403F"/>
    <w:rsid w:val="00F54C5E"/>
    <w:rsid w:val="00F54CA0"/>
    <w:rsid w:val="00F557FD"/>
    <w:rsid w:val="00F557FF"/>
    <w:rsid w:val="00F55932"/>
    <w:rsid w:val="00F55CFA"/>
    <w:rsid w:val="00F55CFC"/>
    <w:rsid w:val="00F565D0"/>
    <w:rsid w:val="00F56ED3"/>
    <w:rsid w:val="00F57170"/>
    <w:rsid w:val="00F57204"/>
    <w:rsid w:val="00F57F7B"/>
    <w:rsid w:val="00F6001E"/>
    <w:rsid w:val="00F607E7"/>
    <w:rsid w:val="00F6093A"/>
    <w:rsid w:val="00F60C67"/>
    <w:rsid w:val="00F60E1D"/>
    <w:rsid w:val="00F60F6D"/>
    <w:rsid w:val="00F6109C"/>
    <w:rsid w:val="00F62333"/>
    <w:rsid w:val="00F626EE"/>
    <w:rsid w:val="00F62835"/>
    <w:rsid w:val="00F62C06"/>
    <w:rsid w:val="00F63215"/>
    <w:rsid w:val="00F633DC"/>
    <w:rsid w:val="00F635F4"/>
    <w:rsid w:val="00F636D7"/>
    <w:rsid w:val="00F63849"/>
    <w:rsid w:val="00F638B3"/>
    <w:rsid w:val="00F63AC7"/>
    <w:rsid w:val="00F63E9D"/>
    <w:rsid w:val="00F643B0"/>
    <w:rsid w:val="00F6441B"/>
    <w:rsid w:val="00F644AF"/>
    <w:rsid w:val="00F6454C"/>
    <w:rsid w:val="00F64563"/>
    <w:rsid w:val="00F64DDF"/>
    <w:rsid w:val="00F65C18"/>
    <w:rsid w:val="00F66318"/>
    <w:rsid w:val="00F666A7"/>
    <w:rsid w:val="00F676AE"/>
    <w:rsid w:val="00F67ABE"/>
    <w:rsid w:val="00F67B5D"/>
    <w:rsid w:val="00F67E0F"/>
    <w:rsid w:val="00F706A1"/>
    <w:rsid w:val="00F709F5"/>
    <w:rsid w:val="00F70E8C"/>
    <w:rsid w:val="00F71ADF"/>
    <w:rsid w:val="00F71F41"/>
    <w:rsid w:val="00F72076"/>
    <w:rsid w:val="00F723C0"/>
    <w:rsid w:val="00F72E91"/>
    <w:rsid w:val="00F7369A"/>
    <w:rsid w:val="00F739D4"/>
    <w:rsid w:val="00F73C3F"/>
    <w:rsid w:val="00F73F60"/>
    <w:rsid w:val="00F744BC"/>
    <w:rsid w:val="00F74714"/>
    <w:rsid w:val="00F74CB3"/>
    <w:rsid w:val="00F75520"/>
    <w:rsid w:val="00F76028"/>
    <w:rsid w:val="00F76668"/>
    <w:rsid w:val="00F767AF"/>
    <w:rsid w:val="00F76F2C"/>
    <w:rsid w:val="00F76F3A"/>
    <w:rsid w:val="00F7717B"/>
    <w:rsid w:val="00F776E7"/>
    <w:rsid w:val="00F802AF"/>
    <w:rsid w:val="00F807B9"/>
    <w:rsid w:val="00F81388"/>
    <w:rsid w:val="00F813A3"/>
    <w:rsid w:val="00F822E1"/>
    <w:rsid w:val="00F82977"/>
    <w:rsid w:val="00F82A78"/>
    <w:rsid w:val="00F83035"/>
    <w:rsid w:val="00F83868"/>
    <w:rsid w:val="00F83A8F"/>
    <w:rsid w:val="00F83BB8"/>
    <w:rsid w:val="00F83C19"/>
    <w:rsid w:val="00F83C8C"/>
    <w:rsid w:val="00F8400B"/>
    <w:rsid w:val="00F847FA"/>
    <w:rsid w:val="00F84C89"/>
    <w:rsid w:val="00F84CF7"/>
    <w:rsid w:val="00F84D61"/>
    <w:rsid w:val="00F85560"/>
    <w:rsid w:val="00F8565F"/>
    <w:rsid w:val="00F864FA"/>
    <w:rsid w:val="00F86993"/>
    <w:rsid w:val="00F87003"/>
    <w:rsid w:val="00F87D0D"/>
    <w:rsid w:val="00F9045B"/>
    <w:rsid w:val="00F90474"/>
    <w:rsid w:val="00F9065F"/>
    <w:rsid w:val="00F91776"/>
    <w:rsid w:val="00F91E00"/>
    <w:rsid w:val="00F91E69"/>
    <w:rsid w:val="00F928BC"/>
    <w:rsid w:val="00F92CFE"/>
    <w:rsid w:val="00F93074"/>
    <w:rsid w:val="00F93432"/>
    <w:rsid w:val="00F947E5"/>
    <w:rsid w:val="00F94970"/>
    <w:rsid w:val="00F94EC2"/>
    <w:rsid w:val="00F95284"/>
    <w:rsid w:val="00F95EA2"/>
    <w:rsid w:val="00F961D0"/>
    <w:rsid w:val="00F96249"/>
    <w:rsid w:val="00F9641A"/>
    <w:rsid w:val="00F96F48"/>
    <w:rsid w:val="00F97148"/>
    <w:rsid w:val="00F97208"/>
    <w:rsid w:val="00FA01FD"/>
    <w:rsid w:val="00FA0B07"/>
    <w:rsid w:val="00FA19B2"/>
    <w:rsid w:val="00FA1D3C"/>
    <w:rsid w:val="00FA1E82"/>
    <w:rsid w:val="00FA1EF0"/>
    <w:rsid w:val="00FA33EF"/>
    <w:rsid w:val="00FA3D83"/>
    <w:rsid w:val="00FA4132"/>
    <w:rsid w:val="00FA417D"/>
    <w:rsid w:val="00FA4A5B"/>
    <w:rsid w:val="00FA4D5C"/>
    <w:rsid w:val="00FA4DFB"/>
    <w:rsid w:val="00FA511D"/>
    <w:rsid w:val="00FA5180"/>
    <w:rsid w:val="00FA56F1"/>
    <w:rsid w:val="00FA572B"/>
    <w:rsid w:val="00FA5732"/>
    <w:rsid w:val="00FA6218"/>
    <w:rsid w:val="00FA6550"/>
    <w:rsid w:val="00FA68BA"/>
    <w:rsid w:val="00FA68FE"/>
    <w:rsid w:val="00FA6CC6"/>
    <w:rsid w:val="00FA6FEE"/>
    <w:rsid w:val="00FA7AD7"/>
    <w:rsid w:val="00FB006C"/>
    <w:rsid w:val="00FB00FE"/>
    <w:rsid w:val="00FB14D2"/>
    <w:rsid w:val="00FB1F15"/>
    <w:rsid w:val="00FB21E4"/>
    <w:rsid w:val="00FB2858"/>
    <w:rsid w:val="00FB28C0"/>
    <w:rsid w:val="00FB3615"/>
    <w:rsid w:val="00FB3CFC"/>
    <w:rsid w:val="00FB413A"/>
    <w:rsid w:val="00FB4674"/>
    <w:rsid w:val="00FB55E2"/>
    <w:rsid w:val="00FB585C"/>
    <w:rsid w:val="00FB5A36"/>
    <w:rsid w:val="00FB5F13"/>
    <w:rsid w:val="00FB6B22"/>
    <w:rsid w:val="00FB6E21"/>
    <w:rsid w:val="00FB6FA7"/>
    <w:rsid w:val="00FB7064"/>
    <w:rsid w:val="00FB70AD"/>
    <w:rsid w:val="00FB7542"/>
    <w:rsid w:val="00FB7C73"/>
    <w:rsid w:val="00FB7E66"/>
    <w:rsid w:val="00FC0453"/>
    <w:rsid w:val="00FC0A9D"/>
    <w:rsid w:val="00FC14A3"/>
    <w:rsid w:val="00FC173C"/>
    <w:rsid w:val="00FC1927"/>
    <w:rsid w:val="00FC1D06"/>
    <w:rsid w:val="00FC26D2"/>
    <w:rsid w:val="00FC2DD1"/>
    <w:rsid w:val="00FC2E1B"/>
    <w:rsid w:val="00FC33C4"/>
    <w:rsid w:val="00FC3EBB"/>
    <w:rsid w:val="00FC41CF"/>
    <w:rsid w:val="00FC4F8B"/>
    <w:rsid w:val="00FC514D"/>
    <w:rsid w:val="00FC55C8"/>
    <w:rsid w:val="00FC5607"/>
    <w:rsid w:val="00FC6983"/>
    <w:rsid w:val="00FC7DBE"/>
    <w:rsid w:val="00FD061F"/>
    <w:rsid w:val="00FD0EDE"/>
    <w:rsid w:val="00FD0F48"/>
    <w:rsid w:val="00FD10CA"/>
    <w:rsid w:val="00FD1492"/>
    <w:rsid w:val="00FD161B"/>
    <w:rsid w:val="00FD17BC"/>
    <w:rsid w:val="00FD1D90"/>
    <w:rsid w:val="00FD1E77"/>
    <w:rsid w:val="00FD21BA"/>
    <w:rsid w:val="00FD2844"/>
    <w:rsid w:val="00FD2A7D"/>
    <w:rsid w:val="00FD3113"/>
    <w:rsid w:val="00FD364D"/>
    <w:rsid w:val="00FD3F74"/>
    <w:rsid w:val="00FD4149"/>
    <w:rsid w:val="00FD434A"/>
    <w:rsid w:val="00FD46D5"/>
    <w:rsid w:val="00FD4FAD"/>
    <w:rsid w:val="00FD5677"/>
    <w:rsid w:val="00FD692B"/>
    <w:rsid w:val="00FD6EA9"/>
    <w:rsid w:val="00FD7917"/>
    <w:rsid w:val="00FE128B"/>
    <w:rsid w:val="00FE1592"/>
    <w:rsid w:val="00FE17BD"/>
    <w:rsid w:val="00FE194D"/>
    <w:rsid w:val="00FE1BE0"/>
    <w:rsid w:val="00FE2432"/>
    <w:rsid w:val="00FE2A92"/>
    <w:rsid w:val="00FE30C6"/>
    <w:rsid w:val="00FE31B0"/>
    <w:rsid w:val="00FE3B00"/>
    <w:rsid w:val="00FE3FA9"/>
    <w:rsid w:val="00FE41B8"/>
    <w:rsid w:val="00FE474B"/>
    <w:rsid w:val="00FE4819"/>
    <w:rsid w:val="00FE48CC"/>
    <w:rsid w:val="00FE4C58"/>
    <w:rsid w:val="00FE512B"/>
    <w:rsid w:val="00FE5224"/>
    <w:rsid w:val="00FE527C"/>
    <w:rsid w:val="00FE52E3"/>
    <w:rsid w:val="00FE5A74"/>
    <w:rsid w:val="00FE5DD1"/>
    <w:rsid w:val="00FE6032"/>
    <w:rsid w:val="00FE676A"/>
    <w:rsid w:val="00FE688F"/>
    <w:rsid w:val="00FE6969"/>
    <w:rsid w:val="00FE6DAF"/>
    <w:rsid w:val="00FE6E14"/>
    <w:rsid w:val="00FE6FE2"/>
    <w:rsid w:val="00FE7717"/>
    <w:rsid w:val="00FE7859"/>
    <w:rsid w:val="00FE7F6C"/>
    <w:rsid w:val="00FF0704"/>
    <w:rsid w:val="00FF08A6"/>
    <w:rsid w:val="00FF0B39"/>
    <w:rsid w:val="00FF0F78"/>
    <w:rsid w:val="00FF10F2"/>
    <w:rsid w:val="00FF144C"/>
    <w:rsid w:val="00FF202D"/>
    <w:rsid w:val="00FF2494"/>
    <w:rsid w:val="00FF417F"/>
    <w:rsid w:val="00FF4644"/>
    <w:rsid w:val="00FF4715"/>
    <w:rsid w:val="00FF4829"/>
    <w:rsid w:val="00FF4A31"/>
    <w:rsid w:val="00FF4E22"/>
    <w:rsid w:val="00FF5BF4"/>
    <w:rsid w:val="00FF5DF3"/>
    <w:rsid w:val="00FF6867"/>
    <w:rsid w:val="00FF722B"/>
    <w:rsid w:val="00FF73D5"/>
    <w:rsid w:val="00FF75C7"/>
    <w:rsid w:val="00FF77E5"/>
    <w:rsid w:val="00FF785D"/>
    <w:rsid w:val="00FF7A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85BF45"/>
  <w15:chartTrackingRefBased/>
  <w15:docId w15:val="{F83AF86D-5E96-43AF-9B38-4F277C9F0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49BC"/>
    <w:rPr>
      <w:lang w:val="en-US"/>
    </w:rPr>
  </w:style>
  <w:style w:type="paragraph" w:styleId="Heading1">
    <w:name w:val="heading 1"/>
    <w:basedOn w:val="Normal"/>
    <w:next w:val="Normal"/>
    <w:link w:val="Heading1Char"/>
    <w:qFormat/>
    <w:rsid w:val="003F49BC"/>
    <w:pPr>
      <w:keepNext/>
      <w:jc w:val="right"/>
      <w:outlineLvl w:val="0"/>
    </w:pPr>
    <w:rPr>
      <w:sz w:val="24"/>
      <w:lang w:val="x-none"/>
    </w:rPr>
  </w:style>
  <w:style w:type="paragraph" w:styleId="Heading2">
    <w:name w:val="heading 2"/>
    <w:basedOn w:val="Normal"/>
    <w:next w:val="Normal"/>
    <w:link w:val="Heading2Char"/>
    <w:semiHidden/>
    <w:unhideWhenUsed/>
    <w:qFormat/>
    <w:rsid w:val="00E91674"/>
    <w:pPr>
      <w:keepNext/>
      <w:spacing w:before="240" w:after="60"/>
      <w:outlineLvl w:val="1"/>
    </w:pPr>
    <w:rPr>
      <w:rFonts w:ascii="Cambria" w:hAnsi="Cambria"/>
      <w:b/>
      <w:bCs/>
      <w:i/>
      <w:iCs/>
      <w:sz w:val="28"/>
      <w:szCs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F49BC"/>
    <w:rPr>
      <w:color w:val="0000FF"/>
      <w:u w:val="single"/>
    </w:rPr>
  </w:style>
  <w:style w:type="table" w:styleId="TableGrid">
    <w:name w:val="Table Grid"/>
    <w:basedOn w:val="TableNormal"/>
    <w:uiPriority w:val="59"/>
    <w:rsid w:val="003F49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30625"/>
    <w:pPr>
      <w:tabs>
        <w:tab w:val="center" w:pos="4320"/>
        <w:tab w:val="right" w:pos="8640"/>
      </w:tabs>
    </w:pPr>
  </w:style>
  <w:style w:type="character" w:customStyle="1" w:styleId="HeaderChar">
    <w:name w:val="Header Char"/>
    <w:link w:val="Header"/>
    <w:rsid w:val="00030625"/>
    <w:rPr>
      <w:lang w:val="en-US" w:eastAsia="en-GB"/>
    </w:rPr>
  </w:style>
  <w:style w:type="paragraph" w:styleId="Footer">
    <w:name w:val="footer"/>
    <w:basedOn w:val="Normal"/>
    <w:link w:val="FooterChar"/>
    <w:uiPriority w:val="99"/>
    <w:rsid w:val="00030625"/>
    <w:pPr>
      <w:tabs>
        <w:tab w:val="center" w:pos="4320"/>
        <w:tab w:val="right" w:pos="8640"/>
      </w:tabs>
    </w:pPr>
  </w:style>
  <w:style w:type="character" w:customStyle="1" w:styleId="FooterChar">
    <w:name w:val="Footer Char"/>
    <w:link w:val="Footer"/>
    <w:uiPriority w:val="99"/>
    <w:rsid w:val="00030625"/>
    <w:rPr>
      <w:lang w:val="en-US" w:eastAsia="en-GB"/>
    </w:rPr>
  </w:style>
  <w:style w:type="character" w:customStyle="1" w:styleId="ecx541444517-09082011">
    <w:name w:val="ecx541444517-09082011"/>
    <w:rsid w:val="00C84C73"/>
  </w:style>
  <w:style w:type="character" w:styleId="FollowedHyperlink">
    <w:name w:val="FollowedHyperlink"/>
    <w:rsid w:val="00C84C73"/>
    <w:rPr>
      <w:color w:val="800080"/>
      <w:u w:val="single"/>
    </w:rPr>
  </w:style>
  <w:style w:type="character" w:customStyle="1" w:styleId="Heading1Char">
    <w:name w:val="Heading 1 Char"/>
    <w:link w:val="Heading1"/>
    <w:rsid w:val="00C84C73"/>
    <w:rPr>
      <w:sz w:val="24"/>
      <w:lang w:eastAsia="en-GB"/>
    </w:rPr>
  </w:style>
  <w:style w:type="character" w:styleId="Emphasis">
    <w:name w:val="Emphasis"/>
    <w:uiPriority w:val="20"/>
    <w:qFormat/>
    <w:rsid w:val="00940492"/>
    <w:rPr>
      <w:i/>
      <w:iCs/>
    </w:rPr>
  </w:style>
  <w:style w:type="paragraph" w:styleId="ListParagraph">
    <w:name w:val="List Paragraph"/>
    <w:basedOn w:val="Normal"/>
    <w:uiPriority w:val="34"/>
    <w:qFormat/>
    <w:rsid w:val="007500F2"/>
    <w:pPr>
      <w:ind w:left="720"/>
    </w:pPr>
    <w:rPr>
      <w:rFonts w:eastAsia="SimSun"/>
      <w:sz w:val="24"/>
      <w:szCs w:val="24"/>
      <w:lang w:val="en-GB" w:eastAsia="zh-CN"/>
    </w:rPr>
  </w:style>
  <w:style w:type="character" w:customStyle="1" w:styleId="ecx659585422-29112011">
    <w:name w:val="ecx659585422-29112011"/>
    <w:basedOn w:val="DefaultParagraphFont"/>
    <w:rsid w:val="002749A8"/>
  </w:style>
  <w:style w:type="character" w:styleId="Strong">
    <w:name w:val="Strong"/>
    <w:uiPriority w:val="22"/>
    <w:qFormat/>
    <w:rsid w:val="00E206AD"/>
    <w:rPr>
      <w:b/>
      <w:bCs/>
    </w:rPr>
  </w:style>
  <w:style w:type="paragraph" w:customStyle="1" w:styleId="ecxmsonormal">
    <w:name w:val="ecxmsonormal"/>
    <w:basedOn w:val="Normal"/>
    <w:rsid w:val="00E727CB"/>
    <w:pPr>
      <w:spacing w:after="324"/>
    </w:pPr>
    <w:rPr>
      <w:sz w:val="24"/>
      <w:szCs w:val="24"/>
      <w:lang w:eastAsia="en-US"/>
    </w:rPr>
  </w:style>
  <w:style w:type="paragraph" w:styleId="BalloonText">
    <w:name w:val="Balloon Text"/>
    <w:basedOn w:val="Normal"/>
    <w:link w:val="BalloonTextChar"/>
    <w:rsid w:val="00720C41"/>
    <w:rPr>
      <w:rFonts w:ascii="Tahoma" w:hAnsi="Tahoma"/>
      <w:sz w:val="16"/>
      <w:szCs w:val="16"/>
      <w:lang w:eastAsia="x-none"/>
    </w:rPr>
  </w:style>
  <w:style w:type="character" w:customStyle="1" w:styleId="BalloonTextChar">
    <w:name w:val="Balloon Text Char"/>
    <w:link w:val="BalloonText"/>
    <w:rsid w:val="00720C41"/>
    <w:rPr>
      <w:rFonts w:ascii="Tahoma" w:hAnsi="Tahoma" w:cs="Tahoma"/>
      <w:sz w:val="16"/>
      <w:szCs w:val="16"/>
      <w:lang w:val="en-US"/>
    </w:rPr>
  </w:style>
  <w:style w:type="paragraph" w:styleId="NormalWeb">
    <w:name w:val="Normal (Web)"/>
    <w:basedOn w:val="Normal"/>
    <w:uiPriority w:val="99"/>
    <w:unhideWhenUsed/>
    <w:rsid w:val="00775E26"/>
    <w:pPr>
      <w:spacing w:before="100" w:beforeAutospacing="1" w:after="100" w:afterAutospacing="1"/>
    </w:pPr>
    <w:rPr>
      <w:sz w:val="24"/>
      <w:szCs w:val="24"/>
      <w:lang w:val="en-GB"/>
    </w:rPr>
  </w:style>
  <w:style w:type="character" w:customStyle="1" w:styleId="Heading2Char">
    <w:name w:val="Heading 2 Char"/>
    <w:link w:val="Heading2"/>
    <w:semiHidden/>
    <w:rsid w:val="00E91674"/>
    <w:rPr>
      <w:rFonts w:ascii="Cambria" w:eastAsia="Times New Roman" w:hAnsi="Cambria" w:cs="Times New Roman"/>
      <w:b/>
      <w:bCs/>
      <w:i/>
      <w:iCs/>
      <w:sz w:val="28"/>
      <w:szCs w:val="28"/>
      <w:lang w:val="en-US"/>
    </w:rPr>
  </w:style>
  <w:style w:type="paragraph" w:styleId="HTMLPreformatted">
    <w:name w:val="HTML Preformatted"/>
    <w:basedOn w:val="Normal"/>
    <w:link w:val="HTMLPreformattedChar"/>
    <w:uiPriority w:val="99"/>
    <w:unhideWhenUsed/>
    <w:rsid w:val="003278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val="x-none" w:eastAsia="x-none"/>
    </w:rPr>
  </w:style>
  <w:style w:type="character" w:customStyle="1" w:styleId="HTMLPreformattedChar">
    <w:name w:val="HTML Preformatted Char"/>
    <w:link w:val="HTMLPreformatted"/>
    <w:uiPriority w:val="99"/>
    <w:rsid w:val="00327899"/>
    <w:rPr>
      <w:rFonts w:ascii="Courier New" w:hAnsi="Courier New" w:cs="Courier New"/>
    </w:rPr>
  </w:style>
  <w:style w:type="paragraph" w:styleId="BodyText">
    <w:name w:val="Body Text"/>
    <w:basedOn w:val="Normal"/>
    <w:link w:val="BodyTextChar"/>
    <w:rsid w:val="001672AD"/>
    <w:pPr>
      <w:spacing w:after="120"/>
    </w:pPr>
    <w:rPr>
      <w:lang w:eastAsia="x-none"/>
    </w:rPr>
  </w:style>
  <w:style w:type="character" w:customStyle="1" w:styleId="BodyTextChar">
    <w:name w:val="Body Text Char"/>
    <w:link w:val="BodyText"/>
    <w:rsid w:val="001672AD"/>
    <w:rPr>
      <w:lang w:val="en-US"/>
    </w:rPr>
  </w:style>
  <w:style w:type="paragraph" w:styleId="BodyTextFirstIndent">
    <w:name w:val="Body Text First Indent"/>
    <w:basedOn w:val="BodyText"/>
    <w:link w:val="BodyTextFirstIndentChar"/>
    <w:rsid w:val="001672AD"/>
    <w:pPr>
      <w:ind w:firstLine="210"/>
    </w:pPr>
    <w:rPr>
      <w:sz w:val="24"/>
      <w:szCs w:val="24"/>
    </w:rPr>
  </w:style>
  <w:style w:type="character" w:customStyle="1" w:styleId="BodyTextFirstIndentChar">
    <w:name w:val="Body Text First Indent Char"/>
    <w:link w:val="BodyTextFirstIndent"/>
    <w:rsid w:val="001672AD"/>
    <w:rPr>
      <w:sz w:val="24"/>
      <w:szCs w:val="24"/>
      <w:lang w:val="en-US"/>
    </w:rPr>
  </w:style>
  <w:style w:type="character" w:customStyle="1" w:styleId="casenumber">
    <w:name w:val="casenumber"/>
    <w:basedOn w:val="DefaultParagraphFont"/>
    <w:rsid w:val="00B6091F"/>
  </w:style>
  <w:style w:type="character" w:customStyle="1" w:styleId="Date1">
    <w:name w:val="Date1"/>
    <w:basedOn w:val="DefaultParagraphFont"/>
    <w:rsid w:val="00293DDB"/>
  </w:style>
  <w:style w:type="character" w:customStyle="1" w:styleId="ecxunsafesenderemail">
    <w:name w:val="ecxunsafesenderemail"/>
    <w:basedOn w:val="DefaultParagraphFont"/>
    <w:rsid w:val="007967F3"/>
  </w:style>
  <w:style w:type="character" w:customStyle="1" w:styleId="ecxdate">
    <w:name w:val="ecxdate"/>
    <w:basedOn w:val="DefaultParagraphFont"/>
    <w:rsid w:val="007967F3"/>
  </w:style>
  <w:style w:type="paragraph" w:customStyle="1" w:styleId="Default">
    <w:name w:val="Default"/>
    <w:rsid w:val="00C1307E"/>
    <w:pPr>
      <w:autoSpaceDE w:val="0"/>
      <w:autoSpaceDN w:val="0"/>
      <w:adjustRightInd w:val="0"/>
    </w:pPr>
    <w:rPr>
      <w:rFonts w:ascii="Calibri" w:hAnsi="Calibri" w:cs="Calibri"/>
      <w:color w:val="000000"/>
      <w:sz w:val="24"/>
      <w:szCs w:val="24"/>
    </w:rPr>
  </w:style>
  <w:style w:type="character" w:customStyle="1" w:styleId="contextualextensionhighlight">
    <w:name w:val="contextualextensionhighlight"/>
    <w:basedOn w:val="DefaultParagraphFont"/>
    <w:rsid w:val="003B3496"/>
  </w:style>
  <w:style w:type="paragraph" w:customStyle="1" w:styleId="xmsonormal">
    <w:name w:val="x_msonormal"/>
    <w:basedOn w:val="Normal"/>
    <w:rsid w:val="00255FCC"/>
    <w:pPr>
      <w:spacing w:before="100" w:beforeAutospacing="1" w:after="100" w:afterAutospacing="1"/>
    </w:pPr>
    <w:rPr>
      <w:sz w:val="24"/>
      <w:szCs w:val="24"/>
      <w:lang w:val="en-GB"/>
    </w:rPr>
  </w:style>
  <w:style w:type="character" w:customStyle="1" w:styleId="rphighlightallclass">
    <w:name w:val="rphighlightallclass"/>
    <w:basedOn w:val="DefaultParagraphFont"/>
    <w:rsid w:val="006D3BAE"/>
  </w:style>
  <w:style w:type="character" w:customStyle="1" w:styleId="pel">
    <w:name w:val="_pe_l"/>
    <w:basedOn w:val="DefaultParagraphFont"/>
    <w:rsid w:val="006D3BAE"/>
  </w:style>
  <w:style w:type="character" w:customStyle="1" w:styleId="bidi">
    <w:name w:val="bidi"/>
    <w:basedOn w:val="DefaultParagraphFont"/>
    <w:rsid w:val="006D3BAE"/>
  </w:style>
  <w:style w:type="character" w:customStyle="1" w:styleId="allowtextselection">
    <w:name w:val="allowtextselection"/>
    <w:basedOn w:val="DefaultParagraphFont"/>
    <w:rsid w:val="006D3BAE"/>
  </w:style>
  <w:style w:type="character" w:customStyle="1" w:styleId="catname">
    <w:name w:val="catname"/>
    <w:basedOn w:val="DefaultParagraphFont"/>
    <w:rsid w:val="00104326"/>
  </w:style>
  <w:style w:type="character" w:customStyle="1" w:styleId="x037572016-24112016">
    <w:name w:val="x_037572016-24112016"/>
    <w:basedOn w:val="DefaultParagraphFont"/>
    <w:rsid w:val="00104326"/>
  </w:style>
  <w:style w:type="character" w:customStyle="1" w:styleId="dbz">
    <w:name w:val="_db_z"/>
    <w:basedOn w:val="DefaultParagraphFont"/>
    <w:rsid w:val="0026249E"/>
  </w:style>
  <w:style w:type="character" w:customStyle="1" w:styleId="currenthithighlight">
    <w:name w:val="currenthithighlight"/>
    <w:basedOn w:val="DefaultParagraphFont"/>
    <w:rsid w:val="00CD7659"/>
  </w:style>
  <w:style w:type="character" w:customStyle="1" w:styleId="highlight">
    <w:name w:val="highlight"/>
    <w:basedOn w:val="DefaultParagraphFont"/>
    <w:rsid w:val="00CD7659"/>
  </w:style>
  <w:style w:type="character" w:customStyle="1" w:styleId="markgwo3xacbs">
    <w:name w:val="markgwo3xacbs"/>
    <w:basedOn w:val="DefaultParagraphFont"/>
    <w:rsid w:val="00262F69"/>
  </w:style>
  <w:style w:type="character" w:customStyle="1" w:styleId="mark1pnpy99j1">
    <w:name w:val="mark1pnpy99j1"/>
    <w:basedOn w:val="DefaultParagraphFont"/>
    <w:rsid w:val="00EE360E"/>
  </w:style>
  <w:style w:type="character" w:customStyle="1" w:styleId="markrfup9be3d">
    <w:name w:val="markrfup9be3d"/>
    <w:basedOn w:val="DefaultParagraphFont"/>
    <w:rsid w:val="00EE360E"/>
  </w:style>
  <w:style w:type="character" w:customStyle="1" w:styleId="markwpgnqgy1q">
    <w:name w:val="markwpgnqgy1q"/>
    <w:basedOn w:val="DefaultParagraphFont"/>
    <w:rsid w:val="00EE360E"/>
  </w:style>
  <w:style w:type="paragraph" w:styleId="NoSpacing">
    <w:name w:val="No Spacing"/>
    <w:uiPriority w:val="1"/>
    <w:qFormat/>
    <w:rsid w:val="008D5237"/>
    <w:rPr>
      <w:rFonts w:ascii="Calibri" w:eastAsia="Calibri" w:hAnsi="Calibri"/>
      <w:sz w:val="22"/>
      <w:szCs w:val="22"/>
      <w:lang w:eastAsia="en-US"/>
    </w:rPr>
  </w:style>
  <w:style w:type="character" w:customStyle="1" w:styleId="eop">
    <w:name w:val="eop"/>
    <w:basedOn w:val="DefaultParagraphFont"/>
    <w:rsid w:val="009825D5"/>
  </w:style>
  <w:style w:type="character" w:customStyle="1" w:styleId="bcx0">
    <w:name w:val="bcx0"/>
    <w:basedOn w:val="DefaultParagraphFont"/>
    <w:rsid w:val="00F709F5"/>
  </w:style>
  <w:style w:type="character" w:customStyle="1" w:styleId="tabchar">
    <w:name w:val="tabchar"/>
    <w:basedOn w:val="DefaultParagraphFont"/>
    <w:rsid w:val="0000290C"/>
  </w:style>
  <w:style w:type="character" w:customStyle="1" w:styleId="textrun">
    <w:name w:val="textrun"/>
    <w:basedOn w:val="DefaultParagraphFont"/>
    <w:rsid w:val="00107F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12315">
      <w:bodyDiv w:val="1"/>
      <w:marLeft w:val="0"/>
      <w:marRight w:val="0"/>
      <w:marTop w:val="0"/>
      <w:marBottom w:val="0"/>
      <w:divBdr>
        <w:top w:val="none" w:sz="0" w:space="0" w:color="auto"/>
        <w:left w:val="none" w:sz="0" w:space="0" w:color="auto"/>
        <w:bottom w:val="none" w:sz="0" w:space="0" w:color="auto"/>
        <w:right w:val="none" w:sz="0" w:space="0" w:color="auto"/>
      </w:divBdr>
    </w:div>
    <w:div w:id="21439903">
      <w:bodyDiv w:val="1"/>
      <w:marLeft w:val="0"/>
      <w:marRight w:val="0"/>
      <w:marTop w:val="0"/>
      <w:marBottom w:val="0"/>
      <w:divBdr>
        <w:top w:val="none" w:sz="0" w:space="0" w:color="auto"/>
        <w:left w:val="none" w:sz="0" w:space="0" w:color="auto"/>
        <w:bottom w:val="none" w:sz="0" w:space="0" w:color="auto"/>
        <w:right w:val="none" w:sz="0" w:space="0" w:color="auto"/>
      </w:divBdr>
    </w:div>
    <w:div w:id="53549986">
      <w:bodyDiv w:val="1"/>
      <w:marLeft w:val="0"/>
      <w:marRight w:val="0"/>
      <w:marTop w:val="0"/>
      <w:marBottom w:val="0"/>
      <w:divBdr>
        <w:top w:val="none" w:sz="0" w:space="0" w:color="auto"/>
        <w:left w:val="none" w:sz="0" w:space="0" w:color="auto"/>
        <w:bottom w:val="none" w:sz="0" w:space="0" w:color="auto"/>
        <w:right w:val="none" w:sz="0" w:space="0" w:color="auto"/>
      </w:divBdr>
      <w:divsChild>
        <w:div w:id="337271736">
          <w:marLeft w:val="0"/>
          <w:marRight w:val="0"/>
          <w:marTop w:val="0"/>
          <w:marBottom w:val="0"/>
          <w:divBdr>
            <w:top w:val="none" w:sz="0" w:space="0" w:color="auto"/>
            <w:left w:val="none" w:sz="0" w:space="0" w:color="auto"/>
            <w:bottom w:val="none" w:sz="0" w:space="0" w:color="auto"/>
            <w:right w:val="none" w:sz="0" w:space="0" w:color="auto"/>
          </w:divBdr>
        </w:div>
        <w:div w:id="926960879">
          <w:marLeft w:val="0"/>
          <w:marRight w:val="0"/>
          <w:marTop w:val="0"/>
          <w:marBottom w:val="0"/>
          <w:divBdr>
            <w:top w:val="none" w:sz="0" w:space="0" w:color="auto"/>
            <w:left w:val="none" w:sz="0" w:space="0" w:color="auto"/>
            <w:bottom w:val="none" w:sz="0" w:space="0" w:color="auto"/>
            <w:right w:val="none" w:sz="0" w:space="0" w:color="auto"/>
          </w:divBdr>
        </w:div>
      </w:divsChild>
    </w:div>
    <w:div w:id="56586652">
      <w:bodyDiv w:val="1"/>
      <w:marLeft w:val="0"/>
      <w:marRight w:val="0"/>
      <w:marTop w:val="0"/>
      <w:marBottom w:val="0"/>
      <w:divBdr>
        <w:top w:val="none" w:sz="0" w:space="0" w:color="auto"/>
        <w:left w:val="none" w:sz="0" w:space="0" w:color="auto"/>
        <w:bottom w:val="none" w:sz="0" w:space="0" w:color="auto"/>
        <w:right w:val="none" w:sz="0" w:space="0" w:color="auto"/>
      </w:divBdr>
      <w:divsChild>
        <w:div w:id="241916877">
          <w:marLeft w:val="0"/>
          <w:marRight w:val="0"/>
          <w:marTop w:val="0"/>
          <w:marBottom w:val="0"/>
          <w:divBdr>
            <w:top w:val="none" w:sz="0" w:space="0" w:color="auto"/>
            <w:left w:val="none" w:sz="0" w:space="0" w:color="auto"/>
            <w:bottom w:val="none" w:sz="0" w:space="0" w:color="auto"/>
            <w:right w:val="none" w:sz="0" w:space="0" w:color="auto"/>
          </w:divBdr>
          <w:divsChild>
            <w:div w:id="1607233304">
              <w:marLeft w:val="0"/>
              <w:marRight w:val="0"/>
              <w:marTop w:val="0"/>
              <w:marBottom w:val="0"/>
              <w:divBdr>
                <w:top w:val="none" w:sz="0" w:space="0" w:color="auto"/>
                <w:left w:val="none" w:sz="0" w:space="0" w:color="auto"/>
                <w:bottom w:val="none" w:sz="0" w:space="0" w:color="auto"/>
                <w:right w:val="none" w:sz="0" w:space="0" w:color="auto"/>
              </w:divBdr>
            </w:div>
          </w:divsChild>
        </w:div>
        <w:div w:id="283005532">
          <w:marLeft w:val="0"/>
          <w:marRight w:val="0"/>
          <w:marTop w:val="0"/>
          <w:marBottom w:val="0"/>
          <w:divBdr>
            <w:top w:val="none" w:sz="0" w:space="0" w:color="auto"/>
            <w:left w:val="none" w:sz="0" w:space="0" w:color="auto"/>
            <w:bottom w:val="none" w:sz="0" w:space="0" w:color="auto"/>
            <w:right w:val="none" w:sz="0" w:space="0" w:color="auto"/>
          </w:divBdr>
          <w:divsChild>
            <w:div w:id="1549993601">
              <w:marLeft w:val="0"/>
              <w:marRight w:val="0"/>
              <w:marTop w:val="0"/>
              <w:marBottom w:val="0"/>
              <w:divBdr>
                <w:top w:val="none" w:sz="0" w:space="0" w:color="auto"/>
                <w:left w:val="none" w:sz="0" w:space="0" w:color="auto"/>
                <w:bottom w:val="none" w:sz="0" w:space="0" w:color="auto"/>
                <w:right w:val="none" w:sz="0" w:space="0" w:color="auto"/>
              </w:divBdr>
            </w:div>
          </w:divsChild>
        </w:div>
        <w:div w:id="304432246">
          <w:marLeft w:val="0"/>
          <w:marRight w:val="0"/>
          <w:marTop w:val="0"/>
          <w:marBottom w:val="0"/>
          <w:divBdr>
            <w:top w:val="none" w:sz="0" w:space="0" w:color="auto"/>
            <w:left w:val="none" w:sz="0" w:space="0" w:color="auto"/>
            <w:bottom w:val="none" w:sz="0" w:space="0" w:color="auto"/>
            <w:right w:val="none" w:sz="0" w:space="0" w:color="auto"/>
          </w:divBdr>
          <w:divsChild>
            <w:div w:id="646861159">
              <w:marLeft w:val="0"/>
              <w:marRight w:val="0"/>
              <w:marTop w:val="0"/>
              <w:marBottom w:val="0"/>
              <w:divBdr>
                <w:top w:val="none" w:sz="0" w:space="0" w:color="auto"/>
                <w:left w:val="none" w:sz="0" w:space="0" w:color="auto"/>
                <w:bottom w:val="none" w:sz="0" w:space="0" w:color="auto"/>
                <w:right w:val="none" w:sz="0" w:space="0" w:color="auto"/>
              </w:divBdr>
            </w:div>
            <w:div w:id="1132013741">
              <w:marLeft w:val="0"/>
              <w:marRight w:val="0"/>
              <w:marTop w:val="0"/>
              <w:marBottom w:val="0"/>
              <w:divBdr>
                <w:top w:val="none" w:sz="0" w:space="0" w:color="auto"/>
                <w:left w:val="none" w:sz="0" w:space="0" w:color="auto"/>
                <w:bottom w:val="none" w:sz="0" w:space="0" w:color="auto"/>
                <w:right w:val="none" w:sz="0" w:space="0" w:color="auto"/>
              </w:divBdr>
              <w:divsChild>
                <w:div w:id="661280933">
                  <w:marLeft w:val="0"/>
                  <w:marRight w:val="0"/>
                  <w:marTop w:val="0"/>
                  <w:marBottom w:val="0"/>
                  <w:divBdr>
                    <w:top w:val="none" w:sz="0" w:space="0" w:color="auto"/>
                    <w:left w:val="none" w:sz="0" w:space="0" w:color="auto"/>
                    <w:bottom w:val="none" w:sz="0" w:space="0" w:color="auto"/>
                    <w:right w:val="none" w:sz="0" w:space="0" w:color="auto"/>
                  </w:divBdr>
                  <w:divsChild>
                    <w:div w:id="417483415">
                      <w:marLeft w:val="0"/>
                      <w:marRight w:val="0"/>
                      <w:marTop w:val="0"/>
                      <w:marBottom w:val="0"/>
                      <w:divBdr>
                        <w:top w:val="none" w:sz="0" w:space="0" w:color="auto"/>
                        <w:left w:val="none" w:sz="0" w:space="0" w:color="auto"/>
                        <w:bottom w:val="none" w:sz="0" w:space="0" w:color="auto"/>
                        <w:right w:val="none" w:sz="0" w:space="0" w:color="auto"/>
                      </w:divBdr>
                      <w:divsChild>
                        <w:div w:id="1761097863">
                          <w:marLeft w:val="0"/>
                          <w:marRight w:val="0"/>
                          <w:marTop w:val="0"/>
                          <w:marBottom w:val="0"/>
                          <w:divBdr>
                            <w:top w:val="none" w:sz="0" w:space="0" w:color="auto"/>
                            <w:left w:val="none" w:sz="0" w:space="0" w:color="auto"/>
                            <w:bottom w:val="none" w:sz="0" w:space="0" w:color="auto"/>
                            <w:right w:val="none" w:sz="0" w:space="0" w:color="auto"/>
                          </w:divBdr>
                          <w:divsChild>
                            <w:div w:id="1201673030">
                              <w:marLeft w:val="0"/>
                              <w:marRight w:val="0"/>
                              <w:marTop w:val="0"/>
                              <w:marBottom w:val="0"/>
                              <w:divBdr>
                                <w:top w:val="none" w:sz="0" w:space="0" w:color="auto"/>
                                <w:left w:val="none" w:sz="0" w:space="0" w:color="auto"/>
                                <w:bottom w:val="none" w:sz="0" w:space="0" w:color="auto"/>
                                <w:right w:val="none" w:sz="0" w:space="0" w:color="auto"/>
                              </w:divBdr>
                              <w:divsChild>
                                <w:div w:id="77792358">
                                  <w:marLeft w:val="0"/>
                                  <w:marRight w:val="0"/>
                                  <w:marTop w:val="0"/>
                                  <w:marBottom w:val="0"/>
                                  <w:divBdr>
                                    <w:top w:val="none" w:sz="0" w:space="0" w:color="auto"/>
                                    <w:left w:val="none" w:sz="0" w:space="0" w:color="auto"/>
                                    <w:bottom w:val="none" w:sz="0" w:space="0" w:color="auto"/>
                                    <w:right w:val="none" w:sz="0" w:space="0" w:color="auto"/>
                                  </w:divBdr>
                                  <w:divsChild>
                                    <w:div w:id="1134178611">
                                      <w:marLeft w:val="0"/>
                                      <w:marRight w:val="0"/>
                                      <w:marTop w:val="0"/>
                                      <w:marBottom w:val="0"/>
                                      <w:divBdr>
                                        <w:top w:val="none" w:sz="0" w:space="0" w:color="auto"/>
                                        <w:left w:val="none" w:sz="0" w:space="0" w:color="auto"/>
                                        <w:bottom w:val="none" w:sz="0" w:space="0" w:color="auto"/>
                                        <w:right w:val="none" w:sz="0" w:space="0" w:color="auto"/>
                                      </w:divBdr>
                                      <w:divsChild>
                                        <w:div w:id="878128480">
                                          <w:marLeft w:val="0"/>
                                          <w:marRight w:val="0"/>
                                          <w:marTop w:val="0"/>
                                          <w:marBottom w:val="0"/>
                                          <w:divBdr>
                                            <w:top w:val="none" w:sz="0" w:space="0" w:color="auto"/>
                                            <w:left w:val="none" w:sz="0" w:space="0" w:color="auto"/>
                                            <w:bottom w:val="none" w:sz="0" w:space="0" w:color="auto"/>
                                            <w:right w:val="none" w:sz="0" w:space="0" w:color="auto"/>
                                          </w:divBdr>
                                          <w:divsChild>
                                            <w:div w:id="1544176983">
                                              <w:marLeft w:val="0"/>
                                              <w:marRight w:val="0"/>
                                              <w:marTop w:val="0"/>
                                              <w:marBottom w:val="0"/>
                                              <w:divBdr>
                                                <w:top w:val="none" w:sz="0" w:space="0" w:color="auto"/>
                                                <w:left w:val="none" w:sz="0" w:space="0" w:color="auto"/>
                                                <w:bottom w:val="none" w:sz="0" w:space="0" w:color="auto"/>
                                                <w:right w:val="none" w:sz="0" w:space="0" w:color="auto"/>
                                              </w:divBdr>
                                              <w:divsChild>
                                                <w:div w:id="419985342">
                                                  <w:marLeft w:val="0"/>
                                                  <w:marRight w:val="0"/>
                                                  <w:marTop w:val="0"/>
                                                  <w:marBottom w:val="0"/>
                                                  <w:divBdr>
                                                    <w:top w:val="none" w:sz="0" w:space="0" w:color="auto"/>
                                                    <w:left w:val="none" w:sz="0" w:space="0" w:color="auto"/>
                                                    <w:bottom w:val="none" w:sz="0" w:space="0" w:color="auto"/>
                                                    <w:right w:val="none" w:sz="0" w:space="0" w:color="auto"/>
                                                  </w:divBdr>
                                                  <w:divsChild>
                                                    <w:div w:id="1250384249">
                                                      <w:marLeft w:val="0"/>
                                                      <w:marRight w:val="0"/>
                                                      <w:marTop w:val="0"/>
                                                      <w:marBottom w:val="0"/>
                                                      <w:divBdr>
                                                        <w:top w:val="none" w:sz="0" w:space="0" w:color="auto"/>
                                                        <w:left w:val="none" w:sz="0" w:space="0" w:color="auto"/>
                                                        <w:bottom w:val="none" w:sz="0" w:space="0" w:color="auto"/>
                                                        <w:right w:val="none" w:sz="0" w:space="0" w:color="auto"/>
                                                      </w:divBdr>
                                                      <w:divsChild>
                                                        <w:div w:id="981469708">
                                                          <w:marLeft w:val="0"/>
                                                          <w:marRight w:val="0"/>
                                                          <w:marTop w:val="0"/>
                                                          <w:marBottom w:val="0"/>
                                                          <w:divBdr>
                                                            <w:top w:val="none" w:sz="0" w:space="0" w:color="auto"/>
                                                            <w:left w:val="none" w:sz="0" w:space="0" w:color="auto"/>
                                                            <w:bottom w:val="none" w:sz="0" w:space="0" w:color="auto"/>
                                                            <w:right w:val="none" w:sz="0" w:space="0" w:color="auto"/>
                                                          </w:divBdr>
                                                          <w:divsChild>
                                                            <w:div w:id="538321857">
                                                              <w:marLeft w:val="0"/>
                                                              <w:marRight w:val="0"/>
                                                              <w:marTop w:val="0"/>
                                                              <w:marBottom w:val="0"/>
                                                              <w:divBdr>
                                                                <w:top w:val="none" w:sz="0" w:space="0" w:color="auto"/>
                                                                <w:left w:val="none" w:sz="0" w:space="0" w:color="auto"/>
                                                                <w:bottom w:val="none" w:sz="0" w:space="0" w:color="auto"/>
                                                                <w:right w:val="none" w:sz="0" w:space="0" w:color="auto"/>
                                                              </w:divBdr>
                                                            </w:div>
                                                          </w:divsChild>
                                                        </w:div>
                                                        <w:div w:id="1332566521">
                                                          <w:marLeft w:val="0"/>
                                                          <w:marRight w:val="0"/>
                                                          <w:marTop w:val="0"/>
                                                          <w:marBottom w:val="0"/>
                                                          <w:divBdr>
                                                            <w:top w:val="none" w:sz="0" w:space="0" w:color="auto"/>
                                                            <w:left w:val="none" w:sz="0" w:space="0" w:color="auto"/>
                                                            <w:bottom w:val="none" w:sz="0" w:space="0" w:color="auto"/>
                                                            <w:right w:val="none" w:sz="0" w:space="0" w:color="auto"/>
                                                          </w:divBdr>
                                                          <w:divsChild>
                                                            <w:div w:id="2066945067">
                                                              <w:marLeft w:val="0"/>
                                                              <w:marRight w:val="0"/>
                                                              <w:marTop w:val="0"/>
                                                              <w:marBottom w:val="0"/>
                                                              <w:divBdr>
                                                                <w:top w:val="none" w:sz="0" w:space="0" w:color="auto"/>
                                                                <w:left w:val="none" w:sz="0" w:space="0" w:color="auto"/>
                                                                <w:bottom w:val="none" w:sz="0" w:space="0" w:color="auto"/>
                                                                <w:right w:val="none" w:sz="0" w:space="0" w:color="auto"/>
                                                              </w:divBdr>
                                                            </w:div>
                                                          </w:divsChild>
                                                        </w:div>
                                                        <w:div w:id="1597711884">
                                                          <w:marLeft w:val="0"/>
                                                          <w:marRight w:val="0"/>
                                                          <w:marTop w:val="0"/>
                                                          <w:marBottom w:val="0"/>
                                                          <w:divBdr>
                                                            <w:top w:val="none" w:sz="0" w:space="0" w:color="auto"/>
                                                            <w:left w:val="none" w:sz="0" w:space="0" w:color="auto"/>
                                                            <w:bottom w:val="none" w:sz="0" w:space="0" w:color="auto"/>
                                                            <w:right w:val="none" w:sz="0" w:space="0" w:color="auto"/>
                                                          </w:divBdr>
                                                          <w:divsChild>
                                                            <w:div w:id="19689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4008458">
          <w:marLeft w:val="0"/>
          <w:marRight w:val="0"/>
          <w:marTop w:val="0"/>
          <w:marBottom w:val="0"/>
          <w:divBdr>
            <w:top w:val="none" w:sz="0" w:space="0" w:color="auto"/>
            <w:left w:val="none" w:sz="0" w:space="0" w:color="auto"/>
            <w:bottom w:val="none" w:sz="0" w:space="0" w:color="auto"/>
            <w:right w:val="none" w:sz="0" w:space="0" w:color="auto"/>
          </w:divBdr>
          <w:divsChild>
            <w:div w:id="239799388">
              <w:marLeft w:val="0"/>
              <w:marRight w:val="0"/>
              <w:marTop w:val="0"/>
              <w:marBottom w:val="0"/>
              <w:divBdr>
                <w:top w:val="none" w:sz="0" w:space="0" w:color="auto"/>
                <w:left w:val="none" w:sz="0" w:space="0" w:color="auto"/>
                <w:bottom w:val="none" w:sz="0" w:space="0" w:color="auto"/>
                <w:right w:val="none" w:sz="0" w:space="0" w:color="auto"/>
              </w:divBdr>
            </w:div>
          </w:divsChild>
        </w:div>
        <w:div w:id="1221357731">
          <w:marLeft w:val="0"/>
          <w:marRight w:val="0"/>
          <w:marTop w:val="0"/>
          <w:marBottom w:val="0"/>
          <w:divBdr>
            <w:top w:val="none" w:sz="0" w:space="0" w:color="auto"/>
            <w:left w:val="none" w:sz="0" w:space="0" w:color="auto"/>
            <w:bottom w:val="none" w:sz="0" w:space="0" w:color="auto"/>
            <w:right w:val="none" w:sz="0" w:space="0" w:color="auto"/>
          </w:divBdr>
          <w:divsChild>
            <w:div w:id="1678649772">
              <w:marLeft w:val="0"/>
              <w:marRight w:val="0"/>
              <w:marTop w:val="0"/>
              <w:marBottom w:val="0"/>
              <w:divBdr>
                <w:top w:val="none" w:sz="0" w:space="0" w:color="auto"/>
                <w:left w:val="none" w:sz="0" w:space="0" w:color="auto"/>
                <w:bottom w:val="none" w:sz="0" w:space="0" w:color="auto"/>
                <w:right w:val="none" w:sz="0" w:space="0" w:color="auto"/>
              </w:divBdr>
            </w:div>
          </w:divsChild>
        </w:div>
        <w:div w:id="1241909449">
          <w:marLeft w:val="0"/>
          <w:marRight w:val="0"/>
          <w:marTop w:val="0"/>
          <w:marBottom w:val="0"/>
          <w:divBdr>
            <w:top w:val="none" w:sz="0" w:space="0" w:color="auto"/>
            <w:left w:val="none" w:sz="0" w:space="0" w:color="auto"/>
            <w:bottom w:val="none" w:sz="0" w:space="0" w:color="auto"/>
            <w:right w:val="none" w:sz="0" w:space="0" w:color="auto"/>
          </w:divBdr>
          <w:divsChild>
            <w:div w:id="399863417">
              <w:marLeft w:val="0"/>
              <w:marRight w:val="0"/>
              <w:marTop w:val="0"/>
              <w:marBottom w:val="0"/>
              <w:divBdr>
                <w:top w:val="none" w:sz="0" w:space="0" w:color="auto"/>
                <w:left w:val="none" w:sz="0" w:space="0" w:color="auto"/>
                <w:bottom w:val="none" w:sz="0" w:space="0" w:color="auto"/>
                <w:right w:val="none" w:sz="0" w:space="0" w:color="auto"/>
              </w:divBdr>
            </w:div>
          </w:divsChild>
        </w:div>
        <w:div w:id="1482574010">
          <w:marLeft w:val="0"/>
          <w:marRight w:val="0"/>
          <w:marTop w:val="0"/>
          <w:marBottom w:val="0"/>
          <w:divBdr>
            <w:top w:val="none" w:sz="0" w:space="0" w:color="auto"/>
            <w:left w:val="none" w:sz="0" w:space="0" w:color="auto"/>
            <w:bottom w:val="none" w:sz="0" w:space="0" w:color="auto"/>
            <w:right w:val="none" w:sz="0" w:space="0" w:color="auto"/>
          </w:divBdr>
          <w:divsChild>
            <w:div w:id="781461779">
              <w:marLeft w:val="0"/>
              <w:marRight w:val="0"/>
              <w:marTop w:val="0"/>
              <w:marBottom w:val="0"/>
              <w:divBdr>
                <w:top w:val="none" w:sz="0" w:space="0" w:color="auto"/>
                <w:left w:val="none" w:sz="0" w:space="0" w:color="auto"/>
                <w:bottom w:val="none" w:sz="0" w:space="0" w:color="auto"/>
                <w:right w:val="none" w:sz="0" w:space="0" w:color="auto"/>
              </w:divBdr>
            </w:div>
          </w:divsChild>
        </w:div>
        <w:div w:id="2025595305">
          <w:marLeft w:val="0"/>
          <w:marRight w:val="0"/>
          <w:marTop w:val="0"/>
          <w:marBottom w:val="0"/>
          <w:divBdr>
            <w:top w:val="none" w:sz="0" w:space="0" w:color="auto"/>
            <w:left w:val="none" w:sz="0" w:space="0" w:color="auto"/>
            <w:bottom w:val="none" w:sz="0" w:space="0" w:color="auto"/>
            <w:right w:val="none" w:sz="0" w:space="0" w:color="auto"/>
          </w:divBdr>
          <w:divsChild>
            <w:div w:id="96030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98729">
      <w:bodyDiv w:val="1"/>
      <w:marLeft w:val="0"/>
      <w:marRight w:val="0"/>
      <w:marTop w:val="0"/>
      <w:marBottom w:val="0"/>
      <w:divBdr>
        <w:top w:val="none" w:sz="0" w:space="0" w:color="auto"/>
        <w:left w:val="none" w:sz="0" w:space="0" w:color="auto"/>
        <w:bottom w:val="none" w:sz="0" w:space="0" w:color="auto"/>
        <w:right w:val="none" w:sz="0" w:space="0" w:color="auto"/>
      </w:divBdr>
    </w:div>
    <w:div w:id="150756297">
      <w:bodyDiv w:val="1"/>
      <w:marLeft w:val="0"/>
      <w:marRight w:val="0"/>
      <w:marTop w:val="0"/>
      <w:marBottom w:val="0"/>
      <w:divBdr>
        <w:top w:val="none" w:sz="0" w:space="0" w:color="auto"/>
        <w:left w:val="none" w:sz="0" w:space="0" w:color="auto"/>
        <w:bottom w:val="none" w:sz="0" w:space="0" w:color="auto"/>
        <w:right w:val="none" w:sz="0" w:space="0" w:color="auto"/>
      </w:divBdr>
      <w:divsChild>
        <w:div w:id="127018753">
          <w:marLeft w:val="0"/>
          <w:marRight w:val="0"/>
          <w:marTop w:val="0"/>
          <w:marBottom w:val="0"/>
          <w:divBdr>
            <w:top w:val="none" w:sz="0" w:space="0" w:color="auto"/>
            <w:left w:val="none" w:sz="0" w:space="0" w:color="auto"/>
            <w:bottom w:val="none" w:sz="0" w:space="0" w:color="auto"/>
            <w:right w:val="none" w:sz="0" w:space="0" w:color="auto"/>
          </w:divBdr>
        </w:div>
        <w:div w:id="292636785">
          <w:marLeft w:val="0"/>
          <w:marRight w:val="0"/>
          <w:marTop w:val="0"/>
          <w:marBottom w:val="0"/>
          <w:divBdr>
            <w:top w:val="none" w:sz="0" w:space="0" w:color="auto"/>
            <w:left w:val="none" w:sz="0" w:space="0" w:color="auto"/>
            <w:bottom w:val="none" w:sz="0" w:space="0" w:color="auto"/>
            <w:right w:val="none" w:sz="0" w:space="0" w:color="auto"/>
          </w:divBdr>
        </w:div>
        <w:div w:id="493227133">
          <w:marLeft w:val="0"/>
          <w:marRight w:val="0"/>
          <w:marTop w:val="0"/>
          <w:marBottom w:val="0"/>
          <w:divBdr>
            <w:top w:val="none" w:sz="0" w:space="0" w:color="auto"/>
            <w:left w:val="none" w:sz="0" w:space="0" w:color="auto"/>
            <w:bottom w:val="none" w:sz="0" w:space="0" w:color="auto"/>
            <w:right w:val="none" w:sz="0" w:space="0" w:color="auto"/>
          </w:divBdr>
        </w:div>
        <w:div w:id="603806778">
          <w:marLeft w:val="0"/>
          <w:marRight w:val="0"/>
          <w:marTop w:val="0"/>
          <w:marBottom w:val="0"/>
          <w:divBdr>
            <w:top w:val="none" w:sz="0" w:space="0" w:color="auto"/>
            <w:left w:val="none" w:sz="0" w:space="0" w:color="auto"/>
            <w:bottom w:val="none" w:sz="0" w:space="0" w:color="auto"/>
            <w:right w:val="none" w:sz="0" w:space="0" w:color="auto"/>
          </w:divBdr>
        </w:div>
        <w:div w:id="817116017">
          <w:marLeft w:val="0"/>
          <w:marRight w:val="0"/>
          <w:marTop w:val="0"/>
          <w:marBottom w:val="0"/>
          <w:divBdr>
            <w:top w:val="none" w:sz="0" w:space="0" w:color="auto"/>
            <w:left w:val="none" w:sz="0" w:space="0" w:color="auto"/>
            <w:bottom w:val="none" w:sz="0" w:space="0" w:color="auto"/>
            <w:right w:val="none" w:sz="0" w:space="0" w:color="auto"/>
          </w:divBdr>
        </w:div>
        <w:div w:id="850487273">
          <w:marLeft w:val="0"/>
          <w:marRight w:val="0"/>
          <w:marTop w:val="0"/>
          <w:marBottom w:val="0"/>
          <w:divBdr>
            <w:top w:val="none" w:sz="0" w:space="0" w:color="auto"/>
            <w:left w:val="none" w:sz="0" w:space="0" w:color="auto"/>
            <w:bottom w:val="none" w:sz="0" w:space="0" w:color="auto"/>
            <w:right w:val="none" w:sz="0" w:space="0" w:color="auto"/>
          </w:divBdr>
        </w:div>
        <w:div w:id="903485596">
          <w:marLeft w:val="0"/>
          <w:marRight w:val="0"/>
          <w:marTop w:val="0"/>
          <w:marBottom w:val="0"/>
          <w:divBdr>
            <w:top w:val="none" w:sz="0" w:space="0" w:color="auto"/>
            <w:left w:val="none" w:sz="0" w:space="0" w:color="auto"/>
            <w:bottom w:val="none" w:sz="0" w:space="0" w:color="auto"/>
            <w:right w:val="none" w:sz="0" w:space="0" w:color="auto"/>
          </w:divBdr>
        </w:div>
        <w:div w:id="1031108864">
          <w:marLeft w:val="0"/>
          <w:marRight w:val="0"/>
          <w:marTop w:val="0"/>
          <w:marBottom w:val="0"/>
          <w:divBdr>
            <w:top w:val="none" w:sz="0" w:space="0" w:color="auto"/>
            <w:left w:val="none" w:sz="0" w:space="0" w:color="auto"/>
            <w:bottom w:val="none" w:sz="0" w:space="0" w:color="auto"/>
            <w:right w:val="none" w:sz="0" w:space="0" w:color="auto"/>
          </w:divBdr>
        </w:div>
        <w:div w:id="1366564141">
          <w:marLeft w:val="0"/>
          <w:marRight w:val="0"/>
          <w:marTop w:val="0"/>
          <w:marBottom w:val="0"/>
          <w:divBdr>
            <w:top w:val="none" w:sz="0" w:space="0" w:color="auto"/>
            <w:left w:val="none" w:sz="0" w:space="0" w:color="auto"/>
            <w:bottom w:val="none" w:sz="0" w:space="0" w:color="auto"/>
            <w:right w:val="none" w:sz="0" w:space="0" w:color="auto"/>
          </w:divBdr>
        </w:div>
        <w:div w:id="1415663883">
          <w:marLeft w:val="0"/>
          <w:marRight w:val="0"/>
          <w:marTop w:val="0"/>
          <w:marBottom w:val="0"/>
          <w:divBdr>
            <w:top w:val="none" w:sz="0" w:space="0" w:color="auto"/>
            <w:left w:val="none" w:sz="0" w:space="0" w:color="auto"/>
            <w:bottom w:val="none" w:sz="0" w:space="0" w:color="auto"/>
            <w:right w:val="none" w:sz="0" w:space="0" w:color="auto"/>
          </w:divBdr>
        </w:div>
        <w:div w:id="1554854994">
          <w:marLeft w:val="0"/>
          <w:marRight w:val="0"/>
          <w:marTop w:val="0"/>
          <w:marBottom w:val="0"/>
          <w:divBdr>
            <w:top w:val="none" w:sz="0" w:space="0" w:color="auto"/>
            <w:left w:val="none" w:sz="0" w:space="0" w:color="auto"/>
            <w:bottom w:val="none" w:sz="0" w:space="0" w:color="auto"/>
            <w:right w:val="none" w:sz="0" w:space="0" w:color="auto"/>
          </w:divBdr>
        </w:div>
      </w:divsChild>
    </w:div>
    <w:div w:id="184566101">
      <w:bodyDiv w:val="1"/>
      <w:marLeft w:val="0"/>
      <w:marRight w:val="0"/>
      <w:marTop w:val="0"/>
      <w:marBottom w:val="0"/>
      <w:divBdr>
        <w:top w:val="none" w:sz="0" w:space="0" w:color="auto"/>
        <w:left w:val="none" w:sz="0" w:space="0" w:color="auto"/>
        <w:bottom w:val="none" w:sz="0" w:space="0" w:color="auto"/>
        <w:right w:val="none" w:sz="0" w:space="0" w:color="auto"/>
      </w:divBdr>
    </w:div>
    <w:div w:id="195507407">
      <w:bodyDiv w:val="1"/>
      <w:marLeft w:val="0"/>
      <w:marRight w:val="0"/>
      <w:marTop w:val="0"/>
      <w:marBottom w:val="0"/>
      <w:divBdr>
        <w:top w:val="none" w:sz="0" w:space="0" w:color="auto"/>
        <w:left w:val="none" w:sz="0" w:space="0" w:color="auto"/>
        <w:bottom w:val="none" w:sz="0" w:space="0" w:color="auto"/>
        <w:right w:val="none" w:sz="0" w:space="0" w:color="auto"/>
      </w:divBdr>
      <w:divsChild>
        <w:div w:id="116873134">
          <w:marLeft w:val="0"/>
          <w:marRight w:val="0"/>
          <w:marTop w:val="0"/>
          <w:marBottom w:val="0"/>
          <w:divBdr>
            <w:top w:val="none" w:sz="0" w:space="0" w:color="auto"/>
            <w:left w:val="none" w:sz="0" w:space="0" w:color="auto"/>
            <w:bottom w:val="none" w:sz="0" w:space="0" w:color="auto"/>
            <w:right w:val="none" w:sz="0" w:space="0" w:color="auto"/>
          </w:divBdr>
        </w:div>
        <w:div w:id="905458381">
          <w:marLeft w:val="0"/>
          <w:marRight w:val="0"/>
          <w:marTop w:val="0"/>
          <w:marBottom w:val="0"/>
          <w:divBdr>
            <w:top w:val="none" w:sz="0" w:space="0" w:color="auto"/>
            <w:left w:val="none" w:sz="0" w:space="0" w:color="auto"/>
            <w:bottom w:val="none" w:sz="0" w:space="0" w:color="auto"/>
            <w:right w:val="none" w:sz="0" w:space="0" w:color="auto"/>
          </w:divBdr>
        </w:div>
        <w:div w:id="992369790">
          <w:marLeft w:val="0"/>
          <w:marRight w:val="0"/>
          <w:marTop w:val="0"/>
          <w:marBottom w:val="0"/>
          <w:divBdr>
            <w:top w:val="none" w:sz="0" w:space="0" w:color="auto"/>
            <w:left w:val="none" w:sz="0" w:space="0" w:color="auto"/>
            <w:bottom w:val="none" w:sz="0" w:space="0" w:color="auto"/>
            <w:right w:val="none" w:sz="0" w:space="0" w:color="auto"/>
          </w:divBdr>
        </w:div>
        <w:div w:id="1285313426">
          <w:marLeft w:val="0"/>
          <w:marRight w:val="0"/>
          <w:marTop w:val="0"/>
          <w:marBottom w:val="0"/>
          <w:divBdr>
            <w:top w:val="none" w:sz="0" w:space="0" w:color="auto"/>
            <w:left w:val="none" w:sz="0" w:space="0" w:color="auto"/>
            <w:bottom w:val="none" w:sz="0" w:space="0" w:color="auto"/>
            <w:right w:val="none" w:sz="0" w:space="0" w:color="auto"/>
          </w:divBdr>
        </w:div>
        <w:div w:id="1743867209">
          <w:marLeft w:val="0"/>
          <w:marRight w:val="0"/>
          <w:marTop w:val="0"/>
          <w:marBottom w:val="0"/>
          <w:divBdr>
            <w:top w:val="none" w:sz="0" w:space="0" w:color="auto"/>
            <w:left w:val="none" w:sz="0" w:space="0" w:color="auto"/>
            <w:bottom w:val="none" w:sz="0" w:space="0" w:color="auto"/>
            <w:right w:val="none" w:sz="0" w:space="0" w:color="auto"/>
          </w:divBdr>
        </w:div>
      </w:divsChild>
    </w:div>
    <w:div w:id="199318519">
      <w:bodyDiv w:val="1"/>
      <w:marLeft w:val="0"/>
      <w:marRight w:val="0"/>
      <w:marTop w:val="0"/>
      <w:marBottom w:val="0"/>
      <w:divBdr>
        <w:top w:val="none" w:sz="0" w:space="0" w:color="auto"/>
        <w:left w:val="none" w:sz="0" w:space="0" w:color="auto"/>
        <w:bottom w:val="none" w:sz="0" w:space="0" w:color="auto"/>
        <w:right w:val="none" w:sz="0" w:space="0" w:color="auto"/>
      </w:divBdr>
      <w:divsChild>
        <w:div w:id="1372993483">
          <w:marLeft w:val="0"/>
          <w:marRight w:val="0"/>
          <w:marTop w:val="0"/>
          <w:marBottom w:val="0"/>
          <w:divBdr>
            <w:top w:val="none" w:sz="0" w:space="0" w:color="auto"/>
            <w:left w:val="none" w:sz="0" w:space="0" w:color="auto"/>
            <w:bottom w:val="none" w:sz="0" w:space="0" w:color="auto"/>
            <w:right w:val="none" w:sz="0" w:space="0" w:color="auto"/>
          </w:divBdr>
          <w:divsChild>
            <w:div w:id="228462628">
              <w:marLeft w:val="0"/>
              <w:marRight w:val="0"/>
              <w:marTop w:val="0"/>
              <w:marBottom w:val="0"/>
              <w:divBdr>
                <w:top w:val="none" w:sz="0" w:space="0" w:color="auto"/>
                <w:left w:val="none" w:sz="0" w:space="0" w:color="auto"/>
                <w:bottom w:val="none" w:sz="0" w:space="0" w:color="auto"/>
                <w:right w:val="none" w:sz="0" w:space="0" w:color="auto"/>
              </w:divBdr>
              <w:divsChild>
                <w:div w:id="1889682774">
                  <w:marLeft w:val="0"/>
                  <w:marRight w:val="0"/>
                  <w:marTop w:val="0"/>
                  <w:marBottom w:val="0"/>
                  <w:divBdr>
                    <w:top w:val="none" w:sz="0" w:space="0" w:color="auto"/>
                    <w:left w:val="none" w:sz="0" w:space="0" w:color="auto"/>
                    <w:bottom w:val="none" w:sz="0" w:space="0" w:color="auto"/>
                    <w:right w:val="none" w:sz="0" w:space="0" w:color="auto"/>
                  </w:divBdr>
                </w:div>
              </w:divsChild>
            </w:div>
            <w:div w:id="690646993">
              <w:marLeft w:val="0"/>
              <w:marRight w:val="0"/>
              <w:marTop w:val="0"/>
              <w:marBottom w:val="0"/>
              <w:divBdr>
                <w:top w:val="none" w:sz="0" w:space="0" w:color="auto"/>
                <w:left w:val="none" w:sz="0" w:space="0" w:color="auto"/>
                <w:bottom w:val="none" w:sz="0" w:space="0" w:color="auto"/>
                <w:right w:val="none" w:sz="0" w:space="0" w:color="auto"/>
              </w:divBdr>
              <w:divsChild>
                <w:div w:id="31152032">
                  <w:marLeft w:val="0"/>
                  <w:marRight w:val="0"/>
                  <w:marTop w:val="0"/>
                  <w:marBottom w:val="0"/>
                  <w:divBdr>
                    <w:top w:val="none" w:sz="0" w:space="0" w:color="auto"/>
                    <w:left w:val="none" w:sz="0" w:space="0" w:color="auto"/>
                    <w:bottom w:val="none" w:sz="0" w:space="0" w:color="auto"/>
                    <w:right w:val="none" w:sz="0" w:space="0" w:color="auto"/>
                  </w:divBdr>
                  <w:divsChild>
                    <w:div w:id="1257863056">
                      <w:marLeft w:val="0"/>
                      <w:marRight w:val="0"/>
                      <w:marTop w:val="0"/>
                      <w:marBottom w:val="0"/>
                      <w:divBdr>
                        <w:top w:val="none" w:sz="0" w:space="0" w:color="auto"/>
                        <w:left w:val="none" w:sz="0" w:space="0" w:color="auto"/>
                        <w:bottom w:val="none" w:sz="0" w:space="0" w:color="auto"/>
                        <w:right w:val="none" w:sz="0" w:space="0" w:color="auto"/>
                      </w:divBdr>
                      <w:divsChild>
                        <w:div w:id="1846943561">
                          <w:marLeft w:val="0"/>
                          <w:marRight w:val="0"/>
                          <w:marTop w:val="0"/>
                          <w:marBottom w:val="0"/>
                          <w:divBdr>
                            <w:top w:val="none" w:sz="0" w:space="0" w:color="auto"/>
                            <w:left w:val="none" w:sz="0" w:space="0" w:color="auto"/>
                            <w:bottom w:val="none" w:sz="0" w:space="0" w:color="auto"/>
                            <w:right w:val="none" w:sz="0" w:space="0" w:color="auto"/>
                          </w:divBdr>
                          <w:divsChild>
                            <w:div w:id="67770906">
                              <w:marLeft w:val="0"/>
                              <w:marRight w:val="0"/>
                              <w:marTop w:val="0"/>
                              <w:marBottom w:val="0"/>
                              <w:divBdr>
                                <w:top w:val="none" w:sz="0" w:space="0" w:color="auto"/>
                                <w:left w:val="none" w:sz="0" w:space="0" w:color="auto"/>
                                <w:bottom w:val="none" w:sz="0" w:space="0" w:color="auto"/>
                                <w:right w:val="none" w:sz="0" w:space="0" w:color="auto"/>
                              </w:divBdr>
                              <w:divsChild>
                                <w:div w:id="975791131">
                                  <w:marLeft w:val="0"/>
                                  <w:marRight w:val="0"/>
                                  <w:marTop w:val="0"/>
                                  <w:marBottom w:val="0"/>
                                  <w:divBdr>
                                    <w:top w:val="none" w:sz="0" w:space="0" w:color="auto"/>
                                    <w:left w:val="none" w:sz="0" w:space="0" w:color="auto"/>
                                    <w:bottom w:val="none" w:sz="0" w:space="0" w:color="auto"/>
                                    <w:right w:val="none" w:sz="0" w:space="0" w:color="auto"/>
                                  </w:divBdr>
                                  <w:divsChild>
                                    <w:div w:id="921644133">
                                      <w:marLeft w:val="0"/>
                                      <w:marRight w:val="0"/>
                                      <w:marTop w:val="0"/>
                                      <w:marBottom w:val="0"/>
                                      <w:divBdr>
                                        <w:top w:val="none" w:sz="0" w:space="0" w:color="auto"/>
                                        <w:left w:val="none" w:sz="0" w:space="0" w:color="auto"/>
                                        <w:bottom w:val="none" w:sz="0" w:space="0" w:color="auto"/>
                                        <w:right w:val="none" w:sz="0" w:space="0" w:color="auto"/>
                                      </w:divBdr>
                                      <w:divsChild>
                                        <w:div w:id="1802993180">
                                          <w:marLeft w:val="0"/>
                                          <w:marRight w:val="0"/>
                                          <w:marTop w:val="0"/>
                                          <w:marBottom w:val="0"/>
                                          <w:divBdr>
                                            <w:top w:val="none" w:sz="0" w:space="0" w:color="auto"/>
                                            <w:left w:val="none" w:sz="0" w:space="0" w:color="auto"/>
                                            <w:bottom w:val="none" w:sz="0" w:space="0" w:color="auto"/>
                                            <w:right w:val="none" w:sz="0" w:space="0" w:color="auto"/>
                                          </w:divBdr>
                                          <w:divsChild>
                                            <w:div w:id="190745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863777">
                                  <w:marLeft w:val="0"/>
                                  <w:marRight w:val="0"/>
                                  <w:marTop w:val="0"/>
                                  <w:marBottom w:val="0"/>
                                  <w:divBdr>
                                    <w:top w:val="none" w:sz="0" w:space="0" w:color="auto"/>
                                    <w:left w:val="none" w:sz="0" w:space="0" w:color="auto"/>
                                    <w:bottom w:val="none" w:sz="0" w:space="0" w:color="auto"/>
                                    <w:right w:val="none" w:sz="0" w:space="0" w:color="auto"/>
                                  </w:divBdr>
                                  <w:divsChild>
                                    <w:div w:id="1791508343">
                                      <w:marLeft w:val="0"/>
                                      <w:marRight w:val="0"/>
                                      <w:marTop w:val="0"/>
                                      <w:marBottom w:val="0"/>
                                      <w:divBdr>
                                        <w:top w:val="none" w:sz="0" w:space="0" w:color="auto"/>
                                        <w:left w:val="none" w:sz="0" w:space="0" w:color="auto"/>
                                        <w:bottom w:val="none" w:sz="0" w:space="0" w:color="auto"/>
                                        <w:right w:val="none" w:sz="0" w:space="0" w:color="auto"/>
                                      </w:divBdr>
                                      <w:divsChild>
                                        <w:div w:id="345905697">
                                          <w:marLeft w:val="0"/>
                                          <w:marRight w:val="0"/>
                                          <w:marTop w:val="0"/>
                                          <w:marBottom w:val="0"/>
                                          <w:divBdr>
                                            <w:top w:val="none" w:sz="0" w:space="0" w:color="auto"/>
                                            <w:left w:val="none" w:sz="0" w:space="0" w:color="auto"/>
                                            <w:bottom w:val="none" w:sz="0" w:space="0" w:color="auto"/>
                                            <w:right w:val="none" w:sz="0" w:space="0" w:color="auto"/>
                                          </w:divBdr>
                                          <w:divsChild>
                                            <w:div w:id="737441717">
                                              <w:marLeft w:val="0"/>
                                              <w:marRight w:val="0"/>
                                              <w:marTop w:val="0"/>
                                              <w:marBottom w:val="0"/>
                                              <w:divBdr>
                                                <w:top w:val="none" w:sz="0" w:space="0" w:color="auto"/>
                                                <w:left w:val="none" w:sz="0" w:space="0" w:color="auto"/>
                                                <w:bottom w:val="none" w:sz="0" w:space="0" w:color="auto"/>
                                                <w:right w:val="none" w:sz="0" w:space="0" w:color="auto"/>
                                              </w:divBdr>
                                              <w:divsChild>
                                                <w:div w:id="35615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54968">
                                          <w:marLeft w:val="0"/>
                                          <w:marRight w:val="0"/>
                                          <w:marTop w:val="0"/>
                                          <w:marBottom w:val="0"/>
                                          <w:divBdr>
                                            <w:top w:val="none" w:sz="0" w:space="0" w:color="auto"/>
                                            <w:left w:val="none" w:sz="0" w:space="0" w:color="auto"/>
                                            <w:bottom w:val="none" w:sz="0" w:space="0" w:color="auto"/>
                                            <w:right w:val="none" w:sz="0" w:space="0" w:color="auto"/>
                                          </w:divBdr>
                                          <w:divsChild>
                                            <w:div w:id="235633741">
                                              <w:marLeft w:val="0"/>
                                              <w:marRight w:val="0"/>
                                              <w:marTop w:val="0"/>
                                              <w:marBottom w:val="0"/>
                                              <w:divBdr>
                                                <w:top w:val="none" w:sz="0" w:space="0" w:color="auto"/>
                                                <w:left w:val="none" w:sz="0" w:space="0" w:color="auto"/>
                                                <w:bottom w:val="none" w:sz="0" w:space="0" w:color="auto"/>
                                                <w:right w:val="none" w:sz="0" w:space="0" w:color="auto"/>
                                              </w:divBdr>
                                              <w:divsChild>
                                                <w:div w:id="796874762">
                                                  <w:marLeft w:val="0"/>
                                                  <w:marRight w:val="0"/>
                                                  <w:marTop w:val="0"/>
                                                  <w:marBottom w:val="0"/>
                                                  <w:divBdr>
                                                    <w:top w:val="none" w:sz="0" w:space="0" w:color="auto"/>
                                                    <w:left w:val="none" w:sz="0" w:space="0" w:color="auto"/>
                                                    <w:bottom w:val="none" w:sz="0" w:space="0" w:color="auto"/>
                                                    <w:right w:val="none" w:sz="0" w:space="0" w:color="auto"/>
                                                  </w:divBdr>
                                                  <w:divsChild>
                                                    <w:div w:id="2074423544">
                                                      <w:marLeft w:val="0"/>
                                                      <w:marRight w:val="0"/>
                                                      <w:marTop w:val="0"/>
                                                      <w:marBottom w:val="0"/>
                                                      <w:divBdr>
                                                        <w:top w:val="none" w:sz="0" w:space="0" w:color="auto"/>
                                                        <w:left w:val="none" w:sz="0" w:space="0" w:color="auto"/>
                                                        <w:bottom w:val="none" w:sz="0" w:space="0" w:color="auto"/>
                                                        <w:right w:val="none" w:sz="0" w:space="0" w:color="auto"/>
                                                      </w:divBdr>
                                                    </w:div>
                                                  </w:divsChild>
                                                </w:div>
                                                <w:div w:id="1787654235">
                                                  <w:marLeft w:val="0"/>
                                                  <w:marRight w:val="0"/>
                                                  <w:marTop w:val="0"/>
                                                  <w:marBottom w:val="0"/>
                                                  <w:divBdr>
                                                    <w:top w:val="none" w:sz="0" w:space="0" w:color="auto"/>
                                                    <w:left w:val="none" w:sz="0" w:space="0" w:color="auto"/>
                                                    <w:bottom w:val="none" w:sz="0" w:space="0" w:color="auto"/>
                                                    <w:right w:val="none" w:sz="0" w:space="0" w:color="auto"/>
                                                  </w:divBdr>
                                                </w:div>
                                                <w:div w:id="2074543651">
                                                  <w:marLeft w:val="0"/>
                                                  <w:marRight w:val="0"/>
                                                  <w:marTop w:val="0"/>
                                                  <w:marBottom w:val="0"/>
                                                  <w:divBdr>
                                                    <w:top w:val="none" w:sz="0" w:space="0" w:color="auto"/>
                                                    <w:left w:val="none" w:sz="0" w:space="0" w:color="auto"/>
                                                    <w:bottom w:val="none" w:sz="0" w:space="0" w:color="auto"/>
                                                    <w:right w:val="none" w:sz="0" w:space="0" w:color="auto"/>
                                                  </w:divBdr>
                                                </w:div>
                                              </w:divsChild>
                                            </w:div>
                                            <w:div w:id="1701586472">
                                              <w:marLeft w:val="0"/>
                                              <w:marRight w:val="0"/>
                                              <w:marTop w:val="0"/>
                                              <w:marBottom w:val="0"/>
                                              <w:divBdr>
                                                <w:top w:val="none" w:sz="0" w:space="0" w:color="auto"/>
                                                <w:left w:val="none" w:sz="0" w:space="0" w:color="auto"/>
                                                <w:bottom w:val="none" w:sz="0" w:space="0" w:color="auto"/>
                                                <w:right w:val="none" w:sz="0" w:space="0" w:color="auto"/>
                                              </w:divBdr>
                                              <w:divsChild>
                                                <w:div w:id="1845779662">
                                                  <w:marLeft w:val="0"/>
                                                  <w:marRight w:val="0"/>
                                                  <w:marTop w:val="0"/>
                                                  <w:marBottom w:val="0"/>
                                                  <w:divBdr>
                                                    <w:top w:val="none" w:sz="0" w:space="0" w:color="auto"/>
                                                    <w:left w:val="none" w:sz="0" w:space="0" w:color="auto"/>
                                                    <w:bottom w:val="none" w:sz="0" w:space="0" w:color="auto"/>
                                                    <w:right w:val="none" w:sz="0" w:space="0" w:color="auto"/>
                                                  </w:divBdr>
                                                  <w:divsChild>
                                                    <w:div w:id="72549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308675">
                  <w:marLeft w:val="0"/>
                  <w:marRight w:val="0"/>
                  <w:marTop w:val="0"/>
                  <w:marBottom w:val="0"/>
                  <w:divBdr>
                    <w:top w:val="none" w:sz="0" w:space="0" w:color="auto"/>
                    <w:left w:val="none" w:sz="0" w:space="0" w:color="auto"/>
                    <w:bottom w:val="none" w:sz="0" w:space="0" w:color="auto"/>
                    <w:right w:val="none" w:sz="0" w:space="0" w:color="auto"/>
                  </w:divBdr>
                  <w:divsChild>
                    <w:div w:id="2058165895">
                      <w:marLeft w:val="0"/>
                      <w:marRight w:val="0"/>
                      <w:marTop w:val="0"/>
                      <w:marBottom w:val="0"/>
                      <w:divBdr>
                        <w:top w:val="none" w:sz="0" w:space="0" w:color="auto"/>
                        <w:left w:val="none" w:sz="0" w:space="0" w:color="auto"/>
                        <w:bottom w:val="none" w:sz="0" w:space="0" w:color="auto"/>
                        <w:right w:val="none" w:sz="0" w:space="0" w:color="auto"/>
                      </w:divBdr>
                      <w:divsChild>
                        <w:div w:id="1406610488">
                          <w:marLeft w:val="0"/>
                          <w:marRight w:val="0"/>
                          <w:marTop w:val="0"/>
                          <w:marBottom w:val="0"/>
                          <w:divBdr>
                            <w:top w:val="none" w:sz="0" w:space="0" w:color="auto"/>
                            <w:left w:val="none" w:sz="0" w:space="0" w:color="auto"/>
                            <w:bottom w:val="none" w:sz="0" w:space="0" w:color="auto"/>
                            <w:right w:val="none" w:sz="0" w:space="0" w:color="auto"/>
                          </w:divBdr>
                          <w:divsChild>
                            <w:div w:id="1750424104">
                              <w:marLeft w:val="0"/>
                              <w:marRight w:val="0"/>
                              <w:marTop w:val="0"/>
                              <w:marBottom w:val="0"/>
                              <w:divBdr>
                                <w:top w:val="none" w:sz="0" w:space="0" w:color="auto"/>
                                <w:left w:val="none" w:sz="0" w:space="0" w:color="auto"/>
                                <w:bottom w:val="none" w:sz="0" w:space="0" w:color="auto"/>
                                <w:right w:val="none" w:sz="0" w:space="0" w:color="auto"/>
                              </w:divBdr>
                              <w:divsChild>
                                <w:div w:id="481507405">
                                  <w:marLeft w:val="0"/>
                                  <w:marRight w:val="0"/>
                                  <w:marTop w:val="0"/>
                                  <w:marBottom w:val="0"/>
                                  <w:divBdr>
                                    <w:top w:val="none" w:sz="0" w:space="0" w:color="auto"/>
                                    <w:left w:val="none" w:sz="0" w:space="0" w:color="auto"/>
                                    <w:bottom w:val="none" w:sz="0" w:space="0" w:color="auto"/>
                                    <w:right w:val="none" w:sz="0" w:space="0" w:color="auto"/>
                                  </w:divBdr>
                                  <w:divsChild>
                                    <w:div w:id="449393748">
                                      <w:marLeft w:val="0"/>
                                      <w:marRight w:val="0"/>
                                      <w:marTop w:val="0"/>
                                      <w:marBottom w:val="0"/>
                                      <w:divBdr>
                                        <w:top w:val="none" w:sz="0" w:space="0" w:color="auto"/>
                                        <w:left w:val="none" w:sz="0" w:space="0" w:color="auto"/>
                                        <w:bottom w:val="none" w:sz="0" w:space="0" w:color="auto"/>
                                        <w:right w:val="none" w:sz="0" w:space="0" w:color="auto"/>
                                      </w:divBdr>
                                      <w:divsChild>
                                        <w:div w:id="36702245">
                                          <w:marLeft w:val="0"/>
                                          <w:marRight w:val="0"/>
                                          <w:marTop w:val="0"/>
                                          <w:marBottom w:val="0"/>
                                          <w:divBdr>
                                            <w:top w:val="none" w:sz="0" w:space="0" w:color="auto"/>
                                            <w:left w:val="none" w:sz="0" w:space="0" w:color="auto"/>
                                            <w:bottom w:val="none" w:sz="0" w:space="0" w:color="auto"/>
                                            <w:right w:val="none" w:sz="0" w:space="0" w:color="auto"/>
                                          </w:divBdr>
                                        </w:div>
                                        <w:div w:id="282733286">
                                          <w:marLeft w:val="0"/>
                                          <w:marRight w:val="0"/>
                                          <w:marTop w:val="0"/>
                                          <w:marBottom w:val="0"/>
                                          <w:divBdr>
                                            <w:top w:val="none" w:sz="0" w:space="0" w:color="auto"/>
                                            <w:left w:val="none" w:sz="0" w:space="0" w:color="auto"/>
                                            <w:bottom w:val="none" w:sz="0" w:space="0" w:color="auto"/>
                                            <w:right w:val="none" w:sz="0" w:space="0" w:color="auto"/>
                                          </w:divBdr>
                                        </w:div>
                                        <w:div w:id="564224316">
                                          <w:marLeft w:val="0"/>
                                          <w:marRight w:val="0"/>
                                          <w:marTop w:val="0"/>
                                          <w:marBottom w:val="0"/>
                                          <w:divBdr>
                                            <w:top w:val="none" w:sz="0" w:space="0" w:color="auto"/>
                                            <w:left w:val="none" w:sz="0" w:space="0" w:color="auto"/>
                                            <w:bottom w:val="none" w:sz="0" w:space="0" w:color="auto"/>
                                            <w:right w:val="none" w:sz="0" w:space="0" w:color="auto"/>
                                          </w:divBdr>
                                        </w:div>
                                        <w:div w:id="626787248">
                                          <w:marLeft w:val="0"/>
                                          <w:marRight w:val="0"/>
                                          <w:marTop w:val="0"/>
                                          <w:marBottom w:val="0"/>
                                          <w:divBdr>
                                            <w:top w:val="none" w:sz="0" w:space="0" w:color="auto"/>
                                            <w:left w:val="none" w:sz="0" w:space="0" w:color="auto"/>
                                            <w:bottom w:val="none" w:sz="0" w:space="0" w:color="auto"/>
                                            <w:right w:val="none" w:sz="0" w:space="0" w:color="auto"/>
                                          </w:divBdr>
                                        </w:div>
                                        <w:div w:id="1273975794">
                                          <w:marLeft w:val="0"/>
                                          <w:marRight w:val="0"/>
                                          <w:marTop w:val="0"/>
                                          <w:marBottom w:val="0"/>
                                          <w:divBdr>
                                            <w:top w:val="none" w:sz="0" w:space="0" w:color="auto"/>
                                            <w:left w:val="none" w:sz="0" w:space="0" w:color="auto"/>
                                            <w:bottom w:val="none" w:sz="0" w:space="0" w:color="auto"/>
                                            <w:right w:val="none" w:sz="0" w:space="0" w:color="auto"/>
                                          </w:divBdr>
                                        </w:div>
                                        <w:div w:id="1544294951">
                                          <w:marLeft w:val="0"/>
                                          <w:marRight w:val="0"/>
                                          <w:marTop w:val="0"/>
                                          <w:marBottom w:val="0"/>
                                          <w:divBdr>
                                            <w:top w:val="none" w:sz="0" w:space="0" w:color="auto"/>
                                            <w:left w:val="none" w:sz="0" w:space="0" w:color="auto"/>
                                            <w:bottom w:val="none" w:sz="0" w:space="0" w:color="auto"/>
                                            <w:right w:val="none" w:sz="0" w:space="0" w:color="auto"/>
                                          </w:divBdr>
                                        </w:div>
                                        <w:div w:id="1547058606">
                                          <w:marLeft w:val="0"/>
                                          <w:marRight w:val="0"/>
                                          <w:marTop w:val="0"/>
                                          <w:marBottom w:val="0"/>
                                          <w:divBdr>
                                            <w:top w:val="none" w:sz="0" w:space="0" w:color="auto"/>
                                            <w:left w:val="none" w:sz="0" w:space="0" w:color="auto"/>
                                            <w:bottom w:val="none" w:sz="0" w:space="0" w:color="auto"/>
                                            <w:right w:val="none" w:sz="0" w:space="0" w:color="auto"/>
                                          </w:divBdr>
                                        </w:div>
                                        <w:div w:id="1632861420">
                                          <w:marLeft w:val="0"/>
                                          <w:marRight w:val="0"/>
                                          <w:marTop w:val="0"/>
                                          <w:marBottom w:val="0"/>
                                          <w:divBdr>
                                            <w:top w:val="none" w:sz="0" w:space="0" w:color="auto"/>
                                            <w:left w:val="none" w:sz="0" w:space="0" w:color="auto"/>
                                            <w:bottom w:val="none" w:sz="0" w:space="0" w:color="auto"/>
                                            <w:right w:val="none" w:sz="0" w:space="0" w:color="auto"/>
                                          </w:divBdr>
                                          <w:divsChild>
                                            <w:div w:id="2049141677">
                                              <w:marLeft w:val="0"/>
                                              <w:marRight w:val="0"/>
                                              <w:marTop w:val="0"/>
                                              <w:marBottom w:val="0"/>
                                              <w:divBdr>
                                                <w:top w:val="none" w:sz="0" w:space="0" w:color="auto"/>
                                                <w:left w:val="none" w:sz="0" w:space="0" w:color="auto"/>
                                                <w:bottom w:val="none" w:sz="0" w:space="0" w:color="auto"/>
                                                <w:right w:val="none" w:sz="0" w:space="0" w:color="auto"/>
                                              </w:divBdr>
                                            </w:div>
                                            <w:div w:id="2053188140">
                                              <w:marLeft w:val="0"/>
                                              <w:marRight w:val="0"/>
                                              <w:marTop w:val="0"/>
                                              <w:marBottom w:val="0"/>
                                              <w:divBdr>
                                                <w:top w:val="none" w:sz="0" w:space="0" w:color="auto"/>
                                                <w:left w:val="none" w:sz="0" w:space="0" w:color="auto"/>
                                                <w:bottom w:val="none" w:sz="0" w:space="0" w:color="auto"/>
                                                <w:right w:val="none" w:sz="0" w:space="0" w:color="auto"/>
                                              </w:divBdr>
                                            </w:div>
                                            <w:div w:id="2118061206">
                                              <w:marLeft w:val="0"/>
                                              <w:marRight w:val="0"/>
                                              <w:marTop w:val="0"/>
                                              <w:marBottom w:val="0"/>
                                              <w:divBdr>
                                                <w:top w:val="none" w:sz="0" w:space="0" w:color="auto"/>
                                                <w:left w:val="none" w:sz="0" w:space="0" w:color="auto"/>
                                                <w:bottom w:val="none" w:sz="0" w:space="0" w:color="auto"/>
                                                <w:right w:val="none" w:sz="0" w:space="0" w:color="auto"/>
                                              </w:divBdr>
                                            </w:div>
                                          </w:divsChild>
                                        </w:div>
                                        <w:div w:id="1683437718">
                                          <w:marLeft w:val="0"/>
                                          <w:marRight w:val="0"/>
                                          <w:marTop w:val="0"/>
                                          <w:marBottom w:val="0"/>
                                          <w:divBdr>
                                            <w:top w:val="none" w:sz="0" w:space="0" w:color="auto"/>
                                            <w:left w:val="none" w:sz="0" w:space="0" w:color="auto"/>
                                            <w:bottom w:val="none" w:sz="0" w:space="0" w:color="auto"/>
                                            <w:right w:val="none" w:sz="0" w:space="0" w:color="auto"/>
                                          </w:divBdr>
                                        </w:div>
                                        <w:div w:id="1793861097">
                                          <w:marLeft w:val="0"/>
                                          <w:marRight w:val="0"/>
                                          <w:marTop w:val="0"/>
                                          <w:marBottom w:val="0"/>
                                          <w:divBdr>
                                            <w:top w:val="none" w:sz="0" w:space="0" w:color="auto"/>
                                            <w:left w:val="none" w:sz="0" w:space="0" w:color="auto"/>
                                            <w:bottom w:val="none" w:sz="0" w:space="0" w:color="auto"/>
                                            <w:right w:val="none" w:sz="0" w:space="0" w:color="auto"/>
                                          </w:divBdr>
                                        </w:div>
                                        <w:div w:id="1795830692">
                                          <w:marLeft w:val="0"/>
                                          <w:marRight w:val="0"/>
                                          <w:marTop w:val="0"/>
                                          <w:marBottom w:val="0"/>
                                          <w:divBdr>
                                            <w:top w:val="none" w:sz="0" w:space="0" w:color="auto"/>
                                            <w:left w:val="none" w:sz="0" w:space="0" w:color="auto"/>
                                            <w:bottom w:val="none" w:sz="0" w:space="0" w:color="auto"/>
                                            <w:right w:val="none" w:sz="0" w:space="0" w:color="auto"/>
                                          </w:divBdr>
                                        </w:div>
                                        <w:div w:id="1981492280">
                                          <w:marLeft w:val="0"/>
                                          <w:marRight w:val="0"/>
                                          <w:marTop w:val="0"/>
                                          <w:marBottom w:val="0"/>
                                          <w:divBdr>
                                            <w:top w:val="none" w:sz="0" w:space="0" w:color="auto"/>
                                            <w:left w:val="none" w:sz="0" w:space="0" w:color="auto"/>
                                            <w:bottom w:val="none" w:sz="0" w:space="0" w:color="auto"/>
                                            <w:right w:val="none" w:sz="0" w:space="0" w:color="auto"/>
                                          </w:divBdr>
                                        </w:div>
                                      </w:divsChild>
                                    </w:div>
                                    <w:div w:id="839780967">
                                      <w:marLeft w:val="0"/>
                                      <w:marRight w:val="0"/>
                                      <w:marTop w:val="0"/>
                                      <w:marBottom w:val="0"/>
                                      <w:divBdr>
                                        <w:top w:val="none" w:sz="0" w:space="0" w:color="auto"/>
                                        <w:left w:val="none" w:sz="0" w:space="0" w:color="auto"/>
                                        <w:bottom w:val="none" w:sz="0" w:space="0" w:color="auto"/>
                                        <w:right w:val="none" w:sz="0" w:space="0" w:color="auto"/>
                                      </w:divBdr>
                                      <w:divsChild>
                                        <w:div w:id="613099207">
                                          <w:marLeft w:val="0"/>
                                          <w:marRight w:val="0"/>
                                          <w:marTop w:val="0"/>
                                          <w:marBottom w:val="0"/>
                                          <w:divBdr>
                                            <w:top w:val="none" w:sz="0" w:space="0" w:color="auto"/>
                                            <w:left w:val="none" w:sz="0" w:space="0" w:color="auto"/>
                                            <w:bottom w:val="none" w:sz="0" w:space="0" w:color="auto"/>
                                            <w:right w:val="none" w:sz="0" w:space="0" w:color="auto"/>
                                          </w:divBdr>
                                          <w:divsChild>
                                            <w:div w:id="1694306196">
                                              <w:marLeft w:val="0"/>
                                              <w:marRight w:val="0"/>
                                              <w:marTop w:val="0"/>
                                              <w:marBottom w:val="0"/>
                                              <w:divBdr>
                                                <w:top w:val="none" w:sz="0" w:space="0" w:color="auto"/>
                                                <w:left w:val="none" w:sz="0" w:space="0" w:color="auto"/>
                                                <w:bottom w:val="none" w:sz="0" w:space="0" w:color="auto"/>
                                                <w:right w:val="none" w:sz="0" w:space="0" w:color="auto"/>
                                              </w:divBdr>
                                              <w:divsChild>
                                                <w:div w:id="1313095297">
                                                  <w:marLeft w:val="0"/>
                                                  <w:marRight w:val="0"/>
                                                  <w:marTop w:val="0"/>
                                                  <w:marBottom w:val="0"/>
                                                  <w:divBdr>
                                                    <w:top w:val="none" w:sz="0" w:space="0" w:color="auto"/>
                                                    <w:left w:val="none" w:sz="0" w:space="0" w:color="auto"/>
                                                    <w:bottom w:val="none" w:sz="0" w:space="0" w:color="auto"/>
                                                    <w:right w:val="none" w:sz="0" w:space="0" w:color="auto"/>
                                                  </w:divBdr>
                                                  <w:divsChild>
                                                    <w:div w:id="23647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645331">
                                          <w:marLeft w:val="0"/>
                                          <w:marRight w:val="0"/>
                                          <w:marTop w:val="0"/>
                                          <w:marBottom w:val="0"/>
                                          <w:divBdr>
                                            <w:top w:val="none" w:sz="0" w:space="0" w:color="auto"/>
                                            <w:left w:val="none" w:sz="0" w:space="0" w:color="auto"/>
                                            <w:bottom w:val="none" w:sz="0" w:space="0" w:color="auto"/>
                                            <w:right w:val="none" w:sz="0" w:space="0" w:color="auto"/>
                                          </w:divBdr>
                                        </w:div>
                                      </w:divsChild>
                                    </w:div>
                                    <w:div w:id="2108696576">
                                      <w:marLeft w:val="0"/>
                                      <w:marRight w:val="0"/>
                                      <w:marTop w:val="0"/>
                                      <w:marBottom w:val="0"/>
                                      <w:divBdr>
                                        <w:top w:val="none" w:sz="0" w:space="0" w:color="auto"/>
                                        <w:left w:val="none" w:sz="0" w:space="0" w:color="auto"/>
                                        <w:bottom w:val="none" w:sz="0" w:space="0" w:color="auto"/>
                                        <w:right w:val="none" w:sz="0" w:space="0" w:color="auto"/>
                                      </w:divBdr>
                                      <w:divsChild>
                                        <w:div w:id="1792044670">
                                          <w:marLeft w:val="0"/>
                                          <w:marRight w:val="0"/>
                                          <w:marTop w:val="0"/>
                                          <w:marBottom w:val="0"/>
                                          <w:divBdr>
                                            <w:top w:val="none" w:sz="0" w:space="0" w:color="auto"/>
                                            <w:left w:val="none" w:sz="0" w:space="0" w:color="auto"/>
                                            <w:bottom w:val="none" w:sz="0" w:space="0" w:color="auto"/>
                                            <w:right w:val="none" w:sz="0" w:space="0" w:color="auto"/>
                                          </w:divBdr>
                                          <w:divsChild>
                                            <w:div w:id="1812675467">
                                              <w:marLeft w:val="0"/>
                                              <w:marRight w:val="0"/>
                                              <w:marTop w:val="0"/>
                                              <w:marBottom w:val="0"/>
                                              <w:divBdr>
                                                <w:top w:val="none" w:sz="0" w:space="0" w:color="auto"/>
                                                <w:left w:val="none" w:sz="0" w:space="0" w:color="auto"/>
                                                <w:bottom w:val="none" w:sz="0" w:space="0" w:color="auto"/>
                                                <w:right w:val="none" w:sz="0" w:space="0" w:color="auto"/>
                                              </w:divBdr>
                                              <w:divsChild>
                                                <w:div w:id="303899717">
                                                  <w:marLeft w:val="0"/>
                                                  <w:marRight w:val="0"/>
                                                  <w:marTop w:val="0"/>
                                                  <w:marBottom w:val="0"/>
                                                  <w:divBdr>
                                                    <w:top w:val="none" w:sz="0" w:space="0" w:color="auto"/>
                                                    <w:left w:val="none" w:sz="0" w:space="0" w:color="auto"/>
                                                    <w:bottom w:val="none" w:sz="0" w:space="0" w:color="auto"/>
                                                    <w:right w:val="none" w:sz="0" w:space="0" w:color="auto"/>
                                                  </w:divBdr>
                                                  <w:divsChild>
                                                    <w:div w:id="1763601770">
                                                      <w:marLeft w:val="0"/>
                                                      <w:marRight w:val="0"/>
                                                      <w:marTop w:val="0"/>
                                                      <w:marBottom w:val="0"/>
                                                      <w:divBdr>
                                                        <w:top w:val="none" w:sz="0" w:space="0" w:color="auto"/>
                                                        <w:left w:val="none" w:sz="0" w:space="0" w:color="auto"/>
                                                        <w:bottom w:val="none" w:sz="0" w:space="0" w:color="auto"/>
                                                        <w:right w:val="none" w:sz="0" w:space="0" w:color="auto"/>
                                                      </w:divBdr>
                                                      <w:divsChild>
                                                        <w:div w:id="616372368">
                                                          <w:marLeft w:val="0"/>
                                                          <w:marRight w:val="0"/>
                                                          <w:marTop w:val="0"/>
                                                          <w:marBottom w:val="0"/>
                                                          <w:divBdr>
                                                            <w:top w:val="none" w:sz="0" w:space="0" w:color="auto"/>
                                                            <w:left w:val="none" w:sz="0" w:space="0" w:color="auto"/>
                                                            <w:bottom w:val="none" w:sz="0" w:space="0" w:color="auto"/>
                                                            <w:right w:val="none" w:sz="0" w:space="0" w:color="auto"/>
                                                          </w:divBdr>
                                                          <w:divsChild>
                                                            <w:div w:id="15155215">
                                                              <w:marLeft w:val="0"/>
                                                              <w:marRight w:val="0"/>
                                                              <w:marTop w:val="0"/>
                                                              <w:marBottom w:val="0"/>
                                                              <w:divBdr>
                                                                <w:top w:val="none" w:sz="0" w:space="0" w:color="auto"/>
                                                                <w:left w:val="none" w:sz="0" w:space="0" w:color="auto"/>
                                                                <w:bottom w:val="none" w:sz="0" w:space="0" w:color="auto"/>
                                                                <w:right w:val="none" w:sz="0" w:space="0" w:color="auto"/>
                                                              </w:divBdr>
                                                              <w:divsChild>
                                                                <w:div w:id="1519588273">
                                                                  <w:marLeft w:val="0"/>
                                                                  <w:marRight w:val="0"/>
                                                                  <w:marTop w:val="0"/>
                                                                  <w:marBottom w:val="0"/>
                                                                  <w:divBdr>
                                                                    <w:top w:val="none" w:sz="0" w:space="0" w:color="auto"/>
                                                                    <w:left w:val="none" w:sz="0" w:space="0" w:color="auto"/>
                                                                    <w:bottom w:val="none" w:sz="0" w:space="0" w:color="auto"/>
                                                                    <w:right w:val="none" w:sz="0" w:space="0" w:color="auto"/>
                                                                  </w:divBdr>
                                                                  <w:divsChild>
                                                                    <w:div w:id="78473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9437">
                                                              <w:marLeft w:val="0"/>
                                                              <w:marRight w:val="0"/>
                                                              <w:marTop w:val="0"/>
                                                              <w:marBottom w:val="0"/>
                                                              <w:divBdr>
                                                                <w:top w:val="none" w:sz="0" w:space="0" w:color="auto"/>
                                                                <w:left w:val="none" w:sz="0" w:space="0" w:color="auto"/>
                                                                <w:bottom w:val="none" w:sz="0" w:space="0" w:color="auto"/>
                                                                <w:right w:val="none" w:sz="0" w:space="0" w:color="auto"/>
                                                              </w:divBdr>
                                                              <w:divsChild>
                                                                <w:div w:id="650214645">
                                                                  <w:marLeft w:val="0"/>
                                                                  <w:marRight w:val="0"/>
                                                                  <w:marTop w:val="0"/>
                                                                  <w:marBottom w:val="0"/>
                                                                  <w:divBdr>
                                                                    <w:top w:val="none" w:sz="0" w:space="0" w:color="auto"/>
                                                                    <w:left w:val="none" w:sz="0" w:space="0" w:color="auto"/>
                                                                    <w:bottom w:val="none" w:sz="0" w:space="0" w:color="auto"/>
                                                                    <w:right w:val="none" w:sz="0" w:space="0" w:color="auto"/>
                                                                  </w:divBdr>
                                                                  <w:divsChild>
                                                                    <w:div w:id="181827349">
                                                                      <w:marLeft w:val="0"/>
                                                                      <w:marRight w:val="0"/>
                                                                      <w:marTop w:val="0"/>
                                                                      <w:marBottom w:val="0"/>
                                                                      <w:divBdr>
                                                                        <w:top w:val="none" w:sz="0" w:space="0" w:color="auto"/>
                                                                        <w:left w:val="none" w:sz="0" w:space="0" w:color="auto"/>
                                                                        <w:bottom w:val="none" w:sz="0" w:space="0" w:color="auto"/>
                                                                        <w:right w:val="none" w:sz="0" w:space="0" w:color="auto"/>
                                                                      </w:divBdr>
                                                                    </w:div>
                                                                    <w:div w:id="338821733">
                                                                      <w:marLeft w:val="0"/>
                                                                      <w:marRight w:val="0"/>
                                                                      <w:marTop w:val="0"/>
                                                                      <w:marBottom w:val="0"/>
                                                                      <w:divBdr>
                                                                        <w:top w:val="none" w:sz="0" w:space="0" w:color="auto"/>
                                                                        <w:left w:val="none" w:sz="0" w:space="0" w:color="auto"/>
                                                                        <w:bottom w:val="none" w:sz="0" w:space="0" w:color="auto"/>
                                                                        <w:right w:val="none" w:sz="0" w:space="0" w:color="auto"/>
                                                                      </w:divBdr>
                                                                    </w:div>
                                                                    <w:div w:id="1425762426">
                                                                      <w:marLeft w:val="0"/>
                                                                      <w:marRight w:val="0"/>
                                                                      <w:marTop w:val="0"/>
                                                                      <w:marBottom w:val="0"/>
                                                                      <w:divBdr>
                                                                        <w:top w:val="none" w:sz="0" w:space="0" w:color="auto"/>
                                                                        <w:left w:val="none" w:sz="0" w:space="0" w:color="auto"/>
                                                                        <w:bottom w:val="none" w:sz="0" w:space="0" w:color="auto"/>
                                                                        <w:right w:val="none" w:sz="0" w:space="0" w:color="auto"/>
                                                                      </w:divBdr>
                                                                    </w:div>
                                                                  </w:divsChild>
                                                                </w:div>
                                                                <w:div w:id="1606158981">
                                                                  <w:marLeft w:val="0"/>
                                                                  <w:marRight w:val="0"/>
                                                                  <w:marTop w:val="0"/>
                                                                  <w:marBottom w:val="0"/>
                                                                  <w:divBdr>
                                                                    <w:top w:val="none" w:sz="0" w:space="0" w:color="auto"/>
                                                                    <w:left w:val="none" w:sz="0" w:space="0" w:color="auto"/>
                                                                    <w:bottom w:val="none" w:sz="0" w:space="0" w:color="auto"/>
                                                                    <w:right w:val="none" w:sz="0" w:space="0" w:color="auto"/>
                                                                  </w:divBdr>
                                                                  <w:divsChild>
                                                                    <w:div w:id="2026982661">
                                                                      <w:marLeft w:val="0"/>
                                                                      <w:marRight w:val="0"/>
                                                                      <w:marTop w:val="0"/>
                                                                      <w:marBottom w:val="0"/>
                                                                      <w:divBdr>
                                                                        <w:top w:val="none" w:sz="0" w:space="0" w:color="auto"/>
                                                                        <w:left w:val="none" w:sz="0" w:space="0" w:color="auto"/>
                                                                        <w:bottom w:val="none" w:sz="0" w:space="0" w:color="auto"/>
                                                                        <w:right w:val="none" w:sz="0" w:space="0" w:color="auto"/>
                                                                      </w:divBdr>
                                                                      <w:divsChild>
                                                                        <w:div w:id="77059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183140">
                                                      <w:marLeft w:val="0"/>
                                                      <w:marRight w:val="0"/>
                                                      <w:marTop w:val="0"/>
                                                      <w:marBottom w:val="0"/>
                                                      <w:divBdr>
                                                        <w:top w:val="none" w:sz="0" w:space="0" w:color="auto"/>
                                                        <w:left w:val="none" w:sz="0" w:space="0" w:color="auto"/>
                                                        <w:bottom w:val="none" w:sz="0" w:space="0" w:color="auto"/>
                                                        <w:right w:val="none" w:sz="0" w:space="0" w:color="auto"/>
                                                      </w:divBdr>
                                                      <w:divsChild>
                                                        <w:div w:id="767311055">
                                                          <w:marLeft w:val="0"/>
                                                          <w:marRight w:val="0"/>
                                                          <w:marTop w:val="0"/>
                                                          <w:marBottom w:val="0"/>
                                                          <w:divBdr>
                                                            <w:top w:val="none" w:sz="0" w:space="0" w:color="auto"/>
                                                            <w:left w:val="none" w:sz="0" w:space="0" w:color="auto"/>
                                                            <w:bottom w:val="none" w:sz="0" w:space="0" w:color="auto"/>
                                                            <w:right w:val="none" w:sz="0" w:space="0" w:color="auto"/>
                                                          </w:divBdr>
                                                          <w:divsChild>
                                                            <w:div w:id="1407410441">
                                                              <w:marLeft w:val="0"/>
                                                              <w:marRight w:val="0"/>
                                                              <w:marTop w:val="0"/>
                                                              <w:marBottom w:val="0"/>
                                                              <w:divBdr>
                                                                <w:top w:val="none" w:sz="0" w:space="0" w:color="auto"/>
                                                                <w:left w:val="none" w:sz="0" w:space="0" w:color="auto"/>
                                                                <w:bottom w:val="none" w:sz="0" w:space="0" w:color="auto"/>
                                                                <w:right w:val="none" w:sz="0" w:space="0" w:color="auto"/>
                                                              </w:divBdr>
                                                              <w:divsChild>
                                                                <w:div w:id="33052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91920641">
              <w:marLeft w:val="0"/>
              <w:marRight w:val="0"/>
              <w:marTop w:val="0"/>
              <w:marBottom w:val="0"/>
              <w:divBdr>
                <w:top w:val="none" w:sz="0" w:space="0" w:color="auto"/>
                <w:left w:val="none" w:sz="0" w:space="0" w:color="auto"/>
                <w:bottom w:val="none" w:sz="0" w:space="0" w:color="auto"/>
                <w:right w:val="none" w:sz="0" w:space="0" w:color="auto"/>
              </w:divBdr>
              <w:divsChild>
                <w:div w:id="551384946">
                  <w:marLeft w:val="0"/>
                  <w:marRight w:val="0"/>
                  <w:marTop w:val="0"/>
                  <w:marBottom w:val="0"/>
                  <w:divBdr>
                    <w:top w:val="none" w:sz="0" w:space="0" w:color="auto"/>
                    <w:left w:val="none" w:sz="0" w:space="0" w:color="auto"/>
                    <w:bottom w:val="none" w:sz="0" w:space="0" w:color="auto"/>
                    <w:right w:val="none" w:sz="0" w:space="0" w:color="auto"/>
                  </w:divBdr>
                  <w:divsChild>
                    <w:div w:id="287442925">
                      <w:marLeft w:val="0"/>
                      <w:marRight w:val="0"/>
                      <w:marTop w:val="0"/>
                      <w:marBottom w:val="0"/>
                      <w:divBdr>
                        <w:top w:val="none" w:sz="0" w:space="0" w:color="auto"/>
                        <w:left w:val="none" w:sz="0" w:space="0" w:color="auto"/>
                        <w:bottom w:val="none" w:sz="0" w:space="0" w:color="auto"/>
                        <w:right w:val="none" w:sz="0" w:space="0" w:color="auto"/>
                      </w:divBdr>
                      <w:divsChild>
                        <w:div w:id="1508403444">
                          <w:marLeft w:val="0"/>
                          <w:marRight w:val="0"/>
                          <w:marTop w:val="0"/>
                          <w:marBottom w:val="0"/>
                          <w:divBdr>
                            <w:top w:val="none" w:sz="0" w:space="0" w:color="auto"/>
                            <w:left w:val="none" w:sz="0" w:space="0" w:color="auto"/>
                            <w:bottom w:val="none" w:sz="0" w:space="0" w:color="auto"/>
                            <w:right w:val="none" w:sz="0" w:space="0" w:color="auto"/>
                          </w:divBdr>
                          <w:divsChild>
                            <w:div w:id="1625237259">
                              <w:marLeft w:val="0"/>
                              <w:marRight w:val="0"/>
                              <w:marTop w:val="0"/>
                              <w:marBottom w:val="0"/>
                              <w:divBdr>
                                <w:top w:val="none" w:sz="0" w:space="0" w:color="auto"/>
                                <w:left w:val="none" w:sz="0" w:space="0" w:color="auto"/>
                                <w:bottom w:val="none" w:sz="0" w:space="0" w:color="auto"/>
                                <w:right w:val="none" w:sz="0" w:space="0" w:color="auto"/>
                              </w:divBdr>
                              <w:divsChild>
                                <w:div w:id="1665088222">
                                  <w:marLeft w:val="0"/>
                                  <w:marRight w:val="0"/>
                                  <w:marTop w:val="0"/>
                                  <w:marBottom w:val="0"/>
                                  <w:divBdr>
                                    <w:top w:val="none" w:sz="0" w:space="0" w:color="auto"/>
                                    <w:left w:val="none" w:sz="0" w:space="0" w:color="auto"/>
                                    <w:bottom w:val="none" w:sz="0" w:space="0" w:color="auto"/>
                                    <w:right w:val="none" w:sz="0" w:space="0" w:color="auto"/>
                                  </w:divBdr>
                                  <w:divsChild>
                                    <w:div w:id="122887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8552753">
                  <w:marLeft w:val="0"/>
                  <w:marRight w:val="0"/>
                  <w:marTop w:val="0"/>
                  <w:marBottom w:val="0"/>
                  <w:divBdr>
                    <w:top w:val="none" w:sz="0" w:space="0" w:color="auto"/>
                    <w:left w:val="none" w:sz="0" w:space="0" w:color="auto"/>
                    <w:bottom w:val="none" w:sz="0" w:space="0" w:color="auto"/>
                    <w:right w:val="none" w:sz="0" w:space="0" w:color="auto"/>
                  </w:divBdr>
                  <w:divsChild>
                    <w:div w:id="1379818215">
                      <w:marLeft w:val="0"/>
                      <w:marRight w:val="0"/>
                      <w:marTop w:val="0"/>
                      <w:marBottom w:val="0"/>
                      <w:divBdr>
                        <w:top w:val="none" w:sz="0" w:space="0" w:color="auto"/>
                        <w:left w:val="none" w:sz="0" w:space="0" w:color="auto"/>
                        <w:bottom w:val="none" w:sz="0" w:space="0" w:color="auto"/>
                        <w:right w:val="none" w:sz="0" w:space="0" w:color="auto"/>
                      </w:divBdr>
                      <w:divsChild>
                        <w:div w:id="63914594">
                          <w:marLeft w:val="0"/>
                          <w:marRight w:val="0"/>
                          <w:marTop w:val="0"/>
                          <w:marBottom w:val="0"/>
                          <w:divBdr>
                            <w:top w:val="none" w:sz="0" w:space="0" w:color="auto"/>
                            <w:left w:val="none" w:sz="0" w:space="0" w:color="auto"/>
                            <w:bottom w:val="none" w:sz="0" w:space="0" w:color="auto"/>
                            <w:right w:val="none" w:sz="0" w:space="0" w:color="auto"/>
                          </w:divBdr>
                          <w:divsChild>
                            <w:div w:id="855310963">
                              <w:marLeft w:val="0"/>
                              <w:marRight w:val="0"/>
                              <w:marTop w:val="0"/>
                              <w:marBottom w:val="0"/>
                              <w:divBdr>
                                <w:top w:val="none" w:sz="0" w:space="0" w:color="auto"/>
                                <w:left w:val="none" w:sz="0" w:space="0" w:color="auto"/>
                                <w:bottom w:val="none" w:sz="0" w:space="0" w:color="auto"/>
                                <w:right w:val="none" w:sz="0" w:space="0" w:color="auto"/>
                              </w:divBdr>
                              <w:divsChild>
                                <w:div w:id="702441184">
                                  <w:marLeft w:val="0"/>
                                  <w:marRight w:val="0"/>
                                  <w:marTop w:val="0"/>
                                  <w:marBottom w:val="0"/>
                                  <w:divBdr>
                                    <w:top w:val="none" w:sz="0" w:space="0" w:color="auto"/>
                                    <w:left w:val="none" w:sz="0" w:space="0" w:color="auto"/>
                                    <w:bottom w:val="none" w:sz="0" w:space="0" w:color="auto"/>
                                    <w:right w:val="none" w:sz="0" w:space="0" w:color="auto"/>
                                  </w:divBdr>
                                  <w:divsChild>
                                    <w:div w:id="280191808">
                                      <w:marLeft w:val="0"/>
                                      <w:marRight w:val="0"/>
                                      <w:marTop w:val="0"/>
                                      <w:marBottom w:val="0"/>
                                      <w:divBdr>
                                        <w:top w:val="none" w:sz="0" w:space="0" w:color="auto"/>
                                        <w:left w:val="none" w:sz="0" w:space="0" w:color="auto"/>
                                        <w:bottom w:val="none" w:sz="0" w:space="0" w:color="auto"/>
                                        <w:right w:val="none" w:sz="0" w:space="0" w:color="auto"/>
                                      </w:divBdr>
                                      <w:divsChild>
                                        <w:div w:id="644361640">
                                          <w:marLeft w:val="0"/>
                                          <w:marRight w:val="0"/>
                                          <w:marTop w:val="0"/>
                                          <w:marBottom w:val="0"/>
                                          <w:divBdr>
                                            <w:top w:val="none" w:sz="0" w:space="0" w:color="auto"/>
                                            <w:left w:val="none" w:sz="0" w:space="0" w:color="auto"/>
                                            <w:bottom w:val="none" w:sz="0" w:space="0" w:color="auto"/>
                                            <w:right w:val="none" w:sz="0" w:space="0" w:color="auto"/>
                                          </w:divBdr>
                                          <w:divsChild>
                                            <w:div w:id="209389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538883">
                                  <w:marLeft w:val="0"/>
                                  <w:marRight w:val="0"/>
                                  <w:marTop w:val="0"/>
                                  <w:marBottom w:val="0"/>
                                  <w:divBdr>
                                    <w:top w:val="none" w:sz="0" w:space="0" w:color="auto"/>
                                    <w:left w:val="none" w:sz="0" w:space="0" w:color="auto"/>
                                    <w:bottom w:val="none" w:sz="0" w:space="0" w:color="auto"/>
                                    <w:right w:val="none" w:sz="0" w:space="0" w:color="auto"/>
                                  </w:divBdr>
                                  <w:divsChild>
                                    <w:div w:id="667635384">
                                      <w:marLeft w:val="0"/>
                                      <w:marRight w:val="0"/>
                                      <w:marTop w:val="0"/>
                                      <w:marBottom w:val="0"/>
                                      <w:divBdr>
                                        <w:top w:val="none" w:sz="0" w:space="0" w:color="auto"/>
                                        <w:left w:val="none" w:sz="0" w:space="0" w:color="auto"/>
                                        <w:bottom w:val="none" w:sz="0" w:space="0" w:color="auto"/>
                                        <w:right w:val="none" w:sz="0" w:space="0" w:color="auto"/>
                                      </w:divBdr>
                                      <w:divsChild>
                                        <w:div w:id="22025272">
                                          <w:marLeft w:val="0"/>
                                          <w:marRight w:val="0"/>
                                          <w:marTop w:val="0"/>
                                          <w:marBottom w:val="0"/>
                                          <w:divBdr>
                                            <w:top w:val="none" w:sz="0" w:space="0" w:color="auto"/>
                                            <w:left w:val="none" w:sz="0" w:space="0" w:color="auto"/>
                                            <w:bottom w:val="none" w:sz="0" w:space="0" w:color="auto"/>
                                            <w:right w:val="none" w:sz="0" w:space="0" w:color="auto"/>
                                          </w:divBdr>
                                          <w:divsChild>
                                            <w:div w:id="1708145238">
                                              <w:marLeft w:val="0"/>
                                              <w:marRight w:val="0"/>
                                              <w:marTop w:val="0"/>
                                              <w:marBottom w:val="0"/>
                                              <w:divBdr>
                                                <w:top w:val="none" w:sz="0" w:space="0" w:color="auto"/>
                                                <w:left w:val="none" w:sz="0" w:space="0" w:color="auto"/>
                                                <w:bottom w:val="none" w:sz="0" w:space="0" w:color="auto"/>
                                                <w:right w:val="none" w:sz="0" w:space="0" w:color="auto"/>
                                              </w:divBdr>
                                              <w:divsChild>
                                                <w:div w:id="1208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24103">
                                          <w:marLeft w:val="0"/>
                                          <w:marRight w:val="0"/>
                                          <w:marTop w:val="0"/>
                                          <w:marBottom w:val="0"/>
                                          <w:divBdr>
                                            <w:top w:val="none" w:sz="0" w:space="0" w:color="auto"/>
                                            <w:left w:val="none" w:sz="0" w:space="0" w:color="auto"/>
                                            <w:bottom w:val="none" w:sz="0" w:space="0" w:color="auto"/>
                                            <w:right w:val="none" w:sz="0" w:space="0" w:color="auto"/>
                                          </w:divBdr>
                                          <w:divsChild>
                                            <w:div w:id="1533306476">
                                              <w:marLeft w:val="0"/>
                                              <w:marRight w:val="0"/>
                                              <w:marTop w:val="0"/>
                                              <w:marBottom w:val="0"/>
                                              <w:divBdr>
                                                <w:top w:val="none" w:sz="0" w:space="0" w:color="auto"/>
                                                <w:left w:val="none" w:sz="0" w:space="0" w:color="auto"/>
                                                <w:bottom w:val="none" w:sz="0" w:space="0" w:color="auto"/>
                                                <w:right w:val="none" w:sz="0" w:space="0" w:color="auto"/>
                                              </w:divBdr>
                                              <w:divsChild>
                                                <w:div w:id="1741757694">
                                                  <w:marLeft w:val="0"/>
                                                  <w:marRight w:val="0"/>
                                                  <w:marTop w:val="0"/>
                                                  <w:marBottom w:val="0"/>
                                                  <w:divBdr>
                                                    <w:top w:val="none" w:sz="0" w:space="0" w:color="auto"/>
                                                    <w:left w:val="none" w:sz="0" w:space="0" w:color="auto"/>
                                                    <w:bottom w:val="none" w:sz="0" w:space="0" w:color="auto"/>
                                                    <w:right w:val="none" w:sz="0" w:space="0" w:color="auto"/>
                                                  </w:divBdr>
                                                  <w:divsChild>
                                                    <w:div w:id="147811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10610">
                                              <w:marLeft w:val="0"/>
                                              <w:marRight w:val="0"/>
                                              <w:marTop w:val="0"/>
                                              <w:marBottom w:val="0"/>
                                              <w:divBdr>
                                                <w:top w:val="none" w:sz="0" w:space="0" w:color="auto"/>
                                                <w:left w:val="none" w:sz="0" w:space="0" w:color="auto"/>
                                                <w:bottom w:val="none" w:sz="0" w:space="0" w:color="auto"/>
                                                <w:right w:val="none" w:sz="0" w:space="0" w:color="auto"/>
                                              </w:divBdr>
                                              <w:divsChild>
                                                <w:div w:id="408887334">
                                                  <w:marLeft w:val="0"/>
                                                  <w:marRight w:val="0"/>
                                                  <w:marTop w:val="0"/>
                                                  <w:marBottom w:val="0"/>
                                                  <w:divBdr>
                                                    <w:top w:val="none" w:sz="0" w:space="0" w:color="auto"/>
                                                    <w:left w:val="none" w:sz="0" w:space="0" w:color="auto"/>
                                                    <w:bottom w:val="none" w:sz="0" w:space="0" w:color="auto"/>
                                                    <w:right w:val="none" w:sz="0" w:space="0" w:color="auto"/>
                                                  </w:divBdr>
                                                </w:div>
                                                <w:div w:id="162295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9171559">
      <w:bodyDiv w:val="1"/>
      <w:marLeft w:val="0"/>
      <w:marRight w:val="0"/>
      <w:marTop w:val="0"/>
      <w:marBottom w:val="0"/>
      <w:divBdr>
        <w:top w:val="none" w:sz="0" w:space="0" w:color="auto"/>
        <w:left w:val="none" w:sz="0" w:space="0" w:color="auto"/>
        <w:bottom w:val="none" w:sz="0" w:space="0" w:color="auto"/>
        <w:right w:val="none" w:sz="0" w:space="0" w:color="auto"/>
      </w:divBdr>
    </w:div>
    <w:div w:id="238446983">
      <w:bodyDiv w:val="1"/>
      <w:marLeft w:val="0"/>
      <w:marRight w:val="0"/>
      <w:marTop w:val="0"/>
      <w:marBottom w:val="0"/>
      <w:divBdr>
        <w:top w:val="none" w:sz="0" w:space="0" w:color="auto"/>
        <w:left w:val="none" w:sz="0" w:space="0" w:color="auto"/>
        <w:bottom w:val="none" w:sz="0" w:space="0" w:color="auto"/>
        <w:right w:val="none" w:sz="0" w:space="0" w:color="auto"/>
      </w:divBdr>
      <w:divsChild>
        <w:div w:id="444614909">
          <w:marLeft w:val="0"/>
          <w:marRight w:val="0"/>
          <w:marTop w:val="0"/>
          <w:marBottom w:val="0"/>
          <w:divBdr>
            <w:top w:val="none" w:sz="0" w:space="0" w:color="auto"/>
            <w:left w:val="none" w:sz="0" w:space="0" w:color="auto"/>
            <w:bottom w:val="none" w:sz="0" w:space="0" w:color="auto"/>
            <w:right w:val="none" w:sz="0" w:space="0" w:color="auto"/>
          </w:divBdr>
        </w:div>
        <w:div w:id="962536641">
          <w:marLeft w:val="0"/>
          <w:marRight w:val="0"/>
          <w:marTop w:val="0"/>
          <w:marBottom w:val="0"/>
          <w:divBdr>
            <w:top w:val="none" w:sz="0" w:space="0" w:color="auto"/>
            <w:left w:val="none" w:sz="0" w:space="0" w:color="auto"/>
            <w:bottom w:val="none" w:sz="0" w:space="0" w:color="auto"/>
            <w:right w:val="none" w:sz="0" w:space="0" w:color="auto"/>
          </w:divBdr>
        </w:div>
      </w:divsChild>
    </w:div>
    <w:div w:id="249244483">
      <w:bodyDiv w:val="1"/>
      <w:marLeft w:val="0"/>
      <w:marRight w:val="0"/>
      <w:marTop w:val="0"/>
      <w:marBottom w:val="0"/>
      <w:divBdr>
        <w:top w:val="none" w:sz="0" w:space="0" w:color="auto"/>
        <w:left w:val="none" w:sz="0" w:space="0" w:color="auto"/>
        <w:bottom w:val="none" w:sz="0" w:space="0" w:color="auto"/>
        <w:right w:val="none" w:sz="0" w:space="0" w:color="auto"/>
      </w:divBdr>
      <w:divsChild>
        <w:div w:id="330640129">
          <w:marLeft w:val="0"/>
          <w:marRight w:val="0"/>
          <w:marTop w:val="0"/>
          <w:marBottom w:val="0"/>
          <w:divBdr>
            <w:top w:val="none" w:sz="0" w:space="0" w:color="auto"/>
            <w:left w:val="none" w:sz="0" w:space="0" w:color="auto"/>
            <w:bottom w:val="none" w:sz="0" w:space="0" w:color="auto"/>
            <w:right w:val="none" w:sz="0" w:space="0" w:color="auto"/>
          </w:divBdr>
        </w:div>
        <w:div w:id="802846121">
          <w:marLeft w:val="0"/>
          <w:marRight w:val="0"/>
          <w:marTop w:val="0"/>
          <w:marBottom w:val="0"/>
          <w:divBdr>
            <w:top w:val="none" w:sz="0" w:space="0" w:color="auto"/>
            <w:left w:val="none" w:sz="0" w:space="0" w:color="auto"/>
            <w:bottom w:val="none" w:sz="0" w:space="0" w:color="auto"/>
            <w:right w:val="none" w:sz="0" w:space="0" w:color="auto"/>
          </w:divBdr>
        </w:div>
        <w:div w:id="1523786585">
          <w:marLeft w:val="0"/>
          <w:marRight w:val="0"/>
          <w:marTop w:val="0"/>
          <w:marBottom w:val="0"/>
          <w:divBdr>
            <w:top w:val="none" w:sz="0" w:space="0" w:color="auto"/>
            <w:left w:val="none" w:sz="0" w:space="0" w:color="auto"/>
            <w:bottom w:val="none" w:sz="0" w:space="0" w:color="auto"/>
            <w:right w:val="none" w:sz="0" w:space="0" w:color="auto"/>
          </w:divBdr>
        </w:div>
        <w:div w:id="1628583254">
          <w:marLeft w:val="0"/>
          <w:marRight w:val="0"/>
          <w:marTop w:val="0"/>
          <w:marBottom w:val="0"/>
          <w:divBdr>
            <w:top w:val="none" w:sz="0" w:space="0" w:color="auto"/>
            <w:left w:val="none" w:sz="0" w:space="0" w:color="auto"/>
            <w:bottom w:val="none" w:sz="0" w:space="0" w:color="auto"/>
            <w:right w:val="none" w:sz="0" w:space="0" w:color="auto"/>
          </w:divBdr>
        </w:div>
      </w:divsChild>
    </w:div>
    <w:div w:id="263391055">
      <w:bodyDiv w:val="1"/>
      <w:marLeft w:val="0"/>
      <w:marRight w:val="0"/>
      <w:marTop w:val="0"/>
      <w:marBottom w:val="0"/>
      <w:divBdr>
        <w:top w:val="none" w:sz="0" w:space="0" w:color="auto"/>
        <w:left w:val="none" w:sz="0" w:space="0" w:color="auto"/>
        <w:bottom w:val="none" w:sz="0" w:space="0" w:color="auto"/>
        <w:right w:val="none" w:sz="0" w:space="0" w:color="auto"/>
      </w:divBdr>
    </w:div>
    <w:div w:id="289897722">
      <w:bodyDiv w:val="1"/>
      <w:marLeft w:val="0"/>
      <w:marRight w:val="0"/>
      <w:marTop w:val="0"/>
      <w:marBottom w:val="0"/>
      <w:divBdr>
        <w:top w:val="none" w:sz="0" w:space="0" w:color="auto"/>
        <w:left w:val="none" w:sz="0" w:space="0" w:color="auto"/>
        <w:bottom w:val="none" w:sz="0" w:space="0" w:color="auto"/>
        <w:right w:val="none" w:sz="0" w:space="0" w:color="auto"/>
      </w:divBdr>
      <w:divsChild>
        <w:div w:id="422265674">
          <w:marLeft w:val="0"/>
          <w:marRight w:val="0"/>
          <w:marTop w:val="0"/>
          <w:marBottom w:val="0"/>
          <w:divBdr>
            <w:top w:val="none" w:sz="0" w:space="0" w:color="auto"/>
            <w:left w:val="none" w:sz="0" w:space="0" w:color="auto"/>
            <w:bottom w:val="none" w:sz="0" w:space="0" w:color="auto"/>
            <w:right w:val="none" w:sz="0" w:space="0" w:color="auto"/>
          </w:divBdr>
        </w:div>
        <w:div w:id="449740056">
          <w:marLeft w:val="0"/>
          <w:marRight w:val="0"/>
          <w:marTop w:val="0"/>
          <w:marBottom w:val="0"/>
          <w:divBdr>
            <w:top w:val="none" w:sz="0" w:space="0" w:color="auto"/>
            <w:left w:val="none" w:sz="0" w:space="0" w:color="auto"/>
            <w:bottom w:val="none" w:sz="0" w:space="0" w:color="auto"/>
            <w:right w:val="none" w:sz="0" w:space="0" w:color="auto"/>
          </w:divBdr>
        </w:div>
        <w:div w:id="505443535">
          <w:marLeft w:val="0"/>
          <w:marRight w:val="0"/>
          <w:marTop w:val="0"/>
          <w:marBottom w:val="0"/>
          <w:divBdr>
            <w:top w:val="none" w:sz="0" w:space="0" w:color="auto"/>
            <w:left w:val="none" w:sz="0" w:space="0" w:color="auto"/>
            <w:bottom w:val="none" w:sz="0" w:space="0" w:color="auto"/>
            <w:right w:val="none" w:sz="0" w:space="0" w:color="auto"/>
          </w:divBdr>
        </w:div>
        <w:div w:id="538014175">
          <w:marLeft w:val="0"/>
          <w:marRight w:val="0"/>
          <w:marTop w:val="0"/>
          <w:marBottom w:val="0"/>
          <w:divBdr>
            <w:top w:val="none" w:sz="0" w:space="0" w:color="auto"/>
            <w:left w:val="none" w:sz="0" w:space="0" w:color="auto"/>
            <w:bottom w:val="none" w:sz="0" w:space="0" w:color="auto"/>
            <w:right w:val="none" w:sz="0" w:space="0" w:color="auto"/>
          </w:divBdr>
        </w:div>
        <w:div w:id="671223106">
          <w:marLeft w:val="0"/>
          <w:marRight w:val="0"/>
          <w:marTop w:val="0"/>
          <w:marBottom w:val="0"/>
          <w:divBdr>
            <w:top w:val="none" w:sz="0" w:space="0" w:color="auto"/>
            <w:left w:val="none" w:sz="0" w:space="0" w:color="auto"/>
            <w:bottom w:val="none" w:sz="0" w:space="0" w:color="auto"/>
            <w:right w:val="none" w:sz="0" w:space="0" w:color="auto"/>
          </w:divBdr>
        </w:div>
        <w:div w:id="732240186">
          <w:marLeft w:val="0"/>
          <w:marRight w:val="0"/>
          <w:marTop w:val="0"/>
          <w:marBottom w:val="0"/>
          <w:divBdr>
            <w:top w:val="none" w:sz="0" w:space="0" w:color="auto"/>
            <w:left w:val="none" w:sz="0" w:space="0" w:color="auto"/>
            <w:bottom w:val="none" w:sz="0" w:space="0" w:color="auto"/>
            <w:right w:val="none" w:sz="0" w:space="0" w:color="auto"/>
          </w:divBdr>
        </w:div>
        <w:div w:id="747000772">
          <w:marLeft w:val="0"/>
          <w:marRight w:val="0"/>
          <w:marTop w:val="0"/>
          <w:marBottom w:val="0"/>
          <w:divBdr>
            <w:top w:val="none" w:sz="0" w:space="0" w:color="auto"/>
            <w:left w:val="none" w:sz="0" w:space="0" w:color="auto"/>
            <w:bottom w:val="none" w:sz="0" w:space="0" w:color="auto"/>
            <w:right w:val="none" w:sz="0" w:space="0" w:color="auto"/>
          </w:divBdr>
        </w:div>
        <w:div w:id="875043776">
          <w:marLeft w:val="0"/>
          <w:marRight w:val="0"/>
          <w:marTop w:val="0"/>
          <w:marBottom w:val="0"/>
          <w:divBdr>
            <w:top w:val="none" w:sz="0" w:space="0" w:color="auto"/>
            <w:left w:val="none" w:sz="0" w:space="0" w:color="auto"/>
            <w:bottom w:val="none" w:sz="0" w:space="0" w:color="auto"/>
            <w:right w:val="none" w:sz="0" w:space="0" w:color="auto"/>
          </w:divBdr>
        </w:div>
        <w:div w:id="1027871419">
          <w:marLeft w:val="0"/>
          <w:marRight w:val="0"/>
          <w:marTop w:val="0"/>
          <w:marBottom w:val="0"/>
          <w:divBdr>
            <w:top w:val="none" w:sz="0" w:space="0" w:color="auto"/>
            <w:left w:val="none" w:sz="0" w:space="0" w:color="auto"/>
            <w:bottom w:val="none" w:sz="0" w:space="0" w:color="auto"/>
            <w:right w:val="none" w:sz="0" w:space="0" w:color="auto"/>
          </w:divBdr>
        </w:div>
        <w:div w:id="1072309016">
          <w:marLeft w:val="0"/>
          <w:marRight w:val="0"/>
          <w:marTop w:val="0"/>
          <w:marBottom w:val="0"/>
          <w:divBdr>
            <w:top w:val="none" w:sz="0" w:space="0" w:color="auto"/>
            <w:left w:val="none" w:sz="0" w:space="0" w:color="auto"/>
            <w:bottom w:val="none" w:sz="0" w:space="0" w:color="auto"/>
            <w:right w:val="none" w:sz="0" w:space="0" w:color="auto"/>
          </w:divBdr>
        </w:div>
        <w:div w:id="1184320442">
          <w:marLeft w:val="0"/>
          <w:marRight w:val="0"/>
          <w:marTop w:val="0"/>
          <w:marBottom w:val="0"/>
          <w:divBdr>
            <w:top w:val="none" w:sz="0" w:space="0" w:color="auto"/>
            <w:left w:val="none" w:sz="0" w:space="0" w:color="auto"/>
            <w:bottom w:val="none" w:sz="0" w:space="0" w:color="auto"/>
            <w:right w:val="none" w:sz="0" w:space="0" w:color="auto"/>
          </w:divBdr>
        </w:div>
        <w:div w:id="1287271822">
          <w:marLeft w:val="0"/>
          <w:marRight w:val="0"/>
          <w:marTop w:val="0"/>
          <w:marBottom w:val="0"/>
          <w:divBdr>
            <w:top w:val="none" w:sz="0" w:space="0" w:color="auto"/>
            <w:left w:val="none" w:sz="0" w:space="0" w:color="auto"/>
            <w:bottom w:val="none" w:sz="0" w:space="0" w:color="auto"/>
            <w:right w:val="none" w:sz="0" w:space="0" w:color="auto"/>
          </w:divBdr>
        </w:div>
        <w:div w:id="1402436658">
          <w:marLeft w:val="0"/>
          <w:marRight w:val="0"/>
          <w:marTop w:val="0"/>
          <w:marBottom w:val="0"/>
          <w:divBdr>
            <w:top w:val="none" w:sz="0" w:space="0" w:color="auto"/>
            <w:left w:val="none" w:sz="0" w:space="0" w:color="auto"/>
            <w:bottom w:val="none" w:sz="0" w:space="0" w:color="auto"/>
            <w:right w:val="none" w:sz="0" w:space="0" w:color="auto"/>
          </w:divBdr>
        </w:div>
        <w:div w:id="1828083286">
          <w:marLeft w:val="0"/>
          <w:marRight w:val="0"/>
          <w:marTop w:val="0"/>
          <w:marBottom w:val="0"/>
          <w:divBdr>
            <w:top w:val="none" w:sz="0" w:space="0" w:color="auto"/>
            <w:left w:val="none" w:sz="0" w:space="0" w:color="auto"/>
            <w:bottom w:val="none" w:sz="0" w:space="0" w:color="auto"/>
            <w:right w:val="none" w:sz="0" w:space="0" w:color="auto"/>
          </w:divBdr>
        </w:div>
        <w:div w:id="2130007857">
          <w:marLeft w:val="0"/>
          <w:marRight w:val="0"/>
          <w:marTop w:val="0"/>
          <w:marBottom w:val="0"/>
          <w:divBdr>
            <w:top w:val="none" w:sz="0" w:space="0" w:color="auto"/>
            <w:left w:val="none" w:sz="0" w:space="0" w:color="auto"/>
            <w:bottom w:val="none" w:sz="0" w:space="0" w:color="auto"/>
            <w:right w:val="none" w:sz="0" w:space="0" w:color="auto"/>
          </w:divBdr>
        </w:div>
      </w:divsChild>
    </w:div>
    <w:div w:id="296184842">
      <w:bodyDiv w:val="1"/>
      <w:marLeft w:val="0"/>
      <w:marRight w:val="0"/>
      <w:marTop w:val="0"/>
      <w:marBottom w:val="0"/>
      <w:divBdr>
        <w:top w:val="none" w:sz="0" w:space="0" w:color="auto"/>
        <w:left w:val="none" w:sz="0" w:space="0" w:color="auto"/>
        <w:bottom w:val="none" w:sz="0" w:space="0" w:color="auto"/>
        <w:right w:val="none" w:sz="0" w:space="0" w:color="auto"/>
      </w:divBdr>
    </w:div>
    <w:div w:id="300117983">
      <w:bodyDiv w:val="1"/>
      <w:marLeft w:val="0"/>
      <w:marRight w:val="0"/>
      <w:marTop w:val="0"/>
      <w:marBottom w:val="0"/>
      <w:divBdr>
        <w:top w:val="none" w:sz="0" w:space="0" w:color="auto"/>
        <w:left w:val="none" w:sz="0" w:space="0" w:color="auto"/>
        <w:bottom w:val="none" w:sz="0" w:space="0" w:color="auto"/>
        <w:right w:val="none" w:sz="0" w:space="0" w:color="auto"/>
      </w:divBdr>
      <w:divsChild>
        <w:div w:id="97219879">
          <w:marLeft w:val="0"/>
          <w:marRight w:val="0"/>
          <w:marTop w:val="0"/>
          <w:marBottom w:val="0"/>
          <w:divBdr>
            <w:top w:val="none" w:sz="0" w:space="0" w:color="auto"/>
            <w:left w:val="none" w:sz="0" w:space="0" w:color="auto"/>
            <w:bottom w:val="none" w:sz="0" w:space="0" w:color="auto"/>
            <w:right w:val="none" w:sz="0" w:space="0" w:color="auto"/>
          </w:divBdr>
        </w:div>
        <w:div w:id="1296713026">
          <w:marLeft w:val="0"/>
          <w:marRight w:val="0"/>
          <w:marTop w:val="0"/>
          <w:marBottom w:val="0"/>
          <w:divBdr>
            <w:top w:val="none" w:sz="0" w:space="0" w:color="auto"/>
            <w:left w:val="none" w:sz="0" w:space="0" w:color="auto"/>
            <w:bottom w:val="none" w:sz="0" w:space="0" w:color="auto"/>
            <w:right w:val="none" w:sz="0" w:space="0" w:color="auto"/>
          </w:divBdr>
        </w:div>
        <w:div w:id="1309942992">
          <w:marLeft w:val="0"/>
          <w:marRight w:val="0"/>
          <w:marTop w:val="0"/>
          <w:marBottom w:val="0"/>
          <w:divBdr>
            <w:top w:val="none" w:sz="0" w:space="0" w:color="auto"/>
            <w:left w:val="none" w:sz="0" w:space="0" w:color="auto"/>
            <w:bottom w:val="none" w:sz="0" w:space="0" w:color="auto"/>
            <w:right w:val="none" w:sz="0" w:space="0" w:color="auto"/>
          </w:divBdr>
        </w:div>
        <w:div w:id="2028866850">
          <w:marLeft w:val="0"/>
          <w:marRight w:val="0"/>
          <w:marTop w:val="0"/>
          <w:marBottom w:val="0"/>
          <w:divBdr>
            <w:top w:val="none" w:sz="0" w:space="0" w:color="auto"/>
            <w:left w:val="none" w:sz="0" w:space="0" w:color="auto"/>
            <w:bottom w:val="none" w:sz="0" w:space="0" w:color="auto"/>
            <w:right w:val="none" w:sz="0" w:space="0" w:color="auto"/>
          </w:divBdr>
        </w:div>
      </w:divsChild>
    </w:div>
    <w:div w:id="310254150">
      <w:bodyDiv w:val="1"/>
      <w:marLeft w:val="0"/>
      <w:marRight w:val="0"/>
      <w:marTop w:val="0"/>
      <w:marBottom w:val="0"/>
      <w:divBdr>
        <w:top w:val="none" w:sz="0" w:space="0" w:color="auto"/>
        <w:left w:val="none" w:sz="0" w:space="0" w:color="auto"/>
        <w:bottom w:val="none" w:sz="0" w:space="0" w:color="auto"/>
        <w:right w:val="none" w:sz="0" w:space="0" w:color="auto"/>
      </w:divBdr>
      <w:divsChild>
        <w:div w:id="83109948">
          <w:marLeft w:val="0"/>
          <w:marRight w:val="0"/>
          <w:marTop w:val="0"/>
          <w:marBottom w:val="0"/>
          <w:divBdr>
            <w:top w:val="none" w:sz="0" w:space="0" w:color="auto"/>
            <w:left w:val="none" w:sz="0" w:space="0" w:color="auto"/>
            <w:bottom w:val="none" w:sz="0" w:space="0" w:color="auto"/>
            <w:right w:val="none" w:sz="0" w:space="0" w:color="auto"/>
          </w:divBdr>
        </w:div>
        <w:div w:id="845438075">
          <w:marLeft w:val="0"/>
          <w:marRight w:val="0"/>
          <w:marTop w:val="0"/>
          <w:marBottom w:val="0"/>
          <w:divBdr>
            <w:top w:val="none" w:sz="0" w:space="0" w:color="auto"/>
            <w:left w:val="none" w:sz="0" w:space="0" w:color="auto"/>
            <w:bottom w:val="none" w:sz="0" w:space="0" w:color="auto"/>
            <w:right w:val="none" w:sz="0" w:space="0" w:color="auto"/>
          </w:divBdr>
        </w:div>
      </w:divsChild>
    </w:div>
    <w:div w:id="317078301">
      <w:bodyDiv w:val="1"/>
      <w:marLeft w:val="0"/>
      <w:marRight w:val="0"/>
      <w:marTop w:val="0"/>
      <w:marBottom w:val="0"/>
      <w:divBdr>
        <w:top w:val="none" w:sz="0" w:space="0" w:color="auto"/>
        <w:left w:val="none" w:sz="0" w:space="0" w:color="auto"/>
        <w:bottom w:val="none" w:sz="0" w:space="0" w:color="auto"/>
        <w:right w:val="none" w:sz="0" w:space="0" w:color="auto"/>
      </w:divBdr>
      <w:divsChild>
        <w:div w:id="284896647">
          <w:marLeft w:val="0"/>
          <w:marRight w:val="0"/>
          <w:marTop w:val="0"/>
          <w:marBottom w:val="0"/>
          <w:divBdr>
            <w:top w:val="none" w:sz="0" w:space="0" w:color="auto"/>
            <w:left w:val="none" w:sz="0" w:space="0" w:color="auto"/>
            <w:bottom w:val="none" w:sz="0" w:space="0" w:color="auto"/>
            <w:right w:val="none" w:sz="0" w:space="0" w:color="auto"/>
          </w:divBdr>
        </w:div>
        <w:div w:id="521430877">
          <w:marLeft w:val="0"/>
          <w:marRight w:val="0"/>
          <w:marTop w:val="0"/>
          <w:marBottom w:val="0"/>
          <w:divBdr>
            <w:top w:val="none" w:sz="0" w:space="0" w:color="auto"/>
            <w:left w:val="none" w:sz="0" w:space="0" w:color="auto"/>
            <w:bottom w:val="none" w:sz="0" w:space="0" w:color="auto"/>
            <w:right w:val="none" w:sz="0" w:space="0" w:color="auto"/>
          </w:divBdr>
        </w:div>
        <w:div w:id="799498309">
          <w:marLeft w:val="0"/>
          <w:marRight w:val="0"/>
          <w:marTop w:val="0"/>
          <w:marBottom w:val="0"/>
          <w:divBdr>
            <w:top w:val="none" w:sz="0" w:space="0" w:color="auto"/>
            <w:left w:val="none" w:sz="0" w:space="0" w:color="auto"/>
            <w:bottom w:val="none" w:sz="0" w:space="0" w:color="auto"/>
            <w:right w:val="none" w:sz="0" w:space="0" w:color="auto"/>
          </w:divBdr>
        </w:div>
        <w:div w:id="1754886506">
          <w:marLeft w:val="0"/>
          <w:marRight w:val="0"/>
          <w:marTop w:val="0"/>
          <w:marBottom w:val="0"/>
          <w:divBdr>
            <w:top w:val="none" w:sz="0" w:space="0" w:color="auto"/>
            <w:left w:val="none" w:sz="0" w:space="0" w:color="auto"/>
            <w:bottom w:val="none" w:sz="0" w:space="0" w:color="auto"/>
            <w:right w:val="none" w:sz="0" w:space="0" w:color="auto"/>
          </w:divBdr>
        </w:div>
      </w:divsChild>
    </w:div>
    <w:div w:id="331835871">
      <w:bodyDiv w:val="1"/>
      <w:marLeft w:val="0"/>
      <w:marRight w:val="0"/>
      <w:marTop w:val="0"/>
      <w:marBottom w:val="0"/>
      <w:divBdr>
        <w:top w:val="none" w:sz="0" w:space="0" w:color="auto"/>
        <w:left w:val="none" w:sz="0" w:space="0" w:color="auto"/>
        <w:bottom w:val="none" w:sz="0" w:space="0" w:color="auto"/>
        <w:right w:val="none" w:sz="0" w:space="0" w:color="auto"/>
      </w:divBdr>
      <w:divsChild>
        <w:div w:id="143472377">
          <w:marLeft w:val="0"/>
          <w:marRight w:val="0"/>
          <w:marTop w:val="0"/>
          <w:marBottom w:val="0"/>
          <w:divBdr>
            <w:top w:val="none" w:sz="0" w:space="0" w:color="auto"/>
            <w:left w:val="none" w:sz="0" w:space="0" w:color="auto"/>
            <w:bottom w:val="none" w:sz="0" w:space="0" w:color="auto"/>
            <w:right w:val="none" w:sz="0" w:space="0" w:color="auto"/>
          </w:divBdr>
          <w:divsChild>
            <w:div w:id="839925654">
              <w:marLeft w:val="0"/>
              <w:marRight w:val="0"/>
              <w:marTop w:val="0"/>
              <w:marBottom w:val="0"/>
              <w:divBdr>
                <w:top w:val="none" w:sz="0" w:space="0" w:color="auto"/>
                <w:left w:val="none" w:sz="0" w:space="0" w:color="auto"/>
                <w:bottom w:val="none" w:sz="0" w:space="0" w:color="auto"/>
                <w:right w:val="none" w:sz="0" w:space="0" w:color="auto"/>
              </w:divBdr>
              <w:divsChild>
                <w:div w:id="1039168074">
                  <w:marLeft w:val="0"/>
                  <w:marRight w:val="0"/>
                  <w:marTop w:val="0"/>
                  <w:marBottom w:val="0"/>
                  <w:divBdr>
                    <w:top w:val="none" w:sz="0" w:space="0" w:color="auto"/>
                    <w:left w:val="none" w:sz="0" w:space="0" w:color="auto"/>
                    <w:bottom w:val="none" w:sz="0" w:space="0" w:color="auto"/>
                    <w:right w:val="none" w:sz="0" w:space="0" w:color="auto"/>
                  </w:divBdr>
                  <w:divsChild>
                    <w:div w:id="676811470">
                      <w:marLeft w:val="0"/>
                      <w:marRight w:val="0"/>
                      <w:marTop w:val="0"/>
                      <w:marBottom w:val="0"/>
                      <w:divBdr>
                        <w:top w:val="none" w:sz="0" w:space="0" w:color="auto"/>
                        <w:left w:val="none" w:sz="0" w:space="0" w:color="auto"/>
                        <w:bottom w:val="none" w:sz="0" w:space="0" w:color="auto"/>
                        <w:right w:val="none" w:sz="0" w:space="0" w:color="auto"/>
                      </w:divBdr>
                      <w:divsChild>
                        <w:div w:id="1357392436">
                          <w:marLeft w:val="0"/>
                          <w:marRight w:val="0"/>
                          <w:marTop w:val="0"/>
                          <w:marBottom w:val="0"/>
                          <w:divBdr>
                            <w:top w:val="none" w:sz="0" w:space="0" w:color="auto"/>
                            <w:left w:val="none" w:sz="0" w:space="0" w:color="auto"/>
                            <w:bottom w:val="none" w:sz="0" w:space="0" w:color="auto"/>
                            <w:right w:val="none" w:sz="0" w:space="0" w:color="auto"/>
                          </w:divBdr>
                          <w:divsChild>
                            <w:div w:id="1061291297">
                              <w:marLeft w:val="0"/>
                              <w:marRight w:val="0"/>
                              <w:marTop w:val="0"/>
                              <w:marBottom w:val="0"/>
                              <w:divBdr>
                                <w:top w:val="none" w:sz="0" w:space="0" w:color="auto"/>
                                <w:left w:val="none" w:sz="0" w:space="0" w:color="auto"/>
                                <w:bottom w:val="none" w:sz="0" w:space="0" w:color="auto"/>
                                <w:right w:val="none" w:sz="0" w:space="0" w:color="auto"/>
                              </w:divBdr>
                              <w:divsChild>
                                <w:div w:id="1062942178">
                                  <w:marLeft w:val="0"/>
                                  <w:marRight w:val="0"/>
                                  <w:marTop w:val="0"/>
                                  <w:marBottom w:val="0"/>
                                  <w:divBdr>
                                    <w:top w:val="none" w:sz="0" w:space="0" w:color="auto"/>
                                    <w:left w:val="none" w:sz="0" w:space="0" w:color="auto"/>
                                    <w:bottom w:val="none" w:sz="0" w:space="0" w:color="auto"/>
                                    <w:right w:val="none" w:sz="0" w:space="0" w:color="auto"/>
                                  </w:divBdr>
                                  <w:divsChild>
                                    <w:div w:id="96554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8940126">
          <w:marLeft w:val="0"/>
          <w:marRight w:val="0"/>
          <w:marTop w:val="0"/>
          <w:marBottom w:val="0"/>
          <w:divBdr>
            <w:top w:val="none" w:sz="0" w:space="0" w:color="auto"/>
            <w:left w:val="none" w:sz="0" w:space="0" w:color="auto"/>
            <w:bottom w:val="none" w:sz="0" w:space="0" w:color="auto"/>
            <w:right w:val="none" w:sz="0" w:space="0" w:color="auto"/>
          </w:divBdr>
          <w:divsChild>
            <w:div w:id="1203320468">
              <w:marLeft w:val="0"/>
              <w:marRight w:val="0"/>
              <w:marTop w:val="0"/>
              <w:marBottom w:val="0"/>
              <w:divBdr>
                <w:top w:val="none" w:sz="0" w:space="0" w:color="auto"/>
                <w:left w:val="none" w:sz="0" w:space="0" w:color="auto"/>
                <w:bottom w:val="none" w:sz="0" w:space="0" w:color="auto"/>
                <w:right w:val="none" w:sz="0" w:space="0" w:color="auto"/>
              </w:divBdr>
              <w:divsChild>
                <w:div w:id="707920364">
                  <w:marLeft w:val="0"/>
                  <w:marRight w:val="0"/>
                  <w:marTop w:val="0"/>
                  <w:marBottom w:val="0"/>
                  <w:divBdr>
                    <w:top w:val="none" w:sz="0" w:space="0" w:color="auto"/>
                    <w:left w:val="none" w:sz="0" w:space="0" w:color="auto"/>
                    <w:bottom w:val="none" w:sz="0" w:space="0" w:color="auto"/>
                    <w:right w:val="none" w:sz="0" w:space="0" w:color="auto"/>
                  </w:divBdr>
                  <w:divsChild>
                    <w:div w:id="389378951">
                      <w:marLeft w:val="0"/>
                      <w:marRight w:val="0"/>
                      <w:marTop w:val="0"/>
                      <w:marBottom w:val="0"/>
                      <w:divBdr>
                        <w:top w:val="none" w:sz="0" w:space="0" w:color="auto"/>
                        <w:left w:val="none" w:sz="0" w:space="0" w:color="auto"/>
                        <w:bottom w:val="none" w:sz="0" w:space="0" w:color="auto"/>
                        <w:right w:val="none" w:sz="0" w:space="0" w:color="auto"/>
                      </w:divBdr>
                      <w:divsChild>
                        <w:div w:id="189623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225800">
          <w:marLeft w:val="0"/>
          <w:marRight w:val="0"/>
          <w:marTop w:val="0"/>
          <w:marBottom w:val="0"/>
          <w:divBdr>
            <w:top w:val="none" w:sz="0" w:space="0" w:color="auto"/>
            <w:left w:val="none" w:sz="0" w:space="0" w:color="auto"/>
            <w:bottom w:val="none" w:sz="0" w:space="0" w:color="auto"/>
            <w:right w:val="none" w:sz="0" w:space="0" w:color="auto"/>
          </w:divBdr>
          <w:divsChild>
            <w:div w:id="708334223">
              <w:marLeft w:val="0"/>
              <w:marRight w:val="0"/>
              <w:marTop w:val="0"/>
              <w:marBottom w:val="0"/>
              <w:divBdr>
                <w:top w:val="none" w:sz="0" w:space="0" w:color="auto"/>
                <w:left w:val="none" w:sz="0" w:space="0" w:color="auto"/>
                <w:bottom w:val="none" w:sz="0" w:space="0" w:color="auto"/>
                <w:right w:val="none" w:sz="0" w:space="0" w:color="auto"/>
              </w:divBdr>
              <w:divsChild>
                <w:div w:id="839926563">
                  <w:marLeft w:val="0"/>
                  <w:marRight w:val="0"/>
                  <w:marTop w:val="0"/>
                  <w:marBottom w:val="0"/>
                  <w:divBdr>
                    <w:top w:val="none" w:sz="0" w:space="0" w:color="auto"/>
                    <w:left w:val="none" w:sz="0" w:space="0" w:color="auto"/>
                    <w:bottom w:val="none" w:sz="0" w:space="0" w:color="auto"/>
                    <w:right w:val="none" w:sz="0" w:space="0" w:color="auto"/>
                  </w:divBdr>
                  <w:divsChild>
                    <w:div w:id="1916091544">
                      <w:marLeft w:val="0"/>
                      <w:marRight w:val="0"/>
                      <w:marTop w:val="0"/>
                      <w:marBottom w:val="0"/>
                      <w:divBdr>
                        <w:top w:val="none" w:sz="0" w:space="0" w:color="auto"/>
                        <w:left w:val="none" w:sz="0" w:space="0" w:color="auto"/>
                        <w:bottom w:val="none" w:sz="0" w:space="0" w:color="auto"/>
                        <w:right w:val="none" w:sz="0" w:space="0" w:color="auto"/>
                      </w:divBdr>
                      <w:divsChild>
                        <w:div w:id="160788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3597385">
      <w:bodyDiv w:val="1"/>
      <w:marLeft w:val="0"/>
      <w:marRight w:val="0"/>
      <w:marTop w:val="0"/>
      <w:marBottom w:val="0"/>
      <w:divBdr>
        <w:top w:val="none" w:sz="0" w:space="0" w:color="auto"/>
        <w:left w:val="none" w:sz="0" w:space="0" w:color="auto"/>
        <w:bottom w:val="none" w:sz="0" w:space="0" w:color="auto"/>
        <w:right w:val="none" w:sz="0" w:space="0" w:color="auto"/>
      </w:divBdr>
      <w:divsChild>
        <w:div w:id="773129388">
          <w:marLeft w:val="0"/>
          <w:marRight w:val="0"/>
          <w:marTop w:val="0"/>
          <w:marBottom w:val="0"/>
          <w:divBdr>
            <w:top w:val="none" w:sz="0" w:space="0" w:color="auto"/>
            <w:left w:val="none" w:sz="0" w:space="0" w:color="auto"/>
            <w:bottom w:val="none" w:sz="0" w:space="0" w:color="auto"/>
            <w:right w:val="none" w:sz="0" w:space="0" w:color="auto"/>
          </w:divBdr>
        </w:div>
        <w:div w:id="841313329">
          <w:marLeft w:val="0"/>
          <w:marRight w:val="0"/>
          <w:marTop w:val="0"/>
          <w:marBottom w:val="0"/>
          <w:divBdr>
            <w:top w:val="none" w:sz="0" w:space="0" w:color="auto"/>
            <w:left w:val="none" w:sz="0" w:space="0" w:color="auto"/>
            <w:bottom w:val="none" w:sz="0" w:space="0" w:color="auto"/>
            <w:right w:val="none" w:sz="0" w:space="0" w:color="auto"/>
          </w:divBdr>
        </w:div>
        <w:div w:id="1035690914">
          <w:marLeft w:val="0"/>
          <w:marRight w:val="0"/>
          <w:marTop w:val="0"/>
          <w:marBottom w:val="0"/>
          <w:divBdr>
            <w:top w:val="none" w:sz="0" w:space="0" w:color="auto"/>
            <w:left w:val="none" w:sz="0" w:space="0" w:color="auto"/>
            <w:bottom w:val="none" w:sz="0" w:space="0" w:color="auto"/>
            <w:right w:val="none" w:sz="0" w:space="0" w:color="auto"/>
          </w:divBdr>
        </w:div>
        <w:div w:id="1358652247">
          <w:marLeft w:val="0"/>
          <w:marRight w:val="0"/>
          <w:marTop w:val="0"/>
          <w:marBottom w:val="0"/>
          <w:divBdr>
            <w:top w:val="none" w:sz="0" w:space="0" w:color="auto"/>
            <w:left w:val="none" w:sz="0" w:space="0" w:color="auto"/>
            <w:bottom w:val="none" w:sz="0" w:space="0" w:color="auto"/>
            <w:right w:val="none" w:sz="0" w:space="0" w:color="auto"/>
          </w:divBdr>
        </w:div>
        <w:div w:id="1362363835">
          <w:marLeft w:val="0"/>
          <w:marRight w:val="0"/>
          <w:marTop w:val="0"/>
          <w:marBottom w:val="0"/>
          <w:divBdr>
            <w:top w:val="none" w:sz="0" w:space="0" w:color="auto"/>
            <w:left w:val="none" w:sz="0" w:space="0" w:color="auto"/>
            <w:bottom w:val="none" w:sz="0" w:space="0" w:color="auto"/>
            <w:right w:val="none" w:sz="0" w:space="0" w:color="auto"/>
          </w:divBdr>
        </w:div>
      </w:divsChild>
    </w:div>
    <w:div w:id="437526582">
      <w:bodyDiv w:val="1"/>
      <w:marLeft w:val="0"/>
      <w:marRight w:val="0"/>
      <w:marTop w:val="0"/>
      <w:marBottom w:val="0"/>
      <w:divBdr>
        <w:top w:val="none" w:sz="0" w:space="0" w:color="auto"/>
        <w:left w:val="none" w:sz="0" w:space="0" w:color="auto"/>
        <w:bottom w:val="none" w:sz="0" w:space="0" w:color="auto"/>
        <w:right w:val="none" w:sz="0" w:space="0" w:color="auto"/>
      </w:divBdr>
    </w:div>
    <w:div w:id="473643944">
      <w:bodyDiv w:val="1"/>
      <w:marLeft w:val="0"/>
      <w:marRight w:val="0"/>
      <w:marTop w:val="0"/>
      <w:marBottom w:val="0"/>
      <w:divBdr>
        <w:top w:val="none" w:sz="0" w:space="0" w:color="auto"/>
        <w:left w:val="none" w:sz="0" w:space="0" w:color="auto"/>
        <w:bottom w:val="none" w:sz="0" w:space="0" w:color="auto"/>
        <w:right w:val="none" w:sz="0" w:space="0" w:color="auto"/>
      </w:divBdr>
    </w:div>
    <w:div w:id="535167063">
      <w:bodyDiv w:val="1"/>
      <w:marLeft w:val="0"/>
      <w:marRight w:val="0"/>
      <w:marTop w:val="0"/>
      <w:marBottom w:val="0"/>
      <w:divBdr>
        <w:top w:val="none" w:sz="0" w:space="0" w:color="auto"/>
        <w:left w:val="none" w:sz="0" w:space="0" w:color="auto"/>
        <w:bottom w:val="none" w:sz="0" w:space="0" w:color="auto"/>
        <w:right w:val="none" w:sz="0" w:space="0" w:color="auto"/>
      </w:divBdr>
      <w:divsChild>
        <w:div w:id="142893550">
          <w:marLeft w:val="0"/>
          <w:marRight w:val="0"/>
          <w:marTop w:val="0"/>
          <w:marBottom w:val="0"/>
          <w:divBdr>
            <w:top w:val="none" w:sz="0" w:space="0" w:color="auto"/>
            <w:left w:val="none" w:sz="0" w:space="0" w:color="auto"/>
            <w:bottom w:val="none" w:sz="0" w:space="0" w:color="auto"/>
            <w:right w:val="none" w:sz="0" w:space="0" w:color="auto"/>
          </w:divBdr>
        </w:div>
        <w:div w:id="164175788">
          <w:marLeft w:val="0"/>
          <w:marRight w:val="0"/>
          <w:marTop w:val="0"/>
          <w:marBottom w:val="0"/>
          <w:divBdr>
            <w:top w:val="none" w:sz="0" w:space="0" w:color="auto"/>
            <w:left w:val="none" w:sz="0" w:space="0" w:color="auto"/>
            <w:bottom w:val="none" w:sz="0" w:space="0" w:color="auto"/>
            <w:right w:val="none" w:sz="0" w:space="0" w:color="auto"/>
          </w:divBdr>
        </w:div>
        <w:div w:id="222957863">
          <w:marLeft w:val="0"/>
          <w:marRight w:val="0"/>
          <w:marTop w:val="0"/>
          <w:marBottom w:val="0"/>
          <w:divBdr>
            <w:top w:val="none" w:sz="0" w:space="0" w:color="auto"/>
            <w:left w:val="none" w:sz="0" w:space="0" w:color="auto"/>
            <w:bottom w:val="none" w:sz="0" w:space="0" w:color="auto"/>
            <w:right w:val="none" w:sz="0" w:space="0" w:color="auto"/>
          </w:divBdr>
        </w:div>
        <w:div w:id="563759476">
          <w:marLeft w:val="0"/>
          <w:marRight w:val="0"/>
          <w:marTop w:val="0"/>
          <w:marBottom w:val="0"/>
          <w:divBdr>
            <w:top w:val="none" w:sz="0" w:space="0" w:color="auto"/>
            <w:left w:val="none" w:sz="0" w:space="0" w:color="auto"/>
            <w:bottom w:val="none" w:sz="0" w:space="0" w:color="auto"/>
            <w:right w:val="none" w:sz="0" w:space="0" w:color="auto"/>
          </w:divBdr>
        </w:div>
        <w:div w:id="576745282">
          <w:marLeft w:val="0"/>
          <w:marRight w:val="0"/>
          <w:marTop w:val="0"/>
          <w:marBottom w:val="0"/>
          <w:divBdr>
            <w:top w:val="none" w:sz="0" w:space="0" w:color="auto"/>
            <w:left w:val="none" w:sz="0" w:space="0" w:color="auto"/>
            <w:bottom w:val="none" w:sz="0" w:space="0" w:color="auto"/>
            <w:right w:val="none" w:sz="0" w:space="0" w:color="auto"/>
          </w:divBdr>
        </w:div>
        <w:div w:id="730886270">
          <w:marLeft w:val="0"/>
          <w:marRight w:val="0"/>
          <w:marTop w:val="0"/>
          <w:marBottom w:val="0"/>
          <w:divBdr>
            <w:top w:val="none" w:sz="0" w:space="0" w:color="auto"/>
            <w:left w:val="none" w:sz="0" w:space="0" w:color="auto"/>
            <w:bottom w:val="none" w:sz="0" w:space="0" w:color="auto"/>
            <w:right w:val="none" w:sz="0" w:space="0" w:color="auto"/>
          </w:divBdr>
        </w:div>
        <w:div w:id="975719266">
          <w:marLeft w:val="0"/>
          <w:marRight w:val="0"/>
          <w:marTop w:val="0"/>
          <w:marBottom w:val="0"/>
          <w:divBdr>
            <w:top w:val="none" w:sz="0" w:space="0" w:color="auto"/>
            <w:left w:val="none" w:sz="0" w:space="0" w:color="auto"/>
            <w:bottom w:val="none" w:sz="0" w:space="0" w:color="auto"/>
            <w:right w:val="none" w:sz="0" w:space="0" w:color="auto"/>
          </w:divBdr>
        </w:div>
        <w:div w:id="1000893880">
          <w:marLeft w:val="0"/>
          <w:marRight w:val="0"/>
          <w:marTop w:val="0"/>
          <w:marBottom w:val="0"/>
          <w:divBdr>
            <w:top w:val="none" w:sz="0" w:space="0" w:color="auto"/>
            <w:left w:val="none" w:sz="0" w:space="0" w:color="auto"/>
            <w:bottom w:val="none" w:sz="0" w:space="0" w:color="auto"/>
            <w:right w:val="none" w:sz="0" w:space="0" w:color="auto"/>
          </w:divBdr>
        </w:div>
        <w:div w:id="1058631839">
          <w:marLeft w:val="0"/>
          <w:marRight w:val="0"/>
          <w:marTop w:val="0"/>
          <w:marBottom w:val="0"/>
          <w:divBdr>
            <w:top w:val="none" w:sz="0" w:space="0" w:color="auto"/>
            <w:left w:val="none" w:sz="0" w:space="0" w:color="auto"/>
            <w:bottom w:val="none" w:sz="0" w:space="0" w:color="auto"/>
            <w:right w:val="none" w:sz="0" w:space="0" w:color="auto"/>
          </w:divBdr>
        </w:div>
        <w:div w:id="1198464884">
          <w:marLeft w:val="0"/>
          <w:marRight w:val="0"/>
          <w:marTop w:val="0"/>
          <w:marBottom w:val="0"/>
          <w:divBdr>
            <w:top w:val="none" w:sz="0" w:space="0" w:color="auto"/>
            <w:left w:val="none" w:sz="0" w:space="0" w:color="auto"/>
            <w:bottom w:val="none" w:sz="0" w:space="0" w:color="auto"/>
            <w:right w:val="none" w:sz="0" w:space="0" w:color="auto"/>
          </w:divBdr>
        </w:div>
        <w:div w:id="1247837037">
          <w:marLeft w:val="0"/>
          <w:marRight w:val="0"/>
          <w:marTop w:val="0"/>
          <w:marBottom w:val="0"/>
          <w:divBdr>
            <w:top w:val="none" w:sz="0" w:space="0" w:color="auto"/>
            <w:left w:val="none" w:sz="0" w:space="0" w:color="auto"/>
            <w:bottom w:val="none" w:sz="0" w:space="0" w:color="auto"/>
            <w:right w:val="none" w:sz="0" w:space="0" w:color="auto"/>
          </w:divBdr>
        </w:div>
        <w:div w:id="1380931446">
          <w:marLeft w:val="0"/>
          <w:marRight w:val="0"/>
          <w:marTop w:val="0"/>
          <w:marBottom w:val="0"/>
          <w:divBdr>
            <w:top w:val="none" w:sz="0" w:space="0" w:color="auto"/>
            <w:left w:val="none" w:sz="0" w:space="0" w:color="auto"/>
            <w:bottom w:val="none" w:sz="0" w:space="0" w:color="auto"/>
            <w:right w:val="none" w:sz="0" w:space="0" w:color="auto"/>
          </w:divBdr>
        </w:div>
        <w:div w:id="1456095964">
          <w:marLeft w:val="0"/>
          <w:marRight w:val="0"/>
          <w:marTop w:val="0"/>
          <w:marBottom w:val="0"/>
          <w:divBdr>
            <w:top w:val="none" w:sz="0" w:space="0" w:color="auto"/>
            <w:left w:val="none" w:sz="0" w:space="0" w:color="auto"/>
            <w:bottom w:val="none" w:sz="0" w:space="0" w:color="auto"/>
            <w:right w:val="none" w:sz="0" w:space="0" w:color="auto"/>
          </w:divBdr>
        </w:div>
        <w:div w:id="1465543306">
          <w:marLeft w:val="0"/>
          <w:marRight w:val="0"/>
          <w:marTop w:val="0"/>
          <w:marBottom w:val="0"/>
          <w:divBdr>
            <w:top w:val="none" w:sz="0" w:space="0" w:color="auto"/>
            <w:left w:val="none" w:sz="0" w:space="0" w:color="auto"/>
            <w:bottom w:val="none" w:sz="0" w:space="0" w:color="auto"/>
            <w:right w:val="none" w:sz="0" w:space="0" w:color="auto"/>
          </w:divBdr>
        </w:div>
        <w:div w:id="1604074922">
          <w:marLeft w:val="0"/>
          <w:marRight w:val="0"/>
          <w:marTop w:val="0"/>
          <w:marBottom w:val="0"/>
          <w:divBdr>
            <w:top w:val="none" w:sz="0" w:space="0" w:color="auto"/>
            <w:left w:val="none" w:sz="0" w:space="0" w:color="auto"/>
            <w:bottom w:val="none" w:sz="0" w:space="0" w:color="auto"/>
            <w:right w:val="none" w:sz="0" w:space="0" w:color="auto"/>
          </w:divBdr>
        </w:div>
        <w:div w:id="1624456738">
          <w:marLeft w:val="0"/>
          <w:marRight w:val="0"/>
          <w:marTop w:val="0"/>
          <w:marBottom w:val="0"/>
          <w:divBdr>
            <w:top w:val="none" w:sz="0" w:space="0" w:color="auto"/>
            <w:left w:val="none" w:sz="0" w:space="0" w:color="auto"/>
            <w:bottom w:val="none" w:sz="0" w:space="0" w:color="auto"/>
            <w:right w:val="none" w:sz="0" w:space="0" w:color="auto"/>
          </w:divBdr>
        </w:div>
        <w:div w:id="1750034772">
          <w:marLeft w:val="0"/>
          <w:marRight w:val="0"/>
          <w:marTop w:val="0"/>
          <w:marBottom w:val="0"/>
          <w:divBdr>
            <w:top w:val="none" w:sz="0" w:space="0" w:color="auto"/>
            <w:left w:val="none" w:sz="0" w:space="0" w:color="auto"/>
            <w:bottom w:val="none" w:sz="0" w:space="0" w:color="auto"/>
            <w:right w:val="none" w:sz="0" w:space="0" w:color="auto"/>
          </w:divBdr>
        </w:div>
        <w:div w:id="2070493527">
          <w:marLeft w:val="0"/>
          <w:marRight w:val="0"/>
          <w:marTop w:val="0"/>
          <w:marBottom w:val="0"/>
          <w:divBdr>
            <w:top w:val="none" w:sz="0" w:space="0" w:color="auto"/>
            <w:left w:val="none" w:sz="0" w:space="0" w:color="auto"/>
            <w:bottom w:val="none" w:sz="0" w:space="0" w:color="auto"/>
            <w:right w:val="none" w:sz="0" w:space="0" w:color="auto"/>
          </w:divBdr>
        </w:div>
        <w:div w:id="2073699153">
          <w:marLeft w:val="0"/>
          <w:marRight w:val="0"/>
          <w:marTop w:val="0"/>
          <w:marBottom w:val="0"/>
          <w:divBdr>
            <w:top w:val="none" w:sz="0" w:space="0" w:color="auto"/>
            <w:left w:val="none" w:sz="0" w:space="0" w:color="auto"/>
            <w:bottom w:val="none" w:sz="0" w:space="0" w:color="auto"/>
            <w:right w:val="none" w:sz="0" w:space="0" w:color="auto"/>
          </w:divBdr>
        </w:div>
      </w:divsChild>
    </w:div>
    <w:div w:id="564678664">
      <w:bodyDiv w:val="1"/>
      <w:marLeft w:val="0"/>
      <w:marRight w:val="0"/>
      <w:marTop w:val="0"/>
      <w:marBottom w:val="0"/>
      <w:divBdr>
        <w:top w:val="none" w:sz="0" w:space="0" w:color="auto"/>
        <w:left w:val="none" w:sz="0" w:space="0" w:color="auto"/>
        <w:bottom w:val="none" w:sz="0" w:space="0" w:color="auto"/>
        <w:right w:val="none" w:sz="0" w:space="0" w:color="auto"/>
      </w:divBdr>
      <w:divsChild>
        <w:div w:id="373191074">
          <w:marLeft w:val="0"/>
          <w:marRight w:val="0"/>
          <w:marTop w:val="0"/>
          <w:marBottom w:val="0"/>
          <w:divBdr>
            <w:top w:val="none" w:sz="0" w:space="0" w:color="auto"/>
            <w:left w:val="none" w:sz="0" w:space="0" w:color="auto"/>
            <w:bottom w:val="none" w:sz="0" w:space="0" w:color="auto"/>
            <w:right w:val="none" w:sz="0" w:space="0" w:color="auto"/>
          </w:divBdr>
        </w:div>
        <w:div w:id="940072000">
          <w:marLeft w:val="0"/>
          <w:marRight w:val="0"/>
          <w:marTop w:val="0"/>
          <w:marBottom w:val="0"/>
          <w:divBdr>
            <w:top w:val="none" w:sz="0" w:space="0" w:color="auto"/>
            <w:left w:val="none" w:sz="0" w:space="0" w:color="auto"/>
            <w:bottom w:val="none" w:sz="0" w:space="0" w:color="auto"/>
            <w:right w:val="none" w:sz="0" w:space="0" w:color="auto"/>
          </w:divBdr>
        </w:div>
        <w:div w:id="2075279552">
          <w:marLeft w:val="0"/>
          <w:marRight w:val="0"/>
          <w:marTop w:val="0"/>
          <w:marBottom w:val="0"/>
          <w:divBdr>
            <w:top w:val="none" w:sz="0" w:space="0" w:color="auto"/>
            <w:left w:val="none" w:sz="0" w:space="0" w:color="auto"/>
            <w:bottom w:val="none" w:sz="0" w:space="0" w:color="auto"/>
            <w:right w:val="none" w:sz="0" w:space="0" w:color="auto"/>
          </w:divBdr>
        </w:div>
      </w:divsChild>
    </w:div>
    <w:div w:id="570046810">
      <w:bodyDiv w:val="1"/>
      <w:marLeft w:val="0"/>
      <w:marRight w:val="0"/>
      <w:marTop w:val="0"/>
      <w:marBottom w:val="0"/>
      <w:divBdr>
        <w:top w:val="none" w:sz="0" w:space="0" w:color="auto"/>
        <w:left w:val="none" w:sz="0" w:space="0" w:color="auto"/>
        <w:bottom w:val="none" w:sz="0" w:space="0" w:color="auto"/>
        <w:right w:val="none" w:sz="0" w:space="0" w:color="auto"/>
      </w:divBdr>
    </w:div>
    <w:div w:id="595745078">
      <w:bodyDiv w:val="1"/>
      <w:marLeft w:val="0"/>
      <w:marRight w:val="0"/>
      <w:marTop w:val="0"/>
      <w:marBottom w:val="0"/>
      <w:divBdr>
        <w:top w:val="none" w:sz="0" w:space="0" w:color="auto"/>
        <w:left w:val="none" w:sz="0" w:space="0" w:color="auto"/>
        <w:bottom w:val="none" w:sz="0" w:space="0" w:color="auto"/>
        <w:right w:val="none" w:sz="0" w:space="0" w:color="auto"/>
      </w:divBdr>
      <w:divsChild>
        <w:div w:id="278873489">
          <w:marLeft w:val="0"/>
          <w:marRight w:val="0"/>
          <w:marTop w:val="0"/>
          <w:marBottom w:val="0"/>
          <w:divBdr>
            <w:top w:val="none" w:sz="0" w:space="0" w:color="auto"/>
            <w:left w:val="none" w:sz="0" w:space="0" w:color="auto"/>
            <w:bottom w:val="none" w:sz="0" w:space="0" w:color="auto"/>
            <w:right w:val="none" w:sz="0" w:space="0" w:color="auto"/>
          </w:divBdr>
        </w:div>
        <w:div w:id="571041744">
          <w:marLeft w:val="0"/>
          <w:marRight w:val="0"/>
          <w:marTop w:val="0"/>
          <w:marBottom w:val="0"/>
          <w:divBdr>
            <w:top w:val="none" w:sz="0" w:space="0" w:color="auto"/>
            <w:left w:val="none" w:sz="0" w:space="0" w:color="auto"/>
            <w:bottom w:val="none" w:sz="0" w:space="0" w:color="auto"/>
            <w:right w:val="none" w:sz="0" w:space="0" w:color="auto"/>
          </w:divBdr>
        </w:div>
        <w:div w:id="671418971">
          <w:marLeft w:val="0"/>
          <w:marRight w:val="0"/>
          <w:marTop w:val="0"/>
          <w:marBottom w:val="0"/>
          <w:divBdr>
            <w:top w:val="none" w:sz="0" w:space="0" w:color="auto"/>
            <w:left w:val="none" w:sz="0" w:space="0" w:color="auto"/>
            <w:bottom w:val="none" w:sz="0" w:space="0" w:color="auto"/>
            <w:right w:val="none" w:sz="0" w:space="0" w:color="auto"/>
          </w:divBdr>
        </w:div>
        <w:div w:id="686174322">
          <w:marLeft w:val="0"/>
          <w:marRight w:val="0"/>
          <w:marTop w:val="0"/>
          <w:marBottom w:val="0"/>
          <w:divBdr>
            <w:top w:val="none" w:sz="0" w:space="0" w:color="auto"/>
            <w:left w:val="none" w:sz="0" w:space="0" w:color="auto"/>
            <w:bottom w:val="none" w:sz="0" w:space="0" w:color="auto"/>
            <w:right w:val="none" w:sz="0" w:space="0" w:color="auto"/>
          </w:divBdr>
        </w:div>
        <w:div w:id="922563772">
          <w:marLeft w:val="0"/>
          <w:marRight w:val="0"/>
          <w:marTop w:val="0"/>
          <w:marBottom w:val="0"/>
          <w:divBdr>
            <w:top w:val="none" w:sz="0" w:space="0" w:color="auto"/>
            <w:left w:val="none" w:sz="0" w:space="0" w:color="auto"/>
            <w:bottom w:val="none" w:sz="0" w:space="0" w:color="auto"/>
            <w:right w:val="none" w:sz="0" w:space="0" w:color="auto"/>
          </w:divBdr>
        </w:div>
        <w:div w:id="1334142086">
          <w:marLeft w:val="0"/>
          <w:marRight w:val="0"/>
          <w:marTop w:val="0"/>
          <w:marBottom w:val="0"/>
          <w:divBdr>
            <w:top w:val="none" w:sz="0" w:space="0" w:color="auto"/>
            <w:left w:val="none" w:sz="0" w:space="0" w:color="auto"/>
            <w:bottom w:val="none" w:sz="0" w:space="0" w:color="auto"/>
            <w:right w:val="none" w:sz="0" w:space="0" w:color="auto"/>
          </w:divBdr>
        </w:div>
        <w:div w:id="1564293459">
          <w:marLeft w:val="0"/>
          <w:marRight w:val="0"/>
          <w:marTop w:val="0"/>
          <w:marBottom w:val="0"/>
          <w:divBdr>
            <w:top w:val="none" w:sz="0" w:space="0" w:color="auto"/>
            <w:left w:val="none" w:sz="0" w:space="0" w:color="auto"/>
            <w:bottom w:val="none" w:sz="0" w:space="0" w:color="auto"/>
            <w:right w:val="none" w:sz="0" w:space="0" w:color="auto"/>
          </w:divBdr>
        </w:div>
        <w:div w:id="1739133200">
          <w:marLeft w:val="0"/>
          <w:marRight w:val="0"/>
          <w:marTop w:val="0"/>
          <w:marBottom w:val="0"/>
          <w:divBdr>
            <w:top w:val="none" w:sz="0" w:space="0" w:color="auto"/>
            <w:left w:val="none" w:sz="0" w:space="0" w:color="auto"/>
            <w:bottom w:val="none" w:sz="0" w:space="0" w:color="auto"/>
            <w:right w:val="none" w:sz="0" w:space="0" w:color="auto"/>
          </w:divBdr>
        </w:div>
      </w:divsChild>
    </w:div>
    <w:div w:id="629046810">
      <w:bodyDiv w:val="1"/>
      <w:marLeft w:val="0"/>
      <w:marRight w:val="0"/>
      <w:marTop w:val="0"/>
      <w:marBottom w:val="0"/>
      <w:divBdr>
        <w:top w:val="none" w:sz="0" w:space="0" w:color="auto"/>
        <w:left w:val="none" w:sz="0" w:space="0" w:color="auto"/>
        <w:bottom w:val="none" w:sz="0" w:space="0" w:color="auto"/>
        <w:right w:val="none" w:sz="0" w:space="0" w:color="auto"/>
      </w:divBdr>
      <w:divsChild>
        <w:div w:id="10763756">
          <w:marLeft w:val="0"/>
          <w:marRight w:val="0"/>
          <w:marTop w:val="0"/>
          <w:marBottom w:val="0"/>
          <w:divBdr>
            <w:top w:val="none" w:sz="0" w:space="0" w:color="auto"/>
            <w:left w:val="none" w:sz="0" w:space="0" w:color="auto"/>
            <w:bottom w:val="none" w:sz="0" w:space="0" w:color="auto"/>
            <w:right w:val="none" w:sz="0" w:space="0" w:color="auto"/>
          </w:divBdr>
          <w:divsChild>
            <w:div w:id="957302368">
              <w:marLeft w:val="0"/>
              <w:marRight w:val="0"/>
              <w:marTop w:val="0"/>
              <w:marBottom w:val="0"/>
              <w:divBdr>
                <w:top w:val="none" w:sz="0" w:space="0" w:color="auto"/>
                <w:left w:val="none" w:sz="0" w:space="0" w:color="auto"/>
                <w:bottom w:val="none" w:sz="0" w:space="0" w:color="auto"/>
                <w:right w:val="none" w:sz="0" w:space="0" w:color="auto"/>
              </w:divBdr>
              <w:divsChild>
                <w:div w:id="2145614564">
                  <w:marLeft w:val="0"/>
                  <w:marRight w:val="0"/>
                  <w:marTop w:val="0"/>
                  <w:marBottom w:val="0"/>
                  <w:divBdr>
                    <w:top w:val="none" w:sz="0" w:space="0" w:color="auto"/>
                    <w:left w:val="none" w:sz="0" w:space="0" w:color="auto"/>
                    <w:bottom w:val="none" w:sz="0" w:space="0" w:color="auto"/>
                    <w:right w:val="none" w:sz="0" w:space="0" w:color="auto"/>
                  </w:divBdr>
                  <w:divsChild>
                    <w:div w:id="1600722965">
                      <w:marLeft w:val="0"/>
                      <w:marRight w:val="0"/>
                      <w:marTop w:val="0"/>
                      <w:marBottom w:val="0"/>
                      <w:divBdr>
                        <w:top w:val="none" w:sz="0" w:space="0" w:color="auto"/>
                        <w:left w:val="none" w:sz="0" w:space="0" w:color="auto"/>
                        <w:bottom w:val="none" w:sz="0" w:space="0" w:color="auto"/>
                        <w:right w:val="none" w:sz="0" w:space="0" w:color="auto"/>
                      </w:divBdr>
                      <w:divsChild>
                        <w:div w:id="1859588189">
                          <w:marLeft w:val="0"/>
                          <w:marRight w:val="0"/>
                          <w:marTop w:val="0"/>
                          <w:marBottom w:val="0"/>
                          <w:divBdr>
                            <w:top w:val="none" w:sz="0" w:space="0" w:color="auto"/>
                            <w:left w:val="none" w:sz="0" w:space="0" w:color="auto"/>
                            <w:bottom w:val="none" w:sz="0" w:space="0" w:color="auto"/>
                            <w:right w:val="none" w:sz="0" w:space="0" w:color="auto"/>
                          </w:divBdr>
                          <w:divsChild>
                            <w:div w:id="1771506431">
                              <w:marLeft w:val="0"/>
                              <w:marRight w:val="0"/>
                              <w:marTop w:val="0"/>
                              <w:marBottom w:val="0"/>
                              <w:divBdr>
                                <w:top w:val="none" w:sz="0" w:space="0" w:color="auto"/>
                                <w:left w:val="none" w:sz="0" w:space="0" w:color="auto"/>
                                <w:bottom w:val="none" w:sz="0" w:space="0" w:color="auto"/>
                                <w:right w:val="none" w:sz="0" w:space="0" w:color="auto"/>
                              </w:divBdr>
                              <w:divsChild>
                                <w:div w:id="2081319125">
                                  <w:marLeft w:val="0"/>
                                  <w:marRight w:val="0"/>
                                  <w:marTop w:val="0"/>
                                  <w:marBottom w:val="0"/>
                                  <w:divBdr>
                                    <w:top w:val="none" w:sz="0" w:space="0" w:color="auto"/>
                                    <w:left w:val="none" w:sz="0" w:space="0" w:color="auto"/>
                                    <w:bottom w:val="none" w:sz="0" w:space="0" w:color="auto"/>
                                    <w:right w:val="none" w:sz="0" w:space="0" w:color="auto"/>
                                  </w:divBdr>
                                  <w:divsChild>
                                    <w:div w:id="1845970882">
                                      <w:marLeft w:val="0"/>
                                      <w:marRight w:val="0"/>
                                      <w:marTop w:val="0"/>
                                      <w:marBottom w:val="0"/>
                                      <w:divBdr>
                                        <w:top w:val="none" w:sz="0" w:space="0" w:color="auto"/>
                                        <w:left w:val="none" w:sz="0" w:space="0" w:color="auto"/>
                                        <w:bottom w:val="none" w:sz="0" w:space="0" w:color="auto"/>
                                        <w:right w:val="none" w:sz="0" w:space="0" w:color="auto"/>
                                      </w:divBdr>
                                      <w:divsChild>
                                        <w:div w:id="291861615">
                                          <w:marLeft w:val="0"/>
                                          <w:marRight w:val="0"/>
                                          <w:marTop w:val="0"/>
                                          <w:marBottom w:val="0"/>
                                          <w:divBdr>
                                            <w:top w:val="none" w:sz="0" w:space="0" w:color="auto"/>
                                            <w:left w:val="none" w:sz="0" w:space="0" w:color="auto"/>
                                            <w:bottom w:val="none" w:sz="0" w:space="0" w:color="auto"/>
                                            <w:right w:val="none" w:sz="0" w:space="0" w:color="auto"/>
                                          </w:divBdr>
                                          <w:divsChild>
                                            <w:div w:id="1390765153">
                                              <w:marLeft w:val="0"/>
                                              <w:marRight w:val="0"/>
                                              <w:marTop w:val="0"/>
                                              <w:marBottom w:val="0"/>
                                              <w:divBdr>
                                                <w:top w:val="none" w:sz="0" w:space="0" w:color="auto"/>
                                                <w:left w:val="none" w:sz="0" w:space="0" w:color="auto"/>
                                                <w:bottom w:val="none" w:sz="0" w:space="0" w:color="auto"/>
                                                <w:right w:val="none" w:sz="0" w:space="0" w:color="auto"/>
                                              </w:divBdr>
                                              <w:divsChild>
                                                <w:div w:id="715588604">
                                                  <w:marLeft w:val="0"/>
                                                  <w:marRight w:val="90"/>
                                                  <w:marTop w:val="0"/>
                                                  <w:marBottom w:val="0"/>
                                                  <w:divBdr>
                                                    <w:top w:val="none" w:sz="0" w:space="0" w:color="auto"/>
                                                    <w:left w:val="none" w:sz="0" w:space="0" w:color="auto"/>
                                                    <w:bottom w:val="none" w:sz="0" w:space="0" w:color="auto"/>
                                                    <w:right w:val="none" w:sz="0" w:space="0" w:color="auto"/>
                                                  </w:divBdr>
                                                  <w:divsChild>
                                                    <w:div w:id="859469503">
                                                      <w:marLeft w:val="0"/>
                                                      <w:marRight w:val="0"/>
                                                      <w:marTop w:val="0"/>
                                                      <w:marBottom w:val="0"/>
                                                      <w:divBdr>
                                                        <w:top w:val="none" w:sz="0" w:space="0" w:color="auto"/>
                                                        <w:left w:val="none" w:sz="0" w:space="0" w:color="auto"/>
                                                        <w:bottom w:val="none" w:sz="0" w:space="0" w:color="auto"/>
                                                        <w:right w:val="none" w:sz="0" w:space="0" w:color="auto"/>
                                                      </w:divBdr>
                                                      <w:divsChild>
                                                        <w:div w:id="2139253285">
                                                          <w:marLeft w:val="0"/>
                                                          <w:marRight w:val="0"/>
                                                          <w:marTop w:val="0"/>
                                                          <w:marBottom w:val="0"/>
                                                          <w:divBdr>
                                                            <w:top w:val="none" w:sz="0" w:space="0" w:color="auto"/>
                                                            <w:left w:val="none" w:sz="0" w:space="0" w:color="auto"/>
                                                            <w:bottom w:val="none" w:sz="0" w:space="0" w:color="auto"/>
                                                            <w:right w:val="none" w:sz="0" w:space="0" w:color="auto"/>
                                                          </w:divBdr>
                                                          <w:divsChild>
                                                            <w:div w:id="1627353099">
                                                              <w:marLeft w:val="0"/>
                                                              <w:marRight w:val="0"/>
                                                              <w:marTop w:val="0"/>
                                                              <w:marBottom w:val="0"/>
                                                              <w:divBdr>
                                                                <w:top w:val="none" w:sz="0" w:space="0" w:color="auto"/>
                                                                <w:left w:val="none" w:sz="0" w:space="0" w:color="auto"/>
                                                                <w:bottom w:val="none" w:sz="0" w:space="0" w:color="auto"/>
                                                                <w:right w:val="none" w:sz="0" w:space="0" w:color="auto"/>
                                                              </w:divBdr>
                                                              <w:divsChild>
                                                                <w:div w:id="243878096">
                                                                  <w:marLeft w:val="0"/>
                                                                  <w:marRight w:val="0"/>
                                                                  <w:marTop w:val="0"/>
                                                                  <w:marBottom w:val="105"/>
                                                                  <w:divBdr>
                                                                    <w:top w:val="single" w:sz="6" w:space="0" w:color="EDEDED"/>
                                                                    <w:left w:val="single" w:sz="6" w:space="0" w:color="EDEDED"/>
                                                                    <w:bottom w:val="single" w:sz="6" w:space="0" w:color="EDEDED"/>
                                                                    <w:right w:val="single" w:sz="6" w:space="0" w:color="EDEDED"/>
                                                                  </w:divBdr>
                                                                  <w:divsChild>
                                                                    <w:div w:id="1220022574">
                                                                      <w:marLeft w:val="0"/>
                                                                      <w:marRight w:val="0"/>
                                                                      <w:marTop w:val="0"/>
                                                                      <w:marBottom w:val="0"/>
                                                                      <w:divBdr>
                                                                        <w:top w:val="none" w:sz="0" w:space="0" w:color="auto"/>
                                                                        <w:left w:val="none" w:sz="0" w:space="0" w:color="auto"/>
                                                                        <w:bottom w:val="none" w:sz="0" w:space="0" w:color="auto"/>
                                                                        <w:right w:val="none" w:sz="0" w:space="0" w:color="auto"/>
                                                                      </w:divBdr>
                                                                      <w:divsChild>
                                                                        <w:div w:id="1602444767">
                                                                          <w:marLeft w:val="0"/>
                                                                          <w:marRight w:val="0"/>
                                                                          <w:marTop w:val="0"/>
                                                                          <w:marBottom w:val="0"/>
                                                                          <w:divBdr>
                                                                            <w:top w:val="none" w:sz="0" w:space="0" w:color="auto"/>
                                                                            <w:left w:val="none" w:sz="0" w:space="0" w:color="auto"/>
                                                                            <w:bottom w:val="none" w:sz="0" w:space="0" w:color="auto"/>
                                                                            <w:right w:val="none" w:sz="0" w:space="0" w:color="auto"/>
                                                                          </w:divBdr>
                                                                          <w:divsChild>
                                                                            <w:div w:id="692540221">
                                                                              <w:marLeft w:val="0"/>
                                                                              <w:marRight w:val="0"/>
                                                                              <w:marTop w:val="0"/>
                                                                              <w:marBottom w:val="0"/>
                                                                              <w:divBdr>
                                                                                <w:top w:val="none" w:sz="0" w:space="0" w:color="auto"/>
                                                                                <w:left w:val="none" w:sz="0" w:space="0" w:color="auto"/>
                                                                                <w:bottom w:val="none" w:sz="0" w:space="0" w:color="auto"/>
                                                                                <w:right w:val="none" w:sz="0" w:space="0" w:color="auto"/>
                                                                              </w:divBdr>
                                                                              <w:divsChild>
                                                                                <w:div w:id="1326664810">
                                                                                  <w:marLeft w:val="180"/>
                                                                                  <w:marRight w:val="180"/>
                                                                                  <w:marTop w:val="0"/>
                                                                                  <w:marBottom w:val="0"/>
                                                                                  <w:divBdr>
                                                                                    <w:top w:val="none" w:sz="0" w:space="0" w:color="auto"/>
                                                                                    <w:left w:val="none" w:sz="0" w:space="0" w:color="auto"/>
                                                                                    <w:bottom w:val="none" w:sz="0" w:space="0" w:color="auto"/>
                                                                                    <w:right w:val="none" w:sz="0" w:space="0" w:color="auto"/>
                                                                                  </w:divBdr>
                                                                                  <w:divsChild>
                                                                                    <w:div w:id="1842696236">
                                                                                      <w:marLeft w:val="0"/>
                                                                                      <w:marRight w:val="0"/>
                                                                                      <w:marTop w:val="0"/>
                                                                                      <w:marBottom w:val="0"/>
                                                                                      <w:divBdr>
                                                                                        <w:top w:val="none" w:sz="0" w:space="0" w:color="auto"/>
                                                                                        <w:left w:val="none" w:sz="0" w:space="0" w:color="auto"/>
                                                                                        <w:bottom w:val="none" w:sz="0" w:space="0" w:color="auto"/>
                                                                                        <w:right w:val="none" w:sz="0" w:space="0" w:color="auto"/>
                                                                                      </w:divBdr>
                                                                                      <w:divsChild>
                                                                                        <w:div w:id="1398943146">
                                                                                          <w:marLeft w:val="0"/>
                                                                                          <w:marRight w:val="0"/>
                                                                                          <w:marTop w:val="0"/>
                                                                                          <w:marBottom w:val="0"/>
                                                                                          <w:divBdr>
                                                                                            <w:top w:val="none" w:sz="0" w:space="0" w:color="auto"/>
                                                                                            <w:left w:val="none" w:sz="0" w:space="0" w:color="auto"/>
                                                                                            <w:bottom w:val="none" w:sz="0" w:space="0" w:color="auto"/>
                                                                                            <w:right w:val="none" w:sz="0" w:space="0" w:color="auto"/>
                                                                                          </w:divBdr>
                                                                                          <w:divsChild>
                                                                                            <w:div w:id="542716310">
                                                                                              <w:marLeft w:val="0"/>
                                                                                              <w:marRight w:val="0"/>
                                                                                              <w:marTop w:val="0"/>
                                                                                              <w:marBottom w:val="0"/>
                                                                                              <w:divBdr>
                                                                                                <w:top w:val="none" w:sz="0" w:space="0" w:color="auto"/>
                                                                                                <w:left w:val="none" w:sz="0" w:space="0" w:color="auto"/>
                                                                                                <w:bottom w:val="none" w:sz="0" w:space="0" w:color="auto"/>
                                                                                                <w:right w:val="none" w:sz="0" w:space="0" w:color="auto"/>
                                                                                              </w:divBdr>
                                                                                              <w:divsChild>
                                                                                                <w:div w:id="1735078252">
                                                                                                  <w:marLeft w:val="0"/>
                                                                                                  <w:marRight w:val="0"/>
                                                                                                  <w:marTop w:val="0"/>
                                                                                                  <w:marBottom w:val="0"/>
                                                                                                  <w:divBdr>
                                                                                                    <w:top w:val="none" w:sz="0" w:space="0" w:color="auto"/>
                                                                                                    <w:left w:val="none" w:sz="0" w:space="0" w:color="auto"/>
                                                                                                    <w:bottom w:val="none" w:sz="0" w:space="0" w:color="auto"/>
                                                                                                    <w:right w:val="none" w:sz="0" w:space="0" w:color="auto"/>
                                                                                                  </w:divBdr>
                                                                                                  <w:divsChild>
                                                                                                    <w:div w:id="1695111257">
                                                                                                      <w:marLeft w:val="0"/>
                                                                                                      <w:marRight w:val="0"/>
                                                                                                      <w:marTop w:val="0"/>
                                                                                                      <w:marBottom w:val="0"/>
                                                                                                      <w:divBdr>
                                                                                                        <w:top w:val="none" w:sz="0" w:space="0" w:color="auto"/>
                                                                                                        <w:left w:val="none" w:sz="0" w:space="0" w:color="auto"/>
                                                                                                        <w:bottom w:val="none" w:sz="0" w:space="0" w:color="auto"/>
                                                                                                        <w:right w:val="none" w:sz="0" w:space="0" w:color="auto"/>
                                                                                                      </w:divBdr>
                                                                                                      <w:divsChild>
                                                                                                        <w:div w:id="458768424">
                                                                                                          <w:marLeft w:val="0"/>
                                                                                                          <w:marRight w:val="0"/>
                                                                                                          <w:marTop w:val="0"/>
                                                                                                          <w:marBottom w:val="0"/>
                                                                                                          <w:divBdr>
                                                                                                            <w:top w:val="none" w:sz="0" w:space="0" w:color="auto"/>
                                                                                                            <w:left w:val="none" w:sz="0" w:space="0" w:color="auto"/>
                                                                                                            <w:bottom w:val="none" w:sz="0" w:space="0" w:color="auto"/>
                                                                                                            <w:right w:val="none" w:sz="0" w:space="0" w:color="auto"/>
                                                                                                          </w:divBdr>
                                                                                                          <w:divsChild>
                                                                                                            <w:div w:id="2060587473">
                                                                                                              <w:marLeft w:val="0"/>
                                                                                                              <w:marRight w:val="0"/>
                                                                                                              <w:marTop w:val="0"/>
                                                                                                              <w:marBottom w:val="0"/>
                                                                                                              <w:divBdr>
                                                                                                                <w:top w:val="none" w:sz="0" w:space="0" w:color="auto"/>
                                                                                                                <w:left w:val="none" w:sz="0" w:space="0" w:color="auto"/>
                                                                                                                <w:bottom w:val="none" w:sz="0" w:space="0" w:color="auto"/>
                                                                                                                <w:right w:val="none" w:sz="0" w:space="0" w:color="auto"/>
                                                                                                              </w:divBdr>
                                                                                                              <w:divsChild>
                                                                                                                <w:div w:id="1913390977">
                                                                                                                  <w:marLeft w:val="0"/>
                                                                                                                  <w:marRight w:val="0"/>
                                                                                                                  <w:marTop w:val="0"/>
                                                                                                                  <w:marBottom w:val="0"/>
                                                                                                                  <w:divBdr>
                                                                                                                    <w:top w:val="none" w:sz="0" w:space="0" w:color="auto"/>
                                                                                                                    <w:left w:val="none" w:sz="0" w:space="0" w:color="auto"/>
                                                                                                                    <w:bottom w:val="none" w:sz="0" w:space="0" w:color="auto"/>
                                                                                                                    <w:right w:val="none" w:sz="0" w:space="0" w:color="auto"/>
                                                                                                                  </w:divBdr>
                                                                                                                  <w:divsChild>
                                                                                                                    <w:div w:id="207435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4262983">
      <w:bodyDiv w:val="1"/>
      <w:marLeft w:val="0"/>
      <w:marRight w:val="0"/>
      <w:marTop w:val="0"/>
      <w:marBottom w:val="0"/>
      <w:divBdr>
        <w:top w:val="none" w:sz="0" w:space="0" w:color="auto"/>
        <w:left w:val="none" w:sz="0" w:space="0" w:color="auto"/>
        <w:bottom w:val="none" w:sz="0" w:space="0" w:color="auto"/>
        <w:right w:val="none" w:sz="0" w:space="0" w:color="auto"/>
      </w:divBdr>
    </w:div>
    <w:div w:id="662051824">
      <w:bodyDiv w:val="1"/>
      <w:marLeft w:val="0"/>
      <w:marRight w:val="0"/>
      <w:marTop w:val="0"/>
      <w:marBottom w:val="0"/>
      <w:divBdr>
        <w:top w:val="none" w:sz="0" w:space="0" w:color="auto"/>
        <w:left w:val="none" w:sz="0" w:space="0" w:color="auto"/>
        <w:bottom w:val="none" w:sz="0" w:space="0" w:color="auto"/>
        <w:right w:val="none" w:sz="0" w:space="0" w:color="auto"/>
      </w:divBdr>
    </w:div>
    <w:div w:id="668026364">
      <w:bodyDiv w:val="1"/>
      <w:marLeft w:val="0"/>
      <w:marRight w:val="0"/>
      <w:marTop w:val="0"/>
      <w:marBottom w:val="0"/>
      <w:divBdr>
        <w:top w:val="none" w:sz="0" w:space="0" w:color="auto"/>
        <w:left w:val="none" w:sz="0" w:space="0" w:color="auto"/>
        <w:bottom w:val="none" w:sz="0" w:space="0" w:color="auto"/>
        <w:right w:val="none" w:sz="0" w:space="0" w:color="auto"/>
      </w:divBdr>
      <w:divsChild>
        <w:div w:id="582379744">
          <w:marLeft w:val="0"/>
          <w:marRight w:val="0"/>
          <w:marTop w:val="0"/>
          <w:marBottom w:val="0"/>
          <w:divBdr>
            <w:top w:val="none" w:sz="0" w:space="0" w:color="auto"/>
            <w:left w:val="none" w:sz="0" w:space="0" w:color="auto"/>
            <w:bottom w:val="none" w:sz="0" w:space="0" w:color="auto"/>
            <w:right w:val="none" w:sz="0" w:space="0" w:color="auto"/>
          </w:divBdr>
          <w:divsChild>
            <w:div w:id="1518881511">
              <w:marLeft w:val="0"/>
              <w:marRight w:val="0"/>
              <w:marTop w:val="0"/>
              <w:marBottom w:val="0"/>
              <w:divBdr>
                <w:top w:val="none" w:sz="0" w:space="0" w:color="auto"/>
                <w:left w:val="none" w:sz="0" w:space="0" w:color="auto"/>
                <w:bottom w:val="none" w:sz="0" w:space="0" w:color="auto"/>
                <w:right w:val="none" w:sz="0" w:space="0" w:color="auto"/>
              </w:divBdr>
              <w:divsChild>
                <w:div w:id="515777417">
                  <w:marLeft w:val="0"/>
                  <w:marRight w:val="0"/>
                  <w:marTop w:val="0"/>
                  <w:marBottom w:val="0"/>
                  <w:divBdr>
                    <w:top w:val="none" w:sz="0" w:space="0" w:color="auto"/>
                    <w:left w:val="none" w:sz="0" w:space="0" w:color="auto"/>
                    <w:bottom w:val="none" w:sz="0" w:space="0" w:color="auto"/>
                    <w:right w:val="none" w:sz="0" w:space="0" w:color="auto"/>
                  </w:divBdr>
                  <w:divsChild>
                    <w:div w:id="258678110">
                      <w:marLeft w:val="0"/>
                      <w:marRight w:val="0"/>
                      <w:marTop w:val="0"/>
                      <w:marBottom w:val="0"/>
                      <w:divBdr>
                        <w:top w:val="none" w:sz="0" w:space="0" w:color="auto"/>
                        <w:left w:val="none" w:sz="0" w:space="0" w:color="auto"/>
                        <w:bottom w:val="none" w:sz="0" w:space="0" w:color="auto"/>
                        <w:right w:val="none" w:sz="0" w:space="0" w:color="auto"/>
                      </w:divBdr>
                      <w:divsChild>
                        <w:div w:id="1843550004">
                          <w:marLeft w:val="0"/>
                          <w:marRight w:val="0"/>
                          <w:marTop w:val="0"/>
                          <w:marBottom w:val="0"/>
                          <w:divBdr>
                            <w:top w:val="none" w:sz="0" w:space="0" w:color="auto"/>
                            <w:left w:val="none" w:sz="0" w:space="0" w:color="auto"/>
                            <w:bottom w:val="none" w:sz="0" w:space="0" w:color="auto"/>
                            <w:right w:val="none" w:sz="0" w:space="0" w:color="auto"/>
                          </w:divBdr>
                          <w:divsChild>
                            <w:div w:id="209801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987845">
          <w:marLeft w:val="0"/>
          <w:marRight w:val="0"/>
          <w:marTop w:val="0"/>
          <w:marBottom w:val="0"/>
          <w:divBdr>
            <w:top w:val="none" w:sz="0" w:space="0" w:color="auto"/>
            <w:left w:val="none" w:sz="0" w:space="0" w:color="auto"/>
            <w:bottom w:val="none" w:sz="0" w:space="0" w:color="auto"/>
            <w:right w:val="none" w:sz="0" w:space="0" w:color="auto"/>
          </w:divBdr>
          <w:divsChild>
            <w:div w:id="2056002545">
              <w:marLeft w:val="0"/>
              <w:marRight w:val="0"/>
              <w:marTop w:val="0"/>
              <w:marBottom w:val="0"/>
              <w:divBdr>
                <w:top w:val="none" w:sz="0" w:space="0" w:color="auto"/>
                <w:left w:val="none" w:sz="0" w:space="0" w:color="auto"/>
                <w:bottom w:val="none" w:sz="0" w:space="0" w:color="auto"/>
                <w:right w:val="none" w:sz="0" w:space="0" w:color="auto"/>
              </w:divBdr>
              <w:divsChild>
                <w:div w:id="971980464">
                  <w:marLeft w:val="0"/>
                  <w:marRight w:val="0"/>
                  <w:marTop w:val="0"/>
                  <w:marBottom w:val="0"/>
                  <w:divBdr>
                    <w:top w:val="none" w:sz="0" w:space="0" w:color="auto"/>
                    <w:left w:val="none" w:sz="0" w:space="0" w:color="auto"/>
                    <w:bottom w:val="none" w:sz="0" w:space="0" w:color="auto"/>
                    <w:right w:val="none" w:sz="0" w:space="0" w:color="auto"/>
                  </w:divBdr>
                  <w:divsChild>
                    <w:div w:id="111169243">
                      <w:marLeft w:val="0"/>
                      <w:marRight w:val="0"/>
                      <w:marTop w:val="0"/>
                      <w:marBottom w:val="0"/>
                      <w:divBdr>
                        <w:top w:val="none" w:sz="0" w:space="0" w:color="auto"/>
                        <w:left w:val="none" w:sz="0" w:space="0" w:color="auto"/>
                        <w:bottom w:val="none" w:sz="0" w:space="0" w:color="auto"/>
                        <w:right w:val="none" w:sz="0" w:space="0" w:color="auto"/>
                      </w:divBdr>
                      <w:divsChild>
                        <w:div w:id="1106655399">
                          <w:marLeft w:val="0"/>
                          <w:marRight w:val="0"/>
                          <w:marTop w:val="0"/>
                          <w:marBottom w:val="0"/>
                          <w:divBdr>
                            <w:top w:val="none" w:sz="0" w:space="0" w:color="auto"/>
                            <w:left w:val="none" w:sz="0" w:space="0" w:color="auto"/>
                            <w:bottom w:val="none" w:sz="0" w:space="0" w:color="auto"/>
                            <w:right w:val="none" w:sz="0" w:space="0" w:color="auto"/>
                          </w:divBdr>
                          <w:divsChild>
                            <w:div w:id="969432199">
                              <w:marLeft w:val="0"/>
                              <w:marRight w:val="0"/>
                              <w:marTop w:val="0"/>
                              <w:marBottom w:val="0"/>
                              <w:divBdr>
                                <w:top w:val="none" w:sz="0" w:space="0" w:color="auto"/>
                                <w:left w:val="none" w:sz="0" w:space="0" w:color="auto"/>
                                <w:bottom w:val="none" w:sz="0" w:space="0" w:color="auto"/>
                                <w:right w:val="none" w:sz="0" w:space="0" w:color="auto"/>
                              </w:divBdr>
                              <w:divsChild>
                                <w:div w:id="166403763">
                                  <w:marLeft w:val="0"/>
                                  <w:marRight w:val="0"/>
                                  <w:marTop w:val="0"/>
                                  <w:marBottom w:val="0"/>
                                  <w:divBdr>
                                    <w:top w:val="none" w:sz="0" w:space="0" w:color="auto"/>
                                    <w:left w:val="none" w:sz="0" w:space="0" w:color="auto"/>
                                    <w:bottom w:val="none" w:sz="0" w:space="0" w:color="auto"/>
                                    <w:right w:val="none" w:sz="0" w:space="0" w:color="auto"/>
                                  </w:divBdr>
                                  <w:divsChild>
                                    <w:div w:id="42947353">
                                      <w:marLeft w:val="0"/>
                                      <w:marRight w:val="0"/>
                                      <w:marTop w:val="0"/>
                                      <w:marBottom w:val="0"/>
                                      <w:divBdr>
                                        <w:top w:val="none" w:sz="0" w:space="0" w:color="auto"/>
                                        <w:left w:val="none" w:sz="0" w:space="0" w:color="auto"/>
                                        <w:bottom w:val="none" w:sz="0" w:space="0" w:color="auto"/>
                                        <w:right w:val="none" w:sz="0" w:space="0" w:color="auto"/>
                                      </w:divBdr>
                                    </w:div>
                                    <w:div w:id="52776685">
                                      <w:marLeft w:val="0"/>
                                      <w:marRight w:val="0"/>
                                      <w:marTop w:val="0"/>
                                      <w:marBottom w:val="0"/>
                                      <w:divBdr>
                                        <w:top w:val="none" w:sz="0" w:space="0" w:color="auto"/>
                                        <w:left w:val="none" w:sz="0" w:space="0" w:color="auto"/>
                                        <w:bottom w:val="none" w:sz="0" w:space="0" w:color="auto"/>
                                        <w:right w:val="none" w:sz="0" w:space="0" w:color="auto"/>
                                      </w:divBdr>
                                    </w:div>
                                    <w:div w:id="104270142">
                                      <w:marLeft w:val="0"/>
                                      <w:marRight w:val="0"/>
                                      <w:marTop w:val="0"/>
                                      <w:marBottom w:val="0"/>
                                      <w:divBdr>
                                        <w:top w:val="none" w:sz="0" w:space="0" w:color="auto"/>
                                        <w:left w:val="none" w:sz="0" w:space="0" w:color="auto"/>
                                        <w:bottom w:val="none" w:sz="0" w:space="0" w:color="auto"/>
                                        <w:right w:val="none" w:sz="0" w:space="0" w:color="auto"/>
                                      </w:divBdr>
                                    </w:div>
                                    <w:div w:id="127862672">
                                      <w:marLeft w:val="0"/>
                                      <w:marRight w:val="0"/>
                                      <w:marTop w:val="0"/>
                                      <w:marBottom w:val="0"/>
                                      <w:divBdr>
                                        <w:top w:val="none" w:sz="0" w:space="0" w:color="auto"/>
                                        <w:left w:val="none" w:sz="0" w:space="0" w:color="auto"/>
                                        <w:bottom w:val="none" w:sz="0" w:space="0" w:color="auto"/>
                                        <w:right w:val="none" w:sz="0" w:space="0" w:color="auto"/>
                                      </w:divBdr>
                                    </w:div>
                                    <w:div w:id="139924846">
                                      <w:marLeft w:val="0"/>
                                      <w:marRight w:val="0"/>
                                      <w:marTop w:val="0"/>
                                      <w:marBottom w:val="0"/>
                                      <w:divBdr>
                                        <w:top w:val="none" w:sz="0" w:space="0" w:color="auto"/>
                                        <w:left w:val="none" w:sz="0" w:space="0" w:color="auto"/>
                                        <w:bottom w:val="none" w:sz="0" w:space="0" w:color="auto"/>
                                        <w:right w:val="none" w:sz="0" w:space="0" w:color="auto"/>
                                      </w:divBdr>
                                    </w:div>
                                    <w:div w:id="204803172">
                                      <w:marLeft w:val="0"/>
                                      <w:marRight w:val="0"/>
                                      <w:marTop w:val="0"/>
                                      <w:marBottom w:val="0"/>
                                      <w:divBdr>
                                        <w:top w:val="none" w:sz="0" w:space="0" w:color="auto"/>
                                        <w:left w:val="none" w:sz="0" w:space="0" w:color="auto"/>
                                        <w:bottom w:val="none" w:sz="0" w:space="0" w:color="auto"/>
                                        <w:right w:val="none" w:sz="0" w:space="0" w:color="auto"/>
                                      </w:divBdr>
                                    </w:div>
                                    <w:div w:id="277958827">
                                      <w:marLeft w:val="0"/>
                                      <w:marRight w:val="0"/>
                                      <w:marTop w:val="0"/>
                                      <w:marBottom w:val="0"/>
                                      <w:divBdr>
                                        <w:top w:val="none" w:sz="0" w:space="0" w:color="auto"/>
                                        <w:left w:val="none" w:sz="0" w:space="0" w:color="auto"/>
                                        <w:bottom w:val="none" w:sz="0" w:space="0" w:color="auto"/>
                                        <w:right w:val="none" w:sz="0" w:space="0" w:color="auto"/>
                                      </w:divBdr>
                                    </w:div>
                                    <w:div w:id="304700047">
                                      <w:marLeft w:val="0"/>
                                      <w:marRight w:val="0"/>
                                      <w:marTop w:val="0"/>
                                      <w:marBottom w:val="0"/>
                                      <w:divBdr>
                                        <w:top w:val="none" w:sz="0" w:space="0" w:color="auto"/>
                                        <w:left w:val="none" w:sz="0" w:space="0" w:color="auto"/>
                                        <w:bottom w:val="none" w:sz="0" w:space="0" w:color="auto"/>
                                        <w:right w:val="none" w:sz="0" w:space="0" w:color="auto"/>
                                      </w:divBdr>
                                    </w:div>
                                    <w:div w:id="361632173">
                                      <w:marLeft w:val="0"/>
                                      <w:marRight w:val="0"/>
                                      <w:marTop w:val="0"/>
                                      <w:marBottom w:val="0"/>
                                      <w:divBdr>
                                        <w:top w:val="none" w:sz="0" w:space="0" w:color="auto"/>
                                        <w:left w:val="none" w:sz="0" w:space="0" w:color="auto"/>
                                        <w:bottom w:val="none" w:sz="0" w:space="0" w:color="auto"/>
                                        <w:right w:val="none" w:sz="0" w:space="0" w:color="auto"/>
                                      </w:divBdr>
                                    </w:div>
                                    <w:div w:id="430052144">
                                      <w:marLeft w:val="0"/>
                                      <w:marRight w:val="0"/>
                                      <w:marTop w:val="0"/>
                                      <w:marBottom w:val="0"/>
                                      <w:divBdr>
                                        <w:top w:val="none" w:sz="0" w:space="0" w:color="auto"/>
                                        <w:left w:val="none" w:sz="0" w:space="0" w:color="auto"/>
                                        <w:bottom w:val="none" w:sz="0" w:space="0" w:color="auto"/>
                                        <w:right w:val="none" w:sz="0" w:space="0" w:color="auto"/>
                                      </w:divBdr>
                                    </w:div>
                                    <w:div w:id="460349512">
                                      <w:marLeft w:val="0"/>
                                      <w:marRight w:val="0"/>
                                      <w:marTop w:val="0"/>
                                      <w:marBottom w:val="0"/>
                                      <w:divBdr>
                                        <w:top w:val="none" w:sz="0" w:space="0" w:color="auto"/>
                                        <w:left w:val="none" w:sz="0" w:space="0" w:color="auto"/>
                                        <w:bottom w:val="none" w:sz="0" w:space="0" w:color="auto"/>
                                        <w:right w:val="none" w:sz="0" w:space="0" w:color="auto"/>
                                      </w:divBdr>
                                    </w:div>
                                    <w:div w:id="486556199">
                                      <w:marLeft w:val="0"/>
                                      <w:marRight w:val="0"/>
                                      <w:marTop w:val="0"/>
                                      <w:marBottom w:val="0"/>
                                      <w:divBdr>
                                        <w:top w:val="none" w:sz="0" w:space="0" w:color="auto"/>
                                        <w:left w:val="none" w:sz="0" w:space="0" w:color="auto"/>
                                        <w:bottom w:val="none" w:sz="0" w:space="0" w:color="auto"/>
                                        <w:right w:val="none" w:sz="0" w:space="0" w:color="auto"/>
                                      </w:divBdr>
                                    </w:div>
                                    <w:div w:id="538518518">
                                      <w:marLeft w:val="0"/>
                                      <w:marRight w:val="0"/>
                                      <w:marTop w:val="0"/>
                                      <w:marBottom w:val="0"/>
                                      <w:divBdr>
                                        <w:top w:val="none" w:sz="0" w:space="0" w:color="auto"/>
                                        <w:left w:val="none" w:sz="0" w:space="0" w:color="auto"/>
                                        <w:bottom w:val="none" w:sz="0" w:space="0" w:color="auto"/>
                                        <w:right w:val="none" w:sz="0" w:space="0" w:color="auto"/>
                                      </w:divBdr>
                                    </w:div>
                                    <w:div w:id="541988717">
                                      <w:marLeft w:val="0"/>
                                      <w:marRight w:val="0"/>
                                      <w:marTop w:val="0"/>
                                      <w:marBottom w:val="0"/>
                                      <w:divBdr>
                                        <w:top w:val="none" w:sz="0" w:space="0" w:color="auto"/>
                                        <w:left w:val="none" w:sz="0" w:space="0" w:color="auto"/>
                                        <w:bottom w:val="none" w:sz="0" w:space="0" w:color="auto"/>
                                        <w:right w:val="none" w:sz="0" w:space="0" w:color="auto"/>
                                      </w:divBdr>
                                    </w:div>
                                    <w:div w:id="558396829">
                                      <w:marLeft w:val="0"/>
                                      <w:marRight w:val="0"/>
                                      <w:marTop w:val="0"/>
                                      <w:marBottom w:val="0"/>
                                      <w:divBdr>
                                        <w:top w:val="none" w:sz="0" w:space="0" w:color="auto"/>
                                        <w:left w:val="none" w:sz="0" w:space="0" w:color="auto"/>
                                        <w:bottom w:val="none" w:sz="0" w:space="0" w:color="auto"/>
                                        <w:right w:val="none" w:sz="0" w:space="0" w:color="auto"/>
                                      </w:divBdr>
                                    </w:div>
                                    <w:div w:id="563832035">
                                      <w:marLeft w:val="0"/>
                                      <w:marRight w:val="0"/>
                                      <w:marTop w:val="0"/>
                                      <w:marBottom w:val="0"/>
                                      <w:divBdr>
                                        <w:top w:val="none" w:sz="0" w:space="0" w:color="auto"/>
                                        <w:left w:val="none" w:sz="0" w:space="0" w:color="auto"/>
                                        <w:bottom w:val="none" w:sz="0" w:space="0" w:color="auto"/>
                                        <w:right w:val="none" w:sz="0" w:space="0" w:color="auto"/>
                                      </w:divBdr>
                                    </w:div>
                                    <w:div w:id="576136476">
                                      <w:marLeft w:val="0"/>
                                      <w:marRight w:val="0"/>
                                      <w:marTop w:val="0"/>
                                      <w:marBottom w:val="0"/>
                                      <w:divBdr>
                                        <w:top w:val="none" w:sz="0" w:space="0" w:color="auto"/>
                                        <w:left w:val="none" w:sz="0" w:space="0" w:color="auto"/>
                                        <w:bottom w:val="none" w:sz="0" w:space="0" w:color="auto"/>
                                        <w:right w:val="none" w:sz="0" w:space="0" w:color="auto"/>
                                      </w:divBdr>
                                    </w:div>
                                    <w:div w:id="583343223">
                                      <w:marLeft w:val="0"/>
                                      <w:marRight w:val="0"/>
                                      <w:marTop w:val="0"/>
                                      <w:marBottom w:val="0"/>
                                      <w:divBdr>
                                        <w:top w:val="none" w:sz="0" w:space="0" w:color="auto"/>
                                        <w:left w:val="none" w:sz="0" w:space="0" w:color="auto"/>
                                        <w:bottom w:val="none" w:sz="0" w:space="0" w:color="auto"/>
                                        <w:right w:val="none" w:sz="0" w:space="0" w:color="auto"/>
                                      </w:divBdr>
                                    </w:div>
                                    <w:div w:id="612636293">
                                      <w:marLeft w:val="0"/>
                                      <w:marRight w:val="0"/>
                                      <w:marTop w:val="0"/>
                                      <w:marBottom w:val="0"/>
                                      <w:divBdr>
                                        <w:top w:val="none" w:sz="0" w:space="0" w:color="auto"/>
                                        <w:left w:val="none" w:sz="0" w:space="0" w:color="auto"/>
                                        <w:bottom w:val="none" w:sz="0" w:space="0" w:color="auto"/>
                                        <w:right w:val="none" w:sz="0" w:space="0" w:color="auto"/>
                                      </w:divBdr>
                                    </w:div>
                                    <w:div w:id="814567369">
                                      <w:marLeft w:val="0"/>
                                      <w:marRight w:val="0"/>
                                      <w:marTop w:val="0"/>
                                      <w:marBottom w:val="0"/>
                                      <w:divBdr>
                                        <w:top w:val="none" w:sz="0" w:space="0" w:color="auto"/>
                                        <w:left w:val="none" w:sz="0" w:space="0" w:color="auto"/>
                                        <w:bottom w:val="none" w:sz="0" w:space="0" w:color="auto"/>
                                        <w:right w:val="none" w:sz="0" w:space="0" w:color="auto"/>
                                      </w:divBdr>
                                    </w:div>
                                    <w:div w:id="829248998">
                                      <w:marLeft w:val="0"/>
                                      <w:marRight w:val="0"/>
                                      <w:marTop w:val="0"/>
                                      <w:marBottom w:val="0"/>
                                      <w:divBdr>
                                        <w:top w:val="none" w:sz="0" w:space="0" w:color="auto"/>
                                        <w:left w:val="none" w:sz="0" w:space="0" w:color="auto"/>
                                        <w:bottom w:val="none" w:sz="0" w:space="0" w:color="auto"/>
                                        <w:right w:val="none" w:sz="0" w:space="0" w:color="auto"/>
                                      </w:divBdr>
                                    </w:div>
                                    <w:div w:id="831291359">
                                      <w:marLeft w:val="0"/>
                                      <w:marRight w:val="0"/>
                                      <w:marTop w:val="0"/>
                                      <w:marBottom w:val="0"/>
                                      <w:divBdr>
                                        <w:top w:val="none" w:sz="0" w:space="0" w:color="auto"/>
                                        <w:left w:val="none" w:sz="0" w:space="0" w:color="auto"/>
                                        <w:bottom w:val="none" w:sz="0" w:space="0" w:color="auto"/>
                                        <w:right w:val="none" w:sz="0" w:space="0" w:color="auto"/>
                                      </w:divBdr>
                                    </w:div>
                                    <w:div w:id="839007511">
                                      <w:marLeft w:val="0"/>
                                      <w:marRight w:val="0"/>
                                      <w:marTop w:val="0"/>
                                      <w:marBottom w:val="0"/>
                                      <w:divBdr>
                                        <w:top w:val="none" w:sz="0" w:space="0" w:color="auto"/>
                                        <w:left w:val="none" w:sz="0" w:space="0" w:color="auto"/>
                                        <w:bottom w:val="none" w:sz="0" w:space="0" w:color="auto"/>
                                        <w:right w:val="none" w:sz="0" w:space="0" w:color="auto"/>
                                      </w:divBdr>
                                    </w:div>
                                    <w:div w:id="857545030">
                                      <w:marLeft w:val="0"/>
                                      <w:marRight w:val="0"/>
                                      <w:marTop w:val="0"/>
                                      <w:marBottom w:val="0"/>
                                      <w:divBdr>
                                        <w:top w:val="none" w:sz="0" w:space="0" w:color="auto"/>
                                        <w:left w:val="none" w:sz="0" w:space="0" w:color="auto"/>
                                        <w:bottom w:val="none" w:sz="0" w:space="0" w:color="auto"/>
                                        <w:right w:val="none" w:sz="0" w:space="0" w:color="auto"/>
                                      </w:divBdr>
                                    </w:div>
                                    <w:div w:id="888028248">
                                      <w:marLeft w:val="0"/>
                                      <w:marRight w:val="0"/>
                                      <w:marTop w:val="0"/>
                                      <w:marBottom w:val="0"/>
                                      <w:divBdr>
                                        <w:top w:val="none" w:sz="0" w:space="0" w:color="auto"/>
                                        <w:left w:val="none" w:sz="0" w:space="0" w:color="auto"/>
                                        <w:bottom w:val="none" w:sz="0" w:space="0" w:color="auto"/>
                                        <w:right w:val="none" w:sz="0" w:space="0" w:color="auto"/>
                                      </w:divBdr>
                                    </w:div>
                                    <w:div w:id="1042557825">
                                      <w:marLeft w:val="0"/>
                                      <w:marRight w:val="0"/>
                                      <w:marTop w:val="0"/>
                                      <w:marBottom w:val="0"/>
                                      <w:divBdr>
                                        <w:top w:val="none" w:sz="0" w:space="0" w:color="auto"/>
                                        <w:left w:val="none" w:sz="0" w:space="0" w:color="auto"/>
                                        <w:bottom w:val="none" w:sz="0" w:space="0" w:color="auto"/>
                                        <w:right w:val="none" w:sz="0" w:space="0" w:color="auto"/>
                                      </w:divBdr>
                                    </w:div>
                                    <w:div w:id="1093206617">
                                      <w:marLeft w:val="0"/>
                                      <w:marRight w:val="0"/>
                                      <w:marTop w:val="0"/>
                                      <w:marBottom w:val="0"/>
                                      <w:divBdr>
                                        <w:top w:val="none" w:sz="0" w:space="0" w:color="auto"/>
                                        <w:left w:val="none" w:sz="0" w:space="0" w:color="auto"/>
                                        <w:bottom w:val="none" w:sz="0" w:space="0" w:color="auto"/>
                                        <w:right w:val="none" w:sz="0" w:space="0" w:color="auto"/>
                                      </w:divBdr>
                                    </w:div>
                                    <w:div w:id="1151289336">
                                      <w:marLeft w:val="0"/>
                                      <w:marRight w:val="0"/>
                                      <w:marTop w:val="0"/>
                                      <w:marBottom w:val="0"/>
                                      <w:divBdr>
                                        <w:top w:val="none" w:sz="0" w:space="0" w:color="auto"/>
                                        <w:left w:val="none" w:sz="0" w:space="0" w:color="auto"/>
                                        <w:bottom w:val="none" w:sz="0" w:space="0" w:color="auto"/>
                                        <w:right w:val="none" w:sz="0" w:space="0" w:color="auto"/>
                                      </w:divBdr>
                                    </w:div>
                                    <w:div w:id="1216694217">
                                      <w:marLeft w:val="0"/>
                                      <w:marRight w:val="0"/>
                                      <w:marTop w:val="0"/>
                                      <w:marBottom w:val="0"/>
                                      <w:divBdr>
                                        <w:top w:val="none" w:sz="0" w:space="0" w:color="auto"/>
                                        <w:left w:val="none" w:sz="0" w:space="0" w:color="auto"/>
                                        <w:bottom w:val="none" w:sz="0" w:space="0" w:color="auto"/>
                                        <w:right w:val="none" w:sz="0" w:space="0" w:color="auto"/>
                                      </w:divBdr>
                                    </w:div>
                                    <w:div w:id="1220705481">
                                      <w:marLeft w:val="0"/>
                                      <w:marRight w:val="0"/>
                                      <w:marTop w:val="0"/>
                                      <w:marBottom w:val="0"/>
                                      <w:divBdr>
                                        <w:top w:val="none" w:sz="0" w:space="0" w:color="auto"/>
                                        <w:left w:val="none" w:sz="0" w:space="0" w:color="auto"/>
                                        <w:bottom w:val="none" w:sz="0" w:space="0" w:color="auto"/>
                                        <w:right w:val="none" w:sz="0" w:space="0" w:color="auto"/>
                                      </w:divBdr>
                                    </w:div>
                                    <w:div w:id="1319462997">
                                      <w:marLeft w:val="0"/>
                                      <w:marRight w:val="0"/>
                                      <w:marTop w:val="0"/>
                                      <w:marBottom w:val="0"/>
                                      <w:divBdr>
                                        <w:top w:val="none" w:sz="0" w:space="0" w:color="auto"/>
                                        <w:left w:val="none" w:sz="0" w:space="0" w:color="auto"/>
                                        <w:bottom w:val="none" w:sz="0" w:space="0" w:color="auto"/>
                                        <w:right w:val="none" w:sz="0" w:space="0" w:color="auto"/>
                                      </w:divBdr>
                                    </w:div>
                                    <w:div w:id="1420902384">
                                      <w:marLeft w:val="0"/>
                                      <w:marRight w:val="0"/>
                                      <w:marTop w:val="0"/>
                                      <w:marBottom w:val="0"/>
                                      <w:divBdr>
                                        <w:top w:val="none" w:sz="0" w:space="0" w:color="auto"/>
                                        <w:left w:val="none" w:sz="0" w:space="0" w:color="auto"/>
                                        <w:bottom w:val="none" w:sz="0" w:space="0" w:color="auto"/>
                                        <w:right w:val="none" w:sz="0" w:space="0" w:color="auto"/>
                                      </w:divBdr>
                                    </w:div>
                                    <w:div w:id="1752042665">
                                      <w:marLeft w:val="0"/>
                                      <w:marRight w:val="0"/>
                                      <w:marTop w:val="0"/>
                                      <w:marBottom w:val="0"/>
                                      <w:divBdr>
                                        <w:top w:val="none" w:sz="0" w:space="0" w:color="auto"/>
                                        <w:left w:val="none" w:sz="0" w:space="0" w:color="auto"/>
                                        <w:bottom w:val="none" w:sz="0" w:space="0" w:color="auto"/>
                                        <w:right w:val="none" w:sz="0" w:space="0" w:color="auto"/>
                                      </w:divBdr>
                                    </w:div>
                                    <w:div w:id="1822649028">
                                      <w:marLeft w:val="0"/>
                                      <w:marRight w:val="0"/>
                                      <w:marTop w:val="0"/>
                                      <w:marBottom w:val="0"/>
                                      <w:divBdr>
                                        <w:top w:val="none" w:sz="0" w:space="0" w:color="auto"/>
                                        <w:left w:val="none" w:sz="0" w:space="0" w:color="auto"/>
                                        <w:bottom w:val="none" w:sz="0" w:space="0" w:color="auto"/>
                                        <w:right w:val="none" w:sz="0" w:space="0" w:color="auto"/>
                                      </w:divBdr>
                                    </w:div>
                                    <w:div w:id="1849631988">
                                      <w:marLeft w:val="0"/>
                                      <w:marRight w:val="0"/>
                                      <w:marTop w:val="0"/>
                                      <w:marBottom w:val="0"/>
                                      <w:divBdr>
                                        <w:top w:val="none" w:sz="0" w:space="0" w:color="auto"/>
                                        <w:left w:val="none" w:sz="0" w:space="0" w:color="auto"/>
                                        <w:bottom w:val="none" w:sz="0" w:space="0" w:color="auto"/>
                                        <w:right w:val="none" w:sz="0" w:space="0" w:color="auto"/>
                                      </w:divBdr>
                                    </w:div>
                                    <w:div w:id="1856461094">
                                      <w:marLeft w:val="0"/>
                                      <w:marRight w:val="0"/>
                                      <w:marTop w:val="0"/>
                                      <w:marBottom w:val="0"/>
                                      <w:divBdr>
                                        <w:top w:val="none" w:sz="0" w:space="0" w:color="auto"/>
                                        <w:left w:val="none" w:sz="0" w:space="0" w:color="auto"/>
                                        <w:bottom w:val="none" w:sz="0" w:space="0" w:color="auto"/>
                                        <w:right w:val="none" w:sz="0" w:space="0" w:color="auto"/>
                                      </w:divBdr>
                                    </w:div>
                                    <w:div w:id="1942250668">
                                      <w:marLeft w:val="0"/>
                                      <w:marRight w:val="0"/>
                                      <w:marTop w:val="0"/>
                                      <w:marBottom w:val="0"/>
                                      <w:divBdr>
                                        <w:top w:val="none" w:sz="0" w:space="0" w:color="auto"/>
                                        <w:left w:val="none" w:sz="0" w:space="0" w:color="auto"/>
                                        <w:bottom w:val="none" w:sz="0" w:space="0" w:color="auto"/>
                                        <w:right w:val="none" w:sz="0" w:space="0" w:color="auto"/>
                                      </w:divBdr>
                                    </w:div>
                                    <w:div w:id="1968465427">
                                      <w:marLeft w:val="0"/>
                                      <w:marRight w:val="0"/>
                                      <w:marTop w:val="0"/>
                                      <w:marBottom w:val="0"/>
                                      <w:divBdr>
                                        <w:top w:val="none" w:sz="0" w:space="0" w:color="auto"/>
                                        <w:left w:val="none" w:sz="0" w:space="0" w:color="auto"/>
                                        <w:bottom w:val="none" w:sz="0" w:space="0" w:color="auto"/>
                                        <w:right w:val="none" w:sz="0" w:space="0" w:color="auto"/>
                                      </w:divBdr>
                                    </w:div>
                                    <w:div w:id="206814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2364030">
      <w:bodyDiv w:val="1"/>
      <w:marLeft w:val="0"/>
      <w:marRight w:val="0"/>
      <w:marTop w:val="0"/>
      <w:marBottom w:val="0"/>
      <w:divBdr>
        <w:top w:val="none" w:sz="0" w:space="0" w:color="auto"/>
        <w:left w:val="none" w:sz="0" w:space="0" w:color="auto"/>
        <w:bottom w:val="none" w:sz="0" w:space="0" w:color="auto"/>
        <w:right w:val="none" w:sz="0" w:space="0" w:color="auto"/>
      </w:divBdr>
      <w:divsChild>
        <w:div w:id="569314663">
          <w:marLeft w:val="0"/>
          <w:marRight w:val="0"/>
          <w:marTop w:val="0"/>
          <w:marBottom w:val="0"/>
          <w:divBdr>
            <w:top w:val="none" w:sz="0" w:space="0" w:color="auto"/>
            <w:left w:val="none" w:sz="0" w:space="0" w:color="auto"/>
            <w:bottom w:val="none" w:sz="0" w:space="0" w:color="auto"/>
            <w:right w:val="none" w:sz="0" w:space="0" w:color="auto"/>
          </w:divBdr>
          <w:divsChild>
            <w:div w:id="248005117">
              <w:marLeft w:val="0"/>
              <w:marRight w:val="0"/>
              <w:marTop w:val="0"/>
              <w:marBottom w:val="0"/>
              <w:divBdr>
                <w:top w:val="none" w:sz="0" w:space="0" w:color="auto"/>
                <w:left w:val="none" w:sz="0" w:space="0" w:color="auto"/>
                <w:bottom w:val="none" w:sz="0" w:space="0" w:color="auto"/>
                <w:right w:val="none" w:sz="0" w:space="0" w:color="auto"/>
              </w:divBdr>
              <w:divsChild>
                <w:div w:id="1228222861">
                  <w:marLeft w:val="0"/>
                  <w:marRight w:val="0"/>
                  <w:marTop w:val="0"/>
                  <w:marBottom w:val="0"/>
                  <w:divBdr>
                    <w:top w:val="none" w:sz="0" w:space="0" w:color="auto"/>
                    <w:left w:val="none" w:sz="0" w:space="0" w:color="auto"/>
                    <w:bottom w:val="none" w:sz="0" w:space="0" w:color="auto"/>
                    <w:right w:val="none" w:sz="0" w:space="0" w:color="auto"/>
                  </w:divBdr>
                  <w:divsChild>
                    <w:div w:id="1507557083">
                      <w:marLeft w:val="0"/>
                      <w:marRight w:val="0"/>
                      <w:marTop w:val="0"/>
                      <w:marBottom w:val="0"/>
                      <w:divBdr>
                        <w:top w:val="none" w:sz="0" w:space="0" w:color="auto"/>
                        <w:left w:val="none" w:sz="0" w:space="0" w:color="auto"/>
                        <w:bottom w:val="none" w:sz="0" w:space="0" w:color="auto"/>
                        <w:right w:val="none" w:sz="0" w:space="0" w:color="auto"/>
                      </w:divBdr>
                      <w:divsChild>
                        <w:div w:id="1876114151">
                          <w:marLeft w:val="0"/>
                          <w:marRight w:val="0"/>
                          <w:marTop w:val="0"/>
                          <w:marBottom w:val="0"/>
                          <w:divBdr>
                            <w:top w:val="none" w:sz="0" w:space="0" w:color="auto"/>
                            <w:left w:val="none" w:sz="0" w:space="0" w:color="auto"/>
                            <w:bottom w:val="none" w:sz="0" w:space="0" w:color="auto"/>
                            <w:right w:val="none" w:sz="0" w:space="0" w:color="auto"/>
                          </w:divBdr>
                          <w:divsChild>
                            <w:div w:id="128058558">
                              <w:marLeft w:val="0"/>
                              <w:marRight w:val="0"/>
                              <w:marTop w:val="0"/>
                              <w:marBottom w:val="0"/>
                              <w:divBdr>
                                <w:top w:val="none" w:sz="0" w:space="0" w:color="auto"/>
                                <w:left w:val="none" w:sz="0" w:space="0" w:color="auto"/>
                                <w:bottom w:val="none" w:sz="0" w:space="0" w:color="auto"/>
                                <w:right w:val="none" w:sz="0" w:space="0" w:color="auto"/>
                              </w:divBdr>
                              <w:divsChild>
                                <w:div w:id="540289655">
                                  <w:marLeft w:val="0"/>
                                  <w:marRight w:val="0"/>
                                  <w:marTop w:val="0"/>
                                  <w:marBottom w:val="0"/>
                                  <w:divBdr>
                                    <w:top w:val="none" w:sz="0" w:space="0" w:color="auto"/>
                                    <w:left w:val="none" w:sz="0" w:space="0" w:color="auto"/>
                                    <w:bottom w:val="none" w:sz="0" w:space="0" w:color="auto"/>
                                    <w:right w:val="none" w:sz="0" w:space="0" w:color="auto"/>
                                  </w:divBdr>
                                  <w:divsChild>
                                    <w:div w:id="968172290">
                                      <w:marLeft w:val="0"/>
                                      <w:marRight w:val="0"/>
                                      <w:marTop w:val="0"/>
                                      <w:marBottom w:val="0"/>
                                      <w:divBdr>
                                        <w:top w:val="none" w:sz="0" w:space="0" w:color="auto"/>
                                        <w:left w:val="none" w:sz="0" w:space="0" w:color="auto"/>
                                        <w:bottom w:val="none" w:sz="0" w:space="0" w:color="auto"/>
                                        <w:right w:val="none" w:sz="0" w:space="0" w:color="auto"/>
                                      </w:divBdr>
                                      <w:divsChild>
                                        <w:div w:id="580061924">
                                          <w:marLeft w:val="0"/>
                                          <w:marRight w:val="0"/>
                                          <w:marTop w:val="0"/>
                                          <w:marBottom w:val="0"/>
                                          <w:divBdr>
                                            <w:top w:val="none" w:sz="0" w:space="0" w:color="auto"/>
                                            <w:left w:val="none" w:sz="0" w:space="0" w:color="auto"/>
                                            <w:bottom w:val="none" w:sz="0" w:space="0" w:color="auto"/>
                                            <w:right w:val="none" w:sz="0" w:space="0" w:color="auto"/>
                                          </w:divBdr>
                                          <w:divsChild>
                                            <w:div w:id="973026198">
                                              <w:marLeft w:val="0"/>
                                              <w:marRight w:val="0"/>
                                              <w:marTop w:val="0"/>
                                              <w:marBottom w:val="0"/>
                                              <w:divBdr>
                                                <w:top w:val="none" w:sz="0" w:space="0" w:color="auto"/>
                                                <w:left w:val="none" w:sz="0" w:space="0" w:color="auto"/>
                                                <w:bottom w:val="none" w:sz="0" w:space="0" w:color="auto"/>
                                                <w:right w:val="none" w:sz="0" w:space="0" w:color="auto"/>
                                              </w:divBdr>
                                              <w:divsChild>
                                                <w:div w:id="112527720">
                                                  <w:marLeft w:val="0"/>
                                                  <w:marRight w:val="0"/>
                                                  <w:marTop w:val="0"/>
                                                  <w:marBottom w:val="0"/>
                                                  <w:divBdr>
                                                    <w:top w:val="none" w:sz="0" w:space="0" w:color="auto"/>
                                                    <w:left w:val="none" w:sz="0" w:space="0" w:color="auto"/>
                                                    <w:bottom w:val="none" w:sz="0" w:space="0" w:color="auto"/>
                                                    <w:right w:val="none" w:sz="0" w:space="0" w:color="auto"/>
                                                  </w:divBdr>
                                                </w:div>
                                                <w:div w:id="923221925">
                                                  <w:marLeft w:val="0"/>
                                                  <w:marRight w:val="0"/>
                                                  <w:marTop w:val="0"/>
                                                  <w:marBottom w:val="0"/>
                                                  <w:divBdr>
                                                    <w:top w:val="none" w:sz="0" w:space="0" w:color="auto"/>
                                                    <w:left w:val="none" w:sz="0" w:space="0" w:color="auto"/>
                                                    <w:bottom w:val="none" w:sz="0" w:space="0" w:color="auto"/>
                                                    <w:right w:val="none" w:sz="0" w:space="0" w:color="auto"/>
                                                  </w:divBdr>
                                                  <w:divsChild>
                                                    <w:div w:id="653726639">
                                                      <w:marLeft w:val="0"/>
                                                      <w:marRight w:val="0"/>
                                                      <w:marTop w:val="0"/>
                                                      <w:marBottom w:val="0"/>
                                                      <w:divBdr>
                                                        <w:top w:val="none" w:sz="0" w:space="0" w:color="auto"/>
                                                        <w:left w:val="none" w:sz="0" w:space="0" w:color="auto"/>
                                                        <w:bottom w:val="none" w:sz="0" w:space="0" w:color="auto"/>
                                                        <w:right w:val="none" w:sz="0" w:space="0" w:color="auto"/>
                                                      </w:divBdr>
                                                    </w:div>
                                                  </w:divsChild>
                                                </w:div>
                                                <w:div w:id="1015499618">
                                                  <w:marLeft w:val="0"/>
                                                  <w:marRight w:val="0"/>
                                                  <w:marTop w:val="0"/>
                                                  <w:marBottom w:val="0"/>
                                                  <w:divBdr>
                                                    <w:top w:val="none" w:sz="0" w:space="0" w:color="auto"/>
                                                    <w:left w:val="none" w:sz="0" w:space="0" w:color="auto"/>
                                                    <w:bottom w:val="none" w:sz="0" w:space="0" w:color="auto"/>
                                                    <w:right w:val="none" w:sz="0" w:space="0" w:color="auto"/>
                                                  </w:divBdr>
                                                </w:div>
                                                <w:div w:id="1685084381">
                                                  <w:marLeft w:val="0"/>
                                                  <w:marRight w:val="0"/>
                                                  <w:marTop w:val="0"/>
                                                  <w:marBottom w:val="0"/>
                                                  <w:divBdr>
                                                    <w:top w:val="none" w:sz="0" w:space="0" w:color="auto"/>
                                                    <w:left w:val="none" w:sz="0" w:space="0" w:color="auto"/>
                                                    <w:bottom w:val="none" w:sz="0" w:space="0" w:color="auto"/>
                                                    <w:right w:val="none" w:sz="0" w:space="0" w:color="auto"/>
                                                  </w:divBdr>
                                                </w:div>
                                              </w:divsChild>
                                            </w:div>
                                            <w:div w:id="1905211741">
                                              <w:marLeft w:val="0"/>
                                              <w:marRight w:val="0"/>
                                              <w:marTop w:val="0"/>
                                              <w:marBottom w:val="0"/>
                                              <w:divBdr>
                                                <w:top w:val="none" w:sz="0" w:space="0" w:color="auto"/>
                                                <w:left w:val="none" w:sz="0" w:space="0" w:color="auto"/>
                                                <w:bottom w:val="none" w:sz="0" w:space="0" w:color="auto"/>
                                                <w:right w:val="none" w:sz="0" w:space="0" w:color="auto"/>
                                              </w:divBdr>
                                              <w:divsChild>
                                                <w:div w:id="414323246">
                                                  <w:marLeft w:val="0"/>
                                                  <w:marRight w:val="0"/>
                                                  <w:marTop w:val="0"/>
                                                  <w:marBottom w:val="0"/>
                                                  <w:divBdr>
                                                    <w:top w:val="none" w:sz="0" w:space="0" w:color="auto"/>
                                                    <w:left w:val="none" w:sz="0" w:space="0" w:color="auto"/>
                                                    <w:bottom w:val="none" w:sz="0" w:space="0" w:color="auto"/>
                                                    <w:right w:val="none" w:sz="0" w:space="0" w:color="auto"/>
                                                  </w:divBdr>
                                                  <w:divsChild>
                                                    <w:div w:id="79537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921668">
                                          <w:marLeft w:val="0"/>
                                          <w:marRight w:val="0"/>
                                          <w:marTop w:val="0"/>
                                          <w:marBottom w:val="0"/>
                                          <w:divBdr>
                                            <w:top w:val="none" w:sz="0" w:space="0" w:color="auto"/>
                                            <w:left w:val="none" w:sz="0" w:space="0" w:color="auto"/>
                                            <w:bottom w:val="none" w:sz="0" w:space="0" w:color="auto"/>
                                            <w:right w:val="none" w:sz="0" w:space="0" w:color="auto"/>
                                          </w:divBdr>
                                          <w:divsChild>
                                            <w:div w:id="11610480">
                                              <w:marLeft w:val="0"/>
                                              <w:marRight w:val="0"/>
                                              <w:marTop w:val="0"/>
                                              <w:marBottom w:val="0"/>
                                              <w:divBdr>
                                                <w:top w:val="none" w:sz="0" w:space="0" w:color="auto"/>
                                                <w:left w:val="none" w:sz="0" w:space="0" w:color="auto"/>
                                                <w:bottom w:val="none" w:sz="0" w:space="0" w:color="auto"/>
                                                <w:right w:val="none" w:sz="0" w:space="0" w:color="auto"/>
                                              </w:divBdr>
                                              <w:divsChild>
                                                <w:div w:id="159897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531968">
                                  <w:marLeft w:val="0"/>
                                  <w:marRight w:val="0"/>
                                  <w:marTop w:val="0"/>
                                  <w:marBottom w:val="0"/>
                                  <w:divBdr>
                                    <w:top w:val="none" w:sz="0" w:space="0" w:color="auto"/>
                                    <w:left w:val="none" w:sz="0" w:space="0" w:color="auto"/>
                                    <w:bottom w:val="none" w:sz="0" w:space="0" w:color="auto"/>
                                    <w:right w:val="none" w:sz="0" w:space="0" w:color="auto"/>
                                  </w:divBdr>
                                  <w:divsChild>
                                    <w:div w:id="835337646">
                                      <w:marLeft w:val="0"/>
                                      <w:marRight w:val="0"/>
                                      <w:marTop w:val="0"/>
                                      <w:marBottom w:val="0"/>
                                      <w:divBdr>
                                        <w:top w:val="none" w:sz="0" w:space="0" w:color="auto"/>
                                        <w:left w:val="none" w:sz="0" w:space="0" w:color="auto"/>
                                        <w:bottom w:val="none" w:sz="0" w:space="0" w:color="auto"/>
                                        <w:right w:val="none" w:sz="0" w:space="0" w:color="auto"/>
                                      </w:divBdr>
                                      <w:divsChild>
                                        <w:div w:id="5911944">
                                          <w:marLeft w:val="0"/>
                                          <w:marRight w:val="0"/>
                                          <w:marTop w:val="0"/>
                                          <w:marBottom w:val="0"/>
                                          <w:divBdr>
                                            <w:top w:val="none" w:sz="0" w:space="0" w:color="auto"/>
                                            <w:left w:val="none" w:sz="0" w:space="0" w:color="auto"/>
                                            <w:bottom w:val="none" w:sz="0" w:space="0" w:color="auto"/>
                                            <w:right w:val="none" w:sz="0" w:space="0" w:color="auto"/>
                                          </w:divBdr>
                                          <w:divsChild>
                                            <w:div w:id="42935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4734680">
                  <w:marLeft w:val="0"/>
                  <w:marRight w:val="0"/>
                  <w:marTop w:val="0"/>
                  <w:marBottom w:val="0"/>
                  <w:divBdr>
                    <w:top w:val="none" w:sz="0" w:space="0" w:color="auto"/>
                    <w:left w:val="none" w:sz="0" w:space="0" w:color="auto"/>
                    <w:bottom w:val="none" w:sz="0" w:space="0" w:color="auto"/>
                    <w:right w:val="none" w:sz="0" w:space="0" w:color="auto"/>
                  </w:divBdr>
                  <w:divsChild>
                    <w:div w:id="648486473">
                      <w:marLeft w:val="0"/>
                      <w:marRight w:val="0"/>
                      <w:marTop w:val="0"/>
                      <w:marBottom w:val="0"/>
                      <w:divBdr>
                        <w:top w:val="none" w:sz="0" w:space="0" w:color="auto"/>
                        <w:left w:val="none" w:sz="0" w:space="0" w:color="auto"/>
                        <w:bottom w:val="none" w:sz="0" w:space="0" w:color="auto"/>
                        <w:right w:val="none" w:sz="0" w:space="0" w:color="auto"/>
                      </w:divBdr>
                      <w:divsChild>
                        <w:div w:id="2126729116">
                          <w:marLeft w:val="0"/>
                          <w:marRight w:val="0"/>
                          <w:marTop w:val="0"/>
                          <w:marBottom w:val="0"/>
                          <w:divBdr>
                            <w:top w:val="none" w:sz="0" w:space="0" w:color="auto"/>
                            <w:left w:val="none" w:sz="0" w:space="0" w:color="auto"/>
                            <w:bottom w:val="none" w:sz="0" w:space="0" w:color="auto"/>
                            <w:right w:val="none" w:sz="0" w:space="0" w:color="auto"/>
                          </w:divBdr>
                          <w:divsChild>
                            <w:div w:id="162099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130962">
              <w:marLeft w:val="0"/>
              <w:marRight w:val="0"/>
              <w:marTop w:val="0"/>
              <w:marBottom w:val="0"/>
              <w:divBdr>
                <w:top w:val="none" w:sz="0" w:space="0" w:color="auto"/>
                <w:left w:val="none" w:sz="0" w:space="0" w:color="auto"/>
                <w:bottom w:val="none" w:sz="0" w:space="0" w:color="auto"/>
                <w:right w:val="none" w:sz="0" w:space="0" w:color="auto"/>
              </w:divBdr>
              <w:divsChild>
                <w:div w:id="10126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715845">
      <w:bodyDiv w:val="1"/>
      <w:marLeft w:val="0"/>
      <w:marRight w:val="0"/>
      <w:marTop w:val="0"/>
      <w:marBottom w:val="0"/>
      <w:divBdr>
        <w:top w:val="none" w:sz="0" w:space="0" w:color="auto"/>
        <w:left w:val="none" w:sz="0" w:space="0" w:color="auto"/>
        <w:bottom w:val="none" w:sz="0" w:space="0" w:color="auto"/>
        <w:right w:val="none" w:sz="0" w:space="0" w:color="auto"/>
      </w:divBdr>
      <w:divsChild>
        <w:div w:id="582030304">
          <w:marLeft w:val="0"/>
          <w:marRight w:val="0"/>
          <w:marTop w:val="0"/>
          <w:marBottom w:val="0"/>
          <w:divBdr>
            <w:top w:val="none" w:sz="0" w:space="0" w:color="auto"/>
            <w:left w:val="none" w:sz="0" w:space="0" w:color="auto"/>
            <w:bottom w:val="none" w:sz="0" w:space="0" w:color="auto"/>
            <w:right w:val="none" w:sz="0" w:space="0" w:color="auto"/>
          </w:divBdr>
          <w:divsChild>
            <w:div w:id="1220286119">
              <w:marLeft w:val="0"/>
              <w:marRight w:val="0"/>
              <w:marTop w:val="0"/>
              <w:marBottom w:val="0"/>
              <w:divBdr>
                <w:top w:val="none" w:sz="0" w:space="0" w:color="auto"/>
                <w:left w:val="none" w:sz="0" w:space="0" w:color="auto"/>
                <w:bottom w:val="none" w:sz="0" w:space="0" w:color="auto"/>
                <w:right w:val="none" w:sz="0" w:space="0" w:color="auto"/>
              </w:divBdr>
              <w:divsChild>
                <w:div w:id="1316370471">
                  <w:marLeft w:val="0"/>
                  <w:marRight w:val="0"/>
                  <w:marTop w:val="0"/>
                  <w:marBottom w:val="0"/>
                  <w:divBdr>
                    <w:top w:val="none" w:sz="0" w:space="0" w:color="auto"/>
                    <w:left w:val="none" w:sz="0" w:space="0" w:color="auto"/>
                    <w:bottom w:val="none" w:sz="0" w:space="0" w:color="auto"/>
                    <w:right w:val="none" w:sz="0" w:space="0" w:color="auto"/>
                  </w:divBdr>
                  <w:divsChild>
                    <w:div w:id="268120580">
                      <w:marLeft w:val="0"/>
                      <w:marRight w:val="0"/>
                      <w:marTop w:val="0"/>
                      <w:marBottom w:val="0"/>
                      <w:divBdr>
                        <w:top w:val="none" w:sz="0" w:space="0" w:color="auto"/>
                        <w:left w:val="none" w:sz="0" w:space="0" w:color="auto"/>
                        <w:bottom w:val="none" w:sz="0" w:space="0" w:color="auto"/>
                        <w:right w:val="none" w:sz="0" w:space="0" w:color="auto"/>
                      </w:divBdr>
                      <w:divsChild>
                        <w:div w:id="97996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437504">
          <w:marLeft w:val="0"/>
          <w:marRight w:val="0"/>
          <w:marTop w:val="0"/>
          <w:marBottom w:val="0"/>
          <w:divBdr>
            <w:top w:val="none" w:sz="0" w:space="0" w:color="auto"/>
            <w:left w:val="none" w:sz="0" w:space="0" w:color="auto"/>
            <w:bottom w:val="none" w:sz="0" w:space="0" w:color="auto"/>
            <w:right w:val="none" w:sz="0" w:space="0" w:color="auto"/>
          </w:divBdr>
          <w:divsChild>
            <w:div w:id="1997025018">
              <w:marLeft w:val="0"/>
              <w:marRight w:val="0"/>
              <w:marTop w:val="0"/>
              <w:marBottom w:val="0"/>
              <w:divBdr>
                <w:top w:val="none" w:sz="0" w:space="0" w:color="auto"/>
                <w:left w:val="none" w:sz="0" w:space="0" w:color="auto"/>
                <w:bottom w:val="none" w:sz="0" w:space="0" w:color="auto"/>
                <w:right w:val="none" w:sz="0" w:space="0" w:color="auto"/>
              </w:divBdr>
              <w:divsChild>
                <w:div w:id="2068256793">
                  <w:marLeft w:val="0"/>
                  <w:marRight w:val="0"/>
                  <w:marTop w:val="0"/>
                  <w:marBottom w:val="0"/>
                  <w:divBdr>
                    <w:top w:val="none" w:sz="0" w:space="0" w:color="auto"/>
                    <w:left w:val="none" w:sz="0" w:space="0" w:color="auto"/>
                    <w:bottom w:val="none" w:sz="0" w:space="0" w:color="auto"/>
                    <w:right w:val="none" w:sz="0" w:space="0" w:color="auto"/>
                  </w:divBdr>
                  <w:divsChild>
                    <w:div w:id="1586108427">
                      <w:marLeft w:val="0"/>
                      <w:marRight w:val="0"/>
                      <w:marTop w:val="0"/>
                      <w:marBottom w:val="0"/>
                      <w:divBdr>
                        <w:top w:val="none" w:sz="0" w:space="0" w:color="auto"/>
                        <w:left w:val="none" w:sz="0" w:space="0" w:color="auto"/>
                        <w:bottom w:val="none" w:sz="0" w:space="0" w:color="auto"/>
                        <w:right w:val="none" w:sz="0" w:space="0" w:color="auto"/>
                      </w:divBdr>
                      <w:divsChild>
                        <w:div w:id="275869409">
                          <w:marLeft w:val="0"/>
                          <w:marRight w:val="0"/>
                          <w:marTop w:val="0"/>
                          <w:marBottom w:val="0"/>
                          <w:divBdr>
                            <w:top w:val="none" w:sz="0" w:space="0" w:color="auto"/>
                            <w:left w:val="none" w:sz="0" w:space="0" w:color="auto"/>
                            <w:bottom w:val="none" w:sz="0" w:space="0" w:color="auto"/>
                            <w:right w:val="none" w:sz="0" w:space="0" w:color="auto"/>
                          </w:divBdr>
                          <w:divsChild>
                            <w:div w:id="235937181">
                              <w:marLeft w:val="0"/>
                              <w:marRight w:val="0"/>
                              <w:marTop w:val="0"/>
                              <w:marBottom w:val="0"/>
                              <w:divBdr>
                                <w:top w:val="none" w:sz="0" w:space="0" w:color="auto"/>
                                <w:left w:val="none" w:sz="0" w:space="0" w:color="auto"/>
                                <w:bottom w:val="none" w:sz="0" w:space="0" w:color="auto"/>
                                <w:right w:val="none" w:sz="0" w:space="0" w:color="auto"/>
                              </w:divBdr>
                              <w:divsChild>
                                <w:div w:id="44834351">
                                  <w:marLeft w:val="0"/>
                                  <w:marRight w:val="0"/>
                                  <w:marTop w:val="0"/>
                                  <w:marBottom w:val="0"/>
                                  <w:divBdr>
                                    <w:top w:val="none" w:sz="0" w:space="0" w:color="auto"/>
                                    <w:left w:val="none" w:sz="0" w:space="0" w:color="auto"/>
                                    <w:bottom w:val="none" w:sz="0" w:space="0" w:color="auto"/>
                                    <w:right w:val="none" w:sz="0" w:space="0" w:color="auto"/>
                                  </w:divBdr>
                                  <w:divsChild>
                                    <w:div w:id="408695916">
                                      <w:marLeft w:val="0"/>
                                      <w:marRight w:val="0"/>
                                      <w:marTop w:val="0"/>
                                      <w:marBottom w:val="0"/>
                                      <w:divBdr>
                                        <w:top w:val="none" w:sz="0" w:space="0" w:color="auto"/>
                                        <w:left w:val="none" w:sz="0" w:space="0" w:color="auto"/>
                                        <w:bottom w:val="none" w:sz="0" w:space="0" w:color="auto"/>
                                        <w:right w:val="none" w:sz="0" w:space="0" w:color="auto"/>
                                      </w:divBdr>
                                    </w:div>
                                    <w:div w:id="444929345">
                                      <w:marLeft w:val="0"/>
                                      <w:marRight w:val="0"/>
                                      <w:marTop w:val="0"/>
                                      <w:marBottom w:val="0"/>
                                      <w:divBdr>
                                        <w:top w:val="none" w:sz="0" w:space="0" w:color="auto"/>
                                        <w:left w:val="none" w:sz="0" w:space="0" w:color="auto"/>
                                        <w:bottom w:val="none" w:sz="0" w:space="0" w:color="auto"/>
                                        <w:right w:val="none" w:sz="0" w:space="0" w:color="auto"/>
                                      </w:divBdr>
                                    </w:div>
                                    <w:div w:id="494032980">
                                      <w:marLeft w:val="0"/>
                                      <w:marRight w:val="0"/>
                                      <w:marTop w:val="0"/>
                                      <w:marBottom w:val="0"/>
                                      <w:divBdr>
                                        <w:top w:val="none" w:sz="0" w:space="0" w:color="auto"/>
                                        <w:left w:val="none" w:sz="0" w:space="0" w:color="auto"/>
                                        <w:bottom w:val="none" w:sz="0" w:space="0" w:color="auto"/>
                                        <w:right w:val="none" w:sz="0" w:space="0" w:color="auto"/>
                                      </w:divBdr>
                                    </w:div>
                                    <w:div w:id="508329564">
                                      <w:marLeft w:val="0"/>
                                      <w:marRight w:val="0"/>
                                      <w:marTop w:val="0"/>
                                      <w:marBottom w:val="0"/>
                                      <w:divBdr>
                                        <w:top w:val="none" w:sz="0" w:space="0" w:color="auto"/>
                                        <w:left w:val="none" w:sz="0" w:space="0" w:color="auto"/>
                                        <w:bottom w:val="none" w:sz="0" w:space="0" w:color="auto"/>
                                        <w:right w:val="none" w:sz="0" w:space="0" w:color="auto"/>
                                      </w:divBdr>
                                    </w:div>
                                    <w:div w:id="680274477">
                                      <w:marLeft w:val="0"/>
                                      <w:marRight w:val="0"/>
                                      <w:marTop w:val="0"/>
                                      <w:marBottom w:val="0"/>
                                      <w:divBdr>
                                        <w:top w:val="none" w:sz="0" w:space="0" w:color="auto"/>
                                        <w:left w:val="none" w:sz="0" w:space="0" w:color="auto"/>
                                        <w:bottom w:val="none" w:sz="0" w:space="0" w:color="auto"/>
                                        <w:right w:val="none" w:sz="0" w:space="0" w:color="auto"/>
                                      </w:divBdr>
                                    </w:div>
                                    <w:div w:id="709720638">
                                      <w:marLeft w:val="0"/>
                                      <w:marRight w:val="0"/>
                                      <w:marTop w:val="0"/>
                                      <w:marBottom w:val="0"/>
                                      <w:divBdr>
                                        <w:top w:val="none" w:sz="0" w:space="0" w:color="auto"/>
                                        <w:left w:val="none" w:sz="0" w:space="0" w:color="auto"/>
                                        <w:bottom w:val="none" w:sz="0" w:space="0" w:color="auto"/>
                                        <w:right w:val="none" w:sz="0" w:space="0" w:color="auto"/>
                                      </w:divBdr>
                                    </w:div>
                                    <w:div w:id="1131094760">
                                      <w:marLeft w:val="0"/>
                                      <w:marRight w:val="0"/>
                                      <w:marTop w:val="0"/>
                                      <w:marBottom w:val="0"/>
                                      <w:divBdr>
                                        <w:top w:val="none" w:sz="0" w:space="0" w:color="auto"/>
                                        <w:left w:val="none" w:sz="0" w:space="0" w:color="auto"/>
                                        <w:bottom w:val="none" w:sz="0" w:space="0" w:color="auto"/>
                                        <w:right w:val="none" w:sz="0" w:space="0" w:color="auto"/>
                                      </w:divBdr>
                                    </w:div>
                                    <w:div w:id="1256133164">
                                      <w:marLeft w:val="0"/>
                                      <w:marRight w:val="0"/>
                                      <w:marTop w:val="0"/>
                                      <w:marBottom w:val="0"/>
                                      <w:divBdr>
                                        <w:top w:val="none" w:sz="0" w:space="0" w:color="auto"/>
                                        <w:left w:val="none" w:sz="0" w:space="0" w:color="auto"/>
                                        <w:bottom w:val="none" w:sz="0" w:space="0" w:color="auto"/>
                                        <w:right w:val="none" w:sz="0" w:space="0" w:color="auto"/>
                                      </w:divBdr>
                                    </w:div>
                                    <w:div w:id="195070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2898291">
          <w:marLeft w:val="0"/>
          <w:marRight w:val="0"/>
          <w:marTop w:val="0"/>
          <w:marBottom w:val="0"/>
          <w:divBdr>
            <w:top w:val="none" w:sz="0" w:space="0" w:color="auto"/>
            <w:left w:val="none" w:sz="0" w:space="0" w:color="auto"/>
            <w:bottom w:val="none" w:sz="0" w:space="0" w:color="auto"/>
            <w:right w:val="none" w:sz="0" w:space="0" w:color="auto"/>
          </w:divBdr>
          <w:divsChild>
            <w:div w:id="514811893">
              <w:marLeft w:val="0"/>
              <w:marRight w:val="0"/>
              <w:marTop w:val="0"/>
              <w:marBottom w:val="0"/>
              <w:divBdr>
                <w:top w:val="none" w:sz="0" w:space="0" w:color="auto"/>
                <w:left w:val="none" w:sz="0" w:space="0" w:color="auto"/>
                <w:bottom w:val="none" w:sz="0" w:space="0" w:color="auto"/>
                <w:right w:val="none" w:sz="0" w:space="0" w:color="auto"/>
              </w:divBdr>
              <w:divsChild>
                <w:div w:id="31611357">
                  <w:marLeft w:val="0"/>
                  <w:marRight w:val="0"/>
                  <w:marTop w:val="0"/>
                  <w:marBottom w:val="0"/>
                  <w:divBdr>
                    <w:top w:val="none" w:sz="0" w:space="0" w:color="auto"/>
                    <w:left w:val="none" w:sz="0" w:space="0" w:color="auto"/>
                    <w:bottom w:val="none" w:sz="0" w:space="0" w:color="auto"/>
                    <w:right w:val="none" w:sz="0" w:space="0" w:color="auto"/>
                  </w:divBdr>
                  <w:divsChild>
                    <w:div w:id="811824053">
                      <w:marLeft w:val="0"/>
                      <w:marRight w:val="0"/>
                      <w:marTop w:val="0"/>
                      <w:marBottom w:val="0"/>
                      <w:divBdr>
                        <w:top w:val="none" w:sz="0" w:space="0" w:color="auto"/>
                        <w:left w:val="none" w:sz="0" w:space="0" w:color="auto"/>
                        <w:bottom w:val="none" w:sz="0" w:space="0" w:color="auto"/>
                        <w:right w:val="none" w:sz="0" w:space="0" w:color="auto"/>
                      </w:divBdr>
                      <w:divsChild>
                        <w:div w:id="1407799850">
                          <w:marLeft w:val="0"/>
                          <w:marRight w:val="0"/>
                          <w:marTop w:val="0"/>
                          <w:marBottom w:val="0"/>
                          <w:divBdr>
                            <w:top w:val="none" w:sz="0" w:space="0" w:color="auto"/>
                            <w:left w:val="none" w:sz="0" w:space="0" w:color="auto"/>
                            <w:bottom w:val="none" w:sz="0" w:space="0" w:color="auto"/>
                            <w:right w:val="none" w:sz="0" w:space="0" w:color="auto"/>
                          </w:divBdr>
                          <w:divsChild>
                            <w:div w:id="2082826810">
                              <w:marLeft w:val="0"/>
                              <w:marRight w:val="0"/>
                              <w:marTop w:val="0"/>
                              <w:marBottom w:val="0"/>
                              <w:divBdr>
                                <w:top w:val="none" w:sz="0" w:space="0" w:color="auto"/>
                                <w:left w:val="none" w:sz="0" w:space="0" w:color="auto"/>
                                <w:bottom w:val="none" w:sz="0" w:space="0" w:color="auto"/>
                                <w:right w:val="none" w:sz="0" w:space="0" w:color="auto"/>
                              </w:divBdr>
                              <w:divsChild>
                                <w:div w:id="624965756">
                                  <w:marLeft w:val="0"/>
                                  <w:marRight w:val="0"/>
                                  <w:marTop w:val="0"/>
                                  <w:marBottom w:val="0"/>
                                  <w:divBdr>
                                    <w:top w:val="none" w:sz="0" w:space="0" w:color="auto"/>
                                    <w:left w:val="none" w:sz="0" w:space="0" w:color="auto"/>
                                    <w:bottom w:val="none" w:sz="0" w:space="0" w:color="auto"/>
                                    <w:right w:val="none" w:sz="0" w:space="0" w:color="auto"/>
                                  </w:divBdr>
                                  <w:divsChild>
                                    <w:div w:id="166246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231997">
          <w:marLeft w:val="0"/>
          <w:marRight w:val="0"/>
          <w:marTop w:val="0"/>
          <w:marBottom w:val="0"/>
          <w:divBdr>
            <w:top w:val="none" w:sz="0" w:space="0" w:color="auto"/>
            <w:left w:val="none" w:sz="0" w:space="0" w:color="auto"/>
            <w:bottom w:val="none" w:sz="0" w:space="0" w:color="auto"/>
            <w:right w:val="none" w:sz="0" w:space="0" w:color="auto"/>
          </w:divBdr>
          <w:divsChild>
            <w:div w:id="200816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78064">
      <w:bodyDiv w:val="1"/>
      <w:marLeft w:val="0"/>
      <w:marRight w:val="0"/>
      <w:marTop w:val="0"/>
      <w:marBottom w:val="0"/>
      <w:divBdr>
        <w:top w:val="none" w:sz="0" w:space="0" w:color="auto"/>
        <w:left w:val="none" w:sz="0" w:space="0" w:color="auto"/>
        <w:bottom w:val="none" w:sz="0" w:space="0" w:color="auto"/>
        <w:right w:val="none" w:sz="0" w:space="0" w:color="auto"/>
      </w:divBdr>
    </w:div>
    <w:div w:id="716078814">
      <w:bodyDiv w:val="1"/>
      <w:marLeft w:val="0"/>
      <w:marRight w:val="0"/>
      <w:marTop w:val="0"/>
      <w:marBottom w:val="0"/>
      <w:divBdr>
        <w:top w:val="none" w:sz="0" w:space="0" w:color="auto"/>
        <w:left w:val="none" w:sz="0" w:space="0" w:color="auto"/>
        <w:bottom w:val="none" w:sz="0" w:space="0" w:color="auto"/>
        <w:right w:val="none" w:sz="0" w:space="0" w:color="auto"/>
      </w:divBdr>
    </w:div>
    <w:div w:id="721101950">
      <w:bodyDiv w:val="1"/>
      <w:marLeft w:val="0"/>
      <w:marRight w:val="0"/>
      <w:marTop w:val="0"/>
      <w:marBottom w:val="0"/>
      <w:divBdr>
        <w:top w:val="none" w:sz="0" w:space="0" w:color="auto"/>
        <w:left w:val="none" w:sz="0" w:space="0" w:color="auto"/>
        <w:bottom w:val="none" w:sz="0" w:space="0" w:color="auto"/>
        <w:right w:val="none" w:sz="0" w:space="0" w:color="auto"/>
      </w:divBdr>
      <w:divsChild>
        <w:div w:id="89400362">
          <w:marLeft w:val="0"/>
          <w:marRight w:val="0"/>
          <w:marTop w:val="0"/>
          <w:marBottom w:val="0"/>
          <w:divBdr>
            <w:top w:val="none" w:sz="0" w:space="0" w:color="auto"/>
            <w:left w:val="none" w:sz="0" w:space="0" w:color="auto"/>
            <w:bottom w:val="none" w:sz="0" w:space="0" w:color="auto"/>
            <w:right w:val="none" w:sz="0" w:space="0" w:color="auto"/>
          </w:divBdr>
        </w:div>
        <w:div w:id="1809859600">
          <w:marLeft w:val="0"/>
          <w:marRight w:val="0"/>
          <w:marTop w:val="0"/>
          <w:marBottom w:val="0"/>
          <w:divBdr>
            <w:top w:val="none" w:sz="0" w:space="0" w:color="auto"/>
            <w:left w:val="none" w:sz="0" w:space="0" w:color="auto"/>
            <w:bottom w:val="none" w:sz="0" w:space="0" w:color="auto"/>
            <w:right w:val="none" w:sz="0" w:space="0" w:color="auto"/>
          </w:divBdr>
        </w:div>
      </w:divsChild>
    </w:div>
    <w:div w:id="723603985">
      <w:bodyDiv w:val="1"/>
      <w:marLeft w:val="0"/>
      <w:marRight w:val="0"/>
      <w:marTop w:val="0"/>
      <w:marBottom w:val="0"/>
      <w:divBdr>
        <w:top w:val="none" w:sz="0" w:space="0" w:color="auto"/>
        <w:left w:val="none" w:sz="0" w:space="0" w:color="auto"/>
        <w:bottom w:val="none" w:sz="0" w:space="0" w:color="auto"/>
        <w:right w:val="none" w:sz="0" w:space="0" w:color="auto"/>
      </w:divBdr>
      <w:divsChild>
        <w:div w:id="171995183">
          <w:marLeft w:val="0"/>
          <w:marRight w:val="0"/>
          <w:marTop w:val="0"/>
          <w:marBottom w:val="0"/>
          <w:divBdr>
            <w:top w:val="none" w:sz="0" w:space="0" w:color="auto"/>
            <w:left w:val="none" w:sz="0" w:space="0" w:color="auto"/>
            <w:bottom w:val="none" w:sz="0" w:space="0" w:color="auto"/>
            <w:right w:val="none" w:sz="0" w:space="0" w:color="auto"/>
          </w:divBdr>
        </w:div>
        <w:div w:id="303320179">
          <w:marLeft w:val="0"/>
          <w:marRight w:val="0"/>
          <w:marTop w:val="0"/>
          <w:marBottom w:val="0"/>
          <w:divBdr>
            <w:top w:val="none" w:sz="0" w:space="0" w:color="auto"/>
            <w:left w:val="none" w:sz="0" w:space="0" w:color="auto"/>
            <w:bottom w:val="none" w:sz="0" w:space="0" w:color="auto"/>
            <w:right w:val="none" w:sz="0" w:space="0" w:color="auto"/>
          </w:divBdr>
        </w:div>
        <w:div w:id="449131628">
          <w:marLeft w:val="0"/>
          <w:marRight w:val="0"/>
          <w:marTop w:val="0"/>
          <w:marBottom w:val="0"/>
          <w:divBdr>
            <w:top w:val="none" w:sz="0" w:space="0" w:color="auto"/>
            <w:left w:val="none" w:sz="0" w:space="0" w:color="auto"/>
            <w:bottom w:val="none" w:sz="0" w:space="0" w:color="auto"/>
            <w:right w:val="none" w:sz="0" w:space="0" w:color="auto"/>
          </w:divBdr>
        </w:div>
        <w:div w:id="567302301">
          <w:marLeft w:val="0"/>
          <w:marRight w:val="0"/>
          <w:marTop w:val="0"/>
          <w:marBottom w:val="0"/>
          <w:divBdr>
            <w:top w:val="none" w:sz="0" w:space="0" w:color="auto"/>
            <w:left w:val="none" w:sz="0" w:space="0" w:color="auto"/>
            <w:bottom w:val="none" w:sz="0" w:space="0" w:color="auto"/>
            <w:right w:val="none" w:sz="0" w:space="0" w:color="auto"/>
          </w:divBdr>
        </w:div>
        <w:div w:id="1557203497">
          <w:marLeft w:val="0"/>
          <w:marRight w:val="0"/>
          <w:marTop w:val="0"/>
          <w:marBottom w:val="0"/>
          <w:divBdr>
            <w:top w:val="none" w:sz="0" w:space="0" w:color="auto"/>
            <w:left w:val="none" w:sz="0" w:space="0" w:color="auto"/>
            <w:bottom w:val="none" w:sz="0" w:space="0" w:color="auto"/>
            <w:right w:val="none" w:sz="0" w:space="0" w:color="auto"/>
          </w:divBdr>
        </w:div>
        <w:div w:id="1656299756">
          <w:marLeft w:val="0"/>
          <w:marRight w:val="0"/>
          <w:marTop w:val="0"/>
          <w:marBottom w:val="0"/>
          <w:divBdr>
            <w:top w:val="none" w:sz="0" w:space="0" w:color="auto"/>
            <w:left w:val="none" w:sz="0" w:space="0" w:color="auto"/>
            <w:bottom w:val="none" w:sz="0" w:space="0" w:color="auto"/>
            <w:right w:val="none" w:sz="0" w:space="0" w:color="auto"/>
          </w:divBdr>
        </w:div>
        <w:div w:id="1818959674">
          <w:marLeft w:val="0"/>
          <w:marRight w:val="0"/>
          <w:marTop w:val="0"/>
          <w:marBottom w:val="0"/>
          <w:divBdr>
            <w:top w:val="none" w:sz="0" w:space="0" w:color="auto"/>
            <w:left w:val="none" w:sz="0" w:space="0" w:color="auto"/>
            <w:bottom w:val="none" w:sz="0" w:space="0" w:color="auto"/>
            <w:right w:val="none" w:sz="0" w:space="0" w:color="auto"/>
          </w:divBdr>
        </w:div>
      </w:divsChild>
    </w:div>
    <w:div w:id="752969434">
      <w:bodyDiv w:val="1"/>
      <w:marLeft w:val="0"/>
      <w:marRight w:val="0"/>
      <w:marTop w:val="0"/>
      <w:marBottom w:val="0"/>
      <w:divBdr>
        <w:top w:val="none" w:sz="0" w:space="0" w:color="auto"/>
        <w:left w:val="none" w:sz="0" w:space="0" w:color="auto"/>
        <w:bottom w:val="none" w:sz="0" w:space="0" w:color="auto"/>
        <w:right w:val="none" w:sz="0" w:space="0" w:color="auto"/>
      </w:divBdr>
      <w:divsChild>
        <w:div w:id="449130774">
          <w:marLeft w:val="0"/>
          <w:marRight w:val="0"/>
          <w:marTop w:val="0"/>
          <w:marBottom w:val="0"/>
          <w:divBdr>
            <w:top w:val="none" w:sz="0" w:space="0" w:color="auto"/>
            <w:left w:val="none" w:sz="0" w:space="0" w:color="auto"/>
            <w:bottom w:val="none" w:sz="0" w:space="0" w:color="auto"/>
            <w:right w:val="none" w:sz="0" w:space="0" w:color="auto"/>
          </w:divBdr>
        </w:div>
        <w:div w:id="553808522">
          <w:marLeft w:val="0"/>
          <w:marRight w:val="0"/>
          <w:marTop w:val="0"/>
          <w:marBottom w:val="0"/>
          <w:divBdr>
            <w:top w:val="none" w:sz="0" w:space="0" w:color="auto"/>
            <w:left w:val="none" w:sz="0" w:space="0" w:color="auto"/>
            <w:bottom w:val="none" w:sz="0" w:space="0" w:color="auto"/>
            <w:right w:val="none" w:sz="0" w:space="0" w:color="auto"/>
          </w:divBdr>
        </w:div>
        <w:div w:id="684870270">
          <w:marLeft w:val="0"/>
          <w:marRight w:val="0"/>
          <w:marTop w:val="0"/>
          <w:marBottom w:val="0"/>
          <w:divBdr>
            <w:top w:val="none" w:sz="0" w:space="0" w:color="auto"/>
            <w:left w:val="none" w:sz="0" w:space="0" w:color="auto"/>
            <w:bottom w:val="none" w:sz="0" w:space="0" w:color="auto"/>
            <w:right w:val="none" w:sz="0" w:space="0" w:color="auto"/>
          </w:divBdr>
        </w:div>
        <w:div w:id="1090472122">
          <w:marLeft w:val="0"/>
          <w:marRight w:val="0"/>
          <w:marTop w:val="0"/>
          <w:marBottom w:val="0"/>
          <w:divBdr>
            <w:top w:val="none" w:sz="0" w:space="0" w:color="auto"/>
            <w:left w:val="none" w:sz="0" w:space="0" w:color="auto"/>
            <w:bottom w:val="none" w:sz="0" w:space="0" w:color="auto"/>
            <w:right w:val="none" w:sz="0" w:space="0" w:color="auto"/>
          </w:divBdr>
        </w:div>
        <w:div w:id="1768425123">
          <w:marLeft w:val="0"/>
          <w:marRight w:val="0"/>
          <w:marTop w:val="0"/>
          <w:marBottom w:val="0"/>
          <w:divBdr>
            <w:top w:val="none" w:sz="0" w:space="0" w:color="auto"/>
            <w:left w:val="none" w:sz="0" w:space="0" w:color="auto"/>
            <w:bottom w:val="none" w:sz="0" w:space="0" w:color="auto"/>
            <w:right w:val="none" w:sz="0" w:space="0" w:color="auto"/>
          </w:divBdr>
        </w:div>
      </w:divsChild>
    </w:div>
    <w:div w:id="753359074">
      <w:bodyDiv w:val="1"/>
      <w:marLeft w:val="0"/>
      <w:marRight w:val="0"/>
      <w:marTop w:val="0"/>
      <w:marBottom w:val="0"/>
      <w:divBdr>
        <w:top w:val="none" w:sz="0" w:space="0" w:color="auto"/>
        <w:left w:val="none" w:sz="0" w:space="0" w:color="auto"/>
        <w:bottom w:val="none" w:sz="0" w:space="0" w:color="auto"/>
        <w:right w:val="none" w:sz="0" w:space="0" w:color="auto"/>
      </w:divBdr>
    </w:div>
    <w:div w:id="754518480">
      <w:bodyDiv w:val="1"/>
      <w:marLeft w:val="0"/>
      <w:marRight w:val="0"/>
      <w:marTop w:val="0"/>
      <w:marBottom w:val="0"/>
      <w:divBdr>
        <w:top w:val="none" w:sz="0" w:space="0" w:color="auto"/>
        <w:left w:val="none" w:sz="0" w:space="0" w:color="auto"/>
        <w:bottom w:val="none" w:sz="0" w:space="0" w:color="auto"/>
        <w:right w:val="none" w:sz="0" w:space="0" w:color="auto"/>
      </w:divBdr>
      <w:divsChild>
        <w:div w:id="93521314">
          <w:marLeft w:val="0"/>
          <w:marRight w:val="0"/>
          <w:marTop w:val="0"/>
          <w:marBottom w:val="0"/>
          <w:divBdr>
            <w:top w:val="none" w:sz="0" w:space="0" w:color="auto"/>
            <w:left w:val="none" w:sz="0" w:space="0" w:color="auto"/>
            <w:bottom w:val="none" w:sz="0" w:space="0" w:color="auto"/>
            <w:right w:val="none" w:sz="0" w:space="0" w:color="auto"/>
          </w:divBdr>
        </w:div>
        <w:div w:id="341863249">
          <w:marLeft w:val="0"/>
          <w:marRight w:val="0"/>
          <w:marTop w:val="0"/>
          <w:marBottom w:val="0"/>
          <w:divBdr>
            <w:top w:val="none" w:sz="0" w:space="0" w:color="auto"/>
            <w:left w:val="none" w:sz="0" w:space="0" w:color="auto"/>
            <w:bottom w:val="none" w:sz="0" w:space="0" w:color="auto"/>
            <w:right w:val="none" w:sz="0" w:space="0" w:color="auto"/>
          </w:divBdr>
        </w:div>
        <w:div w:id="807937864">
          <w:marLeft w:val="0"/>
          <w:marRight w:val="0"/>
          <w:marTop w:val="0"/>
          <w:marBottom w:val="0"/>
          <w:divBdr>
            <w:top w:val="none" w:sz="0" w:space="0" w:color="auto"/>
            <w:left w:val="none" w:sz="0" w:space="0" w:color="auto"/>
            <w:bottom w:val="none" w:sz="0" w:space="0" w:color="auto"/>
            <w:right w:val="none" w:sz="0" w:space="0" w:color="auto"/>
          </w:divBdr>
        </w:div>
        <w:div w:id="1402676563">
          <w:marLeft w:val="0"/>
          <w:marRight w:val="0"/>
          <w:marTop w:val="0"/>
          <w:marBottom w:val="0"/>
          <w:divBdr>
            <w:top w:val="none" w:sz="0" w:space="0" w:color="auto"/>
            <w:left w:val="none" w:sz="0" w:space="0" w:color="auto"/>
            <w:bottom w:val="none" w:sz="0" w:space="0" w:color="auto"/>
            <w:right w:val="none" w:sz="0" w:space="0" w:color="auto"/>
          </w:divBdr>
        </w:div>
        <w:div w:id="2009408879">
          <w:marLeft w:val="0"/>
          <w:marRight w:val="0"/>
          <w:marTop w:val="0"/>
          <w:marBottom w:val="0"/>
          <w:divBdr>
            <w:top w:val="none" w:sz="0" w:space="0" w:color="auto"/>
            <w:left w:val="none" w:sz="0" w:space="0" w:color="auto"/>
            <w:bottom w:val="none" w:sz="0" w:space="0" w:color="auto"/>
            <w:right w:val="none" w:sz="0" w:space="0" w:color="auto"/>
          </w:divBdr>
        </w:div>
      </w:divsChild>
    </w:div>
    <w:div w:id="758253432">
      <w:bodyDiv w:val="1"/>
      <w:marLeft w:val="0"/>
      <w:marRight w:val="0"/>
      <w:marTop w:val="0"/>
      <w:marBottom w:val="0"/>
      <w:divBdr>
        <w:top w:val="none" w:sz="0" w:space="0" w:color="auto"/>
        <w:left w:val="none" w:sz="0" w:space="0" w:color="auto"/>
        <w:bottom w:val="none" w:sz="0" w:space="0" w:color="auto"/>
        <w:right w:val="none" w:sz="0" w:space="0" w:color="auto"/>
      </w:divBdr>
      <w:divsChild>
        <w:div w:id="649604238">
          <w:marLeft w:val="0"/>
          <w:marRight w:val="0"/>
          <w:marTop w:val="0"/>
          <w:marBottom w:val="0"/>
          <w:divBdr>
            <w:top w:val="none" w:sz="0" w:space="0" w:color="auto"/>
            <w:left w:val="none" w:sz="0" w:space="0" w:color="auto"/>
            <w:bottom w:val="none" w:sz="0" w:space="0" w:color="auto"/>
            <w:right w:val="none" w:sz="0" w:space="0" w:color="auto"/>
          </w:divBdr>
        </w:div>
        <w:div w:id="1011295793">
          <w:marLeft w:val="0"/>
          <w:marRight w:val="0"/>
          <w:marTop w:val="0"/>
          <w:marBottom w:val="0"/>
          <w:divBdr>
            <w:top w:val="none" w:sz="0" w:space="0" w:color="auto"/>
            <w:left w:val="none" w:sz="0" w:space="0" w:color="auto"/>
            <w:bottom w:val="none" w:sz="0" w:space="0" w:color="auto"/>
            <w:right w:val="none" w:sz="0" w:space="0" w:color="auto"/>
          </w:divBdr>
        </w:div>
        <w:div w:id="1565293174">
          <w:marLeft w:val="0"/>
          <w:marRight w:val="0"/>
          <w:marTop w:val="0"/>
          <w:marBottom w:val="0"/>
          <w:divBdr>
            <w:top w:val="none" w:sz="0" w:space="0" w:color="auto"/>
            <w:left w:val="none" w:sz="0" w:space="0" w:color="auto"/>
            <w:bottom w:val="none" w:sz="0" w:space="0" w:color="auto"/>
            <w:right w:val="none" w:sz="0" w:space="0" w:color="auto"/>
          </w:divBdr>
        </w:div>
        <w:div w:id="1791894518">
          <w:marLeft w:val="0"/>
          <w:marRight w:val="0"/>
          <w:marTop w:val="0"/>
          <w:marBottom w:val="0"/>
          <w:divBdr>
            <w:top w:val="none" w:sz="0" w:space="0" w:color="auto"/>
            <w:left w:val="none" w:sz="0" w:space="0" w:color="auto"/>
            <w:bottom w:val="none" w:sz="0" w:space="0" w:color="auto"/>
            <w:right w:val="none" w:sz="0" w:space="0" w:color="auto"/>
          </w:divBdr>
        </w:div>
      </w:divsChild>
    </w:div>
    <w:div w:id="787621973">
      <w:bodyDiv w:val="1"/>
      <w:marLeft w:val="0"/>
      <w:marRight w:val="0"/>
      <w:marTop w:val="0"/>
      <w:marBottom w:val="0"/>
      <w:divBdr>
        <w:top w:val="none" w:sz="0" w:space="0" w:color="auto"/>
        <w:left w:val="none" w:sz="0" w:space="0" w:color="auto"/>
        <w:bottom w:val="none" w:sz="0" w:space="0" w:color="auto"/>
        <w:right w:val="none" w:sz="0" w:space="0" w:color="auto"/>
      </w:divBdr>
    </w:div>
    <w:div w:id="792362094">
      <w:bodyDiv w:val="1"/>
      <w:marLeft w:val="0"/>
      <w:marRight w:val="0"/>
      <w:marTop w:val="0"/>
      <w:marBottom w:val="0"/>
      <w:divBdr>
        <w:top w:val="none" w:sz="0" w:space="0" w:color="auto"/>
        <w:left w:val="none" w:sz="0" w:space="0" w:color="auto"/>
        <w:bottom w:val="none" w:sz="0" w:space="0" w:color="auto"/>
        <w:right w:val="none" w:sz="0" w:space="0" w:color="auto"/>
      </w:divBdr>
    </w:div>
    <w:div w:id="848446682">
      <w:bodyDiv w:val="1"/>
      <w:marLeft w:val="0"/>
      <w:marRight w:val="0"/>
      <w:marTop w:val="0"/>
      <w:marBottom w:val="0"/>
      <w:divBdr>
        <w:top w:val="none" w:sz="0" w:space="0" w:color="auto"/>
        <w:left w:val="none" w:sz="0" w:space="0" w:color="auto"/>
        <w:bottom w:val="none" w:sz="0" w:space="0" w:color="auto"/>
        <w:right w:val="none" w:sz="0" w:space="0" w:color="auto"/>
      </w:divBdr>
      <w:divsChild>
        <w:div w:id="1431198993">
          <w:marLeft w:val="0"/>
          <w:marRight w:val="0"/>
          <w:marTop w:val="0"/>
          <w:marBottom w:val="0"/>
          <w:divBdr>
            <w:top w:val="none" w:sz="0" w:space="0" w:color="auto"/>
            <w:left w:val="none" w:sz="0" w:space="0" w:color="auto"/>
            <w:bottom w:val="none" w:sz="0" w:space="0" w:color="auto"/>
            <w:right w:val="none" w:sz="0" w:space="0" w:color="auto"/>
          </w:divBdr>
        </w:div>
        <w:div w:id="1587301390">
          <w:marLeft w:val="0"/>
          <w:marRight w:val="0"/>
          <w:marTop w:val="0"/>
          <w:marBottom w:val="0"/>
          <w:divBdr>
            <w:top w:val="none" w:sz="0" w:space="0" w:color="auto"/>
            <w:left w:val="none" w:sz="0" w:space="0" w:color="auto"/>
            <w:bottom w:val="none" w:sz="0" w:space="0" w:color="auto"/>
            <w:right w:val="none" w:sz="0" w:space="0" w:color="auto"/>
          </w:divBdr>
        </w:div>
        <w:div w:id="1918783845">
          <w:marLeft w:val="0"/>
          <w:marRight w:val="0"/>
          <w:marTop w:val="0"/>
          <w:marBottom w:val="0"/>
          <w:divBdr>
            <w:top w:val="none" w:sz="0" w:space="0" w:color="auto"/>
            <w:left w:val="none" w:sz="0" w:space="0" w:color="auto"/>
            <w:bottom w:val="none" w:sz="0" w:space="0" w:color="auto"/>
            <w:right w:val="none" w:sz="0" w:space="0" w:color="auto"/>
          </w:divBdr>
        </w:div>
      </w:divsChild>
    </w:div>
    <w:div w:id="850339848">
      <w:bodyDiv w:val="1"/>
      <w:marLeft w:val="0"/>
      <w:marRight w:val="0"/>
      <w:marTop w:val="0"/>
      <w:marBottom w:val="0"/>
      <w:divBdr>
        <w:top w:val="none" w:sz="0" w:space="0" w:color="auto"/>
        <w:left w:val="none" w:sz="0" w:space="0" w:color="auto"/>
        <w:bottom w:val="none" w:sz="0" w:space="0" w:color="auto"/>
        <w:right w:val="none" w:sz="0" w:space="0" w:color="auto"/>
      </w:divBdr>
      <w:divsChild>
        <w:div w:id="261767537">
          <w:marLeft w:val="0"/>
          <w:marRight w:val="0"/>
          <w:marTop w:val="0"/>
          <w:marBottom w:val="0"/>
          <w:divBdr>
            <w:top w:val="none" w:sz="0" w:space="0" w:color="auto"/>
            <w:left w:val="none" w:sz="0" w:space="0" w:color="auto"/>
            <w:bottom w:val="none" w:sz="0" w:space="0" w:color="auto"/>
            <w:right w:val="none" w:sz="0" w:space="0" w:color="auto"/>
          </w:divBdr>
          <w:divsChild>
            <w:div w:id="57293104">
              <w:marLeft w:val="0"/>
              <w:marRight w:val="0"/>
              <w:marTop w:val="0"/>
              <w:marBottom w:val="0"/>
              <w:divBdr>
                <w:top w:val="none" w:sz="0" w:space="0" w:color="auto"/>
                <w:left w:val="none" w:sz="0" w:space="0" w:color="auto"/>
                <w:bottom w:val="none" w:sz="0" w:space="0" w:color="auto"/>
                <w:right w:val="none" w:sz="0" w:space="0" w:color="auto"/>
              </w:divBdr>
              <w:divsChild>
                <w:div w:id="123239199">
                  <w:marLeft w:val="0"/>
                  <w:marRight w:val="0"/>
                  <w:marTop w:val="0"/>
                  <w:marBottom w:val="0"/>
                  <w:divBdr>
                    <w:top w:val="none" w:sz="0" w:space="0" w:color="auto"/>
                    <w:left w:val="none" w:sz="0" w:space="0" w:color="auto"/>
                    <w:bottom w:val="none" w:sz="0" w:space="0" w:color="auto"/>
                    <w:right w:val="none" w:sz="0" w:space="0" w:color="auto"/>
                  </w:divBdr>
                  <w:divsChild>
                    <w:div w:id="662322968">
                      <w:marLeft w:val="0"/>
                      <w:marRight w:val="0"/>
                      <w:marTop w:val="0"/>
                      <w:marBottom w:val="0"/>
                      <w:divBdr>
                        <w:top w:val="none" w:sz="0" w:space="0" w:color="auto"/>
                        <w:left w:val="none" w:sz="0" w:space="0" w:color="auto"/>
                        <w:bottom w:val="none" w:sz="0" w:space="0" w:color="auto"/>
                        <w:right w:val="none" w:sz="0" w:space="0" w:color="auto"/>
                      </w:divBdr>
                      <w:divsChild>
                        <w:div w:id="738021142">
                          <w:marLeft w:val="0"/>
                          <w:marRight w:val="0"/>
                          <w:marTop w:val="0"/>
                          <w:marBottom w:val="0"/>
                          <w:divBdr>
                            <w:top w:val="none" w:sz="0" w:space="0" w:color="auto"/>
                            <w:left w:val="none" w:sz="0" w:space="0" w:color="auto"/>
                            <w:bottom w:val="none" w:sz="0" w:space="0" w:color="auto"/>
                            <w:right w:val="none" w:sz="0" w:space="0" w:color="auto"/>
                          </w:divBdr>
                          <w:divsChild>
                            <w:div w:id="778531042">
                              <w:marLeft w:val="0"/>
                              <w:marRight w:val="0"/>
                              <w:marTop w:val="0"/>
                              <w:marBottom w:val="0"/>
                              <w:divBdr>
                                <w:top w:val="none" w:sz="0" w:space="0" w:color="auto"/>
                                <w:left w:val="none" w:sz="0" w:space="0" w:color="auto"/>
                                <w:bottom w:val="none" w:sz="0" w:space="0" w:color="auto"/>
                                <w:right w:val="none" w:sz="0" w:space="0" w:color="auto"/>
                              </w:divBdr>
                              <w:divsChild>
                                <w:div w:id="739328019">
                                  <w:marLeft w:val="0"/>
                                  <w:marRight w:val="0"/>
                                  <w:marTop w:val="0"/>
                                  <w:marBottom w:val="0"/>
                                  <w:divBdr>
                                    <w:top w:val="none" w:sz="0" w:space="0" w:color="auto"/>
                                    <w:left w:val="none" w:sz="0" w:space="0" w:color="auto"/>
                                    <w:bottom w:val="none" w:sz="0" w:space="0" w:color="auto"/>
                                    <w:right w:val="none" w:sz="0" w:space="0" w:color="auto"/>
                                  </w:divBdr>
                                  <w:divsChild>
                                    <w:div w:id="123936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3304099">
          <w:marLeft w:val="0"/>
          <w:marRight w:val="0"/>
          <w:marTop w:val="0"/>
          <w:marBottom w:val="0"/>
          <w:divBdr>
            <w:top w:val="none" w:sz="0" w:space="0" w:color="auto"/>
            <w:left w:val="none" w:sz="0" w:space="0" w:color="auto"/>
            <w:bottom w:val="none" w:sz="0" w:space="0" w:color="auto"/>
            <w:right w:val="none" w:sz="0" w:space="0" w:color="auto"/>
          </w:divBdr>
          <w:divsChild>
            <w:div w:id="1446969872">
              <w:marLeft w:val="0"/>
              <w:marRight w:val="0"/>
              <w:marTop w:val="0"/>
              <w:marBottom w:val="0"/>
              <w:divBdr>
                <w:top w:val="none" w:sz="0" w:space="0" w:color="auto"/>
                <w:left w:val="none" w:sz="0" w:space="0" w:color="auto"/>
                <w:bottom w:val="none" w:sz="0" w:space="0" w:color="auto"/>
                <w:right w:val="none" w:sz="0" w:space="0" w:color="auto"/>
              </w:divBdr>
              <w:divsChild>
                <w:div w:id="2001303816">
                  <w:marLeft w:val="0"/>
                  <w:marRight w:val="0"/>
                  <w:marTop w:val="0"/>
                  <w:marBottom w:val="0"/>
                  <w:divBdr>
                    <w:top w:val="none" w:sz="0" w:space="0" w:color="auto"/>
                    <w:left w:val="none" w:sz="0" w:space="0" w:color="auto"/>
                    <w:bottom w:val="none" w:sz="0" w:space="0" w:color="auto"/>
                    <w:right w:val="none" w:sz="0" w:space="0" w:color="auto"/>
                  </w:divBdr>
                  <w:divsChild>
                    <w:div w:id="523633594">
                      <w:marLeft w:val="0"/>
                      <w:marRight w:val="0"/>
                      <w:marTop w:val="0"/>
                      <w:marBottom w:val="0"/>
                      <w:divBdr>
                        <w:top w:val="none" w:sz="0" w:space="0" w:color="auto"/>
                        <w:left w:val="none" w:sz="0" w:space="0" w:color="auto"/>
                        <w:bottom w:val="none" w:sz="0" w:space="0" w:color="auto"/>
                        <w:right w:val="none" w:sz="0" w:space="0" w:color="auto"/>
                      </w:divBdr>
                      <w:divsChild>
                        <w:div w:id="30227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949078">
          <w:marLeft w:val="0"/>
          <w:marRight w:val="0"/>
          <w:marTop w:val="0"/>
          <w:marBottom w:val="0"/>
          <w:divBdr>
            <w:top w:val="none" w:sz="0" w:space="0" w:color="auto"/>
            <w:left w:val="none" w:sz="0" w:space="0" w:color="auto"/>
            <w:bottom w:val="none" w:sz="0" w:space="0" w:color="auto"/>
            <w:right w:val="none" w:sz="0" w:space="0" w:color="auto"/>
          </w:divBdr>
          <w:divsChild>
            <w:div w:id="402721290">
              <w:marLeft w:val="0"/>
              <w:marRight w:val="0"/>
              <w:marTop w:val="0"/>
              <w:marBottom w:val="0"/>
              <w:divBdr>
                <w:top w:val="none" w:sz="0" w:space="0" w:color="auto"/>
                <w:left w:val="none" w:sz="0" w:space="0" w:color="auto"/>
                <w:bottom w:val="none" w:sz="0" w:space="0" w:color="auto"/>
                <w:right w:val="none" w:sz="0" w:space="0" w:color="auto"/>
              </w:divBdr>
              <w:divsChild>
                <w:div w:id="2007979405">
                  <w:marLeft w:val="0"/>
                  <w:marRight w:val="0"/>
                  <w:marTop w:val="0"/>
                  <w:marBottom w:val="0"/>
                  <w:divBdr>
                    <w:top w:val="none" w:sz="0" w:space="0" w:color="auto"/>
                    <w:left w:val="none" w:sz="0" w:space="0" w:color="auto"/>
                    <w:bottom w:val="none" w:sz="0" w:space="0" w:color="auto"/>
                    <w:right w:val="none" w:sz="0" w:space="0" w:color="auto"/>
                  </w:divBdr>
                  <w:divsChild>
                    <w:div w:id="1631593945">
                      <w:marLeft w:val="0"/>
                      <w:marRight w:val="0"/>
                      <w:marTop w:val="0"/>
                      <w:marBottom w:val="0"/>
                      <w:divBdr>
                        <w:top w:val="none" w:sz="0" w:space="0" w:color="auto"/>
                        <w:left w:val="none" w:sz="0" w:space="0" w:color="auto"/>
                        <w:bottom w:val="none" w:sz="0" w:space="0" w:color="auto"/>
                        <w:right w:val="none" w:sz="0" w:space="0" w:color="auto"/>
                      </w:divBdr>
                      <w:divsChild>
                        <w:div w:id="182380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4419000">
      <w:bodyDiv w:val="1"/>
      <w:marLeft w:val="0"/>
      <w:marRight w:val="0"/>
      <w:marTop w:val="0"/>
      <w:marBottom w:val="0"/>
      <w:divBdr>
        <w:top w:val="none" w:sz="0" w:space="0" w:color="auto"/>
        <w:left w:val="none" w:sz="0" w:space="0" w:color="auto"/>
        <w:bottom w:val="none" w:sz="0" w:space="0" w:color="auto"/>
        <w:right w:val="none" w:sz="0" w:space="0" w:color="auto"/>
      </w:divBdr>
      <w:divsChild>
        <w:div w:id="55126584">
          <w:marLeft w:val="0"/>
          <w:marRight w:val="0"/>
          <w:marTop w:val="0"/>
          <w:marBottom w:val="0"/>
          <w:divBdr>
            <w:top w:val="none" w:sz="0" w:space="0" w:color="auto"/>
            <w:left w:val="none" w:sz="0" w:space="0" w:color="auto"/>
            <w:bottom w:val="none" w:sz="0" w:space="0" w:color="auto"/>
            <w:right w:val="none" w:sz="0" w:space="0" w:color="auto"/>
          </w:divBdr>
        </w:div>
        <w:div w:id="1073166482">
          <w:marLeft w:val="0"/>
          <w:marRight w:val="0"/>
          <w:marTop w:val="0"/>
          <w:marBottom w:val="0"/>
          <w:divBdr>
            <w:top w:val="none" w:sz="0" w:space="0" w:color="auto"/>
            <w:left w:val="none" w:sz="0" w:space="0" w:color="auto"/>
            <w:bottom w:val="none" w:sz="0" w:space="0" w:color="auto"/>
            <w:right w:val="none" w:sz="0" w:space="0" w:color="auto"/>
          </w:divBdr>
        </w:div>
        <w:div w:id="1154445389">
          <w:marLeft w:val="0"/>
          <w:marRight w:val="0"/>
          <w:marTop w:val="0"/>
          <w:marBottom w:val="0"/>
          <w:divBdr>
            <w:top w:val="none" w:sz="0" w:space="0" w:color="auto"/>
            <w:left w:val="none" w:sz="0" w:space="0" w:color="auto"/>
            <w:bottom w:val="none" w:sz="0" w:space="0" w:color="auto"/>
            <w:right w:val="none" w:sz="0" w:space="0" w:color="auto"/>
          </w:divBdr>
        </w:div>
        <w:div w:id="1299452428">
          <w:marLeft w:val="0"/>
          <w:marRight w:val="0"/>
          <w:marTop w:val="0"/>
          <w:marBottom w:val="0"/>
          <w:divBdr>
            <w:top w:val="none" w:sz="0" w:space="0" w:color="auto"/>
            <w:left w:val="none" w:sz="0" w:space="0" w:color="auto"/>
            <w:bottom w:val="none" w:sz="0" w:space="0" w:color="auto"/>
            <w:right w:val="none" w:sz="0" w:space="0" w:color="auto"/>
          </w:divBdr>
        </w:div>
        <w:div w:id="1378821276">
          <w:marLeft w:val="0"/>
          <w:marRight w:val="0"/>
          <w:marTop w:val="0"/>
          <w:marBottom w:val="0"/>
          <w:divBdr>
            <w:top w:val="none" w:sz="0" w:space="0" w:color="auto"/>
            <w:left w:val="none" w:sz="0" w:space="0" w:color="auto"/>
            <w:bottom w:val="none" w:sz="0" w:space="0" w:color="auto"/>
            <w:right w:val="none" w:sz="0" w:space="0" w:color="auto"/>
          </w:divBdr>
        </w:div>
        <w:div w:id="1629555007">
          <w:marLeft w:val="0"/>
          <w:marRight w:val="0"/>
          <w:marTop w:val="0"/>
          <w:marBottom w:val="0"/>
          <w:divBdr>
            <w:top w:val="none" w:sz="0" w:space="0" w:color="auto"/>
            <w:left w:val="none" w:sz="0" w:space="0" w:color="auto"/>
            <w:bottom w:val="none" w:sz="0" w:space="0" w:color="auto"/>
            <w:right w:val="none" w:sz="0" w:space="0" w:color="auto"/>
          </w:divBdr>
        </w:div>
      </w:divsChild>
    </w:div>
    <w:div w:id="877276198">
      <w:bodyDiv w:val="1"/>
      <w:marLeft w:val="0"/>
      <w:marRight w:val="0"/>
      <w:marTop w:val="0"/>
      <w:marBottom w:val="0"/>
      <w:divBdr>
        <w:top w:val="none" w:sz="0" w:space="0" w:color="auto"/>
        <w:left w:val="none" w:sz="0" w:space="0" w:color="auto"/>
        <w:bottom w:val="none" w:sz="0" w:space="0" w:color="auto"/>
        <w:right w:val="none" w:sz="0" w:space="0" w:color="auto"/>
      </w:divBdr>
      <w:divsChild>
        <w:div w:id="667829772">
          <w:marLeft w:val="0"/>
          <w:marRight w:val="0"/>
          <w:marTop w:val="0"/>
          <w:marBottom w:val="0"/>
          <w:divBdr>
            <w:top w:val="none" w:sz="0" w:space="0" w:color="auto"/>
            <w:left w:val="none" w:sz="0" w:space="0" w:color="auto"/>
            <w:bottom w:val="none" w:sz="0" w:space="0" w:color="auto"/>
            <w:right w:val="none" w:sz="0" w:space="0" w:color="auto"/>
          </w:divBdr>
        </w:div>
        <w:div w:id="1756395660">
          <w:marLeft w:val="0"/>
          <w:marRight w:val="0"/>
          <w:marTop w:val="0"/>
          <w:marBottom w:val="0"/>
          <w:divBdr>
            <w:top w:val="none" w:sz="0" w:space="0" w:color="auto"/>
            <w:left w:val="none" w:sz="0" w:space="0" w:color="auto"/>
            <w:bottom w:val="none" w:sz="0" w:space="0" w:color="auto"/>
            <w:right w:val="none" w:sz="0" w:space="0" w:color="auto"/>
          </w:divBdr>
        </w:div>
        <w:div w:id="1804931261">
          <w:marLeft w:val="0"/>
          <w:marRight w:val="0"/>
          <w:marTop w:val="0"/>
          <w:marBottom w:val="0"/>
          <w:divBdr>
            <w:top w:val="none" w:sz="0" w:space="0" w:color="auto"/>
            <w:left w:val="none" w:sz="0" w:space="0" w:color="auto"/>
            <w:bottom w:val="none" w:sz="0" w:space="0" w:color="auto"/>
            <w:right w:val="none" w:sz="0" w:space="0" w:color="auto"/>
          </w:divBdr>
        </w:div>
      </w:divsChild>
    </w:div>
    <w:div w:id="936014091">
      <w:bodyDiv w:val="1"/>
      <w:marLeft w:val="0"/>
      <w:marRight w:val="0"/>
      <w:marTop w:val="0"/>
      <w:marBottom w:val="0"/>
      <w:divBdr>
        <w:top w:val="none" w:sz="0" w:space="0" w:color="auto"/>
        <w:left w:val="none" w:sz="0" w:space="0" w:color="auto"/>
        <w:bottom w:val="none" w:sz="0" w:space="0" w:color="auto"/>
        <w:right w:val="none" w:sz="0" w:space="0" w:color="auto"/>
      </w:divBdr>
    </w:div>
    <w:div w:id="984503931">
      <w:bodyDiv w:val="1"/>
      <w:marLeft w:val="0"/>
      <w:marRight w:val="0"/>
      <w:marTop w:val="0"/>
      <w:marBottom w:val="0"/>
      <w:divBdr>
        <w:top w:val="none" w:sz="0" w:space="0" w:color="auto"/>
        <w:left w:val="none" w:sz="0" w:space="0" w:color="auto"/>
        <w:bottom w:val="none" w:sz="0" w:space="0" w:color="auto"/>
        <w:right w:val="none" w:sz="0" w:space="0" w:color="auto"/>
      </w:divBdr>
      <w:divsChild>
        <w:div w:id="511456305">
          <w:marLeft w:val="0"/>
          <w:marRight w:val="0"/>
          <w:marTop w:val="0"/>
          <w:marBottom w:val="0"/>
          <w:divBdr>
            <w:top w:val="none" w:sz="0" w:space="0" w:color="auto"/>
            <w:left w:val="none" w:sz="0" w:space="0" w:color="auto"/>
            <w:bottom w:val="none" w:sz="0" w:space="0" w:color="auto"/>
            <w:right w:val="none" w:sz="0" w:space="0" w:color="auto"/>
          </w:divBdr>
        </w:div>
        <w:div w:id="1517649663">
          <w:marLeft w:val="0"/>
          <w:marRight w:val="0"/>
          <w:marTop w:val="0"/>
          <w:marBottom w:val="0"/>
          <w:divBdr>
            <w:top w:val="none" w:sz="0" w:space="0" w:color="auto"/>
            <w:left w:val="none" w:sz="0" w:space="0" w:color="auto"/>
            <w:bottom w:val="none" w:sz="0" w:space="0" w:color="auto"/>
            <w:right w:val="none" w:sz="0" w:space="0" w:color="auto"/>
          </w:divBdr>
        </w:div>
        <w:div w:id="1559632366">
          <w:marLeft w:val="0"/>
          <w:marRight w:val="0"/>
          <w:marTop w:val="0"/>
          <w:marBottom w:val="0"/>
          <w:divBdr>
            <w:top w:val="none" w:sz="0" w:space="0" w:color="auto"/>
            <w:left w:val="none" w:sz="0" w:space="0" w:color="auto"/>
            <w:bottom w:val="none" w:sz="0" w:space="0" w:color="auto"/>
            <w:right w:val="none" w:sz="0" w:space="0" w:color="auto"/>
          </w:divBdr>
        </w:div>
      </w:divsChild>
    </w:div>
    <w:div w:id="986712663">
      <w:bodyDiv w:val="1"/>
      <w:marLeft w:val="0"/>
      <w:marRight w:val="0"/>
      <w:marTop w:val="0"/>
      <w:marBottom w:val="0"/>
      <w:divBdr>
        <w:top w:val="none" w:sz="0" w:space="0" w:color="auto"/>
        <w:left w:val="none" w:sz="0" w:space="0" w:color="auto"/>
        <w:bottom w:val="none" w:sz="0" w:space="0" w:color="auto"/>
        <w:right w:val="none" w:sz="0" w:space="0" w:color="auto"/>
      </w:divBdr>
      <w:divsChild>
        <w:div w:id="87969269">
          <w:marLeft w:val="0"/>
          <w:marRight w:val="0"/>
          <w:marTop w:val="0"/>
          <w:marBottom w:val="0"/>
          <w:divBdr>
            <w:top w:val="none" w:sz="0" w:space="0" w:color="auto"/>
            <w:left w:val="none" w:sz="0" w:space="0" w:color="auto"/>
            <w:bottom w:val="none" w:sz="0" w:space="0" w:color="auto"/>
            <w:right w:val="none" w:sz="0" w:space="0" w:color="auto"/>
          </w:divBdr>
        </w:div>
        <w:div w:id="258606139">
          <w:marLeft w:val="0"/>
          <w:marRight w:val="0"/>
          <w:marTop w:val="0"/>
          <w:marBottom w:val="0"/>
          <w:divBdr>
            <w:top w:val="none" w:sz="0" w:space="0" w:color="auto"/>
            <w:left w:val="none" w:sz="0" w:space="0" w:color="auto"/>
            <w:bottom w:val="none" w:sz="0" w:space="0" w:color="auto"/>
            <w:right w:val="none" w:sz="0" w:space="0" w:color="auto"/>
          </w:divBdr>
        </w:div>
        <w:div w:id="399910456">
          <w:marLeft w:val="720"/>
          <w:marRight w:val="0"/>
          <w:marTop w:val="0"/>
          <w:marBottom w:val="0"/>
          <w:divBdr>
            <w:top w:val="none" w:sz="0" w:space="0" w:color="auto"/>
            <w:left w:val="none" w:sz="0" w:space="0" w:color="auto"/>
            <w:bottom w:val="none" w:sz="0" w:space="0" w:color="auto"/>
            <w:right w:val="none" w:sz="0" w:space="0" w:color="auto"/>
          </w:divBdr>
        </w:div>
        <w:div w:id="421075351">
          <w:marLeft w:val="0"/>
          <w:marRight w:val="0"/>
          <w:marTop w:val="0"/>
          <w:marBottom w:val="0"/>
          <w:divBdr>
            <w:top w:val="none" w:sz="0" w:space="0" w:color="auto"/>
            <w:left w:val="none" w:sz="0" w:space="0" w:color="auto"/>
            <w:bottom w:val="none" w:sz="0" w:space="0" w:color="auto"/>
            <w:right w:val="none" w:sz="0" w:space="0" w:color="auto"/>
          </w:divBdr>
        </w:div>
        <w:div w:id="710766070">
          <w:marLeft w:val="0"/>
          <w:marRight w:val="0"/>
          <w:marTop w:val="0"/>
          <w:marBottom w:val="0"/>
          <w:divBdr>
            <w:top w:val="none" w:sz="0" w:space="0" w:color="auto"/>
            <w:left w:val="none" w:sz="0" w:space="0" w:color="auto"/>
            <w:bottom w:val="none" w:sz="0" w:space="0" w:color="auto"/>
            <w:right w:val="none" w:sz="0" w:space="0" w:color="auto"/>
          </w:divBdr>
        </w:div>
        <w:div w:id="936325613">
          <w:marLeft w:val="709"/>
          <w:marRight w:val="0"/>
          <w:marTop w:val="0"/>
          <w:marBottom w:val="0"/>
          <w:divBdr>
            <w:top w:val="none" w:sz="0" w:space="0" w:color="auto"/>
            <w:left w:val="none" w:sz="0" w:space="0" w:color="auto"/>
            <w:bottom w:val="none" w:sz="0" w:space="0" w:color="auto"/>
            <w:right w:val="none" w:sz="0" w:space="0" w:color="auto"/>
          </w:divBdr>
        </w:div>
        <w:div w:id="990137474">
          <w:marLeft w:val="709"/>
          <w:marRight w:val="0"/>
          <w:marTop w:val="0"/>
          <w:marBottom w:val="0"/>
          <w:divBdr>
            <w:top w:val="none" w:sz="0" w:space="0" w:color="auto"/>
            <w:left w:val="none" w:sz="0" w:space="0" w:color="auto"/>
            <w:bottom w:val="none" w:sz="0" w:space="0" w:color="auto"/>
            <w:right w:val="none" w:sz="0" w:space="0" w:color="auto"/>
          </w:divBdr>
        </w:div>
        <w:div w:id="1070076214">
          <w:marLeft w:val="720"/>
          <w:marRight w:val="0"/>
          <w:marTop w:val="0"/>
          <w:marBottom w:val="0"/>
          <w:divBdr>
            <w:top w:val="none" w:sz="0" w:space="0" w:color="auto"/>
            <w:left w:val="none" w:sz="0" w:space="0" w:color="auto"/>
            <w:bottom w:val="none" w:sz="0" w:space="0" w:color="auto"/>
            <w:right w:val="none" w:sz="0" w:space="0" w:color="auto"/>
          </w:divBdr>
        </w:div>
        <w:div w:id="1100567073">
          <w:marLeft w:val="0"/>
          <w:marRight w:val="0"/>
          <w:marTop w:val="0"/>
          <w:marBottom w:val="0"/>
          <w:divBdr>
            <w:top w:val="none" w:sz="0" w:space="0" w:color="auto"/>
            <w:left w:val="none" w:sz="0" w:space="0" w:color="auto"/>
            <w:bottom w:val="none" w:sz="0" w:space="0" w:color="auto"/>
            <w:right w:val="none" w:sz="0" w:space="0" w:color="auto"/>
          </w:divBdr>
        </w:div>
        <w:div w:id="1149904542">
          <w:marLeft w:val="720"/>
          <w:marRight w:val="0"/>
          <w:marTop w:val="0"/>
          <w:marBottom w:val="0"/>
          <w:divBdr>
            <w:top w:val="none" w:sz="0" w:space="0" w:color="auto"/>
            <w:left w:val="none" w:sz="0" w:space="0" w:color="auto"/>
            <w:bottom w:val="none" w:sz="0" w:space="0" w:color="auto"/>
            <w:right w:val="none" w:sz="0" w:space="0" w:color="auto"/>
          </w:divBdr>
        </w:div>
        <w:div w:id="1220508382">
          <w:marLeft w:val="0"/>
          <w:marRight w:val="0"/>
          <w:marTop w:val="0"/>
          <w:marBottom w:val="0"/>
          <w:divBdr>
            <w:top w:val="none" w:sz="0" w:space="0" w:color="auto"/>
            <w:left w:val="none" w:sz="0" w:space="0" w:color="auto"/>
            <w:bottom w:val="none" w:sz="0" w:space="0" w:color="auto"/>
            <w:right w:val="none" w:sz="0" w:space="0" w:color="auto"/>
          </w:divBdr>
        </w:div>
        <w:div w:id="1225482380">
          <w:marLeft w:val="0"/>
          <w:marRight w:val="0"/>
          <w:marTop w:val="0"/>
          <w:marBottom w:val="0"/>
          <w:divBdr>
            <w:top w:val="none" w:sz="0" w:space="0" w:color="auto"/>
            <w:left w:val="none" w:sz="0" w:space="0" w:color="auto"/>
            <w:bottom w:val="none" w:sz="0" w:space="0" w:color="auto"/>
            <w:right w:val="none" w:sz="0" w:space="0" w:color="auto"/>
          </w:divBdr>
        </w:div>
        <w:div w:id="1337803370">
          <w:marLeft w:val="0"/>
          <w:marRight w:val="0"/>
          <w:marTop w:val="0"/>
          <w:marBottom w:val="0"/>
          <w:divBdr>
            <w:top w:val="none" w:sz="0" w:space="0" w:color="auto"/>
            <w:left w:val="none" w:sz="0" w:space="0" w:color="auto"/>
            <w:bottom w:val="none" w:sz="0" w:space="0" w:color="auto"/>
            <w:right w:val="none" w:sz="0" w:space="0" w:color="auto"/>
          </w:divBdr>
        </w:div>
        <w:div w:id="1596550929">
          <w:marLeft w:val="0"/>
          <w:marRight w:val="0"/>
          <w:marTop w:val="0"/>
          <w:marBottom w:val="0"/>
          <w:divBdr>
            <w:top w:val="none" w:sz="0" w:space="0" w:color="auto"/>
            <w:left w:val="none" w:sz="0" w:space="0" w:color="auto"/>
            <w:bottom w:val="none" w:sz="0" w:space="0" w:color="auto"/>
            <w:right w:val="none" w:sz="0" w:space="0" w:color="auto"/>
          </w:divBdr>
        </w:div>
        <w:div w:id="1948390607">
          <w:marLeft w:val="0"/>
          <w:marRight w:val="0"/>
          <w:marTop w:val="0"/>
          <w:marBottom w:val="0"/>
          <w:divBdr>
            <w:top w:val="none" w:sz="0" w:space="0" w:color="auto"/>
            <w:left w:val="none" w:sz="0" w:space="0" w:color="auto"/>
            <w:bottom w:val="none" w:sz="0" w:space="0" w:color="auto"/>
            <w:right w:val="none" w:sz="0" w:space="0" w:color="auto"/>
          </w:divBdr>
        </w:div>
        <w:div w:id="1963994360">
          <w:marLeft w:val="720"/>
          <w:marRight w:val="0"/>
          <w:marTop w:val="0"/>
          <w:marBottom w:val="0"/>
          <w:divBdr>
            <w:top w:val="none" w:sz="0" w:space="0" w:color="auto"/>
            <w:left w:val="none" w:sz="0" w:space="0" w:color="auto"/>
            <w:bottom w:val="none" w:sz="0" w:space="0" w:color="auto"/>
            <w:right w:val="none" w:sz="0" w:space="0" w:color="auto"/>
          </w:divBdr>
        </w:div>
      </w:divsChild>
    </w:div>
    <w:div w:id="1003511932">
      <w:bodyDiv w:val="1"/>
      <w:marLeft w:val="0"/>
      <w:marRight w:val="0"/>
      <w:marTop w:val="0"/>
      <w:marBottom w:val="0"/>
      <w:divBdr>
        <w:top w:val="none" w:sz="0" w:space="0" w:color="auto"/>
        <w:left w:val="none" w:sz="0" w:space="0" w:color="auto"/>
        <w:bottom w:val="none" w:sz="0" w:space="0" w:color="auto"/>
        <w:right w:val="none" w:sz="0" w:space="0" w:color="auto"/>
      </w:divBdr>
    </w:div>
    <w:div w:id="1035078141">
      <w:bodyDiv w:val="1"/>
      <w:marLeft w:val="0"/>
      <w:marRight w:val="0"/>
      <w:marTop w:val="0"/>
      <w:marBottom w:val="0"/>
      <w:divBdr>
        <w:top w:val="none" w:sz="0" w:space="0" w:color="auto"/>
        <w:left w:val="none" w:sz="0" w:space="0" w:color="auto"/>
        <w:bottom w:val="none" w:sz="0" w:space="0" w:color="auto"/>
        <w:right w:val="none" w:sz="0" w:space="0" w:color="auto"/>
      </w:divBdr>
      <w:divsChild>
        <w:div w:id="624965887">
          <w:marLeft w:val="0"/>
          <w:marRight w:val="0"/>
          <w:marTop w:val="0"/>
          <w:marBottom w:val="0"/>
          <w:divBdr>
            <w:top w:val="none" w:sz="0" w:space="0" w:color="auto"/>
            <w:left w:val="none" w:sz="0" w:space="0" w:color="auto"/>
            <w:bottom w:val="none" w:sz="0" w:space="0" w:color="auto"/>
            <w:right w:val="none" w:sz="0" w:space="0" w:color="auto"/>
          </w:divBdr>
        </w:div>
        <w:div w:id="958995167">
          <w:marLeft w:val="0"/>
          <w:marRight w:val="0"/>
          <w:marTop w:val="0"/>
          <w:marBottom w:val="0"/>
          <w:divBdr>
            <w:top w:val="none" w:sz="0" w:space="0" w:color="auto"/>
            <w:left w:val="none" w:sz="0" w:space="0" w:color="auto"/>
            <w:bottom w:val="none" w:sz="0" w:space="0" w:color="auto"/>
            <w:right w:val="none" w:sz="0" w:space="0" w:color="auto"/>
          </w:divBdr>
        </w:div>
        <w:div w:id="1323894060">
          <w:marLeft w:val="0"/>
          <w:marRight w:val="0"/>
          <w:marTop w:val="0"/>
          <w:marBottom w:val="0"/>
          <w:divBdr>
            <w:top w:val="none" w:sz="0" w:space="0" w:color="auto"/>
            <w:left w:val="none" w:sz="0" w:space="0" w:color="auto"/>
            <w:bottom w:val="none" w:sz="0" w:space="0" w:color="auto"/>
            <w:right w:val="none" w:sz="0" w:space="0" w:color="auto"/>
          </w:divBdr>
        </w:div>
        <w:div w:id="1904102190">
          <w:marLeft w:val="0"/>
          <w:marRight w:val="0"/>
          <w:marTop w:val="0"/>
          <w:marBottom w:val="0"/>
          <w:divBdr>
            <w:top w:val="none" w:sz="0" w:space="0" w:color="auto"/>
            <w:left w:val="none" w:sz="0" w:space="0" w:color="auto"/>
            <w:bottom w:val="none" w:sz="0" w:space="0" w:color="auto"/>
            <w:right w:val="none" w:sz="0" w:space="0" w:color="auto"/>
          </w:divBdr>
        </w:div>
        <w:div w:id="2087652261">
          <w:marLeft w:val="0"/>
          <w:marRight w:val="0"/>
          <w:marTop w:val="0"/>
          <w:marBottom w:val="0"/>
          <w:divBdr>
            <w:top w:val="none" w:sz="0" w:space="0" w:color="auto"/>
            <w:left w:val="none" w:sz="0" w:space="0" w:color="auto"/>
            <w:bottom w:val="none" w:sz="0" w:space="0" w:color="auto"/>
            <w:right w:val="none" w:sz="0" w:space="0" w:color="auto"/>
          </w:divBdr>
        </w:div>
      </w:divsChild>
    </w:div>
    <w:div w:id="1043672150">
      <w:bodyDiv w:val="1"/>
      <w:marLeft w:val="0"/>
      <w:marRight w:val="0"/>
      <w:marTop w:val="0"/>
      <w:marBottom w:val="0"/>
      <w:divBdr>
        <w:top w:val="none" w:sz="0" w:space="0" w:color="auto"/>
        <w:left w:val="none" w:sz="0" w:space="0" w:color="auto"/>
        <w:bottom w:val="none" w:sz="0" w:space="0" w:color="auto"/>
        <w:right w:val="none" w:sz="0" w:space="0" w:color="auto"/>
      </w:divBdr>
      <w:divsChild>
        <w:div w:id="144124110">
          <w:marLeft w:val="0"/>
          <w:marRight w:val="0"/>
          <w:marTop w:val="0"/>
          <w:marBottom w:val="0"/>
          <w:divBdr>
            <w:top w:val="none" w:sz="0" w:space="0" w:color="auto"/>
            <w:left w:val="none" w:sz="0" w:space="0" w:color="auto"/>
            <w:bottom w:val="none" w:sz="0" w:space="0" w:color="auto"/>
            <w:right w:val="none" w:sz="0" w:space="0" w:color="auto"/>
          </w:divBdr>
        </w:div>
        <w:div w:id="202910953">
          <w:marLeft w:val="0"/>
          <w:marRight w:val="0"/>
          <w:marTop w:val="0"/>
          <w:marBottom w:val="0"/>
          <w:divBdr>
            <w:top w:val="none" w:sz="0" w:space="0" w:color="auto"/>
            <w:left w:val="none" w:sz="0" w:space="0" w:color="auto"/>
            <w:bottom w:val="none" w:sz="0" w:space="0" w:color="auto"/>
            <w:right w:val="none" w:sz="0" w:space="0" w:color="auto"/>
          </w:divBdr>
        </w:div>
        <w:div w:id="367723107">
          <w:marLeft w:val="0"/>
          <w:marRight w:val="0"/>
          <w:marTop w:val="0"/>
          <w:marBottom w:val="0"/>
          <w:divBdr>
            <w:top w:val="none" w:sz="0" w:space="0" w:color="auto"/>
            <w:left w:val="none" w:sz="0" w:space="0" w:color="auto"/>
            <w:bottom w:val="none" w:sz="0" w:space="0" w:color="auto"/>
            <w:right w:val="none" w:sz="0" w:space="0" w:color="auto"/>
          </w:divBdr>
        </w:div>
        <w:div w:id="410935616">
          <w:marLeft w:val="0"/>
          <w:marRight w:val="0"/>
          <w:marTop w:val="0"/>
          <w:marBottom w:val="0"/>
          <w:divBdr>
            <w:top w:val="none" w:sz="0" w:space="0" w:color="auto"/>
            <w:left w:val="none" w:sz="0" w:space="0" w:color="auto"/>
            <w:bottom w:val="none" w:sz="0" w:space="0" w:color="auto"/>
            <w:right w:val="none" w:sz="0" w:space="0" w:color="auto"/>
          </w:divBdr>
        </w:div>
        <w:div w:id="1103570058">
          <w:marLeft w:val="0"/>
          <w:marRight w:val="0"/>
          <w:marTop w:val="0"/>
          <w:marBottom w:val="0"/>
          <w:divBdr>
            <w:top w:val="none" w:sz="0" w:space="0" w:color="auto"/>
            <w:left w:val="none" w:sz="0" w:space="0" w:color="auto"/>
            <w:bottom w:val="none" w:sz="0" w:space="0" w:color="auto"/>
            <w:right w:val="none" w:sz="0" w:space="0" w:color="auto"/>
          </w:divBdr>
        </w:div>
        <w:div w:id="1375234474">
          <w:marLeft w:val="0"/>
          <w:marRight w:val="0"/>
          <w:marTop w:val="0"/>
          <w:marBottom w:val="0"/>
          <w:divBdr>
            <w:top w:val="none" w:sz="0" w:space="0" w:color="auto"/>
            <w:left w:val="none" w:sz="0" w:space="0" w:color="auto"/>
            <w:bottom w:val="none" w:sz="0" w:space="0" w:color="auto"/>
            <w:right w:val="none" w:sz="0" w:space="0" w:color="auto"/>
          </w:divBdr>
        </w:div>
        <w:div w:id="1581938222">
          <w:marLeft w:val="0"/>
          <w:marRight w:val="0"/>
          <w:marTop w:val="0"/>
          <w:marBottom w:val="0"/>
          <w:divBdr>
            <w:top w:val="none" w:sz="0" w:space="0" w:color="auto"/>
            <w:left w:val="none" w:sz="0" w:space="0" w:color="auto"/>
            <w:bottom w:val="none" w:sz="0" w:space="0" w:color="auto"/>
            <w:right w:val="none" w:sz="0" w:space="0" w:color="auto"/>
          </w:divBdr>
        </w:div>
        <w:div w:id="1682662253">
          <w:marLeft w:val="0"/>
          <w:marRight w:val="0"/>
          <w:marTop w:val="0"/>
          <w:marBottom w:val="0"/>
          <w:divBdr>
            <w:top w:val="none" w:sz="0" w:space="0" w:color="auto"/>
            <w:left w:val="none" w:sz="0" w:space="0" w:color="auto"/>
            <w:bottom w:val="none" w:sz="0" w:space="0" w:color="auto"/>
            <w:right w:val="none" w:sz="0" w:space="0" w:color="auto"/>
          </w:divBdr>
        </w:div>
        <w:div w:id="1743410819">
          <w:marLeft w:val="0"/>
          <w:marRight w:val="0"/>
          <w:marTop w:val="0"/>
          <w:marBottom w:val="0"/>
          <w:divBdr>
            <w:top w:val="none" w:sz="0" w:space="0" w:color="auto"/>
            <w:left w:val="none" w:sz="0" w:space="0" w:color="auto"/>
            <w:bottom w:val="none" w:sz="0" w:space="0" w:color="auto"/>
            <w:right w:val="none" w:sz="0" w:space="0" w:color="auto"/>
          </w:divBdr>
        </w:div>
        <w:div w:id="1783769837">
          <w:marLeft w:val="0"/>
          <w:marRight w:val="0"/>
          <w:marTop w:val="0"/>
          <w:marBottom w:val="0"/>
          <w:divBdr>
            <w:top w:val="none" w:sz="0" w:space="0" w:color="auto"/>
            <w:left w:val="none" w:sz="0" w:space="0" w:color="auto"/>
            <w:bottom w:val="none" w:sz="0" w:space="0" w:color="auto"/>
            <w:right w:val="none" w:sz="0" w:space="0" w:color="auto"/>
          </w:divBdr>
        </w:div>
        <w:div w:id="1808693779">
          <w:marLeft w:val="0"/>
          <w:marRight w:val="0"/>
          <w:marTop w:val="0"/>
          <w:marBottom w:val="0"/>
          <w:divBdr>
            <w:top w:val="none" w:sz="0" w:space="0" w:color="auto"/>
            <w:left w:val="none" w:sz="0" w:space="0" w:color="auto"/>
            <w:bottom w:val="none" w:sz="0" w:space="0" w:color="auto"/>
            <w:right w:val="none" w:sz="0" w:space="0" w:color="auto"/>
          </w:divBdr>
        </w:div>
        <w:div w:id="1992437862">
          <w:marLeft w:val="0"/>
          <w:marRight w:val="0"/>
          <w:marTop w:val="0"/>
          <w:marBottom w:val="0"/>
          <w:divBdr>
            <w:top w:val="none" w:sz="0" w:space="0" w:color="auto"/>
            <w:left w:val="none" w:sz="0" w:space="0" w:color="auto"/>
            <w:bottom w:val="none" w:sz="0" w:space="0" w:color="auto"/>
            <w:right w:val="none" w:sz="0" w:space="0" w:color="auto"/>
          </w:divBdr>
        </w:div>
      </w:divsChild>
    </w:div>
    <w:div w:id="1064715490">
      <w:bodyDiv w:val="1"/>
      <w:marLeft w:val="0"/>
      <w:marRight w:val="0"/>
      <w:marTop w:val="0"/>
      <w:marBottom w:val="0"/>
      <w:divBdr>
        <w:top w:val="none" w:sz="0" w:space="0" w:color="auto"/>
        <w:left w:val="none" w:sz="0" w:space="0" w:color="auto"/>
        <w:bottom w:val="none" w:sz="0" w:space="0" w:color="auto"/>
        <w:right w:val="none" w:sz="0" w:space="0" w:color="auto"/>
      </w:divBdr>
    </w:div>
    <w:div w:id="1098869060">
      <w:bodyDiv w:val="1"/>
      <w:marLeft w:val="0"/>
      <w:marRight w:val="0"/>
      <w:marTop w:val="0"/>
      <w:marBottom w:val="0"/>
      <w:divBdr>
        <w:top w:val="none" w:sz="0" w:space="0" w:color="auto"/>
        <w:left w:val="none" w:sz="0" w:space="0" w:color="auto"/>
        <w:bottom w:val="none" w:sz="0" w:space="0" w:color="auto"/>
        <w:right w:val="none" w:sz="0" w:space="0" w:color="auto"/>
      </w:divBdr>
    </w:div>
    <w:div w:id="1117026980">
      <w:bodyDiv w:val="1"/>
      <w:marLeft w:val="0"/>
      <w:marRight w:val="0"/>
      <w:marTop w:val="0"/>
      <w:marBottom w:val="0"/>
      <w:divBdr>
        <w:top w:val="none" w:sz="0" w:space="0" w:color="auto"/>
        <w:left w:val="none" w:sz="0" w:space="0" w:color="auto"/>
        <w:bottom w:val="none" w:sz="0" w:space="0" w:color="auto"/>
        <w:right w:val="none" w:sz="0" w:space="0" w:color="auto"/>
      </w:divBdr>
    </w:div>
    <w:div w:id="1185633534">
      <w:bodyDiv w:val="1"/>
      <w:marLeft w:val="0"/>
      <w:marRight w:val="0"/>
      <w:marTop w:val="0"/>
      <w:marBottom w:val="0"/>
      <w:divBdr>
        <w:top w:val="none" w:sz="0" w:space="0" w:color="auto"/>
        <w:left w:val="none" w:sz="0" w:space="0" w:color="auto"/>
        <w:bottom w:val="none" w:sz="0" w:space="0" w:color="auto"/>
        <w:right w:val="none" w:sz="0" w:space="0" w:color="auto"/>
      </w:divBdr>
      <w:divsChild>
        <w:div w:id="621418310">
          <w:marLeft w:val="0"/>
          <w:marRight w:val="0"/>
          <w:marTop w:val="0"/>
          <w:marBottom w:val="0"/>
          <w:divBdr>
            <w:top w:val="none" w:sz="0" w:space="0" w:color="auto"/>
            <w:left w:val="none" w:sz="0" w:space="0" w:color="auto"/>
            <w:bottom w:val="none" w:sz="0" w:space="0" w:color="auto"/>
            <w:right w:val="none" w:sz="0" w:space="0" w:color="auto"/>
          </w:divBdr>
        </w:div>
        <w:div w:id="628632337">
          <w:marLeft w:val="0"/>
          <w:marRight w:val="0"/>
          <w:marTop w:val="0"/>
          <w:marBottom w:val="0"/>
          <w:divBdr>
            <w:top w:val="none" w:sz="0" w:space="0" w:color="auto"/>
            <w:left w:val="none" w:sz="0" w:space="0" w:color="auto"/>
            <w:bottom w:val="none" w:sz="0" w:space="0" w:color="auto"/>
            <w:right w:val="none" w:sz="0" w:space="0" w:color="auto"/>
          </w:divBdr>
        </w:div>
        <w:div w:id="826819876">
          <w:marLeft w:val="0"/>
          <w:marRight w:val="0"/>
          <w:marTop w:val="0"/>
          <w:marBottom w:val="0"/>
          <w:divBdr>
            <w:top w:val="none" w:sz="0" w:space="0" w:color="auto"/>
            <w:left w:val="none" w:sz="0" w:space="0" w:color="auto"/>
            <w:bottom w:val="none" w:sz="0" w:space="0" w:color="auto"/>
            <w:right w:val="none" w:sz="0" w:space="0" w:color="auto"/>
          </w:divBdr>
        </w:div>
        <w:div w:id="1740594747">
          <w:marLeft w:val="0"/>
          <w:marRight w:val="0"/>
          <w:marTop w:val="0"/>
          <w:marBottom w:val="0"/>
          <w:divBdr>
            <w:top w:val="none" w:sz="0" w:space="0" w:color="auto"/>
            <w:left w:val="none" w:sz="0" w:space="0" w:color="auto"/>
            <w:bottom w:val="none" w:sz="0" w:space="0" w:color="auto"/>
            <w:right w:val="none" w:sz="0" w:space="0" w:color="auto"/>
          </w:divBdr>
        </w:div>
        <w:div w:id="1852136586">
          <w:marLeft w:val="0"/>
          <w:marRight w:val="0"/>
          <w:marTop w:val="0"/>
          <w:marBottom w:val="0"/>
          <w:divBdr>
            <w:top w:val="none" w:sz="0" w:space="0" w:color="auto"/>
            <w:left w:val="none" w:sz="0" w:space="0" w:color="auto"/>
            <w:bottom w:val="none" w:sz="0" w:space="0" w:color="auto"/>
            <w:right w:val="none" w:sz="0" w:space="0" w:color="auto"/>
          </w:divBdr>
        </w:div>
      </w:divsChild>
    </w:div>
    <w:div w:id="1265068226">
      <w:bodyDiv w:val="1"/>
      <w:marLeft w:val="0"/>
      <w:marRight w:val="0"/>
      <w:marTop w:val="0"/>
      <w:marBottom w:val="0"/>
      <w:divBdr>
        <w:top w:val="none" w:sz="0" w:space="0" w:color="auto"/>
        <w:left w:val="none" w:sz="0" w:space="0" w:color="auto"/>
        <w:bottom w:val="none" w:sz="0" w:space="0" w:color="auto"/>
        <w:right w:val="none" w:sz="0" w:space="0" w:color="auto"/>
      </w:divBdr>
      <w:divsChild>
        <w:div w:id="1183663881">
          <w:marLeft w:val="0"/>
          <w:marRight w:val="0"/>
          <w:marTop w:val="0"/>
          <w:marBottom w:val="0"/>
          <w:divBdr>
            <w:top w:val="none" w:sz="0" w:space="0" w:color="auto"/>
            <w:left w:val="none" w:sz="0" w:space="0" w:color="auto"/>
            <w:bottom w:val="none" w:sz="0" w:space="0" w:color="auto"/>
            <w:right w:val="none" w:sz="0" w:space="0" w:color="auto"/>
          </w:divBdr>
          <w:divsChild>
            <w:div w:id="1259286890">
              <w:marLeft w:val="0"/>
              <w:marRight w:val="0"/>
              <w:marTop w:val="0"/>
              <w:marBottom w:val="0"/>
              <w:divBdr>
                <w:top w:val="none" w:sz="0" w:space="0" w:color="auto"/>
                <w:left w:val="none" w:sz="0" w:space="0" w:color="auto"/>
                <w:bottom w:val="none" w:sz="0" w:space="0" w:color="auto"/>
                <w:right w:val="none" w:sz="0" w:space="0" w:color="auto"/>
              </w:divBdr>
              <w:divsChild>
                <w:div w:id="1596475559">
                  <w:marLeft w:val="0"/>
                  <w:marRight w:val="0"/>
                  <w:marTop w:val="0"/>
                  <w:marBottom w:val="0"/>
                  <w:divBdr>
                    <w:top w:val="none" w:sz="0" w:space="0" w:color="auto"/>
                    <w:left w:val="none" w:sz="0" w:space="0" w:color="auto"/>
                    <w:bottom w:val="none" w:sz="0" w:space="0" w:color="auto"/>
                    <w:right w:val="none" w:sz="0" w:space="0" w:color="auto"/>
                  </w:divBdr>
                  <w:divsChild>
                    <w:div w:id="296108629">
                      <w:marLeft w:val="0"/>
                      <w:marRight w:val="0"/>
                      <w:marTop w:val="0"/>
                      <w:marBottom w:val="0"/>
                      <w:divBdr>
                        <w:top w:val="none" w:sz="0" w:space="0" w:color="auto"/>
                        <w:left w:val="none" w:sz="0" w:space="0" w:color="auto"/>
                        <w:bottom w:val="none" w:sz="0" w:space="0" w:color="auto"/>
                        <w:right w:val="none" w:sz="0" w:space="0" w:color="auto"/>
                      </w:divBdr>
                      <w:divsChild>
                        <w:div w:id="913858030">
                          <w:marLeft w:val="0"/>
                          <w:marRight w:val="0"/>
                          <w:marTop w:val="0"/>
                          <w:marBottom w:val="0"/>
                          <w:divBdr>
                            <w:top w:val="none" w:sz="0" w:space="0" w:color="auto"/>
                            <w:left w:val="none" w:sz="0" w:space="0" w:color="auto"/>
                            <w:bottom w:val="none" w:sz="0" w:space="0" w:color="auto"/>
                            <w:right w:val="none" w:sz="0" w:space="0" w:color="auto"/>
                          </w:divBdr>
                          <w:divsChild>
                            <w:div w:id="1698197203">
                              <w:marLeft w:val="0"/>
                              <w:marRight w:val="0"/>
                              <w:marTop w:val="0"/>
                              <w:marBottom w:val="0"/>
                              <w:divBdr>
                                <w:top w:val="none" w:sz="0" w:space="0" w:color="auto"/>
                                <w:left w:val="none" w:sz="0" w:space="0" w:color="auto"/>
                                <w:bottom w:val="none" w:sz="0" w:space="0" w:color="auto"/>
                                <w:right w:val="none" w:sz="0" w:space="0" w:color="auto"/>
                              </w:divBdr>
                              <w:divsChild>
                                <w:div w:id="1770813994">
                                  <w:marLeft w:val="0"/>
                                  <w:marRight w:val="0"/>
                                  <w:marTop w:val="0"/>
                                  <w:marBottom w:val="0"/>
                                  <w:divBdr>
                                    <w:top w:val="none" w:sz="0" w:space="0" w:color="auto"/>
                                    <w:left w:val="none" w:sz="0" w:space="0" w:color="auto"/>
                                    <w:bottom w:val="none" w:sz="0" w:space="0" w:color="auto"/>
                                    <w:right w:val="none" w:sz="0" w:space="0" w:color="auto"/>
                                  </w:divBdr>
                                  <w:divsChild>
                                    <w:div w:id="683092077">
                                      <w:marLeft w:val="0"/>
                                      <w:marRight w:val="0"/>
                                      <w:marTop w:val="0"/>
                                      <w:marBottom w:val="0"/>
                                      <w:divBdr>
                                        <w:top w:val="none" w:sz="0" w:space="0" w:color="auto"/>
                                        <w:left w:val="none" w:sz="0" w:space="0" w:color="auto"/>
                                        <w:bottom w:val="none" w:sz="0" w:space="0" w:color="auto"/>
                                        <w:right w:val="none" w:sz="0" w:space="0" w:color="auto"/>
                                      </w:divBdr>
                                      <w:divsChild>
                                        <w:div w:id="2075003649">
                                          <w:marLeft w:val="0"/>
                                          <w:marRight w:val="0"/>
                                          <w:marTop w:val="0"/>
                                          <w:marBottom w:val="0"/>
                                          <w:divBdr>
                                            <w:top w:val="none" w:sz="0" w:space="0" w:color="auto"/>
                                            <w:left w:val="none" w:sz="0" w:space="0" w:color="auto"/>
                                            <w:bottom w:val="none" w:sz="0" w:space="0" w:color="auto"/>
                                            <w:right w:val="none" w:sz="0" w:space="0" w:color="auto"/>
                                          </w:divBdr>
                                          <w:divsChild>
                                            <w:div w:id="184370551">
                                              <w:marLeft w:val="0"/>
                                              <w:marRight w:val="0"/>
                                              <w:marTop w:val="0"/>
                                              <w:marBottom w:val="0"/>
                                              <w:divBdr>
                                                <w:top w:val="none" w:sz="0" w:space="0" w:color="auto"/>
                                                <w:left w:val="none" w:sz="0" w:space="0" w:color="auto"/>
                                                <w:bottom w:val="none" w:sz="0" w:space="0" w:color="auto"/>
                                                <w:right w:val="none" w:sz="0" w:space="0" w:color="auto"/>
                                              </w:divBdr>
                                              <w:divsChild>
                                                <w:div w:id="1844661847">
                                                  <w:marLeft w:val="0"/>
                                                  <w:marRight w:val="0"/>
                                                  <w:marTop w:val="0"/>
                                                  <w:marBottom w:val="0"/>
                                                  <w:divBdr>
                                                    <w:top w:val="none" w:sz="0" w:space="0" w:color="auto"/>
                                                    <w:left w:val="none" w:sz="0" w:space="0" w:color="auto"/>
                                                    <w:bottom w:val="none" w:sz="0" w:space="0" w:color="auto"/>
                                                    <w:right w:val="none" w:sz="0" w:space="0" w:color="auto"/>
                                                  </w:divBdr>
                                                  <w:divsChild>
                                                    <w:div w:id="652025767">
                                                      <w:marLeft w:val="0"/>
                                                      <w:marRight w:val="0"/>
                                                      <w:marTop w:val="0"/>
                                                      <w:marBottom w:val="0"/>
                                                      <w:divBdr>
                                                        <w:top w:val="none" w:sz="0" w:space="0" w:color="auto"/>
                                                        <w:left w:val="none" w:sz="0" w:space="0" w:color="auto"/>
                                                        <w:bottom w:val="none" w:sz="0" w:space="0" w:color="auto"/>
                                                        <w:right w:val="none" w:sz="0" w:space="0" w:color="auto"/>
                                                      </w:divBdr>
                                                      <w:divsChild>
                                                        <w:div w:id="2091341130">
                                                          <w:marLeft w:val="0"/>
                                                          <w:marRight w:val="0"/>
                                                          <w:marTop w:val="0"/>
                                                          <w:marBottom w:val="0"/>
                                                          <w:divBdr>
                                                            <w:top w:val="none" w:sz="0" w:space="0" w:color="auto"/>
                                                            <w:left w:val="none" w:sz="0" w:space="0" w:color="auto"/>
                                                            <w:bottom w:val="none" w:sz="0" w:space="0" w:color="auto"/>
                                                            <w:right w:val="none" w:sz="0" w:space="0" w:color="auto"/>
                                                          </w:divBdr>
                                                          <w:divsChild>
                                                            <w:div w:id="45653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4640">
                                                  <w:marLeft w:val="0"/>
                                                  <w:marRight w:val="0"/>
                                                  <w:marTop w:val="0"/>
                                                  <w:marBottom w:val="0"/>
                                                  <w:divBdr>
                                                    <w:top w:val="none" w:sz="0" w:space="0" w:color="auto"/>
                                                    <w:left w:val="none" w:sz="0" w:space="0" w:color="auto"/>
                                                    <w:bottom w:val="none" w:sz="0" w:space="0" w:color="auto"/>
                                                    <w:right w:val="none" w:sz="0" w:space="0" w:color="auto"/>
                                                  </w:divBdr>
                                                  <w:divsChild>
                                                    <w:div w:id="1180194421">
                                                      <w:marLeft w:val="0"/>
                                                      <w:marRight w:val="0"/>
                                                      <w:marTop w:val="0"/>
                                                      <w:marBottom w:val="0"/>
                                                      <w:divBdr>
                                                        <w:top w:val="none" w:sz="0" w:space="0" w:color="auto"/>
                                                        <w:left w:val="none" w:sz="0" w:space="0" w:color="auto"/>
                                                        <w:bottom w:val="none" w:sz="0" w:space="0" w:color="auto"/>
                                                        <w:right w:val="none" w:sz="0" w:space="0" w:color="auto"/>
                                                      </w:divBdr>
                                                      <w:divsChild>
                                                        <w:div w:id="577246596">
                                                          <w:marLeft w:val="0"/>
                                                          <w:marRight w:val="0"/>
                                                          <w:marTop w:val="0"/>
                                                          <w:marBottom w:val="0"/>
                                                          <w:divBdr>
                                                            <w:top w:val="none" w:sz="0" w:space="0" w:color="auto"/>
                                                            <w:left w:val="none" w:sz="0" w:space="0" w:color="auto"/>
                                                            <w:bottom w:val="none" w:sz="0" w:space="0" w:color="auto"/>
                                                            <w:right w:val="none" w:sz="0" w:space="0" w:color="auto"/>
                                                          </w:divBdr>
                                                          <w:divsChild>
                                                            <w:div w:id="210116314">
                                                              <w:marLeft w:val="0"/>
                                                              <w:marRight w:val="0"/>
                                                              <w:marTop w:val="0"/>
                                                              <w:marBottom w:val="0"/>
                                                              <w:divBdr>
                                                                <w:top w:val="none" w:sz="0" w:space="0" w:color="auto"/>
                                                                <w:left w:val="none" w:sz="0" w:space="0" w:color="auto"/>
                                                                <w:bottom w:val="none" w:sz="0" w:space="0" w:color="auto"/>
                                                                <w:right w:val="none" w:sz="0" w:space="0" w:color="auto"/>
                                                              </w:divBdr>
                                                              <w:divsChild>
                                                                <w:div w:id="1130704633">
                                                                  <w:marLeft w:val="0"/>
                                                                  <w:marRight w:val="0"/>
                                                                  <w:marTop w:val="0"/>
                                                                  <w:marBottom w:val="0"/>
                                                                  <w:divBdr>
                                                                    <w:top w:val="none" w:sz="0" w:space="0" w:color="auto"/>
                                                                    <w:left w:val="none" w:sz="0" w:space="0" w:color="auto"/>
                                                                    <w:bottom w:val="none" w:sz="0" w:space="0" w:color="auto"/>
                                                                    <w:right w:val="none" w:sz="0" w:space="0" w:color="auto"/>
                                                                  </w:divBdr>
                                                                  <w:divsChild>
                                                                    <w:div w:id="117973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270955">
                                                              <w:marLeft w:val="0"/>
                                                              <w:marRight w:val="0"/>
                                                              <w:marTop w:val="0"/>
                                                              <w:marBottom w:val="0"/>
                                                              <w:divBdr>
                                                                <w:top w:val="none" w:sz="0" w:space="0" w:color="auto"/>
                                                                <w:left w:val="none" w:sz="0" w:space="0" w:color="auto"/>
                                                                <w:bottom w:val="none" w:sz="0" w:space="0" w:color="auto"/>
                                                                <w:right w:val="none" w:sz="0" w:space="0" w:color="auto"/>
                                                              </w:divBdr>
                                                              <w:divsChild>
                                                                <w:div w:id="371925513">
                                                                  <w:marLeft w:val="0"/>
                                                                  <w:marRight w:val="0"/>
                                                                  <w:marTop w:val="0"/>
                                                                  <w:marBottom w:val="0"/>
                                                                  <w:divBdr>
                                                                    <w:top w:val="none" w:sz="0" w:space="0" w:color="auto"/>
                                                                    <w:left w:val="none" w:sz="0" w:space="0" w:color="auto"/>
                                                                    <w:bottom w:val="none" w:sz="0" w:space="0" w:color="auto"/>
                                                                    <w:right w:val="none" w:sz="0" w:space="0" w:color="auto"/>
                                                                  </w:divBdr>
                                                                </w:div>
                                                                <w:div w:id="148269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21656">
                                                          <w:marLeft w:val="0"/>
                                                          <w:marRight w:val="0"/>
                                                          <w:marTop w:val="0"/>
                                                          <w:marBottom w:val="0"/>
                                                          <w:divBdr>
                                                            <w:top w:val="none" w:sz="0" w:space="0" w:color="auto"/>
                                                            <w:left w:val="none" w:sz="0" w:space="0" w:color="auto"/>
                                                            <w:bottom w:val="none" w:sz="0" w:space="0" w:color="auto"/>
                                                            <w:right w:val="none" w:sz="0" w:space="0" w:color="auto"/>
                                                          </w:divBdr>
                                                          <w:divsChild>
                                                            <w:div w:id="1434519821">
                                                              <w:marLeft w:val="0"/>
                                                              <w:marRight w:val="0"/>
                                                              <w:marTop w:val="0"/>
                                                              <w:marBottom w:val="0"/>
                                                              <w:divBdr>
                                                                <w:top w:val="none" w:sz="0" w:space="0" w:color="auto"/>
                                                                <w:left w:val="none" w:sz="0" w:space="0" w:color="auto"/>
                                                                <w:bottom w:val="none" w:sz="0" w:space="0" w:color="auto"/>
                                                                <w:right w:val="none" w:sz="0" w:space="0" w:color="auto"/>
                                                              </w:divBdr>
                                                              <w:divsChild>
                                                                <w:div w:id="11136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8483285">
                                  <w:marLeft w:val="0"/>
                                  <w:marRight w:val="0"/>
                                  <w:marTop w:val="0"/>
                                  <w:marBottom w:val="0"/>
                                  <w:divBdr>
                                    <w:top w:val="none" w:sz="0" w:space="0" w:color="auto"/>
                                    <w:left w:val="none" w:sz="0" w:space="0" w:color="auto"/>
                                    <w:bottom w:val="none" w:sz="0" w:space="0" w:color="auto"/>
                                    <w:right w:val="none" w:sz="0" w:space="0" w:color="auto"/>
                                  </w:divBdr>
                                  <w:divsChild>
                                    <w:div w:id="517543450">
                                      <w:marLeft w:val="0"/>
                                      <w:marRight w:val="0"/>
                                      <w:marTop w:val="0"/>
                                      <w:marBottom w:val="0"/>
                                      <w:divBdr>
                                        <w:top w:val="none" w:sz="0" w:space="0" w:color="auto"/>
                                        <w:left w:val="none" w:sz="0" w:space="0" w:color="auto"/>
                                        <w:bottom w:val="none" w:sz="0" w:space="0" w:color="auto"/>
                                        <w:right w:val="none" w:sz="0" w:space="0" w:color="auto"/>
                                      </w:divBdr>
                                      <w:divsChild>
                                        <w:div w:id="956450174">
                                          <w:marLeft w:val="0"/>
                                          <w:marRight w:val="0"/>
                                          <w:marTop w:val="0"/>
                                          <w:marBottom w:val="0"/>
                                          <w:divBdr>
                                            <w:top w:val="none" w:sz="0" w:space="0" w:color="auto"/>
                                            <w:left w:val="none" w:sz="0" w:space="0" w:color="auto"/>
                                            <w:bottom w:val="none" w:sz="0" w:space="0" w:color="auto"/>
                                            <w:right w:val="none" w:sz="0" w:space="0" w:color="auto"/>
                                          </w:divBdr>
                                          <w:divsChild>
                                            <w:div w:id="1150171158">
                                              <w:marLeft w:val="0"/>
                                              <w:marRight w:val="0"/>
                                              <w:marTop w:val="0"/>
                                              <w:marBottom w:val="0"/>
                                              <w:divBdr>
                                                <w:top w:val="none" w:sz="0" w:space="0" w:color="auto"/>
                                                <w:left w:val="none" w:sz="0" w:space="0" w:color="auto"/>
                                                <w:bottom w:val="none" w:sz="0" w:space="0" w:color="auto"/>
                                                <w:right w:val="none" w:sz="0" w:space="0" w:color="auto"/>
                                              </w:divBdr>
                                              <w:divsChild>
                                                <w:div w:id="1960794797">
                                                  <w:marLeft w:val="0"/>
                                                  <w:marRight w:val="0"/>
                                                  <w:marTop w:val="0"/>
                                                  <w:marBottom w:val="0"/>
                                                  <w:divBdr>
                                                    <w:top w:val="none" w:sz="0" w:space="0" w:color="auto"/>
                                                    <w:left w:val="none" w:sz="0" w:space="0" w:color="auto"/>
                                                    <w:bottom w:val="none" w:sz="0" w:space="0" w:color="auto"/>
                                                    <w:right w:val="none" w:sz="0" w:space="0" w:color="auto"/>
                                                  </w:divBdr>
                                                  <w:divsChild>
                                                    <w:div w:id="1109736265">
                                                      <w:marLeft w:val="0"/>
                                                      <w:marRight w:val="0"/>
                                                      <w:marTop w:val="0"/>
                                                      <w:marBottom w:val="0"/>
                                                      <w:divBdr>
                                                        <w:top w:val="none" w:sz="0" w:space="0" w:color="auto"/>
                                                        <w:left w:val="none" w:sz="0" w:space="0" w:color="auto"/>
                                                        <w:bottom w:val="none" w:sz="0" w:space="0" w:color="auto"/>
                                                        <w:right w:val="none" w:sz="0" w:space="0" w:color="auto"/>
                                                      </w:divBdr>
                                                      <w:divsChild>
                                                        <w:div w:id="1141927688">
                                                          <w:marLeft w:val="0"/>
                                                          <w:marRight w:val="0"/>
                                                          <w:marTop w:val="0"/>
                                                          <w:marBottom w:val="0"/>
                                                          <w:divBdr>
                                                            <w:top w:val="none" w:sz="0" w:space="0" w:color="auto"/>
                                                            <w:left w:val="none" w:sz="0" w:space="0" w:color="auto"/>
                                                            <w:bottom w:val="none" w:sz="0" w:space="0" w:color="auto"/>
                                                            <w:right w:val="none" w:sz="0" w:space="0" w:color="auto"/>
                                                          </w:divBdr>
                                                          <w:divsChild>
                                                            <w:div w:id="1775395255">
                                                              <w:marLeft w:val="0"/>
                                                              <w:marRight w:val="0"/>
                                                              <w:marTop w:val="0"/>
                                                              <w:marBottom w:val="0"/>
                                                              <w:divBdr>
                                                                <w:top w:val="none" w:sz="0" w:space="0" w:color="auto"/>
                                                                <w:left w:val="none" w:sz="0" w:space="0" w:color="auto"/>
                                                                <w:bottom w:val="none" w:sz="0" w:space="0" w:color="auto"/>
                                                                <w:right w:val="none" w:sz="0" w:space="0" w:color="auto"/>
                                                              </w:divBdr>
                                                              <w:divsChild>
                                                                <w:div w:id="353582547">
                                                                  <w:marLeft w:val="0"/>
                                                                  <w:marRight w:val="0"/>
                                                                  <w:marTop w:val="0"/>
                                                                  <w:marBottom w:val="0"/>
                                                                  <w:divBdr>
                                                                    <w:top w:val="none" w:sz="0" w:space="0" w:color="auto"/>
                                                                    <w:left w:val="none" w:sz="0" w:space="0" w:color="auto"/>
                                                                    <w:bottom w:val="none" w:sz="0" w:space="0" w:color="auto"/>
                                                                    <w:right w:val="none" w:sz="0" w:space="0" w:color="auto"/>
                                                                  </w:divBdr>
                                                                  <w:divsChild>
                                                                    <w:div w:id="2092652767">
                                                                      <w:marLeft w:val="0"/>
                                                                      <w:marRight w:val="0"/>
                                                                      <w:marTop w:val="0"/>
                                                                      <w:marBottom w:val="0"/>
                                                                      <w:divBdr>
                                                                        <w:top w:val="none" w:sz="0" w:space="0" w:color="auto"/>
                                                                        <w:left w:val="none" w:sz="0" w:space="0" w:color="auto"/>
                                                                        <w:bottom w:val="none" w:sz="0" w:space="0" w:color="auto"/>
                                                                        <w:right w:val="none" w:sz="0" w:space="0" w:color="auto"/>
                                                                      </w:divBdr>
                                                                      <w:divsChild>
                                                                        <w:div w:id="549388538">
                                                                          <w:marLeft w:val="0"/>
                                                                          <w:marRight w:val="0"/>
                                                                          <w:marTop w:val="0"/>
                                                                          <w:marBottom w:val="0"/>
                                                                          <w:divBdr>
                                                                            <w:top w:val="none" w:sz="0" w:space="0" w:color="auto"/>
                                                                            <w:left w:val="none" w:sz="0" w:space="0" w:color="auto"/>
                                                                            <w:bottom w:val="none" w:sz="0" w:space="0" w:color="auto"/>
                                                                            <w:right w:val="none" w:sz="0" w:space="0" w:color="auto"/>
                                                                          </w:divBdr>
                                                                          <w:divsChild>
                                                                            <w:div w:id="140471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6697987">
                              <w:marLeft w:val="0"/>
                              <w:marRight w:val="0"/>
                              <w:marTop w:val="0"/>
                              <w:marBottom w:val="0"/>
                              <w:divBdr>
                                <w:top w:val="none" w:sz="0" w:space="0" w:color="auto"/>
                                <w:left w:val="none" w:sz="0" w:space="0" w:color="auto"/>
                                <w:bottom w:val="none" w:sz="0" w:space="0" w:color="auto"/>
                                <w:right w:val="none" w:sz="0" w:space="0" w:color="auto"/>
                              </w:divBdr>
                              <w:divsChild>
                                <w:div w:id="612446878">
                                  <w:marLeft w:val="0"/>
                                  <w:marRight w:val="0"/>
                                  <w:marTop w:val="0"/>
                                  <w:marBottom w:val="0"/>
                                  <w:divBdr>
                                    <w:top w:val="none" w:sz="0" w:space="0" w:color="auto"/>
                                    <w:left w:val="none" w:sz="0" w:space="0" w:color="auto"/>
                                    <w:bottom w:val="none" w:sz="0" w:space="0" w:color="auto"/>
                                    <w:right w:val="none" w:sz="0" w:space="0" w:color="auto"/>
                                  </w:divBdr>
                                  <w:divsChild>
                                    <w:div w:id="317851926">
                                      <w:marLeft w:val="0"/>
                                      <w:marRight w:val="0"/>
                                      <w:marTop w:val="0"/>
                                      <w:marBottom w:val="0"/>
                                      <w:divBdr>
                                        <w:top w:val="none" w:sz="0" w:space="0" w:color="auto"/>
                                        <w:left w:val="none" w:sz="0" w:space="0" w:color="auto"/>
                                        <w:bottom w:val="none" w:sz="0" w:space="0" w:color="auto"/>
                                        <w:right w:val="none" w:sz="0" w:space="0" w:color="auto"/>
                                      </w:divBdr>
                                      <w:divsChild>
                                        <w:div w:id="1480154436">
                                          <w:marLeft w:val="0"/>
                                          <w:marRight w:val="0"/>
                                          <w:marTop w:val="0"/>
                                          <w:marBottom w:val="0"/>
                                          <w:divBdr>
                                            <w:top w:val="none" w:sz="0" w:space="0" w:color="auto"/>
                                            <w:left w:val="none" w:sz="0" w:space="0" w:color="auto"/>
                                            <w:bottom w:val="none" w:sz="0" w:space="0" w:color="auto"/>
                                            <w:right w:val="none" w:sz="0" w:space="0" w:color="auto"/>
                                          </w:divBdr>
                                          <w:divsChild>
                                            <w:div w:id="968318544">
                                              <w:marLeft w:val="0"/>
                                              <w:marRight w:val="0"/>
                                              <w:marTop w:val="0"/>
                                              <w:marBottom w:val="0"/>
                                              <w:divBdr>
                                                <w:top w:val="none" w:sz="0" w:space="0" w:color="auto"/>
                                                <w:left w:val="none" w:sz="0" w:space="0" w:color="auto"/>
                                                <w:bottom w:val="none" w:sz="0" w:space="0" w:color="auto"/>
                                                <w:right w:val="none" w:sz="0" w:space="0" w:color="auto"/>
                                              </w:divBdr>
                                              <w:divsChild>
                                                <w:div w:id="1840192962">
                                                  <w:marLeft w:val="0"/>
                                                  <w:marRight w:val="0"/>
                                                  <w:marTop w:val="0"/>
                                                  <w:marBottom w:val="0"/>
                                                  <w:divBdr>
                                                    <w:top w:val="none" w:sz="0" w:space="0" w:color="auto"/>
                                                    <w:left w:val="none" w:sz="0" w:space="0" w:color="auto"/>
                                                    <w:bottom w:val="none" w:sz="0" w:space="0" w:color="auto"/>
                                                    <w:right w:val="none" w:sz="0" w:space="0" w:color="auto"/>
                                                  </w:divBdr>
                                                  <w:divsChild>
                                                    <w:div w:id="86043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6202390">
                                  <w:marLeft w:val="0"/>
                                  <w:marRight w:val="0"/>
                                  <w:marTop w:val="0"/>
                                  <w:marBottom w:val="0"/>
                                  <w:divBdr>
                                    <w:top w:val="none" w:sz="0" w:space="0" w:color="auto"/>
                                    <w:left w:val="none" w:sz="0" w:space="0" w:color="auto"/>
                                    <w:bottom w:val="none" w:sz="0" w:space="0" w:color="auto"/>
                                    <w:right w:val="none" w:sz="0" w:space="0" w:color="auto"/>
                                  </w:divBdr>
                                  <w:divsChild>
                                    <w:div w:id="2086341008">
                                      <w:marLeft w:val="0"/>
                                      <w:marRight w:val="0"/>
                                      <w:marTop w:val="0"/>
                                      <w:marBottom w:val="0"/>
                                      <w:divBdr>
                                        <w:top w:val="none" w:sz="0" w:space="0" w:color="auto"/>
                                        <w:left w:val="none" w:sz="0" w:space="0" w:color="auto"/>
                                        <w:bottom w:val="none" w:sz="0" w:space="0" w:color="auto"/>
                                        <w:right w:val="none" w:sz="0" w:space="0" w:color="auto"/>
                                      </w:divBdr>
                                      <w:divsChild>
                                        <w:div w:id="229078134">
                                          <w:marLeft w:val="0"/>
                                          <w:marRight w:val="0"/>
                                          <w:marTop w:val="0"/>
                                          <w:marBottom w:val="0"/>
                                          <w:divBdr>
                                            <w:top w:val="none" w:sz="0" w:space="0" w:color="auto"/>
                                            <w:left w:val="none" w:sz="0" w:space="0" w:color="auto"/>
                                            <w:bottom w:val="none" w:sz="0" w:space="0" w:color="auto"/>
                                            <w:right w:val="none" w:sz="0" w:space="0" w:color="auto"/>
                                          </w:divBdr>
                                          <w:divsChild>
                                            <w:div w:id="1118257293">
                                              <w:marLeft w:val="0"/>
                                              <w:marRight w:val="0"/>
                                              <w:marTop w:val="0"/>
                                              <w:marBottom w:val="0"/>
                                              <w:divBdr>
                                                <w:top w:val="none" w:sz="0" w:space="0" w:color="auto"/>
                                                <w:left w:val="none" w:sz="0" w:space="0" w:color="auto"/>
                                                <w:bottom w:val="none" w:sz="0" w:space="0" w:color="auto"/>
                                                <w:right w:val="none" w:sz="0" w:space="0" w:color="auto"/>
                                              </w:divBdr>
                                              <w:divsChild>
                                                <w:div w:id="695349803">
                                                  <w:marLeft w:val="0"/>
                                                  <w:marRight w:val="0"/>
                                                  <w:marTop w:val="0"/>
                                                  <w:marBottom w:val="0"/>
                                                  <w:divBdr>
                                                    <w:top w:val="none" w:sz="0" w:space="0" w:color="auto"/>
                                                    <w:left w:val="none" w:sz="0" w:space="0" w:color="auto"/>
                                                    <w:bottom w:val="none" w:sz="0" w:space="0" w:color="auto"/>
                                                    <w:right w:val="none" w:sz="0" w:space="0" w:color="auto"/>
                                                  </w:divBdr>
                                                  <w:divsChild>
                                                    <w:div w:id="1480149976">
                                                      <w:marLeft w:val="0"/>
                                                      <w:marRight w:val="0"/>
                                                      <w:marTop w:val="0"/>
                                                      <w:marBottom w:val="0"/>
                                                      <w:divBdr>
                                                        <w:top w:val="none" w:sz="0" w:space="0" w:color="auto"/>
                                                        <w:left w:val="none" w:sz="0" w:space="0" w:color="auto"/>
                                                        <w:bottom w:val="none" w:sz="0" w:space="0" w:color="auto"/>
                                                        <w:right w:val="none" w:sz="0" w:space="0" w:color="auto"/>
                                                      </w:divBdr>
                                                      <w:divsChild>
                                                        <w:div w:id="1200897124">
                                                          <w:marLeft w:val="0"/>
                                                          <w:marRight w:val="0"/>
                                                          <w:marTop w:val="0"/>
                                                          <w:marBottom w:val="0"/>
                                                          <w:divBdr>
                                                            <w:top w:val="none" w:sz="0" w:space="0" w:color="auto"/>
                                                            <w:left w:val="none" w:sz="0" w:space="0" w:color="auto"/>
                                                            <w:bottom w:val="none" w:sz="0" w:space="0" w:color="auto"/>
                                                            <w:right w:val="none" w:sz="0" w:space="0" w:color="auto"/>
                                                          </w:divBdr>
                                                          <w:divsChild>
                                                            <w:div w:id="53631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607">
                                                  <w:marLeft w:val="0"/>
                                                  <w:marRight w:val="0"/>
                                                  <w:marTop w:val="0"/>
                                                  <w:marBottom w:val="0"/>
                                                  <w:divBdr>
                                                    <w:top w:val="none" w:sz="0" w:space="0" w:color="auto"/>
                                                    <w:left w:val="none" w:sz="0" w:space="0" w:color="auto"/>
                                                    <w:bottom w:val="none" w:sz="0" w:space="0" w:color="auto"/>
                                                    <w:right w:val="none" w:sz="0" w:space="0" w:color="auto"/>
                                                  </w:divBdr>
                                                  <w:divsChild>
                                                    <w:div w:id="1285573039">
                                                      <w:marLeft w:val="0"/>
                                                      <w:marRight w:val="0"/>
                                                      <w:marTop w:val="0"/>
                                                      <w:marBottom w:val="0"/>
                                                      <w:divBdr>
                                                        <w:top w:val="none" w:sz="0" w:space="0" w:color="auto"/>
                                                        <w:left w:val="none" w:sz="0" w:space="0" w:color="auto"/>
                                                        <w:bottom w:val="none" w:sz="0" w:space="0" w:color="auto"/>
                                                        <w:right w:val="none" w:sz="0" w:space="0" w:color="auto"/>
                                                      </w:divBdr>
                                                      <w:divsChild>
                                                        <w:div w:id="604533176">
                                                          <w:marLeft w:val="0"/>
                                                          <w:marRight w:val="0"/>
                                                          <w:marTop w:val="0"/>
                                                          <w:marBottom w:val="0"/>
                                                          <w:divBdr>
                                                            <w:top w:val="none" w:sz="0" w:space="0" w:color="auto"/>
                                                            <w:left w:val="none" w:sz="0" w:space="0" w:color="auto"/>
                                                            <w:bottom w:val="none" w:sz="0" w:space="0" w:color="auto"/>
                                                            <w:right w:val="none" w:sz="0" w:space="0" w:color="auto"/>
                                                          </w:divBdr>
                                                          <w:divsChild>
                                                            <w:div w:id="765199044">
                                                              <w:marLeft w:val="0"/>
                                                              <w:marRight w:val="0"/>
                                                              <w:marTop w:val="0"/>
                                                              <w:marBottom w:val="0"/>
                                                              <w:divBdr>
                                                                <w:top w:val="none" w:sz="0" w:space="0" w:color="auto"/>
                                                                <w:left w:val="none" w:sz="0" w:space="0" w:color="auto"/>
                                                                <w:bottom w:val="none" w:sz="0" w:space="0" w:color="auto"/>
                                                                <w:right w:val="none" w:sz="0" w:space="0" w:color="auto"/>
                                                              </w:divBdr>
                                                              <w:divsChild>
                                                                <w:div w:id="8142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274437">
                                                          <w:marLeft w:val="0"/>
                                                          <w:marRight w:val="0"/>
                                                          <w:marTop w:val="0"/>
                                                          <w:marBottom w:val="0"/>
                                                          <w:divBdr>
                                                            <w:top w:val="none" w:sz="0" w:space="0" w:color="auto"/>
                                                            <w:left w:val="none" w:sz="0" w:space="0" w:color="auto"/>
                                                            <w:bottom w:val="none" w:sz="0" w:space="0" w:color="auto"/>
                                                            <w:right w:val="none" w:sz="0" w:space="0" w:color="auto"/>
                                                          </w:divBdr>
                                                          <w:divsChild>
                                                            <w:div w:id="1741833100">
                                                              <w:marLeft w:val="0"/>
                                                              <w:marRight w:val="0"/>
                                                              <w:marTop w:val="0"/>
                                                              <w:marBottom w:val="0"/>
                                                              <w:divBdr>
                                                                <w:top w:val="none" w:sz="0" w:space="0" w:color="auto"/>
                                                                <w:left w:val="none" w:sz="0" w:space="0" w:color="auto"/>
                                                                <w:bottom w:val="none" w:sz="0" w:space="0" w:color="auto"/>
                                                                <w:right w:val="none" w:sz="0" w:space="0" w:color="auto"/>
                                                              </w:divBdr>
                                                              <w:divsChild>
                                                                <w:div w:id="1020084908">
                                                                  <w:marLeft w:val="0"/>
                                                                  <w:marRight w:val="0"/>
                                                                  <w:marTop w:val="0"/>
                                                                  <w:marBottom w:val="0"/>
                                                                  <w:divBdr>
                                                                    <w:top w:val="none" w:sz="0" w:space="0" w:color="auto"/>
                                                                    <w:left w:val="none" w:sz="0" w:space="0" w:color="auto"/>
                                                                    <w:bottom w:val="none" w:sz="0" w:space="0" w:color="auto"/>
                                                                    <w:right w:val="none" w:sz="0" w:space="0" w:color="auto"/>
                                                                  </w:divBdr>
                                                                  <w:divsChild>
                                                                    <w:div w:id="151082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27481">
                                                              <w:marLeft w:val="0"/>
                                                              <w:marRight w:val="0"/>
                                                              <w:marTop w:val="0"/>
                                                              <w:marBottom w:val="0"/>
                                                              <w:divBdr>
                                                                <w:top w:val="none" w:sz="0" w:space="0" w:color="auto"/>
                                                                <w:left w:val="none" w:sz="0" w:space="0" w:color="auto"/>
                                                                <w:bottom w:val="none" w:sz="0" w:space="0" w:color="auto"/>
                                                                <w:right w:val="none" w:sz="0" w:space="0" w:color="auto"/>
                                                              </w:divBdr>
                                                              <w:divsChild>
                                                                <w:div w:id="709450618">
                                                                  <w:marLeft w:val="0"/>
                                                                  <w:marRight w:val="0"/>
                                                                  <w:marTop w:val="0"/>
                                                                  <w:marBottom w:val="0"/>
                                                                  <w:divBdr>
                                                                    <w:top w:val="none" w:sz="0" w:space="0" w:color="auto"/>
                                                                    <w:left w:val="none" w:sz="0" w:space="0" w:color="auto"/>
                                                                    <w:bottom w:val="none" w:sz="0" w:space="0" w:color="auto"/>
                                                                    <w:right w:val="none" w:sz="0" w:space="0" w:color="auto"/>
                                                                  </w:divBdr>
                                                                </w:div>
                                                                <w:div w:id="190370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2903958">
                              <w:marLeft w:val="0"/>
                              <w:marRight w:val="0"/>
                              <w:marTop w:val="0"/>
                              <w:marBottom w:val="0"/>
                              <w:divBdr>
                                <w:top w:val="none" w:sz="0" w:space="0" w:color="auto"/>
                                <w:left w:val="none" w:sz="0" w:space="0" w:color="auto"/>
                                <w:bottom w:val="none" w:sz="0" w:space="0" w:color="auto"/>
                                <w:right w:val="none" w:sz="0" w:space="0" w:color="auto"/>
                              </w:divBdr>
                              <w:divsChild>
                                <w:div w:id="1579897855">
                                  <w:marLeft w:val="0"/>
                                  <w:marRight w:val="0"/>
                                  <w:marTop w:val="0"/>
                                  <w:marBottom w:val="0"/>
                                  <w:divBdr>
                                    <w:top w:val="none" w:sz="0" w:space="0" w:color="auto"/>
                                    <w:left w:val="none" w:sz="0" w:space="0" w:color="auto"/>
                                    <w:bottom w:val="none" w:sz="0" w:space="0" w:color="auto"/>
                                    <w:right w:val="none" w:sz="0" w:space="0" w:color="auto"/>
                                  </w:divBdr>
                                  <w:divsChild>
                                    <w:div w:id="993685915">
                                      <w:marLeft w:val="0"/>
                                      <w:marRight w:val="0"/>
                                      <w:marTop w:val="0"/>
                                      <w:marBottom w:val="0"/>
                                      <w:divBdr>
                                        <w:top w:val="none" w:sz="0" w:space="0" w:color="auto"/>
                                        <w:left w:val="none" w:sz="0" w:space="0" w:color="auto"/>
                                        <w:bottom w:val="none" w:sz="0" w:space="0" w:color="auto"/>
                                        <w:right w:val="none" w:sz="0" w:space="0" w:color="auto"/>
                                      </w:divBdr>
                                      <w:divsChild>
                                        <w:div w:id="1413622728">
                                          <w:marLeft w:val="0"/>
                                          <w:marRight w:val="0"/>
                                          <w:marTop w:val="0"/>
                                          <w:marBottom w:val="0"/>
                                          <w:divBdr>
                                            <w:top w:val="none" w:sz="0" w:space="0" w:color="auto"/>
                                            <w:left w:val="none" w:sz="0" w:space="0" w:color="auto"/>
                                            <w:bottom w:val="none" w:sz="0" w:space="0" w:color="auto"/>
                                            <w:right w:val="none" w:sz="0" w:space="0" w:color="auto"/>
                                          </w:divBdr>
                                          <w:divsChild>
                                            <w:div w:id="1701473703">
                                              <w:marLeft w:val="0"/>
                                              <w:marRight w:val="0"/>
                                              <w:marTop w:val="0"/>
                                              <w:marBottom w:val="0"/>
                                              <w:divBdr>
                                                <w:top w:val="none" w:sz="0" w:space="0" w:color="auto"/>
                                                <w:left w:val="none" w:sz="0" w:space="0" w:color="auto"/>
                                                <w:bottom w:val="none" w:sz="0" w:space="0" w:color="auto"/>
                                                <w:right w:val="none" w:sz="0" w:space="0" w:color="auto"/>
                                              </w:divBdr>
                                              <w:divsChild>
                                                <w:div w:id="1410346615">
                                                  <w:marLeft w:val="0"/>
                                                  <w:marRight w:val="0"/>
                                                  <w:marTop w:val="0"/>
                                                  <w:marBottom w:val="0"/>
                                                  <w:divBdr>
                                                    <w:top w:val="none" w:sz="0" w:space="0" w:color="auto"/>
                                                    <w:left w:val="none" w:sz="0" w:space="0" w:color="auto"/>
                                                    <w:bottom w:val="none" w:sz="0" w:space="0" w:color="auto"/>
                                                    <w:right w:val="none" w:sz="0" w:space="0" w:color="auto"/>
                                                  </w:divBdr>
                                                  <w:divsChild>
                                                    <w:div w:id="1366903945">
                                                      <w:marLeft w:val="0"/>
                                                      <w:marRight w:val="0"/>
                                                      <w:marTop w:val="0"/>
                                                      <w:marBottom w:val="0"/>
                                                      <w:divBdr>
                                                        <w:top w:val="none" w:sz="0" w:space="0" w:color="auto"/>
                                                        <w:left w:val="none" w:sz="0" w:space="0" w:color="auto"/>
                                                        <w:bottom w:val="none" w:sz="0" w:space="0" w:color="auto"/>
                                                        <w:right w:val="none" w:sz="0" w:space="0" w:color="auto"/>
                                                      </w:divBdr>
                                                      <w:divsChild>
                                                        <w:div w:id="670908936">
                                                          <w:marLeft w:val="0"/>
                                                          <w:marRight w:val="0"/>
                                                          <w:marTop w:val="0"/>
                                                          <w:marBottom w:val="0"/>
                                                          <w:divBdr>
                                                            <w:top w:val="none" w:sz="0" w:space="0" w:color="auto"/>
                                                            <w:left w:val="none" w:sz="0" w:space="0" w:color="auto"/>
                                                            <w:bottom w:val="none" w:sz="0" w:space="0" w:color="auto"/>
                                                            <w:right w:val="none" w:sz="0" w:space="0" w:color="auto"/>
                                                          </w:divBdr>
                                                          <w:divsChild>
                                                            <w:div w:id="254705063">
                                                              <w:marLeft w:val="0"/>
                                                              <w:marRight w:val="0"/>
                                                              <w:marTop w:val="0"/>
                                                              <w:marBottom w:val="0"/>
                                                              <w:divBdr>
                                                                <w:top w:val="none" w:sz="0" w:space="0" w:color="auto"/>
                                                                <w:left w:val="none" w:sz="0" w:space="0" w:color="auto"/>
                                                                <w:bottom w:val="none" w:sz="0" w:space="0" w:color="auto"/>
                                                                <w:right w:val="none" w:sz="0" w:space="0" w:color="auto"/>
                                                              </w:divBdr>
                                                              <w:divsChild>
                                                                <w:div w:id="1715738773">
                                                                  <w:marLeft w:val="0"/>
                                                                  <w:marRight w:val="0"/>
                                                                  <w:marTop w:val="0"/>
                                                                  <w:marBottom w:val="0"/>
                                                                  <w:divBdr>
                                                                    <w:top w:val="none" w:sz="0" w:space="0" w:color="auto"/>
                                                                    <w:left w:val="none" w:sz="0" w:space="0" w:color="auto"/>
                                                                    <w:bottom w:val="none" w:sz="0" w:space="0" w:color="auto"/>
                                                                    <w:right w:val="none" w:sz="0" w:space="0" w:color="auto"/>
                                                                  </w:divBdr>
                                                                </w:div>
                                                                <w:div w:id="205530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5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102513">
                                                  <w:marLeft w:val="0"/>
                                                  <w:marRight w:val="0"/>
                                                  <w:marTop w:val="0"/>
                                                  <w:marBottom w:val="0"/>
                                                  <w:divBdr>
                                                    <w:top w:val="none" w:sz="0" w:space="0" w:color="auto"/>
                                                    <w:left w:val="none" w:sz="0" w:space="0" w:color="auto"/>
                                                    <w:bottom w:val="none" w:sz="0" w:space="0" w:color="auto"/>
                                                    <w:right w:val="none" w:sz="0" w:space="0" w:color="auto"/>
                                                  </w:divBdr>
                                                  <w:divsChild>
                                                    <w:div w:id="1338313268">
                                                      <w:marLeft w:val="0"/>
                                                      <w:marRight w:val="0"/>
                                                      <w:marTop w:val="0"/>
                                                      <w:marBottom w:val="0"/>
                                                      <w:divBdr>
                                                        <w:top w:val="none" w:sz="0" w:space="0" w:color="auto"/>
                                                        <w:left w:val="none" w:sz="0" w:space="0" w:color="auto"/>
                                                        <w:bottom w:val="none" w:sz="0" w:space="0" w:color="auto"/>
                                                        <w:right w:val="none" w:sz="0" w:space="0" w:color="auto"/>
                                                      </w:divBdr>
                                                      <w:divsChild>
                                                        <w:div w:id="873427668">
                                                          <w:marLeft w:val="0"/>
                                                          <w:marRight w:val="0"/>
                                                          <w:marTop w:val="0"/>
                                                          <w:marBottom w:val="0"/>
                                                          <w:divBdr>
                                                            <w:top w:val="none" w:sz="0" w:space="0" w:color="auto"/>
                                                            <w:left w:val="none" w:sz="0" w:space="0" w:color="auto"/>
                                                            <w:bottom w:val="none" w:sz="0" w:space="0" w:color="auto"/>
                                                            <w:right w:val="none" w:sz="0" w:space="0" w:color="auto"/>
                                                          </w:divBdr>
                                                          <w:divsChild>
                                                            <w:div w:id="58022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72805145">
                          <w:marLeft w:val="0"/>
                          <w:marRight w:val="0"/>
                          <w:marTop w:val="0"/>
                          <w:marBottom w:val="0"/>
                          <w:divBdr>
                            <w:top w:val="none" w:sz="0" w:space="0" w:color="auto"/>
                            <w:left w:val="none" w:sz="0" w:space="0" w:color="auto"/>
                            <w:bottom w:val="none" w:sz="0" w:space="0" w:color="auto"/>
                            <w:right w:val="none" w:sz="0" w:space="0" w:color="auto"/>
                          </w:divBdr>
                          <w:divsChild>
                            <w:div w:id="6891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650350">
      <w:bodyDiv w:val="1"/>
      <w:marLeft w:val="0"/>
      <w:marRight w:val="0"/>
      <w:marTop w:val="0"/>
      <w:marBottom w:val="0"/>
      <w:divBdr>
        <w:top w:val="none" w:sz="0" w:space="0" w:color="auto"/>
        <w:left w:val="none" w:sz="0" w:space="0" w:color="auto"/>
        <w:bottom w:val="none" w:sz="0" w:space="0" w:color="auto"/>
        <w:right w:val="none" w:sz="0" w:space="0" w:color="auto"/>
      </w:divBdr>
    </w:div>
    <w:div w:id="1314337505">
      <w:bodyDiv w:val="1"/>
      <w:marLeft w:val="0"/>
      <w:marRight w:val="0"/>
      <w:marTop w:val="0"/>
      <w:marBottom w:val="0"/>
      <w:divBdr>
        <w:top w:val="none" w:sz="0" w:space="0" w:color="auto"/>
        <w:left w:val="none" w:sz="0" w:space="0" w:color="auto"/>
        <w:bottom w:val="none" w:sz="0" w:space="0" w:color="auto"/>
        <w:right w:val="none" w:sz="0" w:space="0" w:color="auto"/>
      </w:divBdr>
      <w:divsChild>
        <w:div w:id="510879887">
          <w:marLeft w:val="0"/>
          <w:marRight w:val="0"/>
          <w:marTop w:val="0"/>
          <w:marBottom w:val="0"/>
          <w:divBdr>
            <w:top w:val="none" w:sz="0" w:space="0" w:color="auto"/>
            <w:left w:val="none" w:sz="0" w:space="0" w:color="auto"/>
            <w:bottom w:val="none" w:sz="0" w:space="0" w:color="auto"/>
            <w:right w:val="none" w:sz="0" w:space="0" w:color="auto"/>
          </w:divBdr>
        </w:div>
        <w:div w:id="1595439208">
          <w:marLeft w:val="0"/>
          <w:marRight w:val="0"/>
          <w:marTop w:val="0"/>
          <w:marBottom w:val="0"/>
          <w:divBdr>
            <w:top w:val="none" w:sz="0" w:space="0" w:color="auto"/>
            <w:left w:val="none" w:sz="0" w:space="0" w:color="auto"/>
            <w:bottom w:val="none" w:sz="0" w:space="0" w:color="auto"/>
            <w:right w:val="none" w:sz="0" w:space="0" w:color="auto"/>
          </w:divBdr>
        </w:div>
      </w:divsChild>
    </w:div>
    <w:div w:id="1325358176">
      <w:bodyDiv w:val="1"/>
      <w:marLeft w:val="0"/>
      <w:marRight w:val="0"/>
      <w:marTop w:val="0"/>
      <w:marBottom w:val="0"/>
      <w:divBdr>
        <w:top w:val="none" w:sz="0" w:space="0" w:color="auto"/>
        <w:left w:val="none" w:sz="0" w:space="0" w:color="auto"/>
        <w:bottom w:val="none" w:sz="0" w:space="0" w:color="auto"/>
        <w:right w:val="none" w:sz="0" w:space="0" w:color="auto"/>
      </w:divBdr>
      <w:divsChild>
        <w:div w:id="891230418">
          <w:marLeft w:val="720"/>
          <w:marRight w:val="0"/>
          <w:marTop w:val="0"/>
          <w:marBottom w:val="0"/>
          <w:divBdr>
            <w:top w:val="none" w:sz="0" w:space="0" w:color="auto"/>
            <w:left w:val="none" w:sz="0" w:space="0" w:color="auto"/>
            <w:bottom w:val="none" w:sz="0" w:space="0" w:color="auto"/>
            <w:right w:val="none" w:sz="0" w:space="0" w:color="auto"/>
          </w:divBdr>
        </w:div>
        <w:div w:id="942569236">
          <w:marLeft w:val="0"/>
          <w:marRight w:val="0"/>
          <w:marTop w:val="0"/>
          <w:marBottom w:val="0"/>
          <w:divBdr>
            <w:top w:val="none" w:sz="0" w:space="0" w:color="auto"/>
            <w:left w:val="none" w:sz="0" w:space="0" w:color="auto"/>
            <w:bottom w:val="none" w:sz="0" w:space="0" w:color="auto"/>
            <w:right w:val="none" w:sz="0" w:space="0" w:color="auto"/>
          </w:divBdr>
        </w:div>
        <w:div w:id="1015034775">
          <w:marLeft w:val="720"/>
          <w:marRight w:val="0"/>
          <w:marTop w:val="0"/>
          <w:marBottom w:val="0"/>
          <w:divBdr>
            <w:top w:val="none" w:sz="0" w:space="0" w:color="auto"/>
            <w:left w:val="none" w:sz="0" w:space="0" w:color="auto"/>
            <w:bottom w:val="none" w:sz="0" w:space="0" w:color="auto"/>
            <w:right w:val="none" w:sz="0" w:space="0" w:color="auto"/>
          </w:divBdr>
        </w:div>
        <w:div w:id="1317220744">
          <w:marLeft w:val="720"/>
          <w:marRight w:val="0"/>
          <w:marTop w:val="0"/>
          <w:marBottom w:val="0"/>
          <w:divBdr>
            <w:top w:val="none" w:sz="0" w:space="0" w:color="auto"/>
            <w:left w:val="none" w:sz="0" w:space="0" w:color="auto"/>
            <w:bottom w:val="none" w:sz="0" w:space="0" w:color="auto"/>
            <w:right w:val="none" w:sz="0" w:space="0" w:color="auto"/>
          </w:divBdr>
        </w:div>
        <w:div w:id="1370645145">
          <w:marLeft w:val="720"/>
          <w:marRight w:val="0"/>
          <w:marTop w:val="0"/>
          <w:marBottom w:val="0"/>
          <w:divBdr>
            <w:top w:val="none" w:sz="0" w:space="0" w:color="auto"/>
            <w:left w:val="none" w:sz="0" w:space="0" w:color="auto"/>
            <w:bottom w:val="none" w:sz="0" w:space="0" w:color="auto"/>
            <w:right w:val="none" w:sz="0" w:space="0" w:color="auto"/>
          </w:divBdr>
        </w:div>
        <w:div w:id="1776905749">
          <w:marLeft w:val="0"/>
          <w:marRight w:val="0"/>
          <w:marTop w:val="0"/>
          <w:marBottom w:val="0"/>
          <w:divBdr>
            <w:top w:val="none" w:sz="0" w:space="0" w:color="auto"/>
            <w:left w:val="none" w:sz="0" w:space="0" w:color="auto"/>
            <w:bottom w:val="none" w:sz="0" w:space="0" w:color="auto"/>
            <w:right w:val="none" w:sz="0" w:space="0" w:color="auto"/>
          </w:divBdr>
        </w:div>
        <w:div w:id="1809203116">
          <w:marLeft w:val="720"/>
          <w:marRight w:val="0"/>
          <w:marTop w:val="0"/>
          <w:marBottom w:val="0"/>
          <w:divBdr>
            <w:top w:val="none" w:sz="0" w:space="0" w:color="auto"/>
            <w:left w:val="none" w:sz="0" w:space="0" w:color="auto"/>
            <w:bottom w:val="none" w:sz="0" w:space="0" w:color="auto"/>
            <w:right w:val="none" w:sz="0" w:space="0" w:color="auto"/>
          </w:divBdr>
        </w:div>
      </w:divsChild>
    </w:div>
    <w:div w:id="1390956426">
      <w:bodyDiv w:val="1"/>
      <w:marLeft w:val="0"/>
      <w:marRight w:val="0"/>
      <w:marTop w:val="0"/>
      <w:marBottom w:val="0"/>
      <w:divBdr>
        <w:top w:val="none" w:sz="0" w:space="0" w:color="auto"/>
        <w:left w:val="none" w:sz="0" w:space="0" w:color="auto"/>
        <w:bottom w:val="none" w:sz="0" w:space="0" w:color="auto"/>
        <w:right w:val="none" w:sz="0" w:space="0" w:color="auto"/>
      </w:divBdr>
    </w:div>
    <w:div w:id="1396317963">
      <w:bodyDiv w:val="1"/>
      <w:marLeft w:val="0"/>
      <w:marRight w:val="0"/>
      <w:marTop w:val="0"/>
      <w:marBottom w:val="0"/>
      <w:divBdr>
        <w:top w:val="none" w:sz="0" w:space="0" w:color="auto"/>
        <w:left w:val="none" w:sz="0" w:space="0" w:color="auto"/>
        <w:bottom w:val="none" w:sz="0" w:space="0" w:color="auto"/>
        <w:right w:val="none" w:sz="0" w:space="0" w:color="auto"/>
      </w:divBdr>
      <w:divsChild>
        <w:div w:id="333919815">
          <w:marLeft w:val="0"/>
          <w:marRight w:val="0"/>
          <w:marTop w:val="0"/>
          <w:marBottom w:val="0"/>
          <w:divBdr>
            <w:top w:val="none" w:sz="0" w:space="0" w:color="auto"/>
            <w:left w:val="none" w:sz="0" w:space="0" w:color="auto"/>
            <w:bottom w:val="none" w:sz="0" w:space="0" w:color="auto"/>
            <w:right w:val="none" w:sz="0" w:space="0" w:color="auto"/>
          </w:divBdr>
        </w:div>
        <w:div w:id="451821886">
          <w:marLeft w:val="0"/>
          <w:marRight w:val="0"/>
          <w:marTop w:val="0"/>
          <w:marBottom w:val="0"/>
          <w:divBdr>
            <w:top w:val="none" w:sz="0" w:space="0" w:color="auto"/>
            <w:left w:val="none" w:sz="0" w:space="0" w:color="auto"/>
            <w:bottom w:val="none" w:sz="0" w:space="0" w:color="auto"/>
            <w:right w:val="none" w:sz="0" w:space="0" w:color="auto"/>
          </w:divBdr>
        </w:div>
        <w:div w:id="651519381">
          <w:marLeft w:val="0"/>
          <w:marRight w:val="0"/>
          <w:marTop w:val="0"/>
          <w:marBottom w:val="0"/>
          <w:divBdr>
            <w:top w:val="none" w:sz="0" w:space="0" w:color="auto"/>
            <w:left w:val="none" w:sz="0" w:space="0" w:color="auto"/>
            <w:bottom w:val="none" w:sz="0" w:space="0" w:color="auto"/>
            <w:right w:val="none" w:sz="0" w:space="0" w:color="auto"/>
          </w:divBdr>
        </w:div>
        <w:div w:id="734938835">
          <w:marLeft w:val="0"/>
          <w:marRight w:val="0"/>
          <w:marTop w:val="0"/>
          <w:marBottom w:val="0"/>
          <w:divBdr>
            <w:top w:val="none" w:sz="0" w:space="0" w:color="auto"/>
            <w:left w:val="none" w:sz="0" w:space="0" w:color="auto"/>
            <w:bottom w:val="none" w:sz="0" w:space="0" w:color="auto"/>
            <w:right w:val="none" w:sz="0" w:space="0" w:color="auto"/>
          </w:divBdr>
        </w:div>
        <w:div w:id="850068252">
          <w:marLeft w:val="0"/>
          <w:marRight w:val="0"/>
          <w:marTop w:val="0"/>
          <w:marBottom w:val="0"/>
          <w:divBdr>
            <w:top w:val="none" w:sz="0" w:space="0" w:color="auto"/>
            <w:left w:val="none" w:sz="0" w:space="0" w:color="auto"/>
            <w:bottom w:val="none" w:sz="0" w:space="0" w:color="auto"/>
            <w:right w:val="none" w:sz="0" w:space="0" w:color="auto"/>
          </w:divBdr>
        </w:div>
        <w:div w:id="1133866711">
          <w:marLeft w:val="0"/>
          <w:marRight w:val="0"/>
          <w:marTop w:val="0"/>
          <w:marBottom w:val="0"/>
          <w:divBdr>
            <w:top w:val="none" w:sz="0" w:space="0" w:color="auto"/>
            <w:left w:val="none" w:sz="0" w:space="0" w:color="auto"/>
            <w:bottom w:val="none" w:sz="0" w:space="0" w:color="auto"/>
            <w:right w:val="none" w:sz="0" w:space="0" w:color="auto"/>
          </w:divBdr>
        </w:div>
        <w:div w:id="1155872032">
          <w:marLeft w:val="0"/>
          <w:marRight w:val="0"/>
          <w:marTop w:val="0"/>
          <w:marBottom w:val="0"/>
          <w:divBdr>
            <w:top w:val="none" w:sz="0" w:space="0" w:color="auto"/>
            <w:left w:val="none" w:sz="0" w:space="0" w:color="auto"/>
            <w:bottom w:val="none" w:sz="0" w:space="0" w:color="auto"/>
            <w:right w:val="none" w:sz="0" w:space="0" w:color="auto"/>
          </w:divBdr>
        </w:div>
        <w:div w:id="1218130351">
          <w:marLeft w:val="0"/>
          <w:marRight w:val="0"/>
          <w:marTop w:val="0"/>
          <w:marBottom w:val="0"/>
          <w:divBdr>
            <w:top w:val="none" w:sz="0" w:space="0" w:color="auto"/>
            <w:left w:val="none" w:sz="0" w:space="0" w:color="auto"/>
            <w:bottom w:val="none" w:sz="0" w:space="0" w:color="auto"/>
            <w:right w:val="none" w:sz="0" w:space="0" w:color="auto"/>
          </w:divBdr>
        </w:div>
        <w:div w:id="1646086978">
          <w:marLeft w:val="0"/>
          <w:marRight w:val="0"/>
          <w:marTop w:val="0"/>
          <w:marBottom w:val="0"/>
          <w:divBdr>
            <w:top w:val="none" w:sz="0" w:space="0" w:color="auto"/>
            <w:left w:val="none" w:sz="0" w:space="0" w:color="auto"/>
            <w:bottom w:val="none" w:sz="0" w:space="0" w:color="auto"/>
            <w:right w:val="none" w:sz="0" w:space="0" w:color="auto"/>
          </w:divBdr>
        </w:div>
        <w:div w:id="1678848893">
          <w:marLeft w:val="0"/>
          <w:marRight w:val="0"/>
          <w:marTop w:val="0"/>
          <w:marBottom w:val="0"/>
          <w:divBdr>
            <w:top w:val="none" w:sz="0" w:space="0" w:color="auto"/>
            <w:left w:val="none" w:sz="0" w:space="0" w:color="auto"/>
            <w:bottom w:val="none" w:sz="0" w:space="0" w:color="auto"/>
            <w:right w:val="none" w:sz="0" w:space="0" w:color="auto"/>
          </w:divBdr>
        </w:div>
        <w:div w:id="2054038402">
          <w:marLeft w:val="0"/>
          <w:marRight w:val="0"/>
          <w:marTop w:val="0"/>
          <w:marBottom w:val="0"/>
          <w:divBdr>
            <w:top w:val="none" w:sz="0" w:space="0" w:color="auto"/>
            <w:left w:val="none" w:sz="0" w:space="0" w:color="auto"/>
            <w:bottom w:val="none" w:sz="0" w:space="0" w:color="auto"/>
            <w:right w:val="none" w:sz="0" w:space="0" w:color="auto"/>
          </w:divBdr>
        </w:div>
      </w:divsChild>
    </w:div>
    <w:div w:id="1418743292">
      <w:bodyDiv w:val="1"/>
      <w:marLeft w:val="0"/>
      <w:marRight w:val="0"/>
      <w:marTop w:val="0"/>
      <w:marBottom w:val="0"/>
      <w:divBdr>
        <w:top w:val="none" w:sz="0" w:space="0" w:color="auto"/>
        <w:left w:val="none" w:sz="0" w:space="0" w:color="auto"/>
        <w:bottom w:val="none" w:sz="0" w:space="0" w:color="auto"/>
        <w:right w:val="none" w:sz="0" w:space="0" w:color="auto"/>
      </w:divBdr>
    </w:div>
    <w:div w:id="1428428013">
      <w:bodyDiv w:val="1"/>
      <w:marLeft w:val="0"/>
      <w:marRight w:val="0"/>
      <w:marTop w:val="0"/>
      <w:marBottom w:val="0"/>
      <w:divBdr>
        <w:top w:val="none" w:sz="0" w:space="0" w:color="auto"/>
        <w:left w:val="none" w:sz="0" w:space="0" w:color="auto"/>
        <w:bottom w:val="none" w:sz="0" w:space="0" w:color="auto"/>
        <w:right w:val="none" w:sz="0" w:space="0" w:color="auto"/>
      </w:divBdr>
    </w:div>
    <w:div w:id="1434592990">
      <w:bodyDiv w:val="1"/>
      <w:marLeft w:val="0"/>
      <w:marRight w:val="0"/>
      <w:marTop w:val="0"/>
      <w:marBottom w:val="0"/>
      <w:divBdr>
        <w:top w:val="none" w:sz="0" w:space="0" w:color="auto"/>
        <w:left w:val="none" w:sz="0" w:space="0" w:color="auto"/>
        <w:bottom w:val="none" w:sz="0" w:space="0" w:color="auto"/>
        <w:right w:val="none" w:sz="0" w:space="0" w:color="auto"/>
      </w:divBdr>
      <w:divsChild>
        <w:div w:id="105316936">
          <w:marLeft w:val="0"/>
          <w:marRight w:val="0"/>
          <w:marTop w:val="0"/>
          <w:marBottom w:val="0"/>
          <w:divBdr>
            <w:top w:val="none" w:sz="0" w:space="0" w:color="auto"/>
            <w:left w:val="none" w:sz="0" w:space="0" w:color="auto"/>
            <w:bottom w:val="none" w:sz="0" w:space="0" w:color="auto"/>
            <w:right w:val="none" w:sz="0" w:space="0" w:color="auto"/>
          </w:divBdr>
        </w:div>
        <w:div w:id="268245729">
          <w:marLeft w:val="0"/>
          <w:marRight w:val="0"/>
          <w:marTop w:val="0"/>
          <w:marBottom w:val="0"/>
          <w:divBdr>
            <w:top w:val="none" w:sz="0" w:space="0" w:color="auto"/>
            <w:left w:val="none" w:sz="0" w:space="0" w:color="auto"/>
            <w:bottom w:val="none" w:sz="0" w:space="0" w:color="auto"/>
            <w:right w:val="none" w:sz="0" w:space="0" w:color="auto"/>
          </w:divBdr>
        </w:div>
        <w:div w:id="789278126">
          <w:marLeft w:val="0"/>
          <w:marRight w:val="0"/>
          <w:marTop w:val="0"/>
          <w:marBottom w:val="0"/>
          <w:divBdr>
            <w:top w:val="none" w:sz="0" w:space="0" w:color="auto"/>
            <w:left w:val="none" w:sz="0" w:space="0" w:color="auto"/>
            <w:bottom w:val="none" w:sz="0" w:space="0" w:color="auto"/>
            <w:right w:val="none" w:sz="0" w:space="0" w:color="auto"/>
          </w:divBdr>
        </w:div>
        <w:div w:id="844901531">
          <w:marLeft w:val="0"/>
          <w:marRight w:val="0"/>
          <w:marTop w:val="0"/>
          <w:marBottom w:val="0"/>
          <w:divBdr>
            <w:top w:val="none" w:sz="0" w:space="0" w:color="auto"/>
            <w:left w:val="none" w:sz="0" w:space="0" w:color="auto"/>
            <w:bottom w:val="none" w:sz="0" w:space="0" w:color="auto"/>
            <w:right w:val="none" w:sz="0" w:space="0" w:color="auto"/>
          </w:divBdr>
        </w:div>
        <w:div w:id="844973933">
          <w:marLeft w:val="0"/>
          <w:marRight w:val="0"/>
          <w:marTop w:val="0"/>
          <w:marBottom w:val="0"/>
          <w:divBdr>
            <w:top w:val="none" w:sz="0" w:space="0" w:color="auto"/>
            <w:left w:val="none" w:sz="0" w:space="0" w:color="auto"/>
            <w:bottom w:val="none" w:sz="0" w:space="0" w:color="auto"/>
            <w:right w:val="none" w:sz="0" w:space="0" w:color="auto"/>
          </w:divBdr>
        </w:div>
        <w:div w:id="1001852632">
          <w:marLeft w:val="0"/>
          <w:marRight w:val="0"/>
          <w:marTop w:val="0"/>
          <w:marBottom w:val="0"/>
          <w:divBdr>
            <w:top w:val="none" w:sz="0" w:space="0" w:color="auto"/>
            <w:left w:val="none" w:sz="0" w:space="0" w:color="auto"/>
            <w:bottom w:val="none" w:sz="0" w:space="0" w:color="auto"/>
            <w:right w:val="none" w:sz="0" w:space="0" w:color="auto"/>
          </w:divBdr>
        </w:div>
      </w:divsChild>
    </w:div>
    <w:div w:id="1483306509">
      <w:bodyDiv w:val="1"/>
      <w:marLeft w:val="0"/>
      <w:marRight w:val="0"/>
      <w:marTop w:val="0"/>
      <w:marBottom w:val="0"/>
      <w:divBdr>
        <w:top w:val="none" w:sz="0" w:space="0" w:color="auto"/>
        <w:left w:val="none" w:sz="0" w:space="0" w:color="auto"/>
        <w:bottom w:val="none" w:sz="0" w:space="0" w:color="auto"/>
        <w:right w:val="none" w:sz="0" w:space="0" w:color="auto"/>
      </w:divBdr>
      <w:divsChild>
        <w:div w:id="292060070">
          <w:marLeft w:val="0"/>
          <w:marRight w:val="0"/>
          <w:marTop w:val="0"/>
          <w:marBottom w:val="0"/>
          <w:divBdr>
            <w:top w:val="none" w:sz="0" w:space="0" w:color="auto"/>
            <w:left w:val="none" w:sz="0" w:space="0" w:color="auto"/>
            <w:bottom w:val="none" w:sz="0" w:space="0" w:color="auto"/>
            <w:right w:val="none" w:sz="0" w:space="0" w:color="auto"/>
          </w:divBdr>
        </w:div>
        <w:div w:id="606473991">
          <w:marLeft w:val="0"/>
          <w:marRight w:val="0"/>
          <w:marTop w:val="0"/>
          <w:marBottom w:val="0"/>
          <w:divBdr>
            <w:top w:val="none" w:sz="0" w:space="0" w:color="auto"/>
            <w:left w:val="none" w:sz="0" w:space="0" w:color="auto"/>
            <w:bottom w:val="none" w:sz="0" w:space="0" w:color="auto"/>
            <w:right w:val="none" w:sz="0" w:space="0" w:color="auto"/>
          </w:divBdr>
        </w:div>
        <w:div w:id="775758319">
          <w:marLeft w:val="0"/>
          <w:marRight w:val="0"/>
          <w:marTop w:val="0"/>
          <w:marBottom w:val="0"/>
          <w:divBdr>
            <w:top w:val="none" w:sz="0" w:space="0" w:color="auto"/>
            <w:left w:val="none" w:sz="0" w:space="0" w:color="auto"/>
            <w:bottom w:val="none" w:sz="0" w:space="0" w:color="auto"/>
            <w:right w:val="none" w:sz="0" w:space="0" w:color="auto"/>
          </w:divBdr>
        </w:div>
        <w:div w:id="927150745">
          <w:marLeft w:val="0"/>
          <w:marRight w:val="0"/>
          <w:marTop w:val="0"/>
          <w:marBottom w:val="0"/>
          <w:divBdr>
            <w:top w:val="none" w:sz="0" w:space="0" w:color="auto"/>
            <w:left w:val="none" w:sz="0" w:space="0" w:color="auto"/>
            <w:bottom w:val="none" w:sz="0" w:space="0" w:color="auto"/>
            <w:right w:val="none" w:sz="0" w:space="0" w:color="auto"/>
          </w:divBdr>
        </w:div>
        <w:div w:id="1654212615">
          <w:marLeft w:val="0"/>
          <w:marRight w:val="0"/>
          <w:marTop w:val="0"/>
          <w:marBottom w:val="0"/>
          <w:divBdr>
            <w:top w:val="none" w:sz="0" w:space="0" w:color="auto"/>
            <w:left w:val="none" w:sz="0" w:space="0" w:color="auto"/>
            <w:bottom w:val="none" w:sz="0" w:space="0" w:color="auto"/>
            <w:right w:val="none" w:sz="0" w:space="0" w:color="auto"/>
          </w:divBdr>
        </w:div>
        <w:div w:id="1754820062">
          <w:marLeft w:val="0"/>
          <w:marRight w:val="0"/>
          <w:marTop w:val="0"/>
          <w:marBottom w:val="0"/>
          <w:divBdr>
            <w:top w:val="none" w:sz="0" w:space="0" w:color="auto"/>
            <w:left w:val="none" w:sz="0" w:space="0" w:color="auto"/>
            <w:bottom w:val="none" w:sz="0" w:space="0" w:color="auto"/>
            <w:right w:val="none" w:sz="0" w:space="0" w:color="auto"/>
          </w:divBdr>
        </w:div>
        <w:div w:id="2047368171">
          <w:marLeft w:val="0"/>
          <w:marRight w:val="0"/>
          <w:marTop w:val="0"/>
          <w:marBottom w:val="0"/>
          <w:divBdr>
            <w:top w:val="none" w:sz="0" w:space="0" w:color="auto"/>
            <w:left w:val="none" w:sz="0" w:space="0" w:color="auto"/>
            <w:bottom w:val="none" w:sz="0" w:space="0" w:color="auto"/>
            <w:right w:val="none" w:sz="0" w:space="0" w:color="auto"/>
          </w:divBdr>
        </w:div>
      </w:divsChild>
    </w:div>
    <w:div w:id="1492058926">
      <w:bodyDiv w:val="1"/>
      <w:marLeft w:val="0"/>
      <w:marRight w:val="0"/>
      <w:marTop w:val="0"/>
      <w:marBottom w:val="0"/>
      <w:divBdr>
        <w:top w:val="none" w:sz="0" w:space="0" w:color="auto"/>
        <w:left w:val="none" w:sz="0" w:space="0" w:color="auto"/>
        <w:bottom w:val="none" w:sz="0" w:space="0" w:color="auto"/>
        <w:right w:val="none" w:sz="0" w:space="0" w:color="auto"/>
      </w:divBdr>
      <w:divsChild>
        <w:div w:id="171722686">
          <w:marLeft w:val="0"/>
          <w:marRight w:val="0"/>
          <w:marTop w:val="0"/>
          <w:marBottom w:val="0"/>
          <w:divBdr>
            <w:top w:val="none" w:sz="0" w:space="0" w:color="auto"/>
            <w:left w:val="none" w:sz="0" w:space="0" w:color="auto"/>
            <w:bottom w:val="none" w:sz="0" w:space="0" w:color="auto"/>
            <w:right w:val="none" w:sz="0" w:space="0" w:color="auto"/>
          </w:divBdr>
          <w:divsChild>
            <w:div w:id="22022198">
              <w:marLeft w:val="0"/>
              <w:marRight w:val="0"/>
              <w:marTop w:val="0"/>
              <w:marBottom w:val="0"/>
              <w:divBdr>
                <w:top w:val="none" w:sz="0" w:space="0" w:color="auto"/>
                <w:left w:val="none" w:sz="0" w:space="0" w:color="auto"/>
                <w:bottom w:val="none" w:sz="0" w:space="0" w:color="auto"/>
                <w:right w:val="none" w:sz="0" w:space="0" w:color="auto"/>
              </w:divBdr>
              <w:divsChild>
                <w:div w:id="1934824226">
                  <w:marLeft w:val="0"/>
                  <w:marRight w:val="0"/>
                  <w:marTop w:val="0"/>
                  <w:marBottom w:val="0"/>
                  <w:divBdr>
                    <w:top w:val="none" w:sz="0" w:space="0" w:color="auto"/>
                    <w:left w:val="none" w:sz="0" w:space="0" w:color="auto"/>
                    <w:bottom w:val="none" w:sz="0" w:space="0" w:color="auto"/>
                    <w:right w:val="none" w:sz="0" w:space="0" w:color="auto"/>
                  </w:divBdr>
                  <w:divsChild>
                    <w:div w:id="452793518">
                      <w:marLeft w:val="0"/>
                      <w:marRight w:val="0"/>
                      <w:marTop w:val="0"/>
                      <w:marBottom w:val="0"/>
                      <w:divBdr>
                        <w:top w:val="none" w:sz="0" w:space="0" w:color="auto"/>
                        <w:left w:val="none" w:sz="0" w:space="0" w:color="auto"/>
                        <w:bottom w:val="none" w:sz="0" w:space="0" w:color="auto"/>
                        <w:right w:val="none" w:sz="0" w:space="0" w:color="auto"/>
                      </w:divBdr>
                      <w:divsChild>
                        <w:div w:id="316302527">
                          <w:marLeft w:val="0"/>
                          <w:marRight w:val="0"/>
                          <w:marTop w:val="0"/>
                          <w:marBottom w:val="0"/>
                          <w:divBdr>
                            <w:top w:val="none" w:sz="0" w:space="0" w:color="auto"/>
                            <w:left w:val="none" w:sz="0" w:space="0" w:color="auto"/>
                            <w:bottom w:val="none" w:sz="0" w:space="0" w:color="auto"/>
                            <w:right w:val="none" w:sz="0" w:space="0" w:color="auto"/>
                          </w:divBdr>
                          <w:divsChild>
                            <w:div w:id="834419346">
                              <w:marLeft w:val="0"/>
                              <w:marRight w:val="0"/>
                              <w:marTop w:val="0"/>
                              <w:marBottom w:val="0"/>
                              <w:divBdr>
                                <w:top w:val="none" w:sz="0" w:space="0" w:color="auto"/>
                                <w:left w:val="none" w:sz="0" w:space="0" w:color="auto"/>
                                <w:bottom w:val="none" w:sz="0" w:space="0" w:color="auto"/>
                                <w:right w:val="none" w:sz="0" w:space="0" w:color="auto"/>
                              </w:divBdr>
                              <w:divsChild>
                                <w:div w:id="614139739">
                                  <w:marLeft w:val="0"/>
                                  <w:marRight w:val="0"/>
                                  <w:marTop w:val="0"/>
                                  <w:marBottom w:val="0"/>
                                  <w:divBdr>
                                    <w:top w:val="none" w:sz="0" w:space="0" w:color="auto"/>
                                    <w:left w:val="none" w:sz="0" w:space="0" w:color="auto"/>
                                    <w:bottom w:val="none" w:sz="0" w:space="0" w:color="auto"/>
                                    <w:right w:val="none" w:sz="0" w:space="0" w:color="auto"/>
                                  </w:divBdr>
                                  <w:divsChild>
                                    <w:div w:id="62759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4096555">
          <w:marLeft w:val="0"/>
          <w:marRight w:val="0"/>
          <w:marTop w:val="0"/>
          <w:marBottom w:val="0"/>
          <w:divBdr>
            <w:top w:val="none" w:sz="0" w:space="0" w:color="auto"/>
            <w:left w:val="none" w:sz="0" w:space="0" w:color="auto"/>
            <w:bottom w:val="none" w:sz="0" w:space="0" w:color="auto"/>
            <w:right w:val="none" w:sz="0" w:space="0" w:color="auto"/>
          </w:divBdr>
          <w:divsChild>
            <w:div w:id="1248422771">
              <w:marLeft w:val="0"/>
              <w:marRight w:val="0"/>
              <w:marTop w:val="0"/>
              <w:marBottom w:val="0"/>
              <w:divBdr>
                <w:top w:val="none" w:sz="0" w:space="0" w:color="auto"/>
                <w:left w:val="none" w:sz="0" w:space="0" w:color="auto"/>
                <w:bottom w:val="none" w:sz="0" w:space="0" w:color="auto"/>
                <w:right w:val="none" w:sz="0" w:space="0" w:color="auto"/>
              </w:divBdr>
              <w:divsChild>
                <w:div w:id="43724532">
                  <w:marLeft w:val="0"/>
                  <w:marRight w:val="0"/>
                  <w:marTop w:val="0"/>
                  <w:marBottom w:val="0"/>
                  <w:divBdr>
                    <w:top w:val="none" w:sz="0" w:space="0" w:color="auto"/>
                    <w:left w:val="none" w:sz="0" w:space="0" w:color="auto"/>
                    <w:bottom w:val="none" w:sz="0" w:space="0" w:color="auto"/>
                    <w:right w:val="none" w:sz="0" w:space="0" w:color="auto"/>
                  </w:divBdr>
                  <w:divsChild>
                    <w:div w:id="2097704661">
                      <w:marLeft w:val="0"/>
                      <w:marRight w:val="0"/>
                      <w:marTop w:val="0"/>
                      <w:marBottom w:val="0"/>
                      <w:divBdr>
                        <w:top w:val="none" w:sz="0" w:space="0" w:color="auto"/>
                        <w:left w:val="none" w:sz="0" w:space="0" w:color="auto"/>
                        <w:bottom w:val="none" w:sz="0" w:space="0" w:color="auto"/>
                        <w:right w:val="none" w:sz="0" w:space="0" w:color="auto"/>
                      </w:divBdr>
                      <w:divsChild>
                        <w:div w:id="2028211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456673">
          <w:marLeft w:val="0"/>
          <w:marRight w:val="0"/>
          <w:marTop w:val="0"/>
          <w:marBottom w:val="0"/>
          <w:divBdr>
            <w:top w:val="none" w:sz="0" w:space="0" w:color="auto"/>
            <w:left w:val="none" w:sz="0" w:space="0" w:color="auto"/>
            <w:bottom w:val="none" w:sz="0" w:space="0" w:color="auto"/>
            <w:right w:val="none" w:sz="0" w:space="0" w:color="auto"/>
          </w:divBdr>
          <w:divsChild>
            <w:div w:id="866724208">
              <w:marLeft w:val="0"/>
              <w:marRight w:val="0"/>
              <w:marTop w:val="0"/>
              <w:marBottom w:val="0"/>
              <w:divBdr>
                <w:top w:val="none" w:sz="0" w:space="0" w:color="auto"/>
                <w:left w:val="none" w:sz="0" w:space="0" w:color="auto"/>
                <w:bottom w:val="none" w:sz="0" w:space="0" w:color="auto"/>
                <w:right w:val="none" w:sz="0" w:space="0" w:color="auto"/>
              </w:divBdr>
              <w:divsChild>
                <w:div w:id="197593193">
                  <w:marLeft w:val="0"/>
                  <w:marRight w:val="0"/>
                  <w:marTop w:val="0"/>
                  <w:marBottom w:val="0"/>
                  <w:divBdr>
                    <w:top w:val="none" w:sz="0" w:space="0" w:color="auto"/>
                    <w:left w:val="none" w:sz="0" w:space="0" w:color="auto"/>
                    <w:bottom w:val="none" w:sz="0" w:space="0" w:color="auto"/>
                    <w:right w:val="none" w:sz="0" w:space="0" w:color="auto"/>
                  </w:divBdr>
                  <w:divsChild>
                    <w:div w:id="389577583">
                      <w:marLeft w:val="0"/>
                      <w:marRight w:val="0"/>
                      <w:marTop w:val="0"/>
                      <w:marBottom w:val="0"/>
                      <w:divBdr>
                        <w:top w:val="none" w:sz="0" w:space="0" w:color="auto"/>
                        <w:left w:val="none" w:sz="0" w:space="0" w:color="auto"/>
                        <w:bottom w:val="none" w:sz="0" w:space="0" w:color="auto"/>
                        <w:right w:val="none" w:sz="0" w:space="0" w:color="auto"/>
                      </w:divBdr>
                      <w:divsChild>
                        <w:div w:id="174313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4004736">
      <w:bodyDiv w:val="1"/>
      <w:marLeft w:val="0"/>
      <w:marRight w:val="0"/>
      <w:marTop w:val="0"/>
      <w:marBottom w:val="0"/>
      <w:divBdr>
        <w:top w:val="none" w:sz="0" w:space="0" w:color="auto"/>
        <w:left w:val="none" w:sz="0" w:space="0" w:color="auto"/>
        <w:bottom w:val="none" w:sz="0" w:space="0" w:color="auto"/>
        <w:right w:val="none" w:sz="0" w:space="0" w:color="auto"/>
      </w:divBdr>
      <w:divsChild>
        <w:div w:id="574971451">
          <w:marLeft w:val="0"/>
          <w:marRight w:val="0"/>
          <w:marTop w:val="0"/>
          <w:marBottom w:val="0"/>
          <w:divBdr>
            <w:top w:val="none" w:sz="0" w:space="0" w:color="auto"/>
            <w:left w:val="none" w:sz="0" w:space="0" w:color="auto"/>
            <w:bottom w:val="none" w:sz="0" w:space="0" w:color="auto"/>
            <w:right w:val="none" w:sz="0" w:space="0" w:color="auto"/>
          </w:divBdr>
        </w:div>
        <w:div w:id="805006446">
          <w:marLeft w:val="0"/>
          <w:marRight w:val="0"/>
          <w:marTop w:val="0"/>
          <w:marBottom w:val="0"/>
          <w:divBdr>
            <w:top w:val="none" w:sz="0" w:space="0" w:color="auto"/>
            <w:left w:val="none" w:sz="0" w:space="0" w:color="auto"/>
            <w:bottom w:val="none" w:sz="0" w:space="0" w:color="auto"/>
            <w:right w:val="none" w:sz="0" w:space="0" w:color="auto"/>
          </w:divBdr>
        </w:div>
        <w:div w:id="1147669275">
          <w:marLeft w:val="0"/>
          <w:marRight w:val="0"/>
          <w:marTop w:val="0"/>
          <w:marBottom w:val="0"/>
          <w:divBdr>
            <w:top w:val="none" w:sz="0" w:space="0" w:color="auto"/>
            <w:left w:val="none" w:sz="0" w:space="0" w:color="auto"/>
            <w:bottom w:val="none" w:sz="0" w:space="0" w:color="auto"/>
            <w:right w:val="none" w:sz="0" w:space="0" w:color="auto"/>
          </w:divBdr>
        </w:div>
        <w:div w:id="1799686954">
          <w:marLeft w:val="0"/>
          <w:marRight w:val="0"/>
          <w:marTop w:val="0"/>
          <w:marBottom w:val="0"/>
          <w:divBdr>
            <w:top w:val="none" w:sz="0" w:space="0" w:color="auto"/>
            <w:left w:val="none" w:sz="0" w:space="0" w:color="auto"/>
            <w:bottom w:val="none" w:sz="0" w:space="0" w:color="auto"/>
            <w:right w:val="none" w:sz="0" w:space="0" w:color="auto"/>
          </w:divBdr>
        </w:div>
      </w:divsChild>
    </w:div>
    <w:div w:id="1504856719">
      <w:bodyDiv w:val="1"/>
      <w:marLeft w:val="0"/>
      <w:marRight w:val="0"/>
      <w:marTop w:val="0"/>
      <w:marBottom w:val="0"/>
      <w:divBdr>
        <w:top w:val="none" w:sz="0" w:space="0" w:color="auto"/>
        <w:left w:val="none" w:sz="0" w:space="0" w:color="auto"/>
        <w:bottom w:val="none" w:sz="0" w:space="0" w:color="auto"/>
        <w:right w:val="none" w:sz="0" w:space="0" w:color="auto"/>
      </w:divBdr>
    </w:div>
    <w:div w:id="1508787674">
      <w:bodyDiv w:val="1"/>
      <w:marLeft w:val="0"/>
      <w:marRight w:val="0"/>
      <w:marTop w:val="0"/>
      <w:marBottom w:val="0"/>
      <w:divBdr>
        <w:top w:val="none" w:sz="0" w:space="0" w:color="auto"/>
        <w:left w:val="none" w:sz="0" w:space="0" w:color="auto"/>
        <w:bottom w:val="none" w:sz="0" w:space="0" w:color="auto"/>
        <w:right w:val="none" w:sz="0" w:space="0" w:color="auto"/>
      </w:divBdr>
      <w:divsChild>
        <w:div w:id="1178617776">
          <w:marLeft w:val="0"/>
          <w:marRight w:val="0"/>
          <w:marTop w:val="0"/>
          <w:marBottom w:val="0"/>
          <w:divBdr>
            <w:top w:val="none" w:sz="0" w:space="0" w:color="auto"/>
            <w:left w:val="none" w:sz="0" w:space="0" w:color="auto"/>
            <w:bottom w:val="none" w:sz="0" w:space="0" w:color="auto"/>
            <w:right w:val="none" w:sz="0" w:space="0" w:color="auto"/>
          </w:divBdr>
        </w:div>
        <w:div w:id="1957442011">
          <w:marLeft w:val="0"/>
          <w:marRight w:val="0"/>
          <w:marTop w:val="0"/>
          <w:marBottom w:val="0"/>
          <w:divBdr>
            <w:top w:val="none" w:sz="0" w:space="0" w:color="auto"/>
            <w:left w:val="none" w:sz="0" w:space="0" w:color="auto"/>
            <w:bottom w:val="none" w:sz="0" w:space="0" w:color="auto"/>
            <w:right w:val="none" w:sz="0" w:space="0" w:color="auto"/>
          </w:divBdr>
        </w:div>
      </w:divsChild>
    </w:div>
    <w:div w:id="1525827843">
      <w:bodyDiv w:val="1"/>
      <w:marLeft w:val="0"/>
      <w:marRight w:val="0"/>
      <w:marTop w:val="0"/>
      <w:marBottom w:val="0"/>
      <w:divBdr>
        <w:top w:val="none" w:sz="0" w:space="0" w:color="auto"/>
        <w:left w:val="none" w:sz="0" w:space="0" w:color="auto"/>
        <w:bottom w:val="none" w:sz="0" w:space="0" w:color="auto"/>
        <w:right w:val="none" w:sz="0" w:space="0" w:color="auto"/>
      </w:divBdr>
      <w:divsChild>
        <w:div w:id="695618396">
          <w:marLeft w:val="0"/>
          <w:marRight w:val="0"/>
          <w:marTop w:val="0"/>
          <w:marBottom w:val="0"/>
          <w:divBdr>
            <w:top w:val="none" w:sz="0" w:space="0" w:color="auto"/>
            <w:left w:val="none" w:sz="0" w:space="0" w:color="auto"/>
            <w:bottom w:val="none" w:sz="0" w:space="0" w:color="auto"/>
            <w:right w:val="none" w:sz="0" w:space="0" w:color="auto"/>
          </w:divBdr>
          <w:divsChild>
            <w:div w:id="2054039329">
              <w:marLeft w:val="0"/>
              <w:marRight w:val="0"/>
              <w:marTop w:val="0"/>
              <w:marBottom w:val="0"/>
              <w:divBdr>
                <w:top w:val="none" w:sz="0" w:space="0" w:color="auto"/>
                <w:left w:val="none" w:sz="0" w:space="0" w:color="auto"/>
                <w:bottom w:val="none" w:sz="0" w:space="0" w:color="auto"/>
                <w:right w:val="none" w:sz="0" w:space="0" w:color="auto"/>
              </w:divBdr>
              <w:divsChild>
                <w:div w:id="994534790">
                  <w:marLeft w:val="0"/>
                  <w:marRight w:val="0"/>
                  <w:marTop w:val="0"/>
                  <w:marBottom w:val="0"/>
                  <w:divBdr>
                    <w:top w:val="none" w:sz="0" w:space="0" w:color="auto"/>
                    <w:left w:val="none" w:sz="0" w:space="0" w:color="auto"/>
                    <w:bottom w:val="none" w:sz="0" w:space="0" w:color="auto"/>
                    <w:right w:val="none" w:sz="0" w:space="0" w:color="auto"/>
                  </w:divBdr>
                  <w:divsChild>
                    <w:div w:id="1426416398">
                      <w:marLeft w:val="0"/>
                      <w:marRight w:val="0"/>
                      <w:marTop w:val="0"/>
                      <w:marBottom w:val="0"/>
                      <w:divBdr>
                        <w:top w:val="none" w:sz="0" w:space="0" w:color="auto"/>
                        <w:left w:val="none" w:sz="0" w:space="0" w:color="auto"/>
                        <w:bottom w:val="none" w:sz="0" w:space="0" w:color="auto"/>
                        <w:right w:val="none" w:sz="0" w:space="0" w:color="auto"/>
                      </w:divBdr>
                      <w:divsChild>
                        <w:div w:id="76483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569337">
          <w:marLeft w:val="0"/>
          <w:marRight w:val="0"/>
          <w:marTop w:val="0"/>
          <w:marBottom w:val="0"/>
          <w:divBdr>
            <w:top w:val="none" w:sz="0" w:space="0" w:color="auto"/>
            <w:left w:val="none" w:sz="0" w:space="0" w:color="auto"/>
            <w:bottom w:val="none" w:sz="0" w:space="0" w:color="auto"/>
            <w:right w:val="none" w:sz="0" w:space="0" w:color="auto"/>
          </w:divBdr>
          <w:divsChild>
            <w:div w:id="12876900">
              <w:marLeft w:val="0"/>
              <w:marRight w:val="0"/>
              <w:marTop w:val="0"/>
              <w:marBottom w:val="0"/>
              <w:divBdr>
                <w:top w:val="none" w:sz="0" w:space="0" w:color="auto"/>
                <w:left w:val="none" w:sz="0" w:space="0" w:color="auto"/>
                <w:bottom w:val="none" w:sz="0" w:space="0" w:color="auto"/>
                <w:right w:val="none" w:sz="0" w:space="0" w:color="auto"/>
              </w:divBdr>
              <w:divsChild>
                <w:div w:id="281771914">
                  <w:marLeft w:val="0"/>
                  <w:marRight w:val="0"/>
                  <w:marTop w:val="0"/>
                  <w:marBottom w:val="0"/>
                  <w:divBdr>
                    <w:top w:val="none" w:sz="0" w:space="0" w:color="auto"/>
                    <w:left w:val="none" w:sz="0" w:space="0" w:color="auto"/>
                    <w:bottom w:val="none" w:sz="0" w:space="0" w:color="auto"/>
                    <w:right w:val="none" w:sz="0" w:space="0" w:color="auto"/>
                  </w:divBdr>
                  <w:divsChild>
                    <w:div w:id="909729178">
                      <w:marLeft w:val="0"/>
                      <w:marRight w:val="0"/>
                      <w:marTop w:val="0"/>
                      <w:marBottom w:val="0"/>
                      <w:divBdr>
                        <w:top w:val="none" w:sz="0" w:space="0" w:color="auto"/>
                        <w:left w:val="none" w:sz="0" w:space="0" w:color="auto"/>
                        <w:bottom w:val="none" w:sz="0" w:space="0" w:color="auto"/>
                        <w:right w:val="none" w:sz="0" w:space="0" w:color="auto"/>
                      </w:divBdr>
                      <w:divsChild>
                        <w:div w:id="91543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920669">
          <w:marLeft w:val="0"/>
          <w:marRight w:val="0"/>
          <w:marTop w:val="0"/>
          <w:marBottom w:val="0"/>
          <w:divBdr>
            <w:top w:val="none" w:sz="0" w:space="0" w:color="auto"/>
            <w:left w:val="none" w:sz="0" w:space="0" w:color="auto"/>
            <w:bottom w:val="none" w:sz="0" w:space="0" w:color="auto"/>
            <w:right w:val="none" w:sz="0" w:space="0" w:color="auto"/>
          </w:divBdr>
          <w:divsChild>
            <w:div w:id="308561150">
              <w:marLeft w:val="0"/>
              <w:marRight w:val="0"/>
              <w:marTop w:val="0"/>
              <w:marBottom w:val="0"/>
              <w:divBdr>
                <w:top w:val="none" w:sz="0" w:space="0" w:color="auto"/>
                <w:left w:val="none" w:sz="0" w:space="0" w:color="auto"/>
                <w:bottom w:val="none" w:sz="0" w:space="0" w:color="auto"/>
                <w:right w:val="none" w:sz="0" w:space="0" w:color="auto"/>
              </w:divBdr>
              <w:divsChild>
                <w:div w:id="196739743">
                  <w:marLeft w:val="0"/>
                  <w:marRight w:val="0"/>
                  <w:marTop w:val="0"/>
                  <w:marBottom w:val="0"/>
                  <w:divBdr>
                    <w:top w:val="none" w:sz="0" w:space="0" w:color="auto"/>
                    <w:left w:val="none" w:sz="0" w:space="0" w:color="auto"/>
                    <w:bottom w:val="none" w:sz="0" w:space="0" w:color="auto"/>
                    <w:right w:val="none" w:sz="0" w:space="0" w:color="auto"/>
                  </w:divBdr>
                  <w:divsChild>
                    <w:div w:id="893807817">
                      <w:marLeft w:val="0"/>
                      <w:marRight w:val="0"/>
                      <w:marTop w:val="0"/>
                      <w:marBottom w:val="0"/>
                      <w:divBdr>
                        <w:top w:val="none" w:sz="0" w:space="0" w:color="auto"/>
                        <w:left w:val="none" w:sz="0" w:space="0" w:color="auto"/>
                        <w:bottom w:val="none" w:sz="0" w:space="0" w:color="auto"/>
                        <w:right w:val="none" w:sz="0" w:space="0" w:color="auto"/>
                      </w:divBdr>
                      <w:divsChild>
                        <w:div w:id="1723597335">
                          <w:marLeft w:val="0"/>
                          <w:marRight w:val="0"/>
                          <w:marTop w:val="0"/>
                          <w:marBottom w:val="0"/>
                          <w:divBdr>
                            <w:top w:val="none" w:sz="0" w:space="0" w:color="auto"/>
                            <w:left w:val="none" w:sz="0" w:space="0" w:color="auto"/>
                            <w:bottom w:val="none" w:sz="0" w:space="0" w:color="auto"/>
                            <w:right w:val="none" w:sz="0" w:space="0" w:color="auto"/>
                          </w:divBdr>
                          <w:divsChild>
                            <w:div w:id="1940136688">
                              <w:marLeft w:val="0"/>
                              <w:marRight w:val="0"/>
                              <w:marTop w:val="0"/>
                              <w:marBottom w:val="0"/>
                              <w:divBdr>
                                <w:top w:val="none" w:sz="0" w:space="0" w:color="auto"/>
                                <w:left w:val="none" w:sz="0" w:space="0" w:color="auto"/>
                                <w:bottom w:val="none" w:sz="0" w:space="0" w:color="auto"/>
                                <w:right w:val="none" w:sz="0" w:space="0" w:color="auto"/>
                              </w:divBdr>
                              <w:divsChild>
                                <w:div w:id="1436828953">
                                  <w:marLeft w:val="0"/>
                                  <w:marRight w:val="0"/>
                                  <w:marTop w:val="0"/>
                                  <w:marBottom w:val="0"/>
                                  <w:divBdr>
                                    <w:top w:val="none" w:sz="0" w:space="0" w:color="auto"/>
                                    <w:left w:val="none" w:sz="0" w:space="0" w:color="auto"/>
                                    <w:bottom w:val="none" w:sz="0" w:space="0" w:color="auto"/>
                                    <w:right w:val="none" w:sz="0" w:space="0" w:color="auto"/>
                                  </w:divBdr>
                                  <w:divsChild>
                                    <w:div w:id="48312602">
                                      <w:marLeft w:val="0"/>
                                      <w:marRight w:val="0"/>
                                      <w:marTop w:val="0"/>
                                      <w:marBottom w:val="0"/>
                                      <w:divBdr>
                                        <w:top w:val="none" w:sz="0" w:space="0" w:color="auto"/>
                                        <w:left w:val="none" w:sz="0" w:space="0" w:color="auto"/>
                                        <w:bottom w:val="none" w:sz="0" w:space="0" w:color="auto"/>
                                        <w:right w:val="none" w:sz="0" w:space="0" w:color="auto"/>
                                      </w:divBdr>
                                      <w:divsChild>
                                        <w:div w:id="67531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7132656">
          <w:marLeft w:val="0"/>
          <w:marRight w:val="0"/>
          <w:marTop w:val="0"/>
          <w:marBottom w:val="0"/>
          <w:divBdr>
            <w:top w:val="none" w:sz="0" w:space="0" w:color="auto"/>
            <w:left w:val="none" w:sz="0" w:space="0" w:color="auto"/>
            <w:bottom w:val="none" w:sz="0" w:space="0" w:color="auto"/>
            <w:right w:val="none" w:sz="0" w:space="0" w:color="auto"/>
          </w:divBdr>
          <w:divsChild>
            <w:div w:id="1720662814">
              <w:marLeft w:val="0"/>
              <w:marRight w:val="0"/>
              <w:marTop w:val="0"/>
              <w:marBottom w:val="0"/>
              <w:divBdr>
                <w:top w:val="none" w:sz="0" w:space="0" w:color="auto"/>
                <w:left w:val="none" w:sz="0" w:space="0" w:color="auto"/>
                <w:bottom w:val="none" w:sz="0" w:space="0" w:color="auto"/>
                <w:right w:val="none" w:sz="0" w:space="0" w:color="auto"/>
              </w:divBdr>
              <w:divsChild>
                <w:div w:id="2063211564">
                  <w:marLeft w:val="0"/>
                  <w:marRight w:val="0"/>
                  <w:marTop w:val="0"/>
                  <w:marBottom w:val="0"/>
                  <w:divBdr>
                    <w:top w:val="none" w:sz="0" w:space="0" w:color="auto"/>
                    <w:left w:val="none" w:sz="0" w:space="0" w:color="auto"/>
                    <w:bottom w:val="none" w:sz="0" w:space="0" w:color="auto"/>
                    <w:right w:val="none" w:sz="0" w:space="0" w:color="auto"/>
                  </w:divBdr>
                  <w:divsChild>
                    <w:div w:id="14161745">
                      <w:marLeft w:val="0"/>
                      <w:marRight w:val="0"/>
                      <w:marTop w:val="0"/>
                      <w:marBottom w:val="0"/>
                      <w:divBdr>
                        <w:top w:val="none" w:sz="0" w:space="0" w:color="auto"/>
                        <w:left w:val="none" w:sz="0" w:space="0" w:color="auto"/>
                        <w:bottom w:val="none" w:sz="0" w:space="0" w:color="auto"/>
                        <w:right w:val="none" w:sz="0" w:space="0" w:color="auto"/>
                      </w:divBdr>
                      <w:divsChild>
                        <w:div w:id="989745104">
                          <w:marLeft w:val="0"/>
                          <w:marRight w:val="0"/>
                          <w:marTop w:val="0"/>
                          <w:marBottom w:val="0"/>
                          <w:divBdr>
                            <w:top w:val="none" w:sz="0" w:space="0" w:color="auto"/>
                            <w:left w:val="none" w:sz="0" w:space="0" w:color="auto"/>
                            <w:bottom w:val="none" w:sz="0" w:space="0" w:color="auto"/>
                            <w:right w:val="none" w:sz="0" w:space="0" w:color="auto"/>
                          </w:divBdr>
                          <w:divsChild>
                            <w:div w:id="2124297952">
                              <w:marLeft w:val="0"/>
                              <w:marRight w:val="0"/>
                              <w:marTop w:val="0"/>
                              <w:marBottom w:val="0"/>
                              <w:divBdr>
                                <w:top w:val="none" w:sz="0" w:space="0" w:color="auto"/>
                                <w:left w:val="none" w:sz="0" w:space="0" w:color="auto"/>
                                <w:bottom w:val="none" w:sz="0" w:space="0" w:color="auto"/>
                                <w:right w:val="none" w:sz="0" w:space="0" w:color="auto"/>
                              </w:divBdr>
                              <w:divsChild>
                                <w:div w:id="791904241">
                                  <w:marLeft w:val="0"/>
                                  <w:marRight w:val="0"/>
                                  <w:marTop w:val="0"/>
                                  <w:marBottom w:val="0"/>
                                  <w:divBdr>
                                    <w:top w:val="none" w:sz="0" w:space="0" w:color="auto"/>
                                    <w:left w:val="none" w:sz="0" w:space="0" w:color="auto"/>
                                    <w:bottom w:val="none" w:sz="0" w:space="0" w:color="auto"/>
                                    <w:right w:val="none" w:sz="0" w:space="0" w:color="auto"/>
                                  </w:divBdr>
                                  <w:divsChild>
                                    <w:div w:id="2091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1239247">
      <w:bodyDiv w:val="1"/>
      <w:marLeft w:val="0"/>
      <w:marRight w:val="0"/>
      <w:marTop w:val="0"/>
      <w:marBottom w:val="0"/>
      <w:divBdr>
        <w:top w:val="none" w:sz="0" w:space="0" w:color="auto"/>
        <w:left w:val="none" w:sz="0" w:space="0" w:color="auto"/>
        <w:bottom w:val="none" w:sz="0" w:space="0" w:color="auto"/>
        <w:right w:val="none" w:sz="0" w:space="0" w:color="auto"/>
      </w:divBdr>
      <w:divsChild>
        <w:div w:id="1435395742">
          <w:marLeft w:val="0"/>
          <w:marRight w:val="0"/>
          <w:marTop w:val="0"/>
          <w:marBottom w:val="0"/>
          <w:divBdr>
            <w:top w:val="none" w:sz="0" w:space="0" w:color="auto"/>
            <w:left w:val="none" w:sz="0" w:space="0" w:color="auto"/>
            <w:bottom w:val="none" w:sz="0" w:space="0" w:color="auto"/>
            <w:right w:val="none" w:sz="0" w:space="0" w:color="auto"/>
          </w:divBdr>
          <w:divsChild>
            <w:div w:id="519861148">
              <w:marLeft w:val="0"/>
              <w:marRight w:val="0"/>
              <w:marTop w:val="0"/>
              <w:marBottom w:val="0"/>
              <w:divBdr>
                <w:top w:val="none" w:sz="0" w:space="0" w:color="auto"/>
                <w:left w:val="none" w:sz="0" w:space="0" w:color="auto"/>
                <w:bottom w:val="none" w:sz="0" w:space="0" w:color="auto"/>
                <w:right w:val="none" w:sz="0" w:space="0" w:color="auto"/>
              </w:divBdr>
              <w:divsChild>
                <w:div w:id="1263609246">
                  <w:marLeft w:val="0"/>
                  <w:marRight w:val="0"/>
                  <w:marTop w:val="0"/>
                  <w:marBottom w:val="0"/>
                  <w:divBdr>
                    <w:top w:val="none" w:sz="0" w:space="0" w:color="auto"/>
                    <w:left w:val="none" w:sz="0" w:space="0" w:color="auto"/>
                    <w:bottom w:val="none" w:sz="0" w:space="0" w:color="auto"/>
                    <w:right w:val="none" w:sz="0" w:space="0" w:color="auto"/>
                  </w:divBdr>
                  <w:divsChild>
                    <w:div w:id="1477142497">
                      <w:marLeft w:val="0"/>
                      <w:marRight w:val="0"/>
                      <w:marTop w:val="0"/>
                      <w:marBottom w:val="0"/>
                      <w:divBdr>
                        <w:top w:val="none" w:sz="0" w:space="0" w:color="auto"/>
                        <w:left w:val="none" w:sz="0" w:space="0" w:color="auto"/>
                        <w:bottom w:val="none" w:sz="0" w:space="0" w:color="auto"/>
                        <w:right w:val="none" w:sz="0" w:space="0" w:color="auto"/>
                      </w:divBdr>
                      <w:divsChild>
                        <w:div w:id="1113130510">
                          <w:marLeft w:val="0"/>
                          <w:marRight w:val="0"/>
                          <w:marTop w:val="0"/>
                          <w:marBottom w:val="0"/>
                          <w:divBdr>
                            <w:top w:val="none" w:sz="0" w:space="0" w:color="auto"/>
                            <w:left w:val="none" w:sz="0" w:space="0" w:color="auto"/>
                            <w:bottom w:val="none" w:sz="0" w:space="0" w:color="auto"/>
                            <w:right w:val="none" w:sz="0" w:space="0" w:color="auto"/>
                          </w:divBdr>
                          <w:divsChild>
                            <w:div w:id="2105374313">
                              <w:marLeft w:val="0"/>
                              <w:marRight w:val="0"/>
                              <w:marTop w:val="0"/>
                              <w:marBottom w:val="0"/>
                              <w:divBdr>
                                <w:top w:val="none" w:sz="0" w:space="0" w:color="auto"/>
                                <w:left w:val="none" w:sz="0" w:space="0" w:color="auto"/>
                                <w:bottom w:val="none" w:sz="0" w:space="0" w:color="auto"/>
                                <w:right w:val="none" w:sz="0" w:space="0" w:color="auto"/>
                              </w:divBdr>
                              <w:divsChild>
                                <w:div w:id="512115780">
                                  <w:marLeft w:val="0"/>
                                  <w:marRight w:val="0"/>
                                  <w:marTop w:val="0"/>
                                  <w:marBottom w:val="0"/>
                                  <w:divBdr>
                                    <w:top w:val="none" w:sz="0" w:space="0" w:color="auto"/>
                                    <w:left w:val="none" w:sz="0" w:space="0" w:color="auto"/>
                                    <w:bottom w:val="none" w:sz="0" w:space="0" w:color="auto"/>
                                    <w:right w:val="none" w:sz="0" w:space="0" w:color="auto"/>
                                  </w:divBdr>
                                  <w:divsChild>
                                    <w:div w:id="306932477">
                                      <w:marLeft w:val="0"/>
                                      <w:marRight w:val="0"/>
                                      <w:marTop w:val="0"/>
                                      <w:marBottom w:val="0"/>
                                      <w:divBdr>
                                        <w:top w:val="none" w:sz="0" w:space="0" w:color="auto"/>
                                        <w:left w:val="none" w:sz="0" w:space="0" w:color="auto"/>
                                        <w:bottom w:val="none" w:sz="0" w:space="0" w:color="auto"/>
                                        <w:right w:val="none" w:sz="0" w:space="0" w:color="auto"/>
                                      </w:divBdr>
                                      <w:divsChild>
                                        <w:div w:id="1309868943">
                                          <w:marLeft w:val="0"/>
                                          <w:marRight w:val="0"/>
                                          <w:marTop w:val="0"/>
                                          <w:marBottom w:val="0"/>
                                          <w:divBdr>
                                            <w:top w:val="none" w:sz="0" w:space="0" w:color="auto"/>
                                            <w:left w:val="none" w:sz="0" w:space="0" w:color="auto"/>
                                            <w:bottom w:val="none" w:sz="0" w:space="0" w:color="auto"/>
                                            <w:right w:val="none" w:sz="0" w:space="0" w:color="auto"/>
                                          </w:divBdr>
                                          <w:divsChild>
                                            <w:div w:id="220868673">
                                              <w:marLeft w:val="0"/>
                                              <w:marRight w:val="0"/>
                                              <w:marTop w:val="0"/>
                                              <w:marBottom w:val="0"/>
                                              <w:divBdr>
                                                <w:top w:val="none" w:sz="0" w:space="0" w:color="auto"/>
                                                <w:left w:val="none" w:sz="0" w:space="0" w:color="auto"/>
                                                <w:bottom w:val="none" w:sz="0" w:space="0" w:color="auto"/>
                                                <w:right w:val="none" w:sz="0" w:space="0" w:color="auto"/>
                                              </w:divBdr>
                                              <w:divsChild>
                                                <w:div w:id="360983041">
                                                  <w:marLeft w:val="0"/>
                                                  <w:marRight w:val="90"/>
                                                  <w:marTop w:val="0"/>
                                                  <w:marBottom w:val="0"/>
                                                  <w:divBdr>
                                                    <w:top w:val="none" w:sz="0" w:space="0" w:color="auto"/>
                                                    <w:left w:val="none" w:sz="0" w:space="0" w:color="auto"/>
                                                    <w:bottom w:val="none" w:sz="0" w:space="0" w:color="auto"/>
                                                    <w:right w:val="none" w:sz="0" w:space="0" w:color="auto"/>
                                                  </w:divBdr>
                                                  <w:divsChild>
                                                    <w:div w:id="505247639">
                                                      <w:marLeft w:val="0"/>
                                                      <w:marRight w:val="0"/>
                                                      <w:marTop w:val="0"/>
                                                      <w:marBottom w:val="0"/>
                                                      <w:divBdr>
                                                        <w:top w:val="none" w:sz="0" w:space="0" w:color="auto"/>
                                                        <w:left w:val="none" w:sz="0" w:space="0" w:color="auto"/>
                                                        <w:bottom w:val="none" w:sz="0" w:space="0" w:color="auto"/>
                                                        <w:right w:val="none" w:sz="0" w:space="0" w:color="auto"/>
                                                      </w:divBdr>
                                                      <w:divsChild>
                                                        <w:div w:id="1925533756">
                                                          <w:marLeft w:val="0"/>
                                                          <w:marRight w:val="0"/>
                                                          <w:marTop w:val="0"/>
                                                          <w:marBottom w:val="0"/>
                                                          <w:divBdr>
                                                            <w:top w:val="none" w:sz="0" w:space="0" w:color="auto"/>
                                                            <w:left w:val="none" w:sz="0" w:space="0" w:color="auto"/>
                                                            <w:bottom w:val="none" w:sz="0" w:space="0" w:color="auto"/>
                                                            <w:right w:val="none" w:sz="0" w:space="0" w:color="auto"/>
                                                          </w:divBdr>
                                                          <w:divsChild>
                                                            <w:div w:id="1191340516">
                                                              <w:marLeft w:val="0"/>
                                                              <w:marRight w:val="0"/>
                                                              <w:marTop w:val="0"/>
                                                              <w:marBottom w:val="0"/>
                                                              <w:divBdr>
                                                                <w:top w:val="none" w:sz="0" w:space="0" w:color="auto"/>
                                                                <w:left w:val="none" w:sz="0" w:space="0" w:color="auto"/>
                                                                <w:bottom w:val="none" w:sz="0" w:space="0" w:color="auto"/>
                                                                <w:right w:val="none" w:sz="0" w:space="0" w:color="auto"/>
                                                              </w:divBdr>
                                                              <w:divsChild>
                                                                <w:div w:id="1892301149">
                                                                  <w:marLeft w:val="0"/>
                                                                  <w:marRight w:val="0"/>
                                                                  <w:marTop w:val="0"/>
                                                                  <w:marBottom w:val="105"/>
                                                                  <w:divBdr>
                                                                    <w:top w:val="single" w:sz="6" w:space="0" w:color="EDEDED"/>
                                                                    <w:left w:val="single" w:sz="6" w:space="0" w:color="EDEDED"/>
                                                                    <w:bottom w:val="single" w:sz="6" w:space="0" w:color="EDEDED"/>
                                                                    <w:right w:val="single" w:sz="6" w:space="0" w:color="EDEDED"/>
                                                                  </w:divBdr>
                                                                  <w:divsChild>
                                                                    <w:div w:id="2043627798">
                                                                      <w:marLeft w:val="0"/>
                                                                      <w:marRight w:val="0"/>
                                                                      <w:marTop w:val="0"/>
                                                                      <w:marBottom w:val="0"/>
                                                                      <w:divBdr>
                                                                        <w:top w:val="none" w:sz="0" w:space="0" w:color="auto"/>
                                                                        <w:left w:val="none" w:sz="0" w:space="0" w:color="auto"/>
                                                                        <w:bottom w:val="none" w:sz="0" w:space="0" w:color="auto"/>
                                                                        <w:right w:val="none" w:sz="0" w:space="0" w:color="auto"/>
                                                                      </w:divBdr>
                                                                      <w:divsChild>
                                                                        <w:div w:id="2119449584">
                                                                          <w:marLeft w:val="0"/>
                                                                          <w:marRight w:val="0"/>
                                                                          <w:marTop w:val="0"/>
                                                                          <w:marBottom w:val="0"/>
                                                                          <w:divBdr>
                                                                            <w:top w:val="none" w:sz="0" w:space="0" w:color="auto"/>
                                                                            <w:left w:val="none" w:sz="0" w:space="0" w:color="auto"/>
                                                                            <w:bottom w:val="none" w:sz="0" w:space="0" w:color="auto"/>
                                                                            <w:right w:val="none" w:sz="0" w:space="0" w:color="auto"/>
                                                                          </w:divBdr>
                                                                          <w:divsChild>
                                                                            <w:div w:id="1350908308">
                                                                              <w:marLeft w:val="0"/>
                                                                              <w:marRight w:val="0"/>
                                                                              <w:marTop w:val="0"/>
                                                                              <w:marBottom w:val="0"/>
                                                                              <w:divBdr>
                                                                                <w:top w:val="none" w:sz="0" w:space="0" w:color="auto"/>
                                                                                <w:left w:val="none" w:sz="0" w:space="0" w:color="auto"/>
                                                                                <w:bottom w:val="none" w:sz="0" w:space="0" w:color="auto"/>
                                                                                <w:right w:val="none" w:sz="0" w:space="0" w:color="auto"/>
                                                                              </w:divBdr>
                                                                              <w:divsChild>
                                                                                <w:div w:id="468088716">
                                                                                  <w:marLeft w:val="180"/>
                                                                                  <w:marRight w:val="180"/>
                                                                                  <w:marTop w:val="0"/>
                                                                                  <w:marBottom w:val="0"/>
                                                                                  <w:divBdr>
                                                                                    <w:top w:val="none" w:sz="0" w:space="0" w:color="auto"/>
                                                                                    <w:left w:val="none" w:sz="0" w:space="0" w:color="auto"/>
                                                                                    <w:bottom w:val="none" w:sz="0" w:space="0" w:color="auto"/>
                                                                                    <w:right w:val="none" w:sz="0" w:space="0" w:color="auto"/>
                                                                                  </w:divBdr>
                                                                                  <w:divsChild>
                                                                                    <w:div w:id="1539052846">
                                                                                      <w:marLeft w:val="0"/>
                                                                                      <w:marRight w:val="0"/>
                                                                                      <w:marTop w:val="0"/>
                                                                                      <w:marBottom w:val="0"/>
                                                                                      <w:divBdr>
                                                                                        <w:top w:val="none" w:sz="0" w:space="0" w:color="auto"/>
                                                                                        <w:left w:val="none" w:sz="0" w:space="0" w:color="auto"/>
                                                                                        <w:bottom w:val="none" w:sz="0" w:space="0" w:color="auto"/>
                                                                                        <w:right w:val="none" w:sz="0" w:space="0" w:color="auto"/>
                                                                                      </w:divBdr>
                                                                                      <w:divsChild>
                                                                                        <w:div w:id="158348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8029709">
      <w:bodyDiv w:val="1"/>
      <w:marLeft w:val="0"/>
      <w:marRight w:val="0"/>
      <w:marTop w:val="0"/>
      <w:marBottom w:val="0"/>
      <w:divBdr>
        <w:top w:val="none" w:sz="0" w:space="0" w:color="auto"/>
        <w:left w:val="none" w:sz="0" w:space="0" w:color="auto"/>
        <w:bottom w:val="none" w:sz="0" w:space="0" w:color="auto"/>
        <w:right w:val="none" w:sz="0" w:space="0" w:color="auto"/>
      </w:divBdr>
    </w:div>
    <w:div w:id="1548642126">
      <w:bodyDiv w:val="1"/>
      <w:marLeft w:val="0"/>
      <w:marRight w:val="0"/>
      <w:marTop w:val="0"/>
      <w:marBottom w:val="0"/>
      <w:divBdr>
        <w:top w:val="none" w:sz="0" w:space="0" w:color="auto"/>
        <w:left w:val="none" w:sz="0" w:space="0" w:color="auto"/>
        <w:bottom w:val="none" w:sz="0" w:space="0" w:color="auto"/>
        <w:right w:val="none" w:sz="0" w:space="0" w:color="auto"/>
      </w:divBdr>
      <w:divsChild>
        <w:div w:id="28801217">
          <w:marLeft w:val="0"/>
          <w:marRight w:val="0"/>
          <w:marTop w:val="0"/>
          <w:marBottom w:val="0"/>
          <w:divBdr>
            <w:top w:val="none" w:sz="0" w:space="0" w:color="auto"/>
            <w:left w:val="none" w:sz="0" w:space="0" w:color="auto"/>
            <w:bottom w:val="none" w:sz="0" w:space="0" w:color="auto"/>
            <w:right w:val="none" w:sz="0" w:space="0" w:color="auto"/>
          </w:divBdr>
        </w:div>
        <w:div w:id="783841958">
          <w:marLeft w:val="0"/>
          <w:marRight w:val="0"/>
          <w:marTop w:val="0"/>
          <w:marBottom w:val="0"/>
          <w:divBdr>
            <w:top w:val="none" w:sz="0" w:space="0" w:color="auto"/>
            <w:left w:val="none" w:sz="0" w:space="0" w:color="auto"/>
            <w:bottom w:val="none" w:sz="0" w:space="0" w:color="auto"/>
            <w:right w:val="none" w:sz="0" w:space="0" w:color="auto"/>
          </w:divBdr>
        </w:div>
        <w:div w:id="1035888790">
          <w:marLeft w:val="0"/>
          <w:marRight w:val="0"/>
          <w:marTop w:val="0"/>
          <w:marBottom w:val="0"/>
          <w:divBdr>
            <w:top w:val="none" w:sz="0" w:space="0" w:color="auto"/>
            <w:left w:val="none" w:sz="0" w:space="0" w:color="auto"/>
            <w:bottom w:val="none" w:sz="0" w:space="0" w:color="auto"/>
            <w:right w:val="none" w:sz="0" w:space="0" w:color="auto"/>
          </w:divBdr>
        </w:div>
        <w:div w:id="1668287013">
          <w:marLeft w:val="0"/>
          <w:marRight w:val="0"/>
          <w:marTop w:val="0"/>
          <w:marBottom w:val="0"/>
          <w:divBdr>
            <w:top w:val="none" w:sz="0" w:space="0" w:color="auto"/>
            <w:left w:val="none" w:sz="0" w:space="0" w:color="auto"/>
            <w:bottom w:val="none" w:sz="0" w:space="0" w:color="auto"/>
            <w:right w:val="none" w:sz="0" w:space="0" w:color="auto"/>
          </w:divBdr>
        </w:div>
        <w:div w:id="1813667543">
          <w:marLeft w:val="0"/>
          <w:marRight w:val="0"/>
          <w:marTop w:val="0"/>
          <w:marBottom w:val="0"/>
          <w:divBdr>
            <w:top w:val="none" w:sz="0" w:space="0" w:color="auto"/>
            <w:left w:val="none" w:sz="0" w:space="0" w:color="auto"/>
            <w:bottom w:val="none" w:sz="0" w:space="0" w:color="auto"/>
            <w:right w:val="none" w:sz="0" w:space="0" w:color="auto"/>
          </w:divBdr>
        </w:div>
        <w:div w:id="1832676252">
          <w:marLeft w:val="0"/>
          <w:marRight w:val="0"/>
          <w:marTop w:val="0"/>
          <w:marBottom w:val="0"/>
          <w:divBdr>
            <w:top w:val="none" w:sz="0" w:space="0" w:color="auto"/>
            <w:left w:val="none" w:sz="0" w:space="0" w:color="auto"/>
            <w:bottom w:val="none" w:sz="0" w:space="0" w:color="auto"/>
            <w:right w:val="none" w:sz="0" w:space="0" w:color="auto"/>
          </w:divBdr>
        </w:div>
      </w:divsChild>
    </w:div>
    <w:div w:id="1559434670">
      <w:bodyDiv w:val="1"/>
      <w:marLeft w:val="0"/>
      <w:marRight w:val="0"/>
      <w:marTop w:val="0"/>
      <w:marBottom w:val="0"/>
      <w:divBdr>
        <w:top w:val="none" w:sz="0" w:space="0" w:color="auto"/>
        <w:left w:val="none" w:sz="0" w:space="0" w:color="auto"/>
        <w:bottom w:val="none" w:sz="0" w:space="0" w:color="auto"/>
        <w:right w:val="none" w:sz="0" w:space="0" w:color="auto"/>
      </w:divBdr>
      <w:divsChild>
        <w:div w:id="146290359">
          <w:marLeft w:val="0"/>
          <w:marRight w:val="0"/>
          <w:marTop w:val="0"/>
          <w:marBottom w:val="0"/>
          <w:divBdr>
            <w:top w:val="none" w:sz="0" w:space="0" w:color="auto"/>
            <w:left w:val="none" w:sz="0" w:space="0" w:color="auto"/>
            <w:bottom w:val="none" w:sz="0" w:space="0" w:color="auto"/>
            <w:right w:val="none" w:sz="0" w:space="0" w:color="auto"/>
          </w:divBdr>
          <w:divsChild>
            <w:div w:id="876553325">
              <w:marLeft w:val="0"/>
              <w:marRight w:val="0"/>
              <w:marTop w:val="0"/>
              <w:marBottom w:val="0"/>
              <w:divBdr>
                <w:top w:val="none" w:sz="0" w:space="0" w:color="auto"/>
                <w:left w:val="none" w:sz="0" w:space="0" w:color="auto"/>
                <w:bottom w:val="none" w:sz="0" w:space="0" w:color="auto"/>
                <w:right w:val="none" w:sz="0" w:space="0" w:color="auto"/>
              </w:divBdr>
            </w:div>
          </w:divsChild>
        </w:div>
        <w:div w:id="401947161">
          <w:marLeft w:val="0"/>
          <w:marRight w:val="0"/>
          <w:marTop w:val="0"/>
          <w:marBottom w:val="0"/>
          <w:divBdr>
            <w:top w:val="none" w:sz="0" w:space="0" w:color="auto"/>
            <w:left w:val="none" w:sz="0" w:space="0" w:color="auto"/>
            <w:bottom w:val="none" w:sz="0" w:space="0" w:color="auto"/>
            <w:right w:val="none" w:sz="0" w:space="0" w:color="auto"/>
          </w:divBdr>
          <w:divsChild>
            <w:div w:id="1283996670">
              <w:marLeft w:val="0"/>
              <w:marRight w:val="0"/>
              <w:marTop w:val="0"/>
              <w:marBottom w:val="0"/>
              <w:divBdr>
                <w:top w:val="none" w:sz="0" w:space="0" w:color="auto"/>
                <w:left w:val="none" w:sz="0" w:space="0" w:color="auto"/>
                <w:bottom w:val="none" w:sz="0" w:space="0" w:color="auto"/>
                <w:right w:val="none" w:sz="0" w:space="0" w:color="auto"/>
              </w:divBdr>
            </w:div>
          </w:divsChild>
        </w:div>
        <w:div w:id="418987853">
          <w:marLeft w:val="0"/>
          <w:marRight w:val="0"/>
          <w:marTop w:val="0"/>
          <w:marBottom w:val="0"/>
          <w:divBdr>
            <w:top w:val="none" w:sz="0" w:space="0" w:color="auto"/>
            <w:left w:val="none" w:sz="0" w:space="0" w:color="auto"/>
            <w:bottom w:val="none" w:sz="0" w:space="0" w:color="auto"/>
            <w:right w:val="none" w:sz="0" w:space="0" w:color="auto"/>
          </w:divBdr>
          <w:divsChild>
            <w:div w:id="1443065714">
              <w:marLeft w:val="0"/>
              <w:marRight w:val="0"/>
              <w:marTop w:val="0"/>
              <w:marBottom w:val="0"/>
              <w:divBdr>
                <w:top w:val="none" w:sz="0" w:space="0" w:color="auto"/>
                <w:left w:val="none" w:sz="0" w:space="0" w:color="auto"/>
                <w:bottom w:val="none" w:sz="0" w:space="0" w:color="auto"/>
                <w:right w:val="none" w:sz="0" w:space="0" w:color="auto"/>
              </w:divBdr>
            </w:div>
          </w:divsChild>
        </w:div>
        <w:div w:id="492792321">
          <w:marLeft w:val="0"/>
          <w:marRight w:val="0"/>
          <w:marTop w:val="0"/>
          <w:marBottom w:val="0"/>
          <w:divBdr>
            <w:top w:val="none" w:sz="0" w:space="0" w:color="auto"/>
            <w:left w:val="none" w:sz="0" w:space="0" w:color="auto"/>
            <w:bottom w:val="none" w:sz="0" w:space="0" w:color="auto"/>
            <w:right w:val="none" w:sz="0" w:space="0" w:color="auto"/>
          </w:divBdr>
          <w:divsChild>
            <w:div w:id="2112697432">
              <w:marLeft w:val="0"/>
              <w:marRight w:val="0"/>
              <w:marTop w:val="0"/>
              <w:marBottom w:val="0"/>
              <w:divBdr>
                <w:top w:val="none" w:sz="0" w:space="0" w:color="auto"/>
                <w:left w:val="none" w:sz="0" w:space="0" w:color="auto"/>
                <w:bottom w:val="none" w:sz="0" w:space="0" w:color="auto"/>
                <w:right w:val="none" w:sz="0" w:space="0" w:color="auto"/>
              </w:divBdr>
            </w:div>
          </w:divsChild>
        </w:div>
        <w:div w:id="597173655">
          <w:marLeft w:val="0"/>
          <w:marRight w:val="0"/>
          <w:marTop w:val="0"/>
          <w:marBottom w:val="0"/>
          <w:divBdr>
            <w:top w:val="none" w:sz="0" w:space="0" w:color="auto"/>
            <w:left w:val="none" w:sz="0" w:space="0" w:color="auto"/>
            <w:bottom w:val="none" w:sz="0" w:space="0" w:color="auto"/>
            <w:right w:val="none" w:sz="0" w:space="0" w:color="auto"/>
          </w:divBdr>
          <w:divsChild>
            <w:div w:id="1587227085">
              <w:marLeft w:val="0"/>
              <w:marRight w:val="0"/>
              <w:marTop w:val="0"/>
              <w:marBottom w:val="0"/>
              <w:divBdr>
                <w:top w:val="none" w:sz="0" w:space="0" w:color="auto"/>
                <w:left w:val="none" w:sz="0" w:space="0" w:color="auto"/>
                <w:bottom w:val="none" w:sz="0" w:space="0" w:color="auto"/>
                <w:right w:val="none" w:sz="0" w:space="0" w:color="auto"/>
              </w:divBdr>
            </w:div>
          </w:divsChild>
        </w:div>
        <w:div w:id="862282921">
          <w:marLeft w:val="0"/>
          <w:marRight w:val="0"/>
          <w:marTop w:val="0"/>
          <w:marBottom w:val="0"/>
          <w:divBdr>
            <w:top w:val="none" w:sz="0" w:space="0" w:color="auto"/>
            <w:left w:val="none" w:sz="0" w:space="0" w:color="auto"/>
            <w:bottom w:val="none" w:sz="0" w:space="0" w:color="auto"/>
            <w:right w:val="none" w:sz="0" w:space="0" w:color="auto"/>
          </w:divBdr>
          <w:divsChild>
            <w:div w:id="2142072637">
              <w:marLeft w:val="0"/>
              <w:marRight w:val="0"/>
              <w:marTop w:val="0"/>
              <w:marBottom w:val="0"/>
              <w:divBdr>
                <w:top w:val="none" w:sz="0" w:space="0" w:color="auto"/>
                <w:left w:val="none" w:sz="0" w:space="0" w:color="auto"/>
                <w:bottom w:val="none" w:sz="0" w:space="0" w:color="auto"/>
                <w:right w:val="none" w:sz="0" w:space="0" w:color="auto"/>
              </w:divBdr>
            </w:div>
          </w:divsChild>
        </w:div>
        <w:div w:id="1038429914">
          <w:marLeft w:val="0"/>
          <w:marRight w:val="0"/>
          <w:marTop w:val="0"/>
          <w:marBottom w:val="0"/>
          <w:divBdr>
            <w:top w:val="none" w:sz="0" w:space="0" w:color="auto"/>
            <w:left w:val="none" w:sz="0" w:space="0" w:color="auto"/>
            <w:bottom w:val="none" w:sz="0" w:space="0" w:color="auto"/>
            <w:right w:val="none" w:sz="0" w:space="0" w:color="auto"/>
          </w:divBdr>
          <w:divsChild>
            <w:div w:id="1337996947">
              <w:marLeft w:val="0"/>
              <w:marRight w:val="0"/>
              <w:marTop w:val="0"/>
              <w:marBottom w:val="0"/>
              <w:divBdr>
                <w:top w:val="none" w:sz="0" w:space="0" w:color="auto"/>
                <w:left w:val="none" w:sz="0" w:space="0" w:color="auto"/>
                <w:bottom w:val="none" w:sz="0" w:space="0" w:color="auto"/>
                <w:right w:val="none" w:sz="0" w:space="0" w:color="auto"/>
              </w:divBdr>
            </w:div>
          </w:divsChild>
        </w:div>
        <w:div w:id="1372028382">
          <w:marLeft w:val="0"/>
          <w:marRight w:val="0"/>
          <w:marTop w:val="0"/>
          <w:marBottom w:val="0"/>
          <w:divBdr>
            <w:top w:val="none" w:sz="0" w:space="0" w:color="auto"/>
            <w:left w:val="none" w:sz="0" w:space="0" w:color="auto"/>
            <w:bottom w:val="none" w:sz="0" w:space="0" w:color="auto"/>
            <w:right w:val="none" w:sz="0" w:space="0" w:color="auto"/>
          </w:divBdr>
          <w:divsChild>
            <w:div w:id="15469971">
              <w:marLeft w:val="0"/>
              <w:marRight w:val="0"/>
              <w:marTop w:val="0"/>
              <w:marBottom w:val="0"/>
              <w:divBdr>
                <w:top w:val="none" w:sz="0" w:space="0" w:color="auto"/>
                <w:left w:val="none" w:sz="0" w:space="0" w:color="auto"/>
                <w:bottom w:val="none" w:sz="0" w:space="0" w:color="auto"/>
                <w:right w:val="none" w:sz="0" w:space="0" w:color="auto"/>
              </w:divBdr>
            </w:div>
          </w:divsChild>
        </w:div>
        <w:div w:id="1975019530">
          <w:marLeft w:val="0"/>
          <w:marRight w:val="0"/>
          <w:marTop w:val="0"/>
          <w:marBottom w:val="0"/>
          <w:divBdr>
            <w:top w:val="none" w:sz="0" w:space="0" w:color="auto"/>
            <w:left w:val="none" w:sz="0" w:space="0" w:color="auto"/>
            <w:bottom w:val="none" w:sz="0" w:space="0" w:color="auto"/>
            <w:right w:val="none" w:sz="0" w:space="0" w:color="auto"/>
          </w:divBdr>
          <w:divsChild>
            <w:div w:id="886524369">
              <w:marLeft w:val="0"/>
              <w:marRight w:val="0"/>
              <w:marTop w:val="0"/>
              <w:marBottom w:val="0"/>
              <w:divBdr>
                <w:top w:val="none" w:sz="0" w:space="0" w:color="auto"/>
                <w:left w:val="none" w:sz="0" w:space="0" w:color="auto"/>
                <w:bottom w:val="none" w:sz="0" w:space="0" w:color="auto"/>
                <w:right w:val="none" w:sz="0" w:space="0" w:color="auto"/>
              </w:divBdr>
            </w:div>
          </w:divsChild>
        </w:div>
        <w:div w:id="2012681477">
          <w:marLeft w:val="0"/>
          <w:marRight w:val="0"/>
          <w:marTop w:val="0"/>
          <w:marBottom w:val="0"/>
          <w:divBdr>
            <w:top w:val="none" w:sz="0" w:space="0" w:color="auto"/>
            <w:left w:val="none" w:sz="0" w:space="0" w:color="auto"/>
            <w:bottom w:val="none" w:sz="0" w:space="0" w:color="auto"/>
            <w:right w:val="none" w:sz="0" w:space="0" w:color="auto"/>
          </w:divBdr>
          <w:divsChild>
            <w:div w:id="1703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056037">
      <w:bodyDiv w:val="1"/>
      <w:marLeft w:val="0"/>
      <w:marRight w:val="0"/>
      <w:marTop w:val="0"/>
      <w:marBottom w:val="0"/>
      <w:divBdr>
        <w:top w:val="none" w:sz="0" w:space="0" w:color="auto"/>
        <w:left w:val="none" w:sz="0" w:space="0" w:color="auto"/>
        <w:bottom w:val="none" w:sz="0" w:space="0" w:color="auto"/>
        <w:right w:val="none" w:sz="0" w:space="0" w:color="auto"/>
      </w:divBdr>
    </w:div>
    <w:div w:id="1601177723">
      <w:bodyDiv w:val="1"/>
      <w:marLeft w:val="0"/>
      <w:marRight w:val="0"/>
      <w:marTop w:val="0"/>
      <w:marBottom w:val="0"/>
      <w:divBdr>
        <w:top w:val="none" w:sz="0" w:space="0" w:color="auto"/>
        <w:left w:val="none" w:sz="0" w:space="0" w:color="auto"/>
        <w:bottom w:val="none" w:sz="0" w:space="0" w:color="auto"/>
        <w:right w:val="none" w:sz="0" w:space="0" w:color="auto"/>
      </w:divBdr>
      <w:divsChild>
        <w:div w:id="1051730793">
          <w:marLeft w:val="0"/>
          <w:marRight w:val="0"/>
          <w:marTop w:val="0"/>
          <w:marBottom w:val="0"/>
          <w:divBdr>
            <w:top w:val="none" w:sz="0" w:space="0" w:color="auto"/>
            <w:left w:val="none" w:sz="0" w:space="0" w:color="auto"/>
            <w:bottom w:val="none" w:sz="0" w:space="0" w:color="auto"/>
            <w:right w:val="none" w:sz="0" w:space="0" w:color="auto"/>
          </w:divBdr>
        </w:div>
        <w:div w:id="1542666079">
          <w:marLeft w:val="0"/>
          <w:marRight w:val="0"/>
          <w:marTop w:val="0"/>
          <w:marBottom w:val="0"/>
          <w:divBdr>
            <w:top w:val="none" w:sz="0" w:space="0" w:color="auto"/>
            <w:left w:val="none" w:sz="0" w:space="0" w:color="auto"/>
            <w:bottom w:val="none" w:sz="0" w:space="0" w:color="auto"/>
            <w:right w:val="none" w:sz="0" w:space="0" w:color="auto"/>
          </w:divBdr>
        </w:div>
        <w:div w:id="1921480011">
          <w:marLeft w:val="0"/>
          <w:marRight w:val="0"/>
          <w:marTop w:val="0"/>
          <w:marBottom w:val="0"/>
          <w:divBdr>
            <w:top w:val="none" w:sz="0" w:space="0" w:color="auto"/>
            <w:left w:val="none" w:sz="0" w:space="0" w:color="auto"/>
            <w:bottom w:val="none" w:sz="0" w:space="0" w:color="auto"/>
            <w:right w:val="none" w:sz="0" w:space="0" w:color="auto"/>
          </w:divBdr>
        </w:div>
      </w:divsChild>
    </w:div>
    <w:div w:id="1696079206">
      <w:bodyDiv w:val="1"/>
      <w:marLeft w:val="0"/>
      <w:marRight w:val="0"/>
      <w:marTop w:val="0"/>
      <w:marBottom w:val="0"/>
      <w:divBdr>
        <w:top w:val="none" w:sz="0" w:space="0" w:color="auto"/>
        <w:left w:val="none" w:sz="0" w:space="0" w:color="auto"/>
        <w:bottom w:val="none" w:sz="0" w:space="0" w:color="auto"/>
        <w:right w:val="none" w:sz="0" w:space="0" w:color="auto"/>
      </w:divBdr>
    </w:div>
    <w:div w:id="1721201912">
      <w:bodyDiv w:val="1"/>
      <w:marLeft w:val="0"/>
      <w:marRight w:val="0"/>
      <w:marTop w:val="0"/>
      <w:marBottom w:val="0"/>
      <w:divBdr>
        <w:top w:val="none" w:sz="0" w:space="0" w:color="auto"/>
        <w:left w:val="none" w:sz="0" w:space="0" w:color="auto"/>
        <w:bottom w:val="none" w:sz="0" w:space="0" w:color="auto"/>
        <w:right w:val="none" w:sz="0" w:space="0" w:color="auto"/>
      </w:divBdr>
      <w:divsChild>
        <w:div w:id="912200164">
          <w:marLeft w:val="0"/>
          <w:marRight w:val="0"/>
          <w:marTop w:val="0"/>
          <w:marBottom w:val="0"/>
          <w:divBdr>
            <w:top w:val="none" w:sz="0" w:space="0" w:color="auto"/>
            <w:left w:val="none" w:sz="0" w:space="0" w:color="auto"/>
            <w:bottom w:val="none" w:sz="0" w:space="0" w:color="auto"/>
            <w:right w:val="none" w:sz="0" w:space="0" w:color="auto"/>
          </w:divBdr>
        </w:div>
        <w:div w:id="1651906690">
          <w:marLeft w:val="0"/>
          <w:marRight w:val="0"/>
          <w:marTop w:val="0"/>
          <w:marBottom w:val="0"/>
          <w:divBdr>
            <w:top w:val="none" w:sz="0" w:space="0" w:color="auto"/>
            <w:left w:val="none" w:sz="0" w:space="0" w:color="auto"/>
            <w:bottom w:val="none" w:sz="0" w:space="0" w:color="auto"/>
            <w:right w:val="none" w:sz="0" w:space="0" w:color="auto"/>
          </w:divBdr>
        </w:div>
        <w:div w:id="1894541448">
          <w:marLeft w:val="0"/>
          <w:marRight w:val="0"/>
          <w:marTop w:val="0"/>
          <w:marBottom w:val="0"/>
          <w:divBdr>
            <w:top w:val="none" w:sz="0" w:space="0" w:color="auto"/>
            <w:left w:val="none" w:sz="0" w:space="0" w:color="auto"/>
            <w:bottom w:val="none" w:sz="0" w:space="0" w:color="auto"/>
            <w:right w:val="none" w:sz="0" w:space="0" w:color="auto"/>
          </w:divBdr>
        </w:div>
        <w:div w:id="2079130524">
          <w:marLeft w:val="0"/>
          <w:marRight w:val="0"/>
          <w:marTop w:val="0"/>
          <w:marBottom w:val="0"/>
          <w:divBdr>
            <w:top w:val="none" w:sz="0" w:space="0" w:color="auto"/>
            <w:left w:val="none" w:sz="0" w:space="0" w:color="auto"/>
            <w:bottom w:val="none" w:sz="0" w:space="0" w:color="auto"/>
            <w:right w:val="none" w:sz="0" w:space="0" w:color="auto"/>
          </w:divBdr>
        </w:div>
      </w:divsChild>
    </w:div>
    <w:div w:id="1725327524">
      <w:bodyDiv w:val="1"/>
      <w:marLeft w:val="0"/>
      <w:marRight w:val="0"/>
      <w:marTop w:val="0"/>
      <w:marBottom w:val="0"/>
      <w:divBdr>
        <w:top w:val="none" w:sz="0" w:space="0" w:color="auto"/>
        <w:left w:val="none" w:sz="0" w:space="0" w:color="auto"/>
        <w:bottom w:val="none" w:sz="0" w:space="0" w:color="auto"/>
        <w:right w:val="none" w:sz="0" w:space="0" w:color="auto"/>
      </w:divBdr>
      <w:divsChild>
        <w:div w:id="396972934">
          <w:marLeft w:val="0"/>
          <w:marRight w:val="0"/>
          <w:marTop w:val="0"/>
          <w:marBottom w:val="0"/>
          <w:divBdr>
            <w:top w:val="none" w:sz="0" w:space="0" w:color="auto"/>
            <w:left w:val="none" w:sz="0" w:space="0" w:color="auto"/>
            <w:bottom w:val="none" w:sz="0" w:space="0" w:color="auto"/>
            <w:right w:val="none" w:sz="0" w:space="0" w:color="auto"/>
          </w:divBdr>
        </w:div>
        <w:div w:id="562764915">
          <w:marLeft w:val="0"/>
          <w:marRight w:val="0"/>
          <w:marTop w:val="0"/>
          <w:marBottom w:val="0"/>
          <w:divBdr>
            <w:top w:val="none" w:sz="0" w:space="0" w:color="auto"/>
            <w:left w:val="none" w:sz="0" w:space="0" w:color="auto"/>
            <w:bottom w:val="none" w:sz="0" w:space="0" w:color="auto"/>
            <w:right w:val="none" w:sz="0" w:space="0" w:color="auto"/>
          </w:divBdr>
        </w:div>
        <w:div w:id="1416125613">
          <w:marLeft w:val="0"/>
          <w:marRight w:val="0"/>
          <w:marTop w:val="0"/>
          <w:marBottom w:val="0"/>
          <w:divBdr>
            <w:top w:val="none" w:sz="0" w:space="0" w:color="auto"/>
            <w:left w:val="none" w:sz="0" w:space="0" w:color="auto"/>
            <w:bottom w:val="none" w:sz="0" w:space="0" w:color="auto"/>
            <w:right w:val="none" w:sz="0" w:space="0" w:color="auto"/>
          </w:divBdr>
        </w:div>
        <w:div w:id="1429161451">
          <w:marLeft w:val="720"/>
          <w:marRight w:val="0"/>
          <w:marTop w:val="0"/>
          <w:marBottom w:val="0"/>
          <w:divBdr>
            <w:top w:val="none" w:sz="0" w:space="0" w:color="auto"/>
            <w:left w:val="none" w:sz="0" w:space="0" w:color="auto"/>
            <w:bottom w:val="none" w:sz="0" w:space="0" w:color="auto"/>
            <w:right w:val="none" w:sz="0" w:space="0" w:color="auto"/>
          </w:divBdr>
        </w:div>
        <w:div w:id="1741948455">
          <w:marLeft w:val="0"/>
          <w:marRight w:val="0"/>
          <w:marTop w:val="0"/>
          <w:marBottom w:val="0"/>
          <w:divBdr>
            <w:top w:val="none" w:sz="0" w:space="0" w:color="auto"/>
            <w:left w:val="none" w:sz="0" w:space="0" w:color="auto"/>
            <w:bottom w:val="none" w:sz="0" w:space="0" w:color="auto"/>
            <w:right w:val="none" w:sz="0" w:space="0" w:color="auto"/>
          </w:divBdr>
        </w:div>
        <w:div w:id="1813255947">
          <w:marLeft w:val="720"/>
          <w:marRight w:val="0"/>
          <w:marTop w:val="0"/>
          <w:marBottom w:val="0"/>
          <w:divBdr>
            <w:top w:val="none" w:sz="0" w:space="0" w:color="auto"/>
            <w:left w:val="none" w:sz="0" w:space="0" w:color="auto"/>
            <w:bottom w:val="none" w:sz="0" w:space="0" w:color="auto"/>
            <w:right w:val="none" w:sz="0" w:space="0" w:color="auto"/>
          </w:divBdr>
        </w:div>
        <w:div w:id="1836803765">
          <w:marLeft w:val="0"/>
          <w:marRight w:val="0"/>
          <w:marTop w:val="0"/>
          <w:marBottom w:val="0"/>
          <w:divBdr>
            <w:top w:val="none" w:sz="0" w:space="0" w:color="auto"/>
            <w:left w:val="none" w:sz="0" w:space="0" w:color="auto"/>
            <w:bottom w:val="none" w:sz="0" w:space="0" w:color="auto"/>
            <w:right w:val="none" w:sz="0" w:space="0" w:color="auto"/>
          </w:divBdr>
        </w:div>
        <w:div w:id="1861703665">
          <w:marLeft w:val="0"/>
          <w:marRight w:val="0"/>
          <w:marTop w:val="0"/>
          <w:marBottom w:val="0"/>
          <w:divBdr>
            <w:top w:val="none" w:sz="0" w:space="0" w:color="auto"/>
            <w:left w:val="none" w:sz="0" w:space="0" w:color="auto"/>
            <w:bottom w:val="none" w:sz="0" w:space="0" w:color="auto"/>
            <w:right w:val="none" w:sz="0" w:space="0" w:color="auto"/>
          </w:divBdr>
        </w:div>
        <w:div w:id="2090271844">
          <w:marLeft w:val="0"/>
          <w:marRight w:val="0"/>
          <w:marTop w:val="0"/>
          <w:marBottom w:val="0"/>
          <w:divBdr>
            <w:top w:val="none" w:sz="0" w:space="0" w:color="auto"/>
            <w:left w:val="none" w:sz="0" w:space="0" w:color="auto"/>
            <w:bottom w:val="none" w:sz="0" w:space="0" w:color="auto"/>
            <w:right w:val="none" w:sz="0" w:space="0" w:color="auto"/>
          </w:divBdr>
        </w:div>
      </w:divsChild>
    </w:div>
    <w:div w:id="1728914335">
      <w:bodyDiv w:val="1"/>
      <w:marLeft w:val="0"/>
      <w:marRight w:val="0"/>
      <w:marTop w:val="0"/>
      <w:marBottom w:val="0"/>
      <w:divBdr>
        <w:top w:val="none" w:sz="0" w:space="0" w:color="auto"/>
        <w:left w:val="none" w:sz="0" w:space="0" w:color="auto"/>
        <w:bottom w:val="none" w:sz="0" w:space="0" w:color="auto"/>
        <w:right w:val="none" w:sz="0" w:space="0" w:color="auto"/>
      </w:divBdr>
      <w:divsChild>
        <w:div w:id="109133023">
          <w:marLeft w:val="0"/>
          <w:marRight w:val="0"/>
          <w:marTop w:val="0"/>
          <w:marBottom w:val="0"/>
          <w:divBdr>
            <w:top w:val="none" w:sz="0" w:space="0" w:color="auto"/>
            <w:left w:val="none" w:sz="0" w:space="0" w:color="auto"/>
            <w:bottom w:val="none" w:sz="0" w:space="0" w:color="auto"/>
            <w:right w:val="none" w:sz="0" w:space="0" w:color="auto"/>
          </w:divBdr>
        </w:div>
        <w:div w:id="125323072">
          <w:marLeft w:val="0"/>
          <w:marRight w:val="0"/>
          <w:marTop w:val="0"/>
          <w:marBottom w:val="0"/>
          <w:divBdr>
            <w:top w:val="none" w:sz="0" w:space="0" w:color="auto"/>
            <w:left w:val="none" w:sz="0" w:space="0" w:color="auto"/>
            <w:bottom w:val="none" w:sz="0" w:space="0" w:color="auto"/>
            <w:right w:val="none" w:sz="0" w:space="0" w:color="auto"/>
          </w:divBdr>
        </w:div>
        <w:div w:id="134764830">
          <w:marLeft w:val="0"/>
          <w:marRight w:val="0"/>
          <w:marTop w:val="0"/>
          <w:marBottom w:val="0"/>
          <w:divBdr>
            <w:top w:val="none" w:sz="0" w:space="0" w:color="auto"/>
            <w:left w:val="none" w:sz="0" w:space="0" w:color="auto"/>
            <w:bottom w:val="none" w:sz="0" w:space="0" w:color="auto"/>
            <w:right w:val="none" w:sz="0" w:space="0" w:color="auto"/>
          </w:divBdr>
        </w:div>
        <w:div w:id="165752070">
          <w:marLeft w:val="0"/>
          <w:marRight w:val="0"/>
          <w:marTop w:val="0"/>
          <w:marBottom w:val="0"/>
          <w:divBdr>
            <w:top w:val="none" w:sz="0" w:space="0" w:color="auto"/>
            <w:left w:val="none" w:sz="0" w:space="0" w:color="auto"/>
            <w:bottom w:val="none" w:sz="0" w:space="0" w:color="auto"/>
            <w:right w:val="none" w:sz="0" w:space="0" w:color="auto"/>
          </w:divBdr>
        </w:div>
        <w:div w:id="239871604">
          <w:marLeft w:val="0"/>
          <w:marRight w:val="0"/>
          <w:marTop w:val="0"/>
          <w:marBottom w:val="0"/>
          <w:divBdr>
            <w:top w:val="none" w:sz="0" w:space="0" w:color="auto"/>
            <w:left w:val="none" w:sz="0" w:space="0" w:color="auto"/>
            <w:bottom w:val="none" w:sz="0" w:space="0" w:color="auto"/>
            <w:right w:val="none" w:sz="0" w:space="0" w:color="auto"/>
          </w:divBdr>
        </w:div>
        <w:div w:id="461384926">
          <w:marLeft w:val="0"/>
          <w:marRight w:val="0"/>
          <w:marTop w:val="0"/>
          <w:marBottom w:val="0"/>
          <w:divBdr>
            <w:top w:val="none" w:sz="0" w:space="0" w:color="auto"/>
            <w:left w:val="none" w:sz="0" w:space="0" w:color="auto"/>
            <w:bottom w:val="none" w:sz="0" w:space="0" w:color="auto"/>
            <w:right w:val="none" w:sz="0" w:space="0" w:color="auto"/>
          </w:divBdr>
        </w:div>
        <w:div w:id="553659118">
          <w:marLeft w:val="0"/>
          <w:marRight w:val="0"/>
          <w:marTop w:val="0"/>
          <w:marBottom w:val="0"/>
          <w:divBdr>
            <w:top w:val="none" w:sz="0" w:space="0" w:color="auto"/>
            <w:left w:val="none" w:sz="0" w:space="0" w:color="auto"/>
            <w:bottom w:val="none" w:sz="0" w:space="0" w:color="auto"/>
            <w:right w:val="none" w:sz="0" w:space="0" w:color="auto"/>
          </w:divBdr>
        </w:div>
        <w:div w:id="634145134">
          <w:marLeft w:val="0"/>
          <w:marRight w:val="0"/>
          <w:marTop w:val="0"/>
          <w:marBottom w:val="0"/>
          <w:divBdr>
            <w:top w:val="none" w:sz="0" w:space="0" w:color="auto"/>
            <w:left w:val="none" w:sz="0" w:space="0" w:color="auto"/>
            <w:bottom w:val="none" w:sz="0" w:space="0" w:color="auto"/>
            <w:right w:val="none" w:sz="0" w:space="0" w:color="auto"/>
          </w:divBdr>
        </w:div>
        <w:div w:id="686297256">
          <w:marLeft w:val="0"/>
          <w:marRight w:val="0"/>
          <w:marTop w:val="0"/>
          <w:marBottom w:val="0"/>
          <w:divBdr>
            <w:top w:val="none" w:sz="0" w:space="0" w:color="auto"/>
            <w:left w:val="none" w:sz="0" w:space="0" w:color="auto"/>
            <w:bottom w:val="none" w:sz="0" w:space="0" w:color="auto"/>
            <w:right w:val="none" w:sz="0" w:space="0" w:color="auto"/>
          </w:divBdr>
        </w:div>
        <w:div w:id="693653054">
          <w:marLeft w:val="0"/>
          <w:marRight w:val="0"/>
          <w:marTop w:val="0"/>
          <w:marBottom w:val="0"/>
          <w:divBdr>
            <w:top w:val="none" w:sz="0" w:space="0" w:color="auto"/>
            <w:left w:val="none" w:sz="0" w:space="0" w:color="auto"/>
            <w:bottom w:val="none" w:sz="0" w:space="0" w:color="auto"/>
            <w:right w:val="none" w:sz="0" w:space="0" w:color="auto"/>
          </w:divBdr>
        </w:div>
        <w:div w:id="699084394">
          <w:marLeft w:val="0"/>
          <w:marRight w:val="0"/>
          <w:marTop w:val="0"/>
          <w:marBottom w:val="0"/>
          <w:divBdr>
            <w:top w:val="none" w:sz="0" w:space="0" w:color="auto"/>
            <w:left w:val="none" w:sz="0" w:space="0" w:color="auto"/>
            <w:bottom w:val="none" w:sz="0" w:space="0" w:color="auto"/>
            <w:right w:val="none" w:sz="0" w:space="0" w:color="auto"/>
          </w:divBdr>
        </w:div>
        <w:div w:id="749155783">
          <w:marLeft w:val="0"/>
          <w:marRight w:val="0"/>
          <w:marTop w:val="0"/>
          <w:marBottom w:val="0"/>
          <w:divBdr>
            <w:top w:val="none" w:sz="0" w:space="0" w:color="auto"/>
            <w:left w:val="none" w:sz="0" w:space="0" w:color="auto"/>
            <w:bottom w:val="none" w:sz="0" w:space="0" w:color="auto"/>
            <w:right w:val="none" w:sz="0" w:space="0" w:color="auto"/>
          </w:divBdr>
        </w:div>
        <w:div w:id="758259475">
          <w:marLeft w:val="0"/>
          <w:marRight w:val="0"/>
          <w:marTop w:val="0"/>
          <w:marBottom w:val="0"/>
          <w:divBdr>
            <w:top w:val="none" w:sz="0" w:space="0" w:color="auto"/>
            <w:left w:val="none" w:sz="0" w:space="0" w:color="auto"/>
            <w:bottom w:val="none" w:sz="0" w:space="0" w:color="auto"/>
            <w:right w:val="none" w:sz="0" w:space="0" w:color="auto"/>
          </w:divBdr>
        </w:div>
        <w:div w:id="813060103">
          <w:marLeft w:val="0"/>
          <w:marRight w:val="0"/>
          <w:marTop w:val="0"/>
          <w:marBottom w:val="0"/>
          <w:divBdr>
            <w:top w:val="none" w:sz="0" w:space="0" w:color="auto"/>
            <w:left w:val="none" w:sz="0" w:space="0" w:color="auto"/>
            <w:bottom w:val="none" w:sz="0" w:space="0" w:color="auto"/>
            <w:right w:val="none" w:sz="0" w:space="0" w:color="auto"/>
          </w:divBdr>
        </w:div>
        <w:div w:id="892421767">
          <w:marLeft w:val="0"/>
          <w:marRight w:val="0"/>
          <w:marTop w:val="0"/>
          <w:marBottom w:val="0"/>
          <w:divBdr>
            <w:top w:val="none" w:sz="0" w:space="0" w:color="auto"/>
            <w:left w:val="none" w:sz="0" w:space="0" w:color="auto"/>
            <w:bottom w:val="none" w:sz="0" w:space="0" w:color="auto"/>
            <w:right w:val="none" w:sz="0" w:space="0" w:color="auto"/>
          </w:divBdr>
        </w:div>
        <w:div w:id="921794622">
          <w:marLeft w:val="0"/>
          <w:marRight w:val="0"/>
          <w:marTop w:val="0"/>
          <w:marBottom w:val="0"/>
          <w:divBdr>
            <w:top w:val="none" w:sz="0" w:space="0" w:color="auto"/>
            <w:left w:val="none" w:sz="0" w:space="0" w:color="auto"/>
            <w:bottom w:val="none" w:sz="0" w:space="0" w:color="auto"/>
            <w:right w:val="none" w:sz="0" w:space="0" w:color="auto"/>
          </w:divBdr>
        </w:div>
        <w:div w:id="1043023151">
          <w:marLeft w:val="0"/>
          <w:marRight w:val="0"/>
          <w:marTop w:val="0"/>
          <w:marBottom w:val="0"/>
          <w:divBdr>
            <w:top w:val="none" w:sz="0" w:space="0" w:color="auto"/>
            <w:left w:val="none" w:sz="0" w:space="0" w:color="auto"/>
            <w:bottom w:val="none" w:sz="0" w:space="0" w:color="auto"/>
            <w:right w:val="none" w:sz="0" w:space="0" w:color="auto"/>
          </w:divBdr>
        </w:div>
        <w:div w:id="1099761661">
          <w:marLeft w:val="0"/>
          <w:marRight w:val="0"/>
          <w:marTop w:val="0"/>
          <w:marBottom w:val="0"/>
          <w:divBdr>
            <w:top w:val="none" w:sz="0" w:space="0" w:color="auto"/>
            <w:left w:val="none" w:sz="0" w:space="0" w:color="auto"/>
            <w:bottom w:val="none" w:sz="0" w:space="0" w:color="auto"/>
            <w:right w:val="none" w:sz="0" w:space="0" w:color="auto"/>
          </w:divBdr>
        </w:div>
        <w:div w:id="1116019785">
          <w:marLeft w:val="0"/>
          <w:marRight w:val="0"/>
          <w:marTop w:val="0"/>
          <w:marBottom w:val="0"/>
          <w:divBdr>
            <w:top w:val="none" w:sz="0" w:space="0" w:color="auto"/>
            <w:left w:val="none" w:sz="0" w:space="0" w:color="auto"/>
            <w:bottom w:val="none" w:sz="0" w:space="0" w:color="auto"/>
            <w:right w:val="none" w:sz="0" w:space="0" w:color="auto"/>
          </w:divBdr>
        </w:div>
        <w:div w:id="1146705375">
          <w:marLeft w:val="0"/>
          <w:marRight w:val="0"/>
          <w:marTop w:val="0"/>
          <w:marBottom w:val="0"/>
          <w:divBdr>
            <w:top w:val="none" w:sz="0" w:space="0" w:color="auto"/>
            <w:left w:val="none" w:sz="0" w:space="0" w:color="auto"/>
            <w:bottom w:val="none" w:sz="0" w:space="0" w:color="auto"/>
            <w:right w:val="none" w:sz="0" w:space="0" w:color="auto"/>
          </w:divBdr>
        </w:div>
        <w:div w:id="1149908699">
          <w:marLeft w:val="0"/>
          <w:marRight w:val="0"/>
          <w:marTop w:val="0"/>
          <w:marBottom w:val="0"/>
          <w:divBdr>
            <w:top w:val="none" w:sz="0" w:space="0" w:color="auto"/>
            <w:left w:val="none" w:sz="0" w:space="0" w:color="auto"/>
            <w:bottom w:val="none" w:sz="0" w:space="0" w:color="auto"/>
            <w:right w:val="none" w:sz="0" w:space="0" w:color="auto"/>
          </w:divBdr>
        </w:div>
        <w:div w:id="1154109025">
          <w:marLeft w:val="0"/>
          <w:marRight w:val="0"/>
          <w:marTop w:val="0"/>
          <w:marBottom w:val="0"/>
          <w:divBdr>
            <w:top w:val="none" w:sz="0" w:space="0" w:color="auto"/>
            <w:left w:val="none" w:sz="0" w:space="0" w:color="auto"/>
            <w:bottom w:val="none" w:sz="0" w:space="0" w:color="auto"/>
            <w:right w:val="none" w:sz="0" w:space="0" w:color="auto"/>
          </w:divBdr>
        </w:div>
        <w:div w:id="1172064651">
          <w:marLeft w:val="0"/>
          <w:marRight w:val="0"/>
          <w:marTop w:val="0"/>
          <w:marBottom w:val="0"/>
          <w:divBdr>
            <w:top w:val="none" w:sz="0" w:space="0" w:color="auto"/>
            <w:left w:val="none" w:sz="0" w:space="0" w:color="auto"/>
            <w:bottom w:val="none" w:sz="0" w:space="0" w:color="auto"/>
            <w:right w:val="none" w:sz="0" w:space="0" w:color="auto"/>
          </w:divBdr>
        </w:div>
        <w:div w:id="1252547769">
          <w:marLeft w:val="0"/>
          <w:marRight w:val="0"/>
          <w:marTop w:val="0"/>
          <w:marBottom w:val="0"/>
          <w:divBdr>
            <w:top w:val="none" w:sz="0" w:space="0" w:color="auto"/>
            <w:left w:val="none" w:sz="0" w:space="0" w:color="auto"/>
            <w:bottom w:val="none" w:sz="0" w:space="0" w:color="auto"/>
            <w:right w:val="none" w:sz="0" w:space="0" w:color="auto"/>
          </w:divBdr>
        </w:div>
        <w:div w:id="1293368030">
          <w:marLeft w:val="0"/>
          <w:marRight w:val="0"/>
          <w:marTop w:val="0"/>
          <w:marBottom w:val="0"/>
          <w:divBdr>
            <w:top w:val="none" w:sz="0" w:space="0" w:color="auto"/>
            <w:left w:val="none" w:sz="0" w:space="0" w:color="auto"/>
            <w:bottom w:val="none" w:sz="0" w:space="0" w:color="auto"/>
            <w:right w:val="none" w:sz="0" w:space="0" w:color="auto"/>
          </w:divBdr>
        </w:div>
        <w:div w:id="1345477176">
          <w:marLeft w:val="0"/>
          <w:marRight w:val="0"/>
          <w:marTop w:val="0"/>
          <w:marBottom w:val="0"/>
          <w:divBdr>
            <w:top w:val="none" w:sz="0" w:space="0" w:color="auto"/>
            <w:left w:val="none" w:sz="0" w:space="0" w:color="auto"/>
            <w:bottom w:val="none" w:sz="0" w:space="0" w:color="auto"/>
            <w:right w:val="none" w:sz="0" w:space="0" w:color="auto"/>
          </w:divBdr>
        </w:div>
        <w:div w:id="1368721153">
          <w:marLeft w:val="0"/>
          <w:marRight w:val="0"/>
          <w:marTop w:val="0"/>
          <w:marBottom w:val="0"/>
          <w:divBdr>
            <w:top w:val="none" w:sz="0" w:space="0" w:color="auto"/>
            <w:left w:val="none" w:sz="0" w:space="0" w:color="auto"/>
            <w:bottom w:val="none" w:sz="0" w:space="0" w:color="auto"/>
            <w:right w:val="none" w:sz="0" w:space="0" w:color="auto"/>
          </w:divBdr>
        </w:div>
        <w:div w:id="1429765258">
          <w:marLeft w:val="0"/>
          <w:marRight w:val="0"/>
          <w:marTop w:val="0"/>
          <w:marBottom w:val="0"/>
          <w:divBdr>
            <w:top w:val="none" w:sz="0" w:space="0" w:color="auto"/>
            <w:left w:val="none" w:sz="0" w:space="0" w:color="auto"/>
            <w:bottom w:val="none" w:sz="0" w:space="0" w:color="auto"/>
            <w:right w:val="none" w:sz="0" w:space="0" w:color="auto"/>
          </w:divBdr>
        </w:div>
        <w:div w:id="1433435538">
          <w:marLeft w:val="0"/>
          <w:marRight w:val="0"/>
          <w:marTop w:val="0"/>
          <w:marBottom w:val="0"/>
          <w:divBdr>
            <w:top w:val="none" w:sz="0" w:space="0" w:color="auto"/>
            <w:left w:val="none" w:sz="0" w:space="0" w:color="auto"/>
            <w:bottom w:val="none" w:sz="0" w:space="0" w:color="auto"/>
            <w:right w:val="none" w:sz="0" w:space="0" w:color="auto"/>
          </w:divBdr>
        </w:div>
        <w:div w:id="1508130323">
          <w:marLeft w:val="0"/>
          <w:marRight w:val="0"/>
          <w:marTop w:val="0"/>
          <w:marBottom w:val="0"/>
          <w:divBdr>
            <w:top w:val="none" w:sz="0" w:space="0" w:color="auto"/>
            <w:left w:val="none" w:sz="0" w:space="0" w:color="auto"/>
            <w:bottom w:val="none" w:sz="0" w:space="0" w:color="auto"/>
            <w:right w:val="none" w:sz="0" w:space="0" w:color="auto"/>
          </w:divBdr>
        </w:div>
        <w:div w:id="1579484685">
          <w:marLeft w:val="0"/>
          <w:marRight w:val="0"/>
          <w:marTop w:val="0"/>
          <w:marBottom w:val="0"/>
          <w:divBdr>
            <w:top w:val="none" w:sz="0" w:space="0" w:color="auto"/>
            <w:left w:val="none" w:sz="0" w:space="0" w:color="auto"/>
            <w:bottom w:val="none" w:sz="0" w:space="0" w:color="auto"/>
            <w:right w:val="none" w:sz="0" w:space="0" w:color="auto"/>
          </w:divBdr>
        </w:div>
        <w:div w:id="1623540311">
          <w:marLeft w:val="0"/>
          <w:marRight w:val="0"/>
          <w:marTop w:val="0"/>
          <w:marBottom w:val="0"/>
          <w:divBdr>
            <w:top w:val="none" w:sz="0" w:space="0" w:color="auto"/>
            <w:left w:val="none" w:sz="0" w:space="0" w:color="auto"/>
            <w:bottom w:val="none" w:sz="0" w:space="0" w:color="auto"/>
            <w:right w:val="none" w:sz="0" w:space="0" w:color="auto"/>
          </w:divBdr>
        </w:div>
        <w:div w:id="1771271195">
          <w:marLeft w:val="0"/>
          <w:marRight w:val="0"/>
          <w:marTop w:val="0"/>
          <w:marBottom w:val="0"/>
          <w:divBdr>
            <w:top w:val="none" w:sz="0" w:space="0" w:color="auto"/>
            <w:left w:val="none" w:sz="0" w:space="0" w:color="auto"/>
            <w:bottom w:val="none" w:sz="0" w:space="0" w:color="auto"/>
            <w:right w:val="none" w:sz="0" w:space="0" w:color="auto"/>
          </w:divBdr>
        </w:div>
        <w:div w:id="1800882017">
          <w:marLeft w:val="0"/>
          <w:marRight w:val="0"/>
          <w:marTop w:val="0"/>
          <w:marBottom w:val="0"/>
          <w:divBdr>
            <w:top w:val="none" w:sz="0" w:space="0" w:color="auto"/>
            <w:left w:val="none" w:sz="0" w:space="0" w:color="auto"/>
            <w:bottom w:val="none" w:sz="0" w:space="0" w:color="auto"/>
            <w:right w:val="none" w:sz="0" w:space="0" w:color="auto"/>
          </w:divBdr>
        </w:div>
        <w:div w:id="1804348409">
          <w:marLeft w:val="0"/>
          <w:marRight w:val="0"/>
          <w:marTop w:val="0"/>
          <w:marBottom w:val="0"/>
          <w:divBdr>
            <w:top w:val="none" w:sz="0" w:space="0" w:color="auto"/>
            <w:left w:val="none" w:sz="0" w:space="0" w:color="auto"/>
            <w:bottom w:val="none" w:sz="0" w:space="0" w:color="auto"/>
            <w:right w:val="none" w:sz="0" w:space="0" w:color="auto"/>
          </w:divBdr>
        </w:div>
        <w:div w:id="1894466617">
          <w:marLeft w:val="0"/>
          <w:marRight w:val="0"/>
          <w:marTop w:val="0"/>
          <w:marBottom w:val="0"/>
          <w:divBdr>
            <w:top w:val="none" w:sz="0" w:space="0" w:color="auto"/>
            <w:left w:val="none" w:sz="0" w:space="0" w:color="auto"/>
            <w:bottom w:val="none" w:sz="0" w:space="0" w:color="auto"/>
            <w:right w:val="none" w:sz="0" w:space="0" w:color="auto"/>
          </w:divBdr>
        </w:div>
        <w:div w:id="1977299592">
          <w:marLeft w:val="0"/>
          <w:marRight w:val="0"/>
          <w:marTop w:val="0"/>
          <w:marBottom w:val="0"/>
          <w:divBdr>
            <w:top w:val="none" w:sz="0" w:space="0" w:color="auto"/>
            <w:left w:val="none" w:sz="0" w:space="0" w:color="auto"/>
            <w:bottom w:val="none" w:sz="0" w:space="0" w:color="auto"/>
            <w:right w:val="none" w:sz="0" w:space="0" w:color="auto"/>
          </w:divBdr>
        </w:div>
        <w:div w:id="1991521088">
          <w:marLeft w:val="0"/>
          <w:marRight w:val="0"/>
          <w:marTop w:val="0"/>
          <w:marBottom w:val="0"/>
          <w:divBdr>
            <w:top w:val="none" w:sz="0" w:space="0" w:color="auto"/>
            <w:left w:val="none" w:sz="0" w:space="0" w:color="auto"/>
            <w:bottom w:val="none" w:sz="0" w:space="0" w:color="auto"/>
            <w:right w:val="none" w:sz="0" w:space="0" w:color="auto"/>
          </w:divBdr>
        </w:div>
        <w:div w:id="2012172642">
          <w:marLeft w:val="0"/>
          <w:marRight w:val="0"/>
          <w:marTop w:val="0"/>
          <w:marBottom w:val="0"/>
          <w:divBdr>
            <w:top w:val="none" w:sz="0" w:space="0" w:color="auto"/>
            <w:left w:val="none" w:sz="0" w:space="0" w:color="auto"/>
            <w:bottom w:val="none" w:sz="0" w:space="0" w:color="auto"/>
            <w:right w:val="none" w:sz="0" w:space="0" w:color="auto"/>
          </w:divBdr>
        </w:div>
        <w:div w:id="2042313698">
          <w:marLeft w:val="0"/>
          <w:marRight w:val="0"/>
          <w:marTop w:val="0"/>
          <w:marBottom w:val="0"/>
          <w:divBdr>
            <w:top w:val="none" w:sz="0" w:space="0" w:color="auto"/>
            <w:left w:val="none" w:sz="0" w:space="0" w:color="auto"/>
            <w:bottom w:val="none" w:sz="0" w:space="0" w:color="auto"/>
            <w:right w:val="none" w:sz="0" w:space="0" w:color="auto"/>
          </w:divBdr>
        </w:div>
        <w:div w:id="2045983937">
          <w:marLeft w:val="0"/>
          <w:marRight w:val="0"/>
          <w:marTop w:val="0"/>
          <w:marBottom w:val="0"/>
          <w:divBdr>
            <w:top w:val="none" w:sz="0" w:space="0" w:color="auto"/>
            <w:left w:val="none" w:sz="0" w:space="0" w:color="auto"/>
            <w:bottom w:val="none" w:sz="0" w:space="0" w:color="auto"/>
            <w:right w:val="none" w:sz="0" w:space="0" w:color="auto"/>
          </w:divBdr>
        </w:div>
      </w:divsChild>
    </w:div>
    <w:div w:id="1738552875">
      <w:bodyDiv w:val="1"/>
      <w:marLeft w:val="0"/>
      <w:marRight w:val="0"/>
      <w:marTop w:val="0"/>
      <w:marBottom w:val="0"/>
      <w:divBdr>
        <w:top w:val="none" w:sz="0" w:space="0" w:color="auto"/>
        <w:left w:val="none" w:sz="0" w:space="0" w:color="auto"/>
        <w:bottom w:val="none" w:sz="0" w:space="0" w:color="auto"/>
        <w:right w:val="none" w:sz="0" w:space="0" w:color="auto"/>
      </w:divBdr>
      <w:divsChild>
        <w:div w:id="455831736">
          <w:marLeft w:val="0"/>
          <w:marRight w:val="0"/>
          <w:marTop w:val="0"/>
          <w:marBottom w:val="0"/>
          <w:divBdr>
            <w:top w:val="none" w:sz="0" w:space="0" w:color="auto"/>
            <w:left w:val="none" w:sz="0" w:space="0" w:color="auto"/>
            <w:bottom w:val="none" w:sz="0" w:space="0" w:color="auto"/>
            <w:right w:val="none" w:sz="0" w:space="0" w:color="auto"/>
          </w:divBdr>
        </w:div>
        <w:div w:id="627929041">
          <w:marLeft w:val="0"/>
          <w:marRight w:val="0"/>
          <w:marTop w:val="0"/>
          <w:marBottom w:val="0"/>
          <w:divBdr>
            <w:top w:val="none" w:sz="0" w:space="0" w:color="auto"/>
            <w:left w:val="none" w:sz="0" w:space="0" w:color="auto"/>
            <w:bottom w:val="none" w:sz="0" w:space="0" w:color="auto"/>
            <w:right w:val="none" w:sz="0" w:space="0" w:color="auto"/>
          </w:divBdr>
        </w:div>
        <w:div w:id="665983564">
          <w:marLeft w:val="0"/>
          <w:marRight w:val="0"/>
          <w:marTop w:val="0"/>
          <w:marBottom w:val="0"/>
          <w:divBdr>
            <w:top w:val="none" w:sz="0" w:space="0" w:color="auto"/>
            <w:left w:val="none" w:sz="0" w:space="0" w:color="auto"/>
            <w:bottom w:val="none" w:sz="0" w:space="0" w:color="auto"/>
            <w:right w:val="none" w:sz="0" w:space="0" w:color="auto"/>
          </w:divBdr>
        </w:div>
        <w:div w:id="726414659">
          <w:marLeft w:val="0"/>
          <w:marRight w:val="0"/>
          <w:marTop w:val="0"/>
          <w:marBottom w:val="0"/>
          <w:divBdr>
            <w:top w:val="none" w:sz="0" w:space="0" w:color="auto"/>
            <w:left w:val="none" w:sz="0" w:space="0" w:color="auto"/>
            <w:bottom w:val="none" w:sz="0" w:space="0" w:color="auto"/>
            <w:right w:val="none" w:sz="0" w:space="0" w:color="auto"/>
          </w:divBdr>
        </w:div>
        <w:div w:id="888766042">
          <w:marLeft w:val="0"/>
          <w:marRight w:val="0"/>
          <w:marTop w:val="0"/>
          <w:marBottom w:val="0"/>
          <w:divBdr>
            <w:top w:val="none" w:sz="0" w:space="0" w:color="auto"/>
            <w:left w:val="none" w:sz="0" w:space="0" w:color="auto"/>
            <w:bottom w:val="none" w:sz="0" w:space="0" w:color="auto"/>
            <w:right w:val="none" w:sz="0" w:space="0" w:color="auto"/>
          </w:divBdr>
        </w:div>
        <w:div w:id="1409304796">
          <w:marLeft w:val="0"/>
          <w:marRight w:val="0"/>
          <w:marTop w:val="0"/>
          <w:marBottom w:val="0"/>
          <w:divBdr>
            <w:top w:val="none" w:sz="0" w:space="0" w:color="auto"/>
            <w:left w:val="none" w:sz="0" w:space="0" w:color="auto"/>
            <w:bottom w:val="none" w:sz="0" w:space="0" w:color="auto"/>
            <w:right w:val="none" w:sz="0" w:space="0" w:color="auto"/>
          </w:divBdr>
        </w:div>
        <w:div w:id="1508137641">
          <w:marLeft w:val="0"/>
          <w:marRight w:val="0"/>
          <w:marTop w:val="0"/>
          <w:marBottom w:val="0"/>
          <w:divBdr>
            <w:top w:val="none" w:sz="0" w:space="0" w:color="auto"/>
            <w:left w:val="none" w:sz="0" w:space="0" w:color="auto"/>
            <w:bottom w:val="none" w:sz="0" w:space="0" w:color="auto"/>
            <w:right w:val="none" w:sz="0" w:space="0" w:color="auto"/>
          </w:divBdr>
        </w:div>
        <w:div w:id="1537768886">
          <w:marLeft w:val="0"/>
          <w:marRight w:val="0"/>
          <w:marTop w:val="0"/>
          <w:marBottom w:val="0"/>
          <w:divBdr>
            <w:top w:val="none" w:sz="0" w:space="0" w:color="auto"/>
            <w:left w:val="none" w:sz="0" w:space="0" w:color="auto"/>
            <w:bottom w:val="none" w:sz="0" w:space="0" w:color="auto"/>
            <w:right w:val="none" w:sz="0" w:space="0" w:color="auto"/>
          </w:divBdr>
        </w:div>
        <w:div w:id="1551070108">
          <w:marLeft w:val="0"/>
          <w:marRight w:val="0"/>
          <w:marTop w:val="0"/>
          <w:marBottom w:val="0"/>
          <w:divBdr>
            <w:top w:val="none" w:sz="0" w:space="0" w:color="auto"/>
            <w:left w:val="none" w:sz="0" w:space="0" w:color="auto"/>
            <w:bottom w:val="none" w:sz="0" w:space="0" w:color="auto"/>
            <w:right w:val="none" w:sz="0" w:space="0" w:color="auto"/>
          </w:divBdr>
        </w:div>
        <w:div w:id="1691182310">
          <w:marLeft w:val="0"/>
          <w:marRight w:val="0"/>
          <w:marTop w:val="0"/>
          <w:marBottom w:val="0"/>
          <w:divBdr>
            <w:top w:val="none" w:sz="0" w:space="0" w:color="auto"/>
            <w:left w:val="none" w:sz="0" w:space="0" w:color="auto"/>
            <w:bottom w:val="none" w:sz="0" w:space="0" w:color="auto"/>
            <w:right w:val="none" w:sz="0" w:space="0" w:color="auto"/>
          </w:divBdr>
        </w:div>
        <w:div w:id="1854687289">
          <w:marLeft w:val="0"/>
          <w:marRight w:val="0"/>
          <w:marTop w:val="0"/>
          <w:marBottom w:val="0"/>
          <w:divBdr>
            <w:top w:val="none" w:sz="0" w:space="0" w:color="auto"/>
            <w:left w:val="none" w:sz="0" w:space="0" w:color="auto"/>
            <w:bottom w:val="none" w:sz="0" w:space="0" w:color="auto"/>
            <w:right w:val="none" w:sz="0" w:space="0" w:color="auto"/>
          </w:divBdr>
        </w:div>
        <w:div w:id="2129011709">
          <w:marLeft w:val="0"/>
          <w:marRight w:val="0"/>
          <w:marTop w:val="0"/>
          <w:marBottom w:val="0"/>
          <w:divBdr>
            <w:top w:val="none" w:sz="0" w:space="0" w:color="auto"/>
            <w:left w:val="none" w:sz="0" w:space="0" w:color="auto"/>
            <w:bottom w:val="none" w:sz="0" w:space="0" w:color="auto"/>
            <w:right w:val="none" w:sz="0" w:space="0" w:color="auto"/>
          </w:divBdr>
        </w:div>
        <w:div w:id="2135438558">
          <w:marLeft w:val="0"/>
          <w:marRight w:val="0"/>
          <w:marTop w:val="0"/>
          <w:marBottom w:val="0"/>
          <w:divBdr>
            <w:top w:val="none" w:sz="0" w:space="0" w:color="auto"/>
            <w:left w:val="none" w:sz="0" w:space="0" w:color="auto"/>
            <w:bottom w:val="none" w:sz="0" w:space="0" w:color="auto"/>
            <w:right w:val="none" w:sz="0" w:space="0" w:color="auto"/>
          </w:divBdr>
        </w:div>
      </w:divsChild>
    </w:div>
    <w:div w:id="1762754519">
      <w:bodyDiv w:val="1"/>
      <w:marLeft w:val="0"/>
      <w:marRight w:val="0"/>
      <w:marTop w:val="0"/>
      <w:marBottom w:val="0"/>
      <w:divBdr>
        <w:top w:val="none" w:sz="0" w:space="0" w:color="auto"/>
        <w:left w:val="none" w:sz="0" w:space="0" w:color="auto"/>
        <w:bottom w:val="none" w:sz="0" w:space="0" w:color="auto"/>
        <w:right w:val="none" w:sz="0" w:space="0" w:color="auto"/>
      </w:divBdr>
      <w:divsChild>
        <w:div w:id="417597773">
          <w:marLeft w:val="0"/>
          <w:marRight w:val="0"/>
          <w:marTop w:val="0"/>
          <w:marBottom w:val="0"/>
          <w:divBdr>
            <w:top w:val="none" w:sz="0" w:space="0" w:color="auto"/>
            <w:left w:val="none" w:sz="0" w:space="0" w:color="auto"/>
            <w:bottom w:val="none" w:sz="0" w:space="0" w:color="auto"/>
            <w:right w:val="none" w:sz="0" w:space="0" w:color="auto"/>
          </w:divBdr>
        </w:div>
        <w:div w:id="1023241648">
          <w:marLeft w:val="0"/>
          <w:marRight w:val="0"/>
          <w:marTop w:val="0"/>
          <w:marBottom w:val="0"/>
          <w:divBdr>
            <w:top w:val="none" w:sz="0" w:space="0" w:color="auto"/>
            <w:left w:val="none" w:sz="0" w:space="0" w:color="auto"/>
            <w:bottom w:val="none" w:sz="0" w:space="0" w:color="auto"/>
            <w:right w:val="none" w:sz="0" w:space="0" w:color="auto"/>
          </w:divBdr>
        </w:div>
        <w:div w:id="2086415631">
          <w:marLeft w:val="0"/>
          <w:marRight w:val="0"/>
          <w:marTop w:val="0"/>
          <w:marBottom w:val="0"/>
          <w:divBdr>
            <w:top w:val="none" w:sz="0" w:space="0" w:color="auto"/>
            <w:left w:val="none" w:sz="0" w:space="0" w:color="auto"/>
            <w:bottom w:val="none" w:sz="0" w:space="0" w:color="auto"/>
            <w:right w:val="none" w:sz="0" w:space="0" w:color="auto"/>
          </w:divBdr>
        </w:div>
      </w:divsChild>
    </w:div>
    <w:div w:id="1804425574">
      <w:bodyDiv w:val="1"/>
      <w:marLeft w:val="0"/>
      <w:marRight w:val="0"/>
      <w:marTop w:val="0"/>
      <w:marBottom w:val="0"/>
      <w:divBdr>
        <w:top w:val="none" w:sz="0" w:space="0" w:color="auto"/>
        <w:left w:val="none" w:sz="0" w:space="0" w:color="auto"/>
        <w:bottom w:val="none" w:sz="0" w:space="0" w:color="auto"/>
        <w:right w:val="none" w:sz="0" w:space="0" w:color="auto"/>
      </w:divBdr>
    </w:div>
    <w:div w:id="1838613448">
      <w:bodyDiv w:val="1"/>
      <w:marLeft w:val="0"/>
      <w:marRight w:val="0"/>
      <w:marTop w:val="0"/>
      <w:marBottom w:val="0"/>
      <w:divBdr>
        <w:top w:val="none" w:sz="0" w:space="0" w:color="auto"/>
        <w:left w:val="none" w:sz="0" w:space="0" w:color="auto"/>
        <w:bottom w:val="none" w:sz="0" w:space="0" w:color="auto"/>
        <w:right w:val="none" w:sz="0" w:space="0" w:color="auto"/>
      </w:divBdr>
    </w:div>
    <w:div w:id="1851799743">
      <w:bodyDiv w:val="1"/>
      <w:marLeft w:val="0"/>
      <w:marRight w:val="0"/>
      <w:marTop w:val="0"/>
      <w:marBottom w:val="0"/>
      <w:divBdr>
        <w:top w:val="none" w:sz="0" w:space="0" w:color="auto"/>
        <w:left w:val="none" w:sz="0" w:space="0" w:color="auto"/>
        <w:bottom w:val="none" w:sz="0" w:space="0" w:color="auto"/>
        <w:right w:val="none" w:sz="0" w:space="0" w:color="auto"/>
      </w:divBdr>
    </w:div>
    <w:div w:id="1854566641">
      <w:bodyDiv w:val="1"/>
      <w:marLeft w:val="0"/>
      <w:marRight w:val="0"/>
      <w:marTop w:val="0"/>
      <w:marBottom w:val="0"/>
      <w:divBdr>
        <w:top w:val="none" w:sz="0" w:space="0" w:color="auto"/>
        <w:left w:val="none" w:sz="0" w:space="0" w:color="auto"/>
        <w:bottom w:val="none" w:sz="0" w:space="0" w:color="auto"/>
        <w:right w:val="none" w:sz="0" w:space="0" w:color="auto"/>
      </w:divBdr>
      <w:divsChild>
        <w:div w:id="409349379">
          <w:marLeft w:val="0"/>
          <w:marRight w:val="0"/>
          <w:marTop w:val="0"/>
          <w:marBottom w:val="0"/>
          <w:divBdr>
            <w:top w:val="none" w:sz="0" w:space="0" w:color="auto"/>
            <w:left w:val="none" w:sz="0" w:space="0" w:color="auto"/>
            <w:bottom w:val="none" w:sz="0" w:space="0" w:color="auto"/>
            <w:right w:val="none" w:sz="0" w:space="0" w:color="auto"/>
          </w:divBdr>
        </w:div>
        <w:div w:id="458426092">
          <w:marLeft w:val="0"/>
          <w:marRight w:val="0"/>
          <w:marTop w:val="0"/>
          <w:marBottom w:val="0"/>
          <w:divBdr>
            <w:top w:val="none" w:sz="0" w:space="0" w:color="auto"/>
            <w:left w:val="none" w:sz="0" w:space="0" w:color="auto"/>
            <w:bottom w:val="none" w:sz="0" w:space="0" w:color="auto"/>
            <w:right w:val="none" w:sz="0" w:space="0" w:color="auto"/>
          </w:divBdr>
        </w:div>
      </w:divsChild>
    </w:div>
    <w:div w:id="1863201309">
      <w:bodyDiv w:val="1"/>
      <w:marLeft w:val="0"/>
      <w:marRight w:val="0"/>
      <w:marTop w:val="0"/>
      <w:marBottom w:val="0"/>
      <w:divBdr>
        <w:top w:val="none" w:sz="0" w:space="0" w:color="auto"/>
        <w:left w:val="none" w:sz="0" w:space="0" w:color="auto"/>
        <w:bottom w:val="none" w:sz="0" w:space="0" w:color="auto"/>
        <w:right w:val="none" w:sz="0" w:space="0" w:color="auto"/>
      </w:divBdr>
      <w:divsChild>
        <w:div w:id="825129461">
          <w:marLeft w:val="0"/>
          <w:marRight w:val="0"/>
          <w:marTop w:val="0"/>
          <w:marBottom w:val="0"/>
          <w:divBdr>
            <w:top w:val="none" w:sz="0" w:space="0" w:color="auto"/>
            <w:left w:val="none" w:sz="0" w:space="0" w:color="auto"/>
            <w:bottom w:val="none" w:sz="0" w:space="0" w:color="auto"/>
            <w:right w:val="none" w:sz="0" w:space="0" w:color="auto"/>
          </w:divBdr>
        </w:div>
        <w:div w:id="1586837561">
          <w:marLeft w:val="0"/>
          <w:marRight w:val="0"/>
          <w:marTop w:val="0"/>
          <w:marBottom w:val="0"/>
          <w:divBdr>
            <w:top w:val="none" w:sz="0" w:space="0" w:color="auto"/>
            <w:left w:val="none" w:sz="0" w:space="0" w:color="auto"/>
            <w:bottom w:val="none" w:sz="0" w:space="0" w:color="auto"/>
            <w:right w:val="none" w:sz="0" w:space="0" w:color="auto"/>
          </w:divBdr>
        </w:div>
      </w:divsChild>
    </w:div>
    <w:div w:id="1888176312">
      <w:bodyDiv w:val="1"/>
      <w:marLeft w:val="0"/>
      <w:marRight w:val="0"/>
      <w:marTop w:val="0"/>
      <w:marBottom w:val="0"/>
      <w:divBdr>
        <w:top w:val="none" w:sz="0" w:space="0" w:color="auto"/>
        <w:left w:val="none" w:sz="0" w:space="0" w:color="auto"/>
        <w:bottom w:val="none" w:sz="0" w:space="0" w:color="auto"/>
        <w:right w:val="none" w:sz="0" w:space="0" w:color="auto"/>
      </w:divBdr>
      <w:divsChild>
        <w:div w:id="1031344589">
          <w:marLeft w:val="0"/>
          <w:marRight w:val="0"/>
          <w:marTop w:val="0"/>
          <w:marBottom w:val="0"/>
          <w:divBdr>
            <w:top w:val="none" w:sz="0" w:space="0" w:color="auto"/>
            <w:left w:val="none" w:sz="0" w:space="0" w:color="auto"/>
            <w:bottom w:val="none" w:sz="0" w:space="0" w:color="auto"/>
            <w:right w:val="none" w:sz="0" w:space="0" w:color="auto"/>
          </w:divBdr>
          <w:divsChild>
            <w:div w:id="2107067616">
              <w:marLeft w:val="0"/>
              <w:marRight w:val="0"/>
              <w:marTop w:val="0"/>
              <w:marBottom w:val="0"/>
              <w:divBdr>
                <w:top w:val="none" w:sz="0" w:space="0" w:color="auto"/>
                <w:left w:val="none" w:sz="0" w:space="0" w:color="auto"/>
                <w:bottom w:val="none" w:sz="0" w:space="0" w:color="auto"/>
                <w:right w:val="none" w:sz="0" w:space="0" w:color="auto"/>
              </w:divBdr>
              <w:divsChild>
                <w:div w:id="1748959532">
                  <w:marLeft w:val="0"/>
                  <w:marRight w:val="0"/>
                  <w:marTop w:val="0"/>
                  <w:marBottom w:val="0"/>
                  <w:divBdr>
                    <w:top w:val="none" w:sz="0" w:space="0" w:color="auto"/>
                    <w:left w:val="none" w:sz="0" w:space="0" w:color="auto"/>
                    <w:bottom w:val="none" w:sz="0" w:space="0" w:color="auto"/>
                    <w:right w:val="none" w:sz="0" w:space="0" w:color="auto"/>
                  </w:divBdr>
                  <w:divsChild>
                    <w:div w:id="445589593">
                      <w:marLeft w:val="0"/>
                      <w:marRight w:val="0"/>
                      <w:marTop w:val="0"/>
                      <w:marBottom w:val="0"/>
                      <w:divBdr>
                        <w:top w:val="none" w:sz="0" w:space="0" w:color="auto"/>
                        <w:left w:val="none" w:sz="0" w:space="0" w:color="auto"/>
                        <w:bottom w:val="none" w:sz="0" w:space="0" w:color="auto"/>
                        <w:right w:val="none" w:sz="0" w:space="0" w:color="auto"/>
                      </w:divBdr>
                      <w:divsChild>
                        <w:div w:id="574166215">
                          <w:marLeft w:val="0"/>
                          <w:marRight w:val="0"/>
                          <w:marTop w:val="0"/>
                          <w:marBottom w:val="0"/>
                          <w:divBdr>
                            <w:top w:val="none" w:sz="0" w:space="0" w:color="auto"/>
                            <w:left w:val="none" w:sz="0" w:space="0" w:color="auto"/>
                            <w:bottom w:val="none" w:sz="0" w:space="0" w:color="auto"/>
                            <w:right w:val="none" w:sz="0" w:space="0" w:color="auto"/>
                          </w:divBdr>
                          <w:divsChild>
                            <w:div w:id="2021004737">
                              <w:marLeft w:val="0"/>
                              <w:marRight w:val="0"/>
                              <w:marTop w:val="0"/>
                              <w:marBottom w:val="0"/>
                              <w:divBdr>
                                <w:top w:val="none" w:sz="0" w:space="0" w:color="auto"/>
                                <w:left w:val="none" w:sz="0" w:space="0" w:color="auto"/>
                                <w:bottom w:val="none" w:sz="0" w:space="0" w:color="auto"/>
                                <w:right w:val="none" w:sz="0" w:space="0" w:color="auto"/>
                              </w:divBdr>
                              <w:divsChild>
                                <w:div w:id="1077434571">
                                  <w:marLeft w:val="0"/>
                                  <w:marRight w:val="0"/>
                                  <w:marTop w:val="0"/>
                                  <w:marBottom w:val="0"/>
                                  <w:divBdr>
                                    <w:top w:val="none" w:sz="0" w:space="0" w:color="auto"/>
                                    <w:left w:val="none" w:sz="0" w:space="0" w:color="auto"/>
                                    <w:bottom w:val="none" w:sz="0" w:space="0" w:color="auto"/>
                                    <w:right w:val="none" w:sz="0" w:space="0" w:color="auto"/>
                                  </w:divBdr>
                                  <w:divsChild>
                                    <w:div w:id="1703431208">
                                      <w:marLeft w:val="0"/>
                                      <w:marRight w:val="0"/>
                                      <w:marTop w:val="0"/>
                                      <w:marBottom w:val="0"/>
                                      <w:divBdr>
                                        <w:top w:val="none" w:sz="0" w:space="0" w:color="auto"/>
                                        <w:left w:val="none" w:sz="0" w:space="0" w:color="auto"/>
                                        <w:bottom w:val="none" w:sz="0" w:space="0" w:color="auto"/>
                                        <w:right w:val="none" w:sz="0" w:space="0" w:color="auto"/>
                                      </w:divBdr>
                                      <w:divsChild>
                                        <w:div w:id="909316300">
                                          <w:marLeft w:val="0"/>
                                          <w:marRight w:val="0"/>
                                          <w:marTop w:val="0"/>
                                          <w:marBottom w:val="0"/>
                                          <w:divBdr>
                                            <w:top w:val="none" w:sz="0" w:space="0" w:color="auto"/>
                                            <w:left w:val="none" w:sz="0" w:space="0" w:color="auto"/>
                                            <w:bottom w:val="none" w:sz="0" w:space="0" w:color="auto"/>
                                            <w:right w:val="none" w:sz="0" w:space="0" w:color="auto"/>
                                          </w:divBdr>
                                          <w:divsChild>
                                            <w:div w:id="824859399">
                                              <w:marLeft w:val="0"/>
                                              <w:marRight w:val="0"/>
                                              <w:marTop w:val="0"/>
                                              <w:marBottom w:val="0"/>
                                              <w:divBdr>
                                                <w:top w:val="none" w:sz="0" w:space="0" w:color="auto"/>
                                                <w:left w:val="none" w:sz="0" w:space="0" w:color="auto"/>
                                                <w:bottom w:val="none" w:sz="0" w:space="0" w:color="auto"/>
                                                <w:right w:val="none" w:sz="0" w:space="0" w:color="auto"/>
                                              </w:divBdr>
                                              <w:divsChild>
                                                <w:div w:id="2121023460">
                                                  <w:marLeft w:val="0"/>
                                                  <w:marRight w:val="90"/>
                                                  <w:marTop w:val="0"/>
                                                  <w:marBottom w:val="0"/>
                                                  <w:divBdr>
                                                    <w:top w:val="none" w:sz="0" w:space="0" w:color="auto"/>
                                                    <w:left w:val="none" w:sz="0" w:space="0" w:color="auto"/>
                                                    <w:bottom w:val="none" w:sz="0" w:space="0" w:color="auto"/>
                                                    <w:right w:val="none" w:sz="0" w:space="0" w:color="auto"/>
                                                  </w:divBdr>
                                                  <w:divsChild>
                                                    <w:div w:id="453327873">
                                                      <w:marLeft w:val="0"/>
                                                      <w:marRight w:val="0"/>
                                                      <w:marTop w:val="0"/>
                                                      <w:marBottom w:val="0"/>
                                                      <w:divBdr>
                                                        <w:top w:val="none" w:sz="0" w:space="0" w:color="auto"/>
                                                        <w:left w:val="none" w:sz="0" w:space="0" w:color="auto"/>
                                                        <w:bottom w:val="none" w:sz="0" w:space="0" w:color="auto"/>
                                                        <w:right w:val="none" w:sz="0" w:space="0" w:color="auto"/>
                                                      </w:divBdr>
                                                      <w:divsChild>
                                                        <w:div w:id="1175607246">
                                                          <w:marLeft w:val="0"/>
                                                          <w:marRight w:val="0"/>
                                                          <w:marTop w:val="0"/>
                                                          <w:marBottom w:val="0"/>
                                                          <w:divBdr>
                                                            <w:top w:val="none" w:sz="0" w:space="0" w:color="auto"/>
                                                            <w:left w:val="none" w:sz="0" w:space="0" w:color="auto"/>
                                                            <w:bottom w:val="none" w:sz="0" w:space="0" w:color="auto"/>
                                                            <w:right w:val="none" w:sz="0" w:space="0" w:color="auto"/>
                                                          </w:divBdr>
                                                          <w:divsChild>
                                                            <w:div w:id="897205965">
                                                              <w:marLeft w:val="0"/>
                                                              <w:marRight w:val="0"/>
                                                              <w:marTop w:val="0"/>
                                                              <w:marBottom w:val="0"/>
                                                              <w:divBdr>
                                                                <w:top w:val="none" w:sz="0" w:space="0" w:color="auto"/>
                                                                <w:left w:val="none" w:sz="0" w:space="0" w:color="auto"/>
                                                                <w:bottom w:val="none" w:sz="0" w:space="0" w:color="auto"/>
                                                                <w:right w:val="none" w:sz="0" w:space="0" w:color="auto"/>
                                                              </w:divBdr>
                                                              <w:divsChild>
                                                                <w:div w:id="1581013837">
                                                                  <w:marLeft w:val="0"/>
                                                                  <w:marRight w:val="0"/>
                                                                  <w:marTop w:val="0"/>
                                                                  <w:marBottom w:val="105"/>
                                                                  <w:divBdr>
                                                                    <w:top w:val="single" w:sz="6" w:space="0" w:color="EDEDED"/>
                                                                    <w:left w:val="single" w:sz="6" w:space="0" w:color="EDEDED"/>
                                                                    <w:bottom w:val="single" w:sz="6" w:space="0" w:color="EDEDED"/>
                                                                    <w:right w:val="single" w:sz="6" w:space="0" w:color="EDEDED"/>
                                                                  </w:divBdr>
                                                                  <w:divsChild>
                                                                    <w:div w:id="1031303986">
                                                                      <w:marLeft w:val="0"/>
                                                                      <w:marRight w:val="0"/>
                                                                      <w:marTop w:val="0"/>
                                                                      <w:marBottom w:val="0"/>
                                                                      <w:divBdr>
                                                                        <w:top w:val="none" w:sz="0" w:space="0" w:color="auto"/>
                                                                        <w:left w:val="none" w:sz="0" w:space="0" w:color="auto"/>
                                                                        <w:bottom w:val="none" w:sz="0" w:space="0" w:color="auto"/>
                                                                        <w:right w:val="none" w:sz="0" w:space="0" w:color="auto"/>
                                                                      </w:divBdr>
                                                                      <w:divsChild>
                                                                        <w:div w:id="415707321">
                                                                          <w:marLeft w:val="0"/>
                                                                          <w:marRight w:val="0"/>
                                                                          <w:marTop w:val="0"/>
                                                                          <w:marBottom w:val="0"/>
                                                                          <w:divBdr>
                                                                            <w:top w:val="none" w:sz="0" w:space="0" w:color="auto"/>
                                                                            <w:left w:val="none" w:sz="0" w:space="0" w:color="auto"/>
                                                                            <w:bottom w:val="none" w:sz="0" w:space="0" w:color="auto"/>
                                                                            <w:right w:val="none" w:sz="0" w:space="0" w:color="auto"/>
                                                                          </w:divBdr>
                                                                          <w:divsChild>
                                                                            <w:div w:id="447432639">
                                                                              <w:marLeft w:val="0"/>
                                                                              <w:marRight w:val="0"/>
                                                                              <w:marTop w:val="0"/>
                                                                              <w:marBottom w:val="0"/>
                                                                              <w:divBdr>
                                                                                <w:top w:val="none" w:sz="0" w:space="0" w:color="auto"/>
                                                                                <w:left w:val="none" w:sz="0" w:space="0" w:color="auto"/>
                                                                                <w:bottom w:val="none" w:sz="0" w:space="0" w:color="auto"/>
                                                                                <w:right w:val="none" w:sz="0" w:space="0" w:color="auto"/>
                                                                              </w:divBdr>
                                                                              <w:divsChild>
                                                                                <w:div w:id="1528328114">
                                                                                  <w:marLeft w:val="180"/>
                                                                                  <w:marRight w:val="180"/>
                                                                                  <w:marTop w:val="0"/>
                                                                                  <w:marBottom w:val="0"/>
                                                                                  <w:divBdr>
                                                                                    <w:top w:val="none" w:sz="0" w:space="0" w:color="auto"/>
                                                                                    <w:left w:val="none" w:sz="0" w:space="0" w:color="auto"/>
                                                                                    <w:bottom w:val="none" w:sz="0" w:space="0" w:color="auto"/>
                                                                                    <w:right w:val="none" w:sz="0" w:space="0" w:color="auto"/>
                                                                                  </w:divBdr>
                                                                                  <w:divsChild>
                                                                                    <w:div w:id="1373193256">
                                                                                      <w:marLeft w:val="0"/>
                                                                                      <w:marRight w:val="0"/>
                                                                                      <w:marTop w:val="0"/>
                                                                                      <w:marBottom w:val="0"/>
                                                                                      <w:divBdr>
                                                                                        <w:top w:val="none" w:sz="0" w:space="0" w:color="auto"/>
                                                                                        <w:left w:val="none" w:sz="0" w:space="0" w:color="auto"/>
                                                                                        <w:bottom w:val="none" w:sz="0" w:space="0" w:color="auto"/>
                                                                                        <w:right w:val="none" w:sz="0" w:space="0" w:color="auto"/>
                                                                                      </w:divBdr>
                                                                                      <w:divsChild>
                                                                                        <w:div w:id="1589146764">
                                                                                          <w:marLeft w:val="0"/>
                                                                                          <w:marRight w:val="0"/>
                                                                                          <w:marTop w:val="0"/>
                                                                                          <w:marBottom w:val="0"/>
                                                                                          <w:divBdr>
                                                                                            <w:top w:val="none" w:sz="0" w:space="0" w:color="auto"/>
                                                                                            <w:left w:val="none" w:sz="0" w:space="0" w:color="auto"/>
                                                                                            <w:bottom w:val="none" w:sz="0" w:space="0" w:color="auto"/>
                                                                                            <w:right w:val="none" w:sz="0" w:space="0" w:color="auto"/>
                                                                                          </w:divBdr>
                                                                                          <w:divsChild>
                                                                                            <w:div w:id="1103570972">
                                                                                              <w:marLeft w:val="0"/>
                                                                                              <w:marRight w:val="0"/>
                                                                                              <w:marTop w:val="0"/>
                                                                                              <w:marBottom w:val="0"/>
                                                                                              <w:divBdr>
                                                                                                <w:top w:val="none" w:sz="0" w:space="0" w:color="auto"/>
                                                                                                <w:left w:val="none" w:sz="0" w:space="0" w:color="auto"/>
                                                                                                <w:bottom w:val="none" w:sz="0" w:space="0" w:color="auto"/>
                                                                                                <w:right w:val="none" w:sz="0" w:space="0" w:color="auto"/>
                                                                                              </w:divBdr>
                                                                                              <w:divsChild>
                                                                                                <w:div w:id="59866346">
                                                                                                  <w:marLeft w:val="0"/>
                                                                                                  <w:marRight w:val="0"/>
                                                                                                  <w:marTop w:val="0"/>
                                                                                                  <w:marBottom w:val="0"/>
                                                                                                  <w:divBdr>
                                                                                                    <w:top w:val="none" w:sz="0" w:space="0" w:color="auto"/>
                                                                                                    <w:left w:val="none" w:sz="0" w:space="0" w:color="auto"/>
                                                                                                    <w:bottom w:val="none" w:sz="0" w:space="0" w:color="auto"/>
                                                                                                    <w:right w:val="none" w:sz="0" w:space="0" w:color="auto"/>
                                                                                                  </w:divBdr>
                                                                                                  <w:divsChild>
                                                                                                    <w:div w:id="35469953">
                                                                                                      <w:marLeft w:val="0"/>
                                                                                                      <w:marRight w:val="0"/>
                                                                                                      <w:marTop w:val="0"/>
                                                                                                      <w:marBottom w:val="0"/>
                                                                                                      <w:divBdr>
                                                                                                        <w:top w:val="none" w:sz="0" w:space="0" w:color="auto"/>
                                                                                                        <w:left w:val="none" w:sz="0" w:space="0" w:color="auto"/>
                                                                                                        <w:bottom w:val="none" w:sz="0" w:space="0" w:color="auto"/>
                                                                                                        <w:right w:val="none" w:sz="0" w:space="0" w:color="auto"/>
                                                                                                      </w:divBdr>
                                                                                                      <w:divsChild>
                                                                                                        <w:div w:id="1275408864">
                                                                                                          <w:marLeft w:val="0"/>
                                                                                                          <w:marRight w:val="0"/>
                                                                                                          <w:marTop w:val="0"/>
                                                                                                          <w:marBottom w:val="0"/>
                                                                                                          <w:divBdr>
                                                                                                            <w:top w:val="none" w:sz="0" w:space="0" w:color="auto"/>
                                                                                                            <w:left w:val="none" w:sz="0" w:space="0" w:color="auto"/>
                                                                                                            <w:bottom w:val="none" w:sz="0" w:space="0" w:color="auto"/>
                                                                                                            <w:right w:val="none" w:sz="0" w:space="0" w:color="auto"/>
                                                                                                          </w:divBdr>
                                                                                                          <w:divsChild>
                                                                                                            <w:div w:id="679770042">
                                                                                                              <w:marLeft w:val="0"/>
                                                                                                              <w:marRight w:val="0"/>
                                                                                                              <w:marTop w:val="0"/>
                                                                                                              <w:marBottom w:val="0"/>
                                                                                                              <w:divBdr>
                                                                                                                <w:top w:val="none" w:sz="0" w:space="0" w:color="auto"/>
                                                                                                                <w:left w:val="none" w:sz="0" w:space="0" w:color="auto"/>
                                                                                                                <w:bottom w:val="none" w:sz="0" w:space="0" w:color="auto"/>
                                                                                                                <w:right w:val="none" w:sz="0" w:space="0" w:color="auto"/>
                                                                                                              </w:divBdr>
                                                                                                              <w:divsChild>
                                                                                                                <w:div w:id="628242096">
                                                                                                                  <w:marLeft w:val="0"/>
                                                                                                                  <w:marRight w:val="0"/>
                                                                                                                  <w:marTop w:val="0"/>
                                                                                                                  <w:marBottom w:val="0"/>
                                                                                                                  <w:divBdr>
                                                                                                                    <w:top w:val="none" w:sz="0" w:space="0" w:color="auto"/>
                                                                                                                    <w:left w:val="none" w:sz="0" w:space="0" w:color="auto"/>
                                                                                                                    <w:bottom w:val="none" w:sz="0" w:space="0" w:color="auto"/>
                                                                                                                    <w:right w:val="none" w:sz="0" w:space="0" w:color="auto"/>
                                                                                                                  </w:divBdr>
                                                                                                                  <w:divsChild>
                                                                                                                    <w:div w:id="1830975521">
                                                                                                                      <w:marLeft w:val="0"/>
                                                                                                                      <w:marRight w:val="0"/>
                                                                                                                      <w:marTop w:val="0"/>
                                                                                                                      <w:marBottom w:val="0"/>
                                                                                                                      <w:divBdr>
                                                                                                                        <w:top w:val="none" w:sz="0" w:space="0" w:color="auto"/>
                                                                                                                        <w:left w:val="none" w:sz="0" w:space="0" w:color="auto"/>
                                                                                                                        <w:bottom w:val="none" w:sz="0" w:space="0" w:color="auto"/>
                                                                                                                        <w:right w:val="none" w:sz="0" w:space="0" w:color="auto"/>
                                                                                                                      </w:divBdr>
                                                                                                                      <w:divsChild>
                                                                                                                        <w:div w:id="34668975">
                                                                                                                          <w:marLeft w:val="0"/>
                                                                                                                          <w:marRight w:val="0"/>
                                                                                                                          <w:marTop w:val="0"/>
                                                                                                                          <w:marBottom w:val="0"/>
                                                                                                                          <w:divBdr>
                                                                                                                            <w:top w:val="none" w:sz="0" w:space="0" w:color="auto"/>
                                                                                                                            <w:left w:val="none" w:sz="0" w:space="0" w:color="auto"/>
                                                                                                                            <w:bottom w:val="none" w:sz="0" w:space="0" w:color="auto"/>
                                                                                                                            <w:right w:val="none" w:sz="0" w:space="0" w:color="auto"/>
                                                                                                                          </w:divBdr>
                                                                                                                        </w:div>
                                                                                                                        <w:div w:id="206382315">
                                                                                                                          <w:marLeft w:val="0"/>
                                                                                                                          <w:marRight w:val="0"/>
                                                                                                                          <w:marTop w:val="0"/>
                                                                                                                          <w:marBottom w:val="0"/>
                                                                                                                          <w:divBdr>
                                                                                                                            <w:top w:val="none" w:sz="0" w:space="0" w:color="auto"/>
                                                                                                                            <w:left w:val="none" w:sz="0" w:space="0" w:color="auto"/>
                                                                                                                            <w:bottom w:val="none" w:sz="0" w:space="0" w:color="auto"/>
                                                                                                                            <w:right w:val="none" w:sz="0" w:space="0" w:color="auto"/>
                                                                                                                          </w:divBdr>
                                                                                                                        </w:div>
                                                                                                                        <w:div w:id="215698554">
                                                                                                                          <w:marLeft w:val="0"/>
                                                                                                                          <w:marRight w:val="0"/>
                                                                                                                          <w:marTop w:val="0"/>
                                                                                                                          <w:marBottom w:val="0"/>
                                                                                                                          <w:divBdr>
                                                                                                                            <w:top w:val="none" w:sz="0" w:space="0" w:color="auto"/>
                                                                                                                            <w:left w:val="none" w:sz="0" w:space="0" w:color="auto"/>
                                                                                                                            <w:bottom w:val="none" w:sz="0" w:space="0" w:color="auto"/>
                                                                                                                            <w:right w:val="none" w:sz="0" w:space="0" w:color="auto"/>
                                                                                                                          </w:divBdr>
                                                                                                                        </w:div>
                                                                                                                        <w:div w:id="257518949">
                                                                                                                          <w:marLeft w:val="0"/>
                                                                                                                          <w:marRight w:val="0"/>
                                                                                                                          <w:marTop w:val="0"/>
                                                                                                                          <w:marBottom w:val="0"/>
                                                                                                                          <w:divBdr>
                                                                                                                            <w:top w:val="none" w:sz="0" w:space="0" w:color="auto"/>
                                                                                                                            <w:left w:val="none" w:sz="0" w:space="0" w:color="auto"/>
                                                                                                                            <w:bottom w:val="none" w:sz="0" w:space="0" w:color="auto"/>
                                                                                                                            <w:right w:val="none" w:sz="0" w:space="0" w:color="auto"/>
                                                                                                                          </w:divBdr>
                                                                                                                        </w:div>
                                                                                                                        <w:div w:id="171658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6042742">
      <w:bodyDiv w:val="1"/>
      <w:marLeft w:val="0"/>
      <w:marRight w:val="0"/>
      <w:marTop w:val="0"/>
      <w:marBottom w:val="0"/>
      <w:divBdr>
        <w:top w:val="none" w:sz="0" w:space="0" w:color="auto"/>
        <w:left w:val="none" w:sz="0" w:space="0" w:color="auto"/>
        <w:bottom w:val="none" w:sz="0" w:space="0" w:color="auto"/>
        <w:right w:val="none" w:sz="0" w:space="0" w:color="auto"/>
      </w:divBdr>
      <w:divsChild>
        <w:div w:id="25103356">
          <w:marLeft w:val="0"/>
          <w:marRight w:val="0"/>
          <w:marTop w:val="0"/>
          <w:marBottom w:val="0"/>
          <w:divBdr>
            <w:top w:val="none" w:sz="0" w:space="0" w:color="auto"/>
            <w:left w:val="none" w:sz="0" w:space="0" w:color="auto"/>
            <w:bottom w:val="none" w:sz="0" w:space="0" w:color="auto"/>
            <w:right w:val="none" w:sz="0" w:space="0" w:color="auto"/>
          </w:divBdr>
        </w:div>
        <w:div w:id="28262620">
          <w:marLeft w:val="0"/>
          <w:marRight w:val="0"/>
          <w:marTop w:val="0"/>
          <w:marBottom w:val="0"/>
          <w:divBdr>
            <w:top w:val="none" w:sz="0" w:space="0" w:color="auto"/>
            <w:left w:val="none" w:sz="0" w:space="0" w:color="auto"/>
            <w:bottom w:val="none" w:sz="0" w:space="0" w:color="auto"/>
            <w:right w:val="none" w:sz="0" w:space="0" w:color="auto"/>
          </w:divBdr>
        </w:div>
        <w:div w:id="785470903">
          <w:marLeft w:val="0"/>
          <w:marRight w:val="0"/>
          <w:marTop w:val="0"/>
          <w:marBottom w:val="0"/>
          <w:divBdr>
            <w:top w:val="none" w:sz="0" w:space="0" w:color="auto"/>
            <w:left w:val="none" w:sz="0" w:space="0" w:color="auto"/>
            <w:bottom w:val="none" w:sz="0" w:space="0" w:color="auto"/>
            <w:right w:val="none" w:sz="0" w:space="0" w:color="auto"/>
          </w:divBdr>
        </w:div>
        <w:div w:id="1165435254">
          <w:marLeft w:val="0"/>
          <w:marRight w:val="0"/>
          <w:marTop w:val="0"/>
          <w:marBottom w:val="0"/>
          <w:divBdr>
            <w:top w:val="none" w:sz="0" w:space="0" w:color="auto"/>
            <w:left w:val="none" w:sz="0" w:space="0" w:color="auto"/>
            <w:bottom w:val="none" w:sz="0" w:space="0" w:color="auto"/>
            <w:right w:val="none" w:sz="0" w:space="0" w:color="auto"/>
          </w:divBdr>
        </w:div>
        <w:div w:id="1298145438">
          <w:marLeft w:val="0"/>
          <w:marRight w:val="0"/>
          <w:marTop w:val="0"/>
          <w:marBottom w:val="0"/>
          <w:divBdr>
            <w:top w:val="none" w:sz="0" w:space="0" w:color="auto"/>
            <w:left w:val="none" w:sz="0" w:space="0" w:color="auto"/>
            <w:bottom w:val="none" w:sz="0" w:space="0" w:color="auto"/>
            <w:right w:val="none" w:sz="0" w:space="0" w:color="auto"/>
          </w:divBdr>
        </w:div>
        <w:div w:id="1569338238">
          <w:marLeft w:val="0"/>
          <w:marRight w:val="0"/>
          <w:marTop w:val="0"/>
          <w:marBottom w:val="0"/>
          <w:divBdr>
            <w:top w:val="none" w:sz="0" w:space="0" w:color="auto"/>
            <w:left w:val="none" w:sz="0" w:space="0" w:color="auto"/>
            <w:bottom w:val="none" w:sz="0" w:space="0" w:color="auto"/>
            <w:right w:val="none" w:sz="0" w:space="0" w:color="auto"/>
          </w:divBdr>
        </w:div>
      </w:divsChild>
    </w:div>
    <w:div w:id="1903559778">
      <w:bodyDiv w:val="1"/>
      <w:marLeft w:val="0"/>
      <w:marRight w:val="0"/>
      <w:marTop w:val="0"/>
      <w:marBottom w:val="0"/>
      <w:divBdr>
        <w:top w:val="none" w:sz="0" w:space="0" w:color="auto"/>
        <w:left w:val="none" w:sz="0" w:space="0" w:color="auto"/>
        <w:bottom w:val="none" w:sz="0" w:space="0" w:color="auto"/>
        <w:right w:val="none" w:sz="0" w:space="0" w:color="auto"/>
      </w:divBdr>
    </w:div>
    <w:div w:id="1910187370">
      <w:bodyDiv w:val="1"/>
      <w:marLeft w:val="0"/>
      <w:marRight w:val="0"/>
      <w:marTop w:val="0"/>
      <w:marBottom w:val="0"/>
      <w:divBdr>
        <w:top w:val="none" w:sz="0" w:space="0" w:color="auto"/>
        <w:left w:val="none" w:sz="0" w:space="0" w:color="auto"/>
        <w:bottom w:val="none" w:sz="0" w:space="0" w:color="auto"/>
        <w:right w:val="none" w:sz="0" w:space="0" w:color="auto"/>
      </w:divBdr>
    </w:div>
    <w:div w:id="1912353050">
      <w:bodyDiv w:val="1"/>
      <w:marLeft w:val="0"/>
      <w:marRight w:val="0"/>
      <w:marTop w:val="0"/>
      <w:marBottom w:val="0"/>
      <w:divBdr>
        <w:top w:val="none" w:sz="0" w:space="0" w:color="auto"/>
        <w:left w:val="none" w:sz="0" w:space="0" w:color="auto"/>
        <w:bottom w:val="none" w:sz="0" w:space="0" w:color="auto"/>
        <w:right w:val="none" w:sz="0" w:space="0" w:color="auto"/>
      </w:divBdr>
    </w:div>
    <w:div w:id="1948928436">
      <w:bodyDiv w:val="1"/>
      <w:marLeft w:val="0"/>
      <w:marRight w:val="0"/>
      <w:marTop w:val="0"/>
      <w:marBottom w:val="0"/>
      <w:divBdr>
        <w:top w:val="none" w:sz="0" w:space="0" w:color="auto"/>
        <w:left w:val="none" w:sz="0" w:space="0" w:color="auto"/>
        <w:bottom w:val="none" w:sz="0" w:space="0" w:color="auto"/>
        <w:right w:val="none" w:sz="0" w:space="0" w:color="auto"/>
      </w:divBdr>
    </w:div>
    <w:div w:id="1965647037">
      <w:bodyDiv w:val="1"/>
      <w:marLeft w:val="0"/>
      <w:marRight w:val="0"/>
      <w:marTop w:val="0"/>
      <w:marBottom w:val="0"/>
      <w:divBdr>
        <w:top w:val="none" w:sz="0" w:space="0" w:color="auto"/>
        <w:left w:val="none" w:sz="0" w:space="0" w:color="auto"/>
        <w:bottom w:val="none" w:sz="0" w:space="0" w:color="auto"/>
        <w:right w:val="none" w:sz="0" w:space="0" w:color="auto"/>
      </w:divBdr>
    </w:div>
    <w:div w:id="1977447215">
      <w:bodyDiv w:val="1"/>
      <w:marLeft w:val="0"/>
      <w:marRight w:val="0"/>
      <w:marTop w:val="0"/>
      <w:marBottom w:val="0"/>
      <w:divBdr>
        <w:top w:val="none" w:sz="0" w:space="0" w:color="auto"/>
        <w:left w:val="none" w:sz="0" w:space="0" w:color="auto"/>
        <w:bottom w:val="none" w:sz="0" w:space="0" w:color="auto"/>
        <w:right w:val="none" w:sz="0" w:space="0" w:color="auto"/>
      </w:divBdr>
      <w:divsChild>
        <w:div w:id="109008259">
          <w:marLeft w:val="0"/>
          <w:marRight w:val="0"/>
          <w:marTop w:val="0"/>
          <w:marBottom w:val="0"/>
          <w:divBdr>
            <w:top w:val="none" w:sz="0" w:space="0" w:color="auto"/>
            <w:left w:val="none" w:sz="0" w:space="0" w:color="auto"/>
            <w:bottom w:val="none" w:sz="0" w:space="0" w:color="auto"/>
            <w:right w:val="none" w:sz="0" w:space="0" w:color="auto"/>
          </w:divBdr>
        </w:div>
        <w:div w:id="134564035">
          <w:marLeft w:val="0"/>
          <w:marRight w:val="0"/>
          <w:marTop w:val="0"/>
          <w:marBottom w:val="0"/>
          <w:divBdr>
            <w:top w:val="none" w:sz="0" w:space="0" w:color="auto"/>
            <w:left w:val="none" w:sz="0" w:space="0" w:color="auto"/>
            <w:bottom w:val="none" w:sz="0" w:space="0" w:color="auto"/>
            <w:right w:val="none" w:sz="0" w:space="0" w:color="auto"/>
          </w:divBdr>
        </w:div>
        <w:div w:id="154998902">
          <w:marLeft w:val="0"/>
          <w:marRight w:val="0"/>
          <w:marTop w:val="0"/>
          <w:marBottom w:val="0"/>
          <w:divBdr>
            <w:top w:val="none" w:sz="0" w:space="0" w:color="auto"/>
            <w:left w:val="none" w:sz="0" w:space="0" w:color="auto"/>
            <w:bottom w:val="none" w:sz="0" w:space="0" w:color="auto"/>
            <w:right w:val="none" w:sz="0" w:space="0" w:color="auto"/>
          </w:divBdr>
        </w:div>
        <w:div w:id="542061497">
          <w:marLeft w:val="0"/>
          <w:marRight w:val="0"/>
          <w:marTop w:val="0"/>
          <w:marBottom w:val="0"/>
          <w:divBdr>
            <w:top w:val="none" w:sz="0" w:space="0" w:color="auto"/>
            <w:left w:val="none" w:sz="0" w:space="0" w:color="auto"/>
            <w:bottom w:val="none" w:sz="0" w:space="0" w:color="auto"/>
            <w:right w:val="none" w:sz="0" w:space="0" w:color="auto"/>
          </w:divBdr>
        </w:div>
        <w:div w:id="798492820">
          <w:marLeft w:val="0"/>
          <w:marRight w:val="0"/>
          <w:marTop w:val="0"/>
          <w:marBottom w:val="0"/>
          <w:divBdr>
            <w:top w:val="none" w:sz="0" w:space="0" w:color="auto"/>
            <w:left w:val="none" w:sz="0" w:space="0" w:color="auto"/>
            <w:bottom w:val="none" w:sz="0" w:space="0" w:color="auto"/>
            <w:right w:val="none" w:sz="0" w:space="0" w:color="auto"/>
          </w:divBdr>
        </w:div>
        <w:div w:id="917715288">
          <w:marLeft w:val="0"/>
          <w:marRight w:val="0"/>
          <w:marTop w:val="0"/>
          <w:marBottom w:val="0"/>
          <w:divBdr>
            <w:top w:val="none" w:sz="0" w:space="0" w:color="auto"/>
            <w:left w:val="none" w:sz="0" w:space="0" w:color="auto"/>
            <w:bottom w:val="none" w:sz="0" w:space="0" w:color="auto"/>
            <w:right w:val="none" w:sz="0" w:space="0" w:color="auto"/>
          </w:divBdr>
        </w:div>
        <w:div w:id="1782407462">
          <w:marLeft w:val="0"/>
          <w:marRight w:val="0"/>
          <w:marTop w:val="0"/>
          <w:marBottom w:val="0"/>
          <w:divBdr>
            <w:top w:val="none" w:sz="0" w:space="0" w:color="auto"/>
            <w:left w:val="none" w:sz="0" w:space="0" w:color="auto"/>
            <w:bottom w:val="none" w:sz="0" w:space="0" w:color="auto"/>
            <w:right w:val="none" w:sz="0" w:space="0" w:color="auto"/>
          </w:divBdr>
        </w:div>
      </w:divsChild>
    </w:div>
    <w:div w:id="1978024887">
      <w:bodyDiv w:val="1"/>
      <w:marLeft w:val="0"/>
      <w:marRight w:val="0"/>
      <w:marTop w:val="0"/>
      <w:marBottom w:val="0"/>
      <w:divBdr>
        <w:top w:val="none" w:sz="0" w:space="0" w:color="auto"/>
        <w:left w:val="none" w:sz="0" w:space="0" w:color="auto"/>
        <w:bottom w:val="none" w:sz="0" w:space="0" w:color="auto"/>
        <w:right w:val="none" w:sz="0" w:space="0" w:color="auto"/>
      </w:divBdr>
      <w:divsChild>
        <w:div w:id="1974362432">
          <w:marLeft w:val="0"/>
          <w:marRight w:val="0"/>
          <w:marTop w:val="0"/>
          <w:marBottom w:val="0"/>
          <w:divBdr>
            <w:top w:val="none" w:sz="0" w:space="0" w:color="auto"/>
            <w:left w:val="none" w:sz="0" w:space="0" w:color="auto"/>
            <w:bottom w:val="none" w:sz="0" w:space="0" w:color="auto"/>
            <w:right w:val="none" w:sz="0" w:space="0" w:color="auto"/>
          </w:divBdr>
          <w:divsChild>
            <w:div w:id="1009065826">
              <w:marLeft w:val="0"/>
              <w:marRight w:val="0"/>
              <w:marTop w:val="0"/>
              <w:marBottom w:val="0"/>
              <w:divBdr>
                <w:top w:val="none" w:sz="0" w:space="0" w:color="auto"/>
                <w:left w:val="none" w:sz="0" w:space="0" w:color="auto"/>
                <w:bottom w:val="none" w:sz="0" w:space="0" w:color="auto"/>
                <w:right w:val="none" w:sz="0" w:space="0" w:color="auto"/>
              </w:divBdr>
              <w:divsChild>
                <w:div w:id="984941513">
                  <w:marLeft w:val="0"/>
                  <w:marRight w:val="0"/>
                  <w:marTop w:val="0"/>
                  <w:marBottom w:val="0"/>
                  <w:divBdr>
                    <w:top w:val="none" w:sz="0" w:space="0" w:color="auto"/>
                    <w:left w:val="none" w:sz="0" w:space="0" w:color="auto"/>
                    <w:bottom w:val="none" w:sz="0" w:space="0" w:color="auto"/>
                    <w:right w:val="none" w:sz="0" w:space="0" w:color="auto"/>
                  </w:divBdr>
                  <w:divsChild>
                    <w:div w:id="1445492566">
                      <w:marLeft w:val="0"/>
                      <w:marRight w:val="0"/>
                      <w:marTop w:val="0"/>
                      <w:marBottom w:val="0"/>
                      <w:divBdr>
                        <w:top w:val="none" w:sz="0" w:space="0" w:color="auto"/>
                        <w:left w:val="none" w:sz="0" w:space="0" w:color="auto"/>
                        <w:bottom w:val="none" w:sz="0" w:space="0" w:color="auto"/>
                        <w:right w:val="none" w:sz="0" w:space="0" w:color="auto"/>
                      </w:divBdr>
                      <w:divsChild>
                        <w:div w:id="920332043">
                          <w:marLeft w:val="0"/>
                          <w:marRight w:val="0"/>
                          <w:marTop w:val="0"/>
                          <w:marBottom w:val="0"/>
                          <w:divBdr>
                            <w:top w:val="none" w:sz="0" w:space="0" w:color="auto"/>
                            <w:left w:val="none" w:sz="0" w:space="0" w:color="auto"/>
                            <w:bottom w:val="none" w:sz="0" w:space="0" w:color="auto"/>
                            <w:right w:val="none" w:sz="0" w:space="0" w:color="auto"/>
                          </w:divBdr>
                        </w:div>
                        <w:div w:id="150550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1326283">
      <w:bodyDiv w:val="1"/>
      <w:marLeft w:val="0"/>
      <w:marRight w:val="0"/>
      <w:marTop w:val="0"/>
      <w:marBottom w:val="0"/>
      <w:divBdr>
        <w:top w:val="none" w:sz="0" w:space="0" w:color="auto"/>
        <w:left w:val="none" w:sz="0" w:space="0" w:color="auto"/>
        <w:bottom w:val="none" w:sz="0" w:space="0" w:color="auto"/>
        <w:right w:val="none" w:sz="0" w:space="0" w:color="auto"/>
      </w:divBdr>
      <w:divsChild>
        <w:div w:id="149056949">
          <w:marLeft w:val="0"/>
          <w:marRight w:val="0"/>
          <w:marTop w:val="0"/>
          <w:marBottom w:val="0"/>
          <w:divBdr>
            <w:top w:val="none" w:sz="0" w:space="0" w:color="auto"/>
            <w:left w:val="none" w:sz="0" w:space="0" w:color="auto"/>
            <w:bottom w:val="none" w:sz="0" w:space="0" w:color="auto"/>
            <w:right w:val="none" w:sz="0" w:space="0" w:color="auto"/>
          </w:divBdr>
        </w:div>
        <w:div w:id="803693965">
          <w:marLeft w:val="0"/>
          <w:marRight w:val="0"/>
          <w:marTop w:val="0"/>
          <w:marBottom w:val="0"/>
          <w:divBdr>
            <w:top w:val="none" w:sz="0" w:space="0" w:color="auto"/>
            <w:left w:val="none" w:sz="0" w:space="0" w:color="auto"/>
            <w:bottom w:val="none" w:sz="0" w:space="0" w:color="auto"/>
            <w:right w:val="none" w:sz="0" w:space="0" w:color="auto"/>
          </w:divBdr>
        </w:div>
        <w:div w:id="945384186">
          <w:marLeft w:val="0"/>
          <w:marRight w:val="0"/>
          <w:marTop w:val="0"/>
          <w:marBottom w:val="0"/>
          <w:divBdr>
            <w:top w:val="none" w:sz="0" w:space="0" w:color="auto"/>
            <w:left w:val="none" w:sz="0" w:space="0" w:color="auto"/>
            <w:bottom w:val="none" w:sz="0" w:space="0" w:color="auto"/>
            <w:right w:val="none" w:sz="0" w:space="0" w:color="auto"/>
          </w:divBdr>
        </w:div>
        <w:div w:id="1493720159">
          <w:marLeft w:val="0"/>
          <w:marRight w:val="0"/>
          <w:marTop w:val="0"/>
          <w:marBottom w:val="0"/>
          <w:divBdr>
            <w:top w:val="none" w:sz="0" w:space="0" w:color="auto"/>
            <w:left w:val="none" w:sz="0" w:space="0" w:color="auto"/>
            <w:bottom w:val="none" w:sz="0" w:space="0" w:color="auto"/>
            <w:right w:val="none" w:sz="0" w:space="0" w:color="auto"/>
          </w:divBdr>
        </w:div>
        <w:div w:id="1516190402">
          <w:marLeft w:val="0"/>
          <w:marRight w:val="0"/>
          <w:marTop w:val="0"/>
          <w:marBottom w:val="0"/>
          <w:divBdr>
            <w:top w:val="none" w:sz="0" w:space="0" w:color="auto"/>
            <w:left w:val="none" w:sz="0" w:space="0" w:color="auto"/>
            <w:bottom w:val="none" w:sz="0" w:space="0" w:color="auto"/>
            <w:right w:val="none" w:sz="0" w:space="0" w:color="auto"/>
          </w:divBdr>
        </w:div>
        <w:div w:id="1681076738">
          <w:marLeft w:val="0"/>
          <w:marRight w:val="0"/>
          <w:marTop w:val="0"/>
          <w:marBottom w:val="0"/>
          <w:divBdr>
            <w:top w:val="none" w:sz="0" w:space="0" w:color="auto"/>
            <w:left w:val="none" w:sz="0" w:space="0" w:color="auto"/>
            <w:bottom w:val="none" w:sz="0" w:space="0" w:color="auto"/>
            <w:right w:val="none" w:sz="0" w:space="0" w:color="auto"/>
          </w:divBdr>
        </w:div>
        <w:div w:id="1945335112">
          <w:marLeft w:val="0"/>
          <w:marRight w:val="0"/>
          <w:marTop w:val="0"/>
          <w:marBottom w:val="0"/>
          <w:divBdr>
            <w:top w:val="none" w:sz="0" w:space="0" w:color="auto"/>
            <w:left w:val="none" w:sz="0" w:space="0" w:color="auto"/>
            <w:bottom w:val="none" w:sz="0" w:space="0" w:color="auto"/>
            <w:right w:val="none" w:sz="0" w:space="0" w:color="auto"/>
          </w:divBdr>
        </w:div>
        <w:div w:id="2102410190">
          <w:marLeft w:val="0"/>
          <w:marRight w:val="0"/>
          <w:marTop w:val="0"/>
          <w:marBottom w:val="0"/>
          <w:divBdr>
            <w:top w:val="none" w:sz="0" w:space="0" w:color="auto"/>
            <w:left w:val="none" w:sz="0" w:space="0" w:color="auto"/>
            <w:bottom w:val="none" w:sz="0" w:space="0" w:color="auto"/>
            <w:right w:val="none" w:sz="0" w:space="0" w:color="auto"/>
          </w:divBdr>
        </w:div>
      </w:divsChild>
    </w:div>
    <w:div w:id="2014457490">
      <w:bodyDiv w:val="1"/>
      <w:marLeft w:val="0"/>
      <w:marRight w:val="0"/>
      <w:marTop w:val="0"/>
      <w:marBottom w:val="0"/>
      <w:divBdr>
        <w:top w:val="none" w:sz="0" w:space="0" w:color="auto"/>
        <w:left w:val="none" w:sz="0" w:space="0" w:color="auto"/>
        <w:bottom w:val="none" w:sz="0" w:space="0" w:color="auto"/>
        <w:right w:val="none" w:sz="0" w:space="0" w:color="auto"/>
      </w:divBdr>
    </w:div>
    <w:div w:id="2062970943">
      <w:bodyDiv w:val="1"/>
      <w:marLeft w:val="0"/>
      <w:marRight w:val="0"/>
      <w:marTop w:val="0"/>
      <w:marBottom w:val="0"/>
      <w:divBdr>
        <w:top w:val="none" w:sz="0" w:space="0" w:color="auto"/>
        <w:left w:val="none" w:sz="0" w:space="0" w:color="auto"/>
        <w:bottom w:val="none" w:sz="0" w:space="0" w:color="auto"/>
        <w:right w:val="none" w:sz="0" w:space="0" w:color="auto"/>
      </w:divBdr>
    </w:div>
    <w:div w:id="2087417734">
      <w:bodyDiv w:val="1"/>
      <w:marLeft w:val="0"/>
      <w:marRight w:val="0"/>
      <w:marTop w:val="0"/>
      <w:marBottom w:val="0"/>
      <w:divBdr>
        <w:top w:val="none" w:sz="0" w:space="0" w:color="auto"/>
        <w:left w:val="none" w:sz="0" w:space="0" w:color="auto"/>
        <w:bottom w:val="none" w:sz="0" w:space="0" w:color="auto"/>
        <w:right w:val="none" w:sz="0" w:space="0" w:color="auto"/>
      </w:divBdr>
      <w:divsChild>
        <w:div w:id="230189966">
          <w:marLeft w:val="0"/>
          <w:marRight w:val="0"/>
          <w:marTop w:val="0"/>
          <w:marBottom w:val="0"/>
          <w:divBdr>
            <w:top w:val="none" w:sz="0" w:space="0" w:color="auto"/>
            <w:left w:val="none" w:sz="0" w:space="0" w:color="auto"/>
            <w:bottom w:val="none" w:sz="0" w:space="0" w:color="auto"/>
            <w:right w:val="none" w:sz="0" w:space="0" w:color="auto"/>
          </w:divBdr>
        </w:div>
        <w:div w:id="1175265108">
          <w:marLeft w:val="0"/>
          <w:marRight w:val="0"/>
          <w:marTop w:val="0"/>
          <w:marBottom w:val="0"/>
          <w:divBdr>
            <w:top w:val="none" w:sz="0" w:space="0" w:color="auto"/>
            <w:left w:val="none" w:sz="0" w:space="0" w:color="auto"/>
            <w:bottom w:val="none" w:sz="0" w:space="0" w:color="auto"/>
            <w:right w:val="none" w:sz="0" w:space="0" w:color="auto"/>
          </w:divBdr>
        </w:div>
        <w:div w:id="1562324007">
          <w:marLeft w:val="0"/>
          <w:marRight w:val="0"/>
          <w:marTop w:val="0"/>
          <w:marBottom w:val="0"/>
          <w:divBdr>
            <w:top w:val="none" w:sz="0" w:space="0" w:color="auto"/>
            <w:left w:val="none" w:sz="0" w:space="0" w:color="auto"/>
            <w:bottom w:val="none" w:sz="0" w:space="0" w:color="auto"/>
            <w:right w:val="none" w:sz="0" w:space="0" w:color="auto"/>
          </w:divBdr>
        </w:div>
        <w:div w:id="2099978095">
          <w:marLeft w:val="0"/>
          <w:marRight w:val="0"/>
          <w:marTop w:val="0"/>
          <w:marBottom w:val="0"/>
          <w:divBdr>
            <w:top w:val="none" w:sz="0" w:space="0" w:color="auto"/>
            <w:left w:val="none" w:sz="0" w:space="0" w:color="auto"/>
            <w:bottom w:val="none" w:sz="0" w:space="0" w:color="auto"/>
            <w:right w:val="none" w:sz="0" w:space="0" w:color="auto"/>
          </w:divBdr>
        </w:div>
        <w:div w:id="2125465324">
          <w:marLeft w:val="0"/>
          <w:marRight w:val="0"/>
          <w:marTop w:val="0"/>
          <w:marBottom w:val="0"/>
          <w:divBdr>
            <w:top w:val="none" w:sz="0" w:space="0" w:color="auto"/>
            <w:left w:val="none" w:sz="0" w:space="0" w:color="auto"/>
            <w:bottom w:val="none" w:sz="0" w:space="0" w:color="auto"/>
            <w:right w:val="none" w:sz="0" w:space="0" w:color="auto"/>
          </w:divBdr>
        </w:div>
      </w:divsChild>
    </w:div>
    <w:div w:id="2127461614">
      <w:bodyDiv w:val="1"/>
      <w:marLeft w:val="0"/>
      <w:marRight w:val="0"/>
      <w:marTop w:val="0"/>
      <w:marBottom w:val="0"/>
      <w:divBdr>
        <w:top w:val="none" w:sz="0" w:space="0" w:color="auto"/>
        <w:left w:val="none" w:sz="0" w:space="0" w:color="auto"/>
        <w:bottom w:val="none" w:sz="0" w:space="0" w:color="auto"/>
        <w:right w:val="none" w:sz="0" w:space="0" w:color="auto"/>
      </w:divBdr>
      <w:divsChild>
        <w:div w:id="116459638">
          <w:marLeft w:val="0"/>
          <w:marRight w:val="0"/>
          <w:marTop w:val="0"/>
          <w:marBottom w:val="0"/>
          <w:divBdr>
            <w:top w:val="none" w:sz="0" w:space="0" w:color="auto"/>
            <w:left w:val="none" w:sz="0" w:space="0" w:color="auto"/>
            <w:bottom w:val="none" w:sz="0" w:space="0" w:color="auto"/>
            <w:right w:val="none" w:sz="0" w:space="0" w:color="auto"/>
          </w:divBdr>
        </w:div>
        <w:div w:id="357046460">
          <w:marLeft w:val="0"/>
          <w:marRight w:val="0"/>
          <w:marTop w:val="0"/>
          <w:marBottom w:val="0"/>
          <w:divBdr>
            <w:top w:val="none" w:sz="0" w:space="0" w:color="auto"/>
            <w:left w:val="none" w:sz="0" w:space="0" w:color="auto"/>
            <w:bottom w:val="none" w:sz="0" w:space="0" w:color="auto"/>
            <w:right w:val="none" w:sz="0" w:space="0" w:color="auto"/>
          </w:divBdr>
        </w:div>
        <w:div w:id="387919230">
          <w:marLeft w:val="0"/>
          <w:marRight w:val="0"/>
          <w:marTop w:val="0"/>
          <w:marBottom w:val="0"/>
          <w:divBdr>
            <w:top w:val="none" w:sz="0" w:space="0" w:color="auto"/>
            <w:left w:val="none" w:sz="0" w:space="0" w:color="auto"/>
            <w:bottom w:val="none" w:sz="0" w:space="0" w:color="auto"/>
            <w:right w:val="none" w:sz="0" w:space="0" w:color="auto"/>
          </w:divBdr>
        </w:div>
        <w:div w:id="760757406">
          <w:marLeft w:val="0"/>
          <w:marRight w:val="0"/>
          <w:marTop w:val="0"/>
          <w:marBottom w:val="0"/>
          <w:divBdr>
            <w:top w:val="none" w:sz="0" w:space="0" w:color="auto"/>
            <w:left w:val="none" w:sz="0" w:space="0" w:color="auto"/>
            <w:bottom w:val="none" w:sz="0" w:space="0" w:color="auto"/>
            <w:right w:val="none" w:sz="0" w:space="0" w:color="auto"/>
          </w:divBdr>
        </w:div>
        <w:div w:id="789058406">
          <w:marLeft w:val="0"/>
          <w:marRight w:val="0"/>
          <w:marTop w:val="0"/>
          <w:marBottom w:val="0"/>
          <w:divBdr>
            <w:top w:val="none" w:sz="0" w:space="0" w:color="auto"/>
            <w:left w:val="none" w:sz="0" w:space="0" w:color="auto"/>
            <w:bottom w:val="none" w:sz="0" w:space="0" w:color="auto"/>
            <w:right w:val="none" w:sz="0" w:space="0" w:color="auto"/>
          </w:divBdr>
        </w:div>
        <w:div w:id="1187140084">
          <w:marLeft w:val="0"/>
          <w:marRight w:val="0"/>
          <w:marTop w:val="0"/>
          <w:marBottom w:val="0"/>
          <w:divBdr>
            <w:top w:val="none" w:sz="0" w:space="0" w:color="auto"/>
            <w:left w:val="none" w:sz="0" w:space="0" w:color="auto"/>
            <w:bottom w:val="none" w:sz="0" w:space="0" w:color="auto"/>
            <w:right w:val="none" w:sz="0" w:space="0" w:color="auto"/>
          </w:divBdr>
        </w:div>
        <w:div w:id="1260800151">
          <w:marLeft w:val="0"/>
          <w:marRight w:val="0"/>
          <w:marTop w:val="0"/>
          <w:marBottom w:val="0"/>
          <w:divBdr>
            <w:top w:val="none" w:sz="0" w:space="0" w:color="auto"/>
            <w:left w:val="none" w:sz="0" w:space="0" w:color="auto"/>
            <w:bottom w:val="none" w:sz="0" w:space="0" w:color="auto"/>
            <w:right w:val="none" w:sz="0" w:space="0" w:color="auto"/>
          </w:divBdr>
        </w:div>
        <w:div w:id="1424110033">
          <w:marLeft w:val="0"/>
          <w:marRight w:val="0"/>
          <w:marTop w:val="0"/>
          <w:marBottom w:val="0"/>
          <w:divBdr>
            <w:top w:val="none" w:sz="0" w:space="0" w:color="auto"/>
            <w:left w:val="none" w:sz="0" w:space="0" w:color="auto"/>
            <w:bottom w:val="none" w:sz="0" w:space="0" w:color="auto"/>
            <w:right w:val="none" w:sz="0" w:space="0" w:color="auto"/>
          </w:divBdr>
        </w:div>
        <w:div w:id="1582910765">
          <w:marLeft w:val="0"/>
          <w:marRight w:val="0"/>
          <w:marTop w:val="0"/>
          <w:marBottom w:val="0"/>
          <w:divBdr>
            <w:top w:val="none" w:sz="0" w:space="0" w:color="auto"/>
            <w:left w:val="none" w:sz="0" w:space="0" w:color="auto"/>
            <w:bottom w:val="none" w:sz="0" w:space="0" w:color="auto"/>
            <w:right w:val="none" w:sz="0" w:space="0" w:color="auto"/>
          </w:divBdr>
        </w:div>
        <w:div w:id="1664972962">
          <w:marLeft w:val="0"/>
          <w:marRight w:val="0"/>
          <w:marTop w:val="0"/>
          <w:marBottom w:val="0"/>
          <w:divBdr>
            <w:top w:val="none" w:sz="0" w:space="0" w:color="auto"/>
            <w:left w:val="none" w:sz="0" w:space="0" w:color="auto"/>
            <w:bottom w:val="none" w:sz="0" w:space="0" w:color="auto"/>
            <w:right w:val="none" w:sz="0" w:space="0" w:color="auto"/>
          </w:divBdr>
        </w:div>
        <w:div w:id="1719206101">
          <w:marLeft w:val="0"/>
          <w:marRight w:val="0"/>
          <w:marTop w:val="0"/>
          <w:marBottom w:val="0"/>
          <w:divBdr>
            <w:top w:val="none" w:sz="0" w:space="0" w:color="auto"/>
            <w:left w:val="none" w:sz="0" w:space="0" w:color="auto"/>
            <w:bottom w:val="none" w:sz="0" w:space="0" w:color="auto"/>
            <w:right w:val="none" w:sz="0" w:space="0" w:color="auto"/>
          </w:divBdr>
        </w:div>
        <w:div w:id="1849513649">
          <w:marLeft w:val="0"/>
          <w:marRight w:val="0"/>
          <w:marTop w:val="0"/>
          <w:marBottom w:val="0"/>
          <w:divBdr>
            <w:top w:val="none" w:sz="0" w:space="0" w:color="auto"/>
            <w:left w:val="none" w:sz="0" w:space="0" w:color="auto"/>
            <w:bottom w:val="none" w:sz="0" w:space="0" w:color="auto"/>
            <w:right w:val="none" w:sz="0" w:space="0" w:color="auto"/>
          </w:divBdr>
        </w:div>
      </w:divsChild>
    </w:div>
    <w:div w:id="2133936076">
      <w:bodyDiv w:val="1"/>
      <w:marLeft w:val="0"/>
      <w:marRight w:val="0"/>
      <w:marTop w:val="0"/>
      <w:marBottom w:val="0"/>
      <w:divBdr>
        <w:top w:val="none" w:sz="0" w:space="0" w:color="auto"/>
        <w:left w:val="none" w:sz="0" w:space="0" w:color="auto"/>
        <w:bottom w:val="none" w:sz="0" w:space="0" w:color="auto"/>
        <w:right w:val="none" w:sz="0" w:space="0" w:color="auto"/>
      </w:divBdr>
      <w:divsChild>
        <w:div w:id="158810003">
          <w:marLeft w:val="0"/>
          <w:marRight w:val="0"/>
          <w:marTop w:val="0"/>
          <w:marBottom w:val="0"/>
          <w:divBdr>
            <w:top w:val="none" w:sz="0" w:space="0" w:color="auto"/>
            <w:left w:val="none" w:sz="0" w:space="0" w:color="auto"/>
            <w:bottom w:val="none" w:sz="0" w:space="0" w:color="auto"/>
            <w:right w:val="none" w:sz="0" w:space="0" w:color="auto"/>
          </w:divBdr>
        </w:div>
        <w:div w:id="345524761">
          <w:marLeft w:val="0"/>
          <w:marRight w:val="0"/>
          <w:marTop w:val="0"/>
          <w:marBottom w:val="0"/>
          <w:divBdr>
            <w:top w:val="none" w:sz="0" w:space="0" w:color="auto"/>
            <w:left w:val="none" w:sz="0" w:space="0" w:color="auto"/>
            <w:bottom w:val="none" w:sz="0" w:space="0" w:color="auto"/>
            <w:right w:val="none" w:sz="0" w:space="0" w:color="auto"/>
          </w:divBdr>
        </w:div>
        <w:div w:id="795222415">
          <w:marLeft w:val="0"/>
          <w:marRight w:val="0"/>
          <w:marTop w:val="0"/>
          <w:marBottom w:val="0"/>
          <w:divBdr>
            <w:top w:val="none" w:sz="0" w:space="0" w:color="auto"/>
            <w:left w:val="none" w:sz="0" w:space="0" w:color="auto"/>
            <w:bottom w:val="none" w:sz="0" w:space="0" w:color="auto"/>
            <w:right w:val="none" w:sz="0" w:space="0" w:color="auto"/>
          </w:divBdr>
        </w:div>
        <w:div w:id="869954428">
          <w:marLeft w:val="0"/>
          <w:marRight w:val="0"/>
          <w:marTop w:val="0"/>
          <w:marBottom w:val="0"/>
          <w:divBdr>
            <w:top w:val="none" w:sz="0" w:space="0" w:color="auto"/>
            <w:left w:val="none" w:sz="0" w:space="0" w:color="auto"/>
            <w:bottom w:val="none" w:sz="0" w:space="0" w:color="auto"/>
            <w:right w:val="none" w:sz="0" w:space="0" w:color="auto"/>
          </w:divBdr>
        </w:div>
        <w:div w:id="1556313226">
          <w:marLeft w:val="0"/>
          <w:marRight w:val="0"/>
          <w:marTop w:val="0"/>
          <w:marBottom w:val="0"/>
          <w:divBdr>
            <w:top w:val="none" w:sz="0" w:space="0" w:color="auto"/>
            <w:left w:val="none" w:sz="0" w:space="0" w:color="auto"/>
            <w:bottom w:val="none" w:sz="0" w:space="0" w:color="auto"/>
            <w:right w:val="none" w:sz="0" w:space="0" w:color="auto"/>
          </w:divBdr>
        </w:div>
        <w:div w:id="1891451684">
          <w:marLeft w:val="0"/>
          <w:marRight w:val="0"/>
          <w:marTop w:val="0"/>
          <w:marBottom w:val="0"/>
          <w:divBdr>
            <w:top w:val="none" w:sz="0" w:space="0" w:color="auto"/>
            <w:left w:val="none" w:sz="0" w:space="0" w:color="auto"/>
            <w:bottom w:val="none" w:sz="0" w:space="0" w:color="auto"/>
            <w:right w:val="none" w:sz="0" w:space="0" w:color="auto"/>
          </w:divBdr>
        </w:div>
        <w:div w:id="20627088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C674EC-0863-584A-A240-DF37EBE83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Oxton letter head</vt:lpstr>
    </vt:vector>
  </TitlesOfParts>
  <Company>Office Black Edition - tum0r</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ton letter head</dc:title>
  <dc:subject/>
  <dc:creator>Ed</dc:creator>
  <cp:keywords/>
  <cp:lastModifiedBy>Naomi Cope</cp:lastModifiedBy>
  <cp:revision>4</cp:revision>
  <cp:lastPrinted>2025-05-27T14:48:00Z</cp:lastPrinted>
  <dcterms:created xsi:type="dcterms:W3CDTF">2025-05-09T08:51:00Z</dcterms:created>
  <dcterms:modified xsi:type="dcterms:W3CDTF">2025-05-2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77a096b0efaa0b2ddb97312d34bbf29ff0830e75ca2aa2d222c00c32f86ddf</vt:lpwstr>
  </property>
</Properties>
</file>